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285ADB" w14:textId="77777777" w:rsidR="00EB042D" w:rsidRDefault="00EB042D">
      <w:bookmarkStart w:id="0" w:name="_Toc429026475"/>
    </w:p>
    <w:p w14:paraId="4A32875B" w14:textId="77777777" w:rsidR="00EB042D" w:rsidRDefault="00000000">
      <w:r>
        <w:rPr>
          <w:noProof/>
          <w:lang w:val="en-AU" w:eastAsia="en-AU"/>
        </w:rPr>
        <w:pict w14:anchorId="429D96D3">
          <v:group id="Group 2" o:spid="_x0000_s2050" style="position:absolute;margin-left:0;margin-top:0;width:564.1pt;height:798pt;z-index:26;mso-width-percent:950;mso-height-percent:950;mso-position-horizontal:center;mso-position-horizontal-relative:page;mso-position-vertical:center;mso-position-vertical-relative:page;mso-width-percent:950;mso-height-percent:950" coordorigin="316,406" coordsize="11608,150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" o:allowincell="f">
            <v:group id="Group 3" o:spid="_x0000_s2051" style="position:absolute;left:316;top:406;width:11608;height:15028" coordorigin="321,406" coordsize="11600,1502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dmDKMQAAADaAAAA&#10;DwAAAAAAAAAAAAAAAACqAgAAZHJzL2Rvd25yZXYueG1sUEsFBgAAAAAEAAQA+gAAAJsDAAAAAA==&#10;">
              <v:rect id="Rectangle 4" o:spid="_x0000_s2052" alt="Zig zag" style="position:absolute;left:339;top:406;width:11582;height:15025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8b3k8IA&#10;AADaAAAADwAAAGRycy9kb3ducmV2LnhtbESPS4vCQBCE7wv+h6EFb+tED0Gio4josnuMj0NuTabz&#10;0ExPzMzG+O93FgSPRVV9Ra02g2lET52rLSuYTSMQxLnVNZcKzqfD5wKE88gaG8uk4EkONuvRxwoT&#10;bR+cUn/0pQgQdgkqqLxvEyldXpFBN7UtcfAK2xn0QXal1B0+Atw0ch5FsTRYc1iosKVdRfnt+GsU&#10;7L/uRZ+abFFk2f3S/+xNeo3nSk3Gw3YJwtPg3+FX+1sriOH/SrgBcv0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fxveTwgAAANoAAAAPAAAAAAAAAAAAAAAAAJgCAABkcnMvZG93&#10;bnJldi54bWxQSwUGAAAAAAQABAD1AAAAhwMAAAAA&#10;" fillcolor="#f1efe6" strokecolor="white" strokeweight="1pt">
                <v:fill color2="#575131" rotate="t" focusposition=".5,.5" focussize="" focus="100%" type="gradientRadial"/>
              </v:rect>
              <v:rect id="Rectangle 5" o:spid="_x0000_s2053" style="position:absolute;left:3446;top:406;width:8475;height:1502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A08fcMA&#10;AADaAAAADwAAAGRycy9kb3ducmV2LnhtbESP0WoCMRRE34X+Q7gF3zS7Qq3dGkWFivRB0e0H3G5u&#10;d5dubkISdf17Uyj4OMzMGWa+7E0nLuRDa1lBPs5AEFdWt1wr+Co/RjMQISJr7CyTghsFWC6eBnMs&#10;tL3ykS6nWIsE4VCggiZGV0gZqoYMhrF1xMn7sd5gTNLXUnu8Jrjp5CTLptJgy2mhQUebhqrf09ko&#10;ePPrXV4eXg5u6/LvjdOf5X4/VWr43K/eQUTq4yP8395pBa/wdyXdALm4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A08fcMAAADaAAAADwAAAAAAAAAAAAAAAACYAgAAZHJzL2Rv&#10;d25yZXYueG1sUEsFBgAAAAAEAAQA9QAAAIgDAAAAAA==&#10;" fillcolor="gray" strokecolor="white" strokeweight="1pt">
                <v:shadow color="#d8d8d8" offset="3pt,3pt"/>
                <v:textbox style="mso-next-textbox:#Rectangle 5" inset="18pt,108pt,36pt">
                  <w:txbxContent>
                    <w:p w14:paraId="6BFDEE4A" w14:textId="77777777" w:rsidR="00AA42D9" w:rsidRPr="005013E2" w:rsidRDefault="00AA42D9">
                      <w:pPr>
                        <w:pStyle w:val="NoSpacing"/>
                        <w:rPr>
                          <w:color w:val="000000"/>
                          <w:sz w:val="80"/>
                          <w:szCs w:val="80"/>
                        </w:rPr>
                      </w:pPr>
                      <w:r w:rsidRPr="005013E2">
                        <w:rPr>
                          <w:color w:val="000000"/>
                          <w:sz w:val="80"/>
                          <w:szCs w:val="80"/>
                          <w:lang w:val="en-AU"/>
                        </w:rPr>
                        <w:t xml:space="preserve">Emergency </w:t>
                      </w:r>
                      <w:r w:rsidR="004725BF">
                        <w:rPr>
                          <w:color w:val="000000"/>
                          <w:sz w:val="80"/>
                          <w:szCs w:val="80"/>
                          <w:lang w:val="en-AU"/>
                        </w:rPr>
                        <w:t>Management</w:t>
                      </w:r>
                      <w:r w:rsidRPr="005013E2">
                        <w:rPr>
                          <w:color w:val="000000"/>
                          <w:sz w:val="80"/>
                          <w:szCs w:val="80"/>
                          <w:lang w:val="en-AU"/>
                        </w:rPr>
                        <w:t xml:space="preserve"> Plan</w:t>
                      </w:r>
                    </w:p>
                    <w:p w14:paraId="07AB7231" w14:textId="7EECD74F" w:rsidR="00AA42D9" w:rsidRPr="005013E2" w:rsidRDefault="00245091">
                      <w:pPr>
                        <w:pStyle w:val="NoSpacing"/>
                        <w:rPr>
                          <w:color w:val="000000"/>
                          <w:sz w:val="40"/>
                          <w:szCs w:val="40"/>
                        </w:rPr>
                      </w:pPr>
                      <w:r>
                        <w:rPr>
                          <w:color w:val="000000"/>
                          <w:sz w:val="40"/>
                          <w:szCs w:val="40"/>
                        </w:rPr>
                        <w:t xml:space="preserve">FBFV – Roma, </w:t>
                      </w:r>
                      <w:r w:rsidR="00AA42D9" w:rsidRPr="005013E2">
                        <w:rPr>
                          <w:color w:val="000000"/>
                          <w:sz w:val="40"/>
                          <w:szCs w:val="40"/>
                        </w:rPr>
                        <w:t>Huracan Pty Ltd</w:t>
                      </w:r>
                    </w:p>
                    <w:p w14:paraId="57486517" w14:textId="77777777" w:rsidR="00AA42D9" w:rsidRPr="005013E2" w:rsidRDefault="00AA42D9">
                      <w:pPr>
                        <w:pStyle w:val="NoSpacing"/>
                        <w:rPr>
                          <w:color w:val="000000"/>
                        </w:rPr>
                      </w:pPr>
                    </w:p>
                    <w:p w14:paraId="0F5B1267" w14:textId="77777777" w:rsidR="00AA42D9" w:rsidRPr="005013E2" w:rsidRDefault="00AA42D9">
                      <w:pPr>
                        <w:pStyle w:val="NoSpacing"/>
                        <w:rPr>
                          <w:color w:val="000000"/>
                        </w:rPr>
                      </w:pPr>
                      <w:r w:rsidRPr="005013E2">
                        <w:rPr>
                          <w:color w:val="000000"/>
                        </w:rPr>
                        <w:t xml:space="preserve">     </w:t>
                      </w:r>
                    </w:p>
                    <w:p w14:paraId="33DDB43D" w14:textId="77777777" w:rsidR="00AA42D9" w:rsidRPr="005013E2" w:rsidRDefault="00AA42D9">
                      <w:pPr>
                        <w:pStyle w:val="NoSpacing"/>
                        <w:rPr>
                          <w:color w:val="000000"/>
                        </w:rPr>
                      </w:pPr>
                    </w:p>
                    <w:p w14:paraId="5B585230" w14:textId="77777777" w:rsidR="00AA42D9" w:rsidRDefault="00AA42D9"/>
                  </w:txbxContent>
                </v:textbox>
              </v:rect>
              <v:group id="Group 6" o:spid="_x0000_s2054" style="position:absolute;left:321;top:3423;width:3126;height:6068" coordorigin="654,3599" coordsize="2880,576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09gstsEAAADaAAAADwAA&#10;AAAAAAAAAAAAAACqAgAAZHJzL2Rvd25yZXYueG1sUEsFBgAAAAAEAAQA+gAAAJgDAAAAAA==&#10;">
                <v:rect id="Rectangle 7" o:spid="_x0000_s2055" style="position:absolute;left:2094;top:6479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E0Z0cMA&#10;AADaAAAADwAAAGRycy9kb3ducmV2LnhtbESP3YrCMBSE74V9h3AWvJE19QfRahTZXUHEG7s+wLE5&#10;ttXmpDRZW9/eCIKXw8x8wyxWrSnFjWpXWFYw6EcgiFOrC84UHP82X1MQziNrLC2Tgjs5WC0/OguM&#10;tW34QLfEZyJA2MWoIPe+iqV0aU4GXd9WxME729qgD7LOpK6xCXBTymEUTaTBgsNCjhV955Rek3+j&#10;YMQ/zWF2mSb7UXE87a6/vXFmekp1P9v1HISn1r/Dr/ZWK5jB80q4AXL5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E0Z0cMAAADaAAAADwAAAAAAAAAAAAAAAACYAgAAZHJzL2Rv&#10;d25yZXYueG1sUEsFBgAAAAAEAAQA9QAAAIgDAAAAAA==&#10;" fillcolor="#7030a0" strokecolor="white" strokeweight="1pt">
                  <v:fill opacity="52429f"/>
                  <v:shadow color="#d8d8d8" offset="3pt,3pt"/>
                </v:rect>
                <v:rect id="Rectangle 8" o:spid="_x0000_s2056" style="position:absolute;left:2094;top:5039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wrqQsQA&#10;AADbAAAADwAAAGRycy9kb3ducmV2LnhtbESPT2sCMRDF74V+hzAFbzXbCqWsRhGpUKge6r/zuBk3&#10;i5vJmqS6fvvOodDbDO/Ne7+ZzHrfqivF1AQ28DIsQBFXwTZcG9htl8/voFJGttgGJgN3SjCbPj5M&#10;sLThxt903eRaSQinEg24nLtS61Q58piGoSMW7RSixyxrrLWNeJNw3+rXonjTHhuWBocdLRxV582P&#10;NxDyaN/uLyP3FdPCHY6r9eHjvjZm8NTPx6Ay9fnf/Hf9aQVf6OUXGUBPf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MK6kLEAAAA2wAAAA8AAAAAAAAAAAAAAAAAmAIAAGRycy9k&#10;b3ducmV2LnhtbFBLBQYAAAAABAAEAPUAAACJAwAAAAA=&#10;" fillcolor="#b8cce4" strokecolor="white" strokeweight="1pt">
                  <v:fill opacity="32896f"/>
                  <v:shadow color="#d8d8d8" offset="3pt,3pt"/>
                </v:rect>
                <v:rect id="Rectangle 9" o:spid="_x0000_s2057" style="position:absolute;left:654;top:5039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J30rsMA&#10;AADbAAAADwAAAGRycy9kb3ducmV2LnhtbERPzWrCQBC+F3yHZYRegtnYlGJTV5G2gkgvxjzANDtN&#10;otnZkN2a+PauUOhtPr7fWa5H04oL9a6xrGAeJyCIS6sbrhQUx+1sAcJ5ZI2tZVJwJQfr1eRhiZm2&#10;Ax/okvtKhBB2GSqove8yKV1Zk0EX2444cD+2N+gD7CupexxCuGnlU5K8SIMNh4YaO3qvqTznv0ZB&#10;yh/D4fW0yL/Spvjenz+j58pESj1Ox80bCE+j/xf/uXc6zJ/D/ZdwgFzd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3J30rsMAAADbAAAADwAAAAAAAAAAAAAAAACYAgAAZHJzL2Rv&#10;d25yZXYueG1sUEsFBgAAAAAEAAQA9QAAAIgDAAAAAA==&#10;" fillcolor="#7030a0" strokecolor="white" strokeweight="1pt">
                  <v:fill opacity="52429f"/>
                  <v:shadow color="#d8d8d8" offset="3pt,3pt"/>
                </v:rect>
                <v:rect id="Rectangle 10" o:spid="_x0000_s2058" style="position:absolute;left:654;top:3599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JTRrsEA&#10;AADbAAAADwAAAGRycy9kb3ducmV2LnhtbERPTWsCMRC9C/0PYQreNFsFka1xKVKhoB6q1fN0M90s&#10;3UzWJF3Xf98Igrd5vM9ZFL1tREc+1I4VvIwzEMSl0zVXCr4O69EcRIjIGhvHpOBKAYrl02CBuXYX&#10;/qRuHyuRQjjkqMDE2OZShtKQxTB2LXHifpy3GBP0ldQeLyncNnKSZTNpsebUYLCllaHyd/9nFbg4&#10;PTbH89RsfFiZ0/d2d3q/7pQaPvdvryAi9fEhvrs/dJo/gdsv6QC5/A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yU0a7BAAAA2wAAAA8AAAAAAAAAAAAAAAAAmAIAAGRycy9kb3du&#10;cmV2LnhtbFBLBQYAAAAABAAEAPUAAACGAwAAAAA=&#10;" fillcolor="#b8cce4" strokecolor="white" strokeweight="1pt">
                  <v:fill opacity="32896f"/>
                  <v:shadow color="#d8d8d8" offset="3pt,3pt"/>
                </v:rect>
                <v:rect id="Rectangle 11" o:spid="_x0000_s2059" style="position:absolute;left:654;top:6479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9h0NcAA&#10;AADbAAAADwAAAGRycy9kb3ducmV2LnhtbERPS2sCMRC+C/0PYQq9abYuiKxGKVKhUD34PI+bcbO4&#10;mWyTVNd/bwoFb/PxPWc672wjruRD7VjB+yADQVw6XXOlYL9b9scgQkTW2DgmBXcKMJ+99KZYaHfj&#10;DV23sRIphEOBCkyMbSFlKA1ZDAPXEifu7LzFmKCvpPZ4S+G2kcMsG0mLNacGgy0tDJWX7a9V4GJ+&#10;aA4/ufn2YWGOp9X6+HlfK/X22n1MQETq4lP87/7SaX4Of7+kA+Ts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c9h0NcAAAADbAAAADwAAAAAAAAAAAAAAAACYAgAAZHJzL2Rvd25y&#10;ZXYueG1sUEsFBgAAAAAEAAQA9QAAAIUDAAAAAA==&#10;" fillcolor="#b8cce4" strokecolor="white" strokeweight="1pt">
                  <v:fill opacity="32896f"/>
                  <v:shadow color="#d8d8d8" offset="3pt,3pt"/>
                </v:rect>
                <v:rect id="Rectangle 12" o:spid="_x0000_s2060" style="position:absolute;left:2094;top:7919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DHsQcIA&#10;AADbAAAADwAAAGRycy9kb3ducmV2LnhtbERPS2sCMRC+F/ofwgi91ay1FFnNLiItFNRDfZ3HzbhZ&#10;3Ey2Sarrv28KBW/z8T1nVva2FRfyoXGsYDTMQBBXTjdcK9htP54nIEJE1tg6JgU3ClAWjw8zzLW7&#10;8hddNrEWKYRDjgpMjF0uZagMWQxD1xEn7uS8xZigr6X2eE3htpUvWfYmLTacGgx2tDBUnTc/VoGL&#10;4327/x6bpQ8Lcziu1of321qpp0E/n4KI1Me7+N/9qdP8V/j7JR0gi1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8MexBwgAAANsAAAAPAAAAAAAAAAAAAAAAAJgCAABkcnMvZG93&#10;bnJldi54bWxQSwUGAAAAAAQABAD1AAAAhwMAAAAA&#10;" fillcolor="#b8cce4" strokecolor="white" strokeweight="1pt">
                  <v:fill opacity="32896f"/>
                  <v:shadow color="#d8d8d8" offset="3pt,3pt"/>
                </v:rect>
              </v:group>
              <v:rect id="_x0000_s2061" style="position:absolute;left:2690;top:406;width:1563;height:1518;flip:x;visibility:visibl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uckGsEA&#10;AADbAAAADwAAAGRycy9kb3ducmV2LnhtbERPS2sCMRC+F/ofwgjealZFK6tRRCn10kp9nYfNuLs2&#10;mWyTVLf/vhEKvc3H95zZorVGXMmH2rGCfi8DQVw4XXOp4LB/eZqACBFZo3FMCn4owGL++DDDXLsb&#10;f9B1F0uRQjjkqKCKscmlDEVFFkPPNcSJOztvMSboS6k93lK4NXKQZWNpsebUUGFDq4qKz923VfC+&#10;Xb8dt2ZshnGd8eXr1dPg9KxUt9MupyAitfFf/Ofe6DR/BPdf0gFy/g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LnJBrBAAAA2wAAAA8AAAAAAAAAAAAAAAAAmAIAAGRycy9kb3du&#10;cmV2LnhtbFBLBQYAAAAABAAEAPUAAACGAwAAAAA=&#10;" fillcolor="#7030a0" strokecolor="white" strokeweight="1pt">
                <v:shadow color="#d8d8d8" offset="3pt,3pt"/>
                <v:textbox style="mso-next-textbox:#_x0000_s2061">
                  <w:txbxContent>
                    <w:p w14:paraId="088A37F3" w14:textId="5F9F5C0A" w:rsidR="00AA42D9" w:rsidRPr="005013E2" w:rsidRDefault="00AA42D9">
                      <w:pPr>
                        <w:jc w:val="center"/>
                        <w:rPr>
                          <w:color w:val="FFFFFF"/>
                          <w:sz w:val="48"/>
                          <w:szCs w:val="52"/>
                        </w:rPr>
                      </w:pPr>
                      <w:r w:rsidRPr="005013E2">
                        <w:rPr>
                          <w:color w:val="000000"/>
                          <w:sz w:val="52"/>
                          <w:szCs w:val="52"/>
                        </w:rPr>
                        <w:t>20</w:t>
                      </w:r>
                      <w:r w:rsidR="006470DE">
                        <w:rPr>
                          <w:color w:val="000000"/>
                          <w:sz w:val="52"/>
                          <w:szCs w:val="52"/>
                        </w:rPr>
                        <w:t>2</w:t>
                      </w:r>
                      <w:r w:rsidR="00826365">
                        <w:rPr>
                          <w:color w:val="000000"/>
                          <w:sz w:val="52"/>
                          <w:szCs w:val="52"/>
                        </w:rPr>
                        <w:t>3</w:t>
                      </w:r>
                    </w:p>
                  </w:txbxContent>
                </v:textbox>
              </v:rect>
            </v:group>
            <v:group id="Group 14" o:spid="_x0000_s2062" style="position:absolute;left:3446;top:13758;width:8169;height:1382" coordorigin="3446,13758" coordsize="8169,138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NmP/1wwAAANsAAAAP&#10;AAAAAAAAAAAAAAAAAKoCAABkcnMvZG93bnJldi54bWxQSwUGAAAAAAQABAD6AAAAmgMAAAAA&#10;">
              <v:group id="Group 15" o:spid="_x0000_s2063" style="position:absolute;left:10833;top:14380;width:782;height:760;flip:x y" coordorigin="8754,11945" coordsize="2880,285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vWqLwwwAAANsAAAAP&#10;AAAAAAAAAAAAAAAAAKoCAABkcnMvZG93bnJldi54bWxQSwUGAAAAAAQABAD6AAAAmgMAAAAA&#10;">
                <v:rect id="Rectangle 16" o:spid="_x0000_s2064" style="position:absolute;left:10194;top:11945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WaBZ8QA&#10;AADbAAAADwAAAGRycy9kb3ducmV2LnhtbESPT2/CMAzF75P4DpGRuI10iP3rCAghIW2ctm6X3azG&#10;ayoap2oCbffp8QGJm633/N7Pq83gG3WmLtaBDTzMM1DEZbA1VwZ+vvf3L6BiQrbYBCYDI0XYrCd3&#10;K8xt6PmLzkWqlIRwzNGAS6nNtY6lI49xHlpi0f5C5zHJ2lXadthLuG/0IsuetMeapcFhSztH5bE4&#10;eQOH8dWOzx/jdvn46Wz6/62OZdEbM5sO2zdQiYZ0M1+v363gC6z8IgPo9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1mgWfEAAAA2wAAAA8AAAAAAAAAAAAAAAAAmAIAAGRycy9k&#10;b3ducmV2LnhtbFBLBQYAAAAABAAEAPUAAACJAwAAAAA=&#10;" fillcolor="#bfbfbf" strokecolor="white" strokeweight="1pt">
                  <v:fill opacity="32896f"/>
                  <v:shadow color="#d8d8d8" offset="3pt,3pt"/>
                </v:rect>
                <v:rect id="Rectangle 17" o:spid="_x0000_s2065" style="position:absolute;left:10194;top:13364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Ft6QsIA&#10;AADbAAAADwAAAGRycy9kb3ducmV2LnhtbESPQYvCMBSE74L/ITzBm6ZWkKVrlGVBWPSirqLHR/O2&#10;LTYvJcnW6q83guBxmJlvmPmyM7VoyfnKsoLJOAFBnFtdcaHg8LsafYDwAVljbZkU3MjDctHvzTHT&#10;9so7avehEBHCPkMFZQhNJqXPSzLox7Yhjt6fdQZDlK6Q2uE1wk0t0ySZSYMVx4USG/ouKb/s/42C&#10;eu38ltr2vLkfzek222F60ajUcNB9fYII1IV3+NX+0QrSKTy/xB8gF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4W3pCwgAAANsAAAAPAAAAAAAAAAAAAAAAAJgCAABkcnMvZG93&#10;bnJldi54bWxQSwUGAAAAAAQABAD1AAAAhwMAAAAA&#10;" fillcolor="#c0504d" strokecolor="white" strokeweight="1pt">
                  <v:shadow color="#d8d8d8" offset="3pt,3pt"/>
                </v:rect>
                <v:rect id="Rectangle 18" o:spid="_x0000_s2066" style="position:absolute;left:8754;top:13364;width:1440;height:1440;flip:x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kdB38QA&#10;AADbAAAADwAAAGRycy9kb3ducmV2LnhtbESPQWvCQBSE74L/YXmCt7pRbLWpq4hQ0J40euntkX3N&#10;BrNvQ3ZrEn99tyB4HGbmG2a16WwlbtT40rGC6SQBQZw7XXKh4HL+fFmC8AFZY+WYFPTkYbMeDlaY&#10;atfyiW5ZKESEsE9RgQmhTqX0uSGLfuJq4uj9uMZiiLIppG6wjXBbyVmSvEmLJccFgzXtDOXX7Ncq&#10;+Orfdb849Nv569HocP8urnnWKjUeddsPEIG68Aw/2nutYDaH/y/xB8j1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JHQd/EAAAA2wAAAA8AAAAAAAAAAAAAAAAAmAIAAGRycy9k&#10;b3ducmV2LnhtbFBLBQYAAAAABAAEAPUAAACJAwAAAAA=&#10;" fillcolor="#bfbfbf" strokecolor="white" strokeweight="1pt">
                  <v:fill opacity="32896f"/>
                  <v:shadow color="#d8d8d8" offset="3pt,3pt"/>
                </v:rect>
              </v:group>
              <v:rect id="Rectangle 19" o:spid="_x0000_s2067" style="position:absolute;left:3446;top:13758;width:7105;height:1382;visibility:visible;v-text-anchor:bottom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MHcL8MA&#10;AADbAAAADwAAAGRycy9kb3ducmV2LnhtbESPQWsCMRSE7wX/Q3iCl6JZhXZlNYotCj30ou3B43Pz&#10;3CwmL8smavz3TaHQ4zAz3zDLdXJW3KgPrWcF00kBgrj2uuVGwffXbjwHESKyRuuZFDwowHo1eFpi&#10;pf2d93Q7xEZkCIcKFZgYu0rKUBtyGCa+I87e2fcOY5Z9I3WP9wx3Vs6K4lU6bDkvGOzo3VB9OVyd&#10;gs/SvrmtndbxWae07fYnUx5LpUbDtFmAiJTif/iv/aEVzF7g90v+AXL1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MHcL8MAAADbAAAADwAAAAAAAAAAAAAAAACYAgAAZHJzL2Rv&#10;d25yZXYueG1sUEsFBgAAAAAEAAQA9QAAAIgDAAAAAA==&#10;" filled="f" stroked="f" strokecolor="white" strokeweight="1pt">
                <v:fill opacity="52428f"/>
                <v:shadow color="#d8d8d8" offset="3pt,3pt"/>
                <v:textbox style="mso-next-textbox:#Rectangle 19" inset=",0,,0">
                  <w:txbxContent>
                    <w:p w14:paraId="0C58CDD8" w14:textId="77777777" w:rsidR="00AA42D9" w:rsidRPr="00713494" w:rsidRDefault="00AA42D9" w:rsidP="00EB042D">
                      <w:pPr>
                        <w:pStyle w:val="NoSpacing"/>
                        <w:jc w:val="right"/>
                        <w:rPr>
                          <w:color w:val="FFFFFF"/>
                        </w:rPr>
                      </w:pPr>
                      <w:r>
                        <w:t>Huracan Pty Ltd</w:t>
                      </w:r>
                    </w:p>
                    <w:p w14:paraId="45DD89BF" w14:textId="6F4334E0" w:rsidR="00AA42D9" w:rsidRDefault="00826365" w:rsidP="00EB042D">
                      <w:pPr>
                        <w:pStyle w:val="NoSpacing"/>
                        <w:jc w:val="right"/>
                      </w:pPr>
                      <w:r>
                        <w:t>15-Mar</w:t>
                      </w:r>
                      <w:r w:rsidR="00AA42D9">
                        <w:t>-20</w:t>
                      </w:r>
                      <w:r w:rsidR="006470DE">
                        <w:t>2</w:t>
                      </w:r>
                      <w:r>
                        <w:t>3</w:t>
                      </w:r>
                    </w:p>
                    <w:p w14:paraId="5EFA39A7" w14:textId="28B8CC27" w:rsidR="00AA42D9" w:rsidRPr="00713494" w:rsidRDefault="00AA42D9" w:rsidP="00EB042D">
                      <w:pPr>
                        <w:pStyle w:val="NoSpacing"/>
                        <w:jc w:val="right"/>
                        <w:rPr>
                          <w:color w:val="FFFFFF"/>
                        </w:rPr>
                      </w:pPr>
                      <w:r>
                        <w:t xml:space="preserve">Revision </w:t>
                      </w:r>
                      <w:r w:rsidR="006470DE">
                        <w:t>3</w:t>
                      </w:r>
                      <w:r w:rsidR="00245091">
                        <w:t>.</w:t>
                      </w:r>
                      <w:r w:rsidR="00826365">
                        <w:t>1</w:t>
                      </w:r>
                    </w:p>
                  </w:txbxContent>
                </v:textbox>
              </v:rect>
            </v:group>
            <w10:wrap anchorx="page" anchory="page"/>
          </v:group>
        </w:pict>
      </w:r>
    </w:p>
    <w:p w14:paraId="0F7F9B62" w14:textId="5D40D539" w:rsidR="00EB042D" w:rsidRDefault="00000000">
      <w:pPr>
        <w:widowControl/>
        <w:rPr>
          <w:b/>
          <w:sz w:val="24"/>
          <w:lang w:val="fr-FR"/>
        </w:rPr>
      </w:pPr>
      <w:r>
        <w:rPr>
          <w:noProof/>
        </w:rPr>
        <w:pict w14:anchorId="32AFFF42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2093" type="#_x0000_t202" style="position:absolute;margin-left:96.7pt;margin-top:648.25pt;width:275.5pt;height:30.2pt;z-index:27;visibility:visible;mso-height-percent:2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" filled="f" stroked="f">
            <v:textbox style="mso-next-textbox:#Text Box 2;mso-fit-shape-to-text:t">
              <w:txbxContent>
                <w:p w14:paraId="70BEFF14" w14:textId="77777777" w:rsidR="003D4C16" w:rsidRPr="003D4C16" w:rsidRDefault="003D4C16" w:rsidP="003D4C16">
                  <w:pPr>
                    <w:rPr>
                      <w:sz w:val="40"/>
                      <w:szCs w:val="44"/>
                    </w:rPr>
                  </w:pPr>
                  <w:r w:rsidRPr="003D4C16">
                    <w:rPr>
                      <w:sz w:val="40"/>
                      <w:szCs w:val="44"/>
                    </w:rPr>
                    <w:t>Document Control: P</w:t>
                  </w:r>
                  <w:r>
                    <w:rPr>
                      <w:sz w:val="40"/>
                      <w:szCs w:val="44"/>
                    </w:rPr>
                    <w:t>ublic</w:t>
                  </w:r>
                </w:p>
              </w:txbxContent>
            </v:textbox>
          </v:shape>
        </w:pict>
      </w:r>
      <w:r w:rsidR="00EB042D">
        <w:br w:type="page"/>
      </w:r>
      <w:r>
        <w:rPr>
          <w:b/>
          <w:noProof/>
          <w:sz w:val="24"/>
          <w:lang w:val="fr-FR"/>
        </w:rPr>
        <w:lastRenderedPageBreak/>
        <w:pict w14:anchorId="04CC286A">
          <v:rect id="_x0000_s2096" style="position:absolute;margin-left:-7.75pt;margin-top:-55.5pt;width:472pt;height:112.15pt;z-index:29;mso-position-vertical:absolute" strokecolor="white"/>
        </w:pict>
      </w:r>
    </w:p>
    <w:p w14:paraId="2D78B29A" w14:textId="1B40C1BA" w:rsidR="006D212A" w:rsidRDefault="00000000">
      <w:pPr>
        <w:pStyle w:val="Bottom1"/>
        <w:rPr>
          <w:rFonts w:ascii="Helvetica" w:hAnsi="Helvetica"/>
        </w:rPr>
      </w:pPr>
      <w:r>
        <w:rPr>
          <w:noProof/>
        </w:rPr>
        <w:pict w14:anchorId="6925206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98" type="#_x0000_t75" style="position:absolute;left:0;text-align:left;margin-left:35.9pt;margin-top:13.3pt;width:351.8pt;height:106.75pt;z-index:30;mso-position-horizontal-relative:text;mso-position-vertical-relative:text;mso-width-relative:page;mso-height-relative:page">
            <v:imagedata r:id="rId9" o:title="huracan logo rounded corners copy (1)"/>
          </v:shape>
        </w:pict>
      </w:r>
    </w:p>
    <w:p w14:paraId="0A689A09" w14:textId="3F76175F" w:rsidR="006D212A" w:rsidRDefault="00A7282F" w:rsidP="00A7282F">
      <w:pPr>
        <w:pStyle w:val="Bottom1"/>
        <w:tabs>
          <w:tab w:val="left" w:pos="6687"/>
        </w:tabs>
        <w:jc w:val="left"/>
        <w:rPr>
          <w:rFonts w:ascii="Helvetica" w:hAnsi="Helvetica"/>
        </w:rPr>
      </w:pPr>
      <w:r>
        <w:rPr>
          <w:rFonts w:ascii="Helvetica" w:hAnsi="Helvetica"/>
        </w:rPr>
        <w:tab/>
      </w:r>
    </w:p>
    <w:p w14:paraId="69EA07CF" w14:textId="64AC03E5" w:rsidR="006D212A" w:rsidRDefault="006D212A">
      <w:pPr>
        <w:pStyle w:val="Bottom1"/>
        <w:rPr>
          <w:rFonts w:ascii="Helvetica" w:hAnsi="Helvetica"/>
        </w:rPr>
      </w:pPr>
    </w:p>
    <w:p w14:paraId="523A8769" w14:textId="77777777" w:rsidR="006D212A" w:rsidRDefault="006D212A">
      <w:pPr>
        <w:pStyle w:val="Bottom1"/>
        <w:rPr>
          <w:rFonts w:ascii="Helvetica" w:hAnsi="Helvetica"/>
        </w:rPr>
      </w:pPr>
    </w:p>
    <w:p w14:paraId="2A69A09C" w14:textId="77777777" w:rsidR="006D212A" w:rsidRDefault="006D212A">
      <w:pPr>
        <w:pStyle w:val="Bottom1"/>
        <w:rPr>
          <w:rFonts w:ascii="Helvetica" w:hAnsi="Helvetica"/>
        </w:rPr>
      </w:pPr>
    </w:p>
    <w:p w14:paraId="314355DE" w14:textId="77777777" w:rsidR="006D212A" w:rsidRDefault="006D212A">
      <w:pPr>
        <w:pStyle w:val="Bottom1"/>
        <w:rPr>
          <w:rFonts w:ascii="Helvetica" w:hAnsi="Helvetica"/>
        </w:rPr>
      </w:pPr>
    </w:p>
    <w:p w14:paraId="7F41ED47" w14:textId="7C887B9A" w:rsidR="006D212A" w:rsidRDefault="006D212A">
      <w:pPr>
        <w:pStyle w:val="Bottom1"/>
        <w:rPr>
          <w:rFonts w:ascii="Helvetica" w:hAnsi="Helvetica"/>
        </w:rPr>
      </w:pPr>
    </w:p>
    <w:p w14:paraId="1F38AF83" w14:textId="0B830071" w:rsidR="006D212A" w:rsidRDefault="006D212A">
      <w:pPr>
        <w:pStyle w:val="BottomBox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ind w:left="630" w:right="1474"/>
        <w:rPr>
          <w:rFonts w:ascii="Helvetica" w:hAnsi="Helvetica"/>
          <w:sz w:val="36"/>
        </w:rPr>
      </w:pPr>
    </w:p>
    <w:p w14:paraId="3BB4A560" w14:textId="1C3921CE" w:rsidR="00245091" w:rsidRDefault="00245091">
      <w:pPr>
        <w:pStyle w:val="BottomBox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ind w:left="630" w:right="1474"/>
        <w:rPr>
          <w:rFonts w:ascii="Helvetica" w:hAnsi="Helvetica"/>
          <w:sz w:val="36"/>
        </w:rPr>
      </w:pPr>
    </w:p>
    <w:p w14:paraId="56D28BB7" w14:textId="77777777" w:rsidR="00245091" w:rsidRDefault="00245091">
      <w:pPr>
        <w:pStyle w:val="BottomBox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ind w:left="630" w:right="1474"/>
        <w:rPr>
          <w:rFonts w:ascii="Helvetica" w:hAnsi="Helvetica"/>
          <w:sz w:val="36"/>
        </w:rPr>
      </w:pPr>
    </w:p>
    <w:p w14:paraId="5CB1EBA9" w14:textId="77777777" w:rsidR="006D212A" w:rsidRDefault="006D212A">
      <w:pPr>
        <w:pStyle w:val="BottomBox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ind w:left="630" w:right="1474"/>
        <w:rPr>
          <w:rFonts w:ascii="Helvetica" w:hAnsi="Helvetica"/>
          <w:sz w:val="36"/>
        </w:rPr>
      </w:pPr>
    </w:p>
    <w:p w14:paraId="30AA9FA4" w14:textId="77777777" w:rsidR="006D212A" w:rsidRPr="004463A3" w:rsidRDefault="00BC58DD" w:rsidP="004463A3">
      <w:pPr>
        <w:jc w:val="center"/>
        <w:rPr>
          <w:b/>
          <w:bCs/>
          <w:sz w:val="48"/>
          <w:szCs w:val="48"/>
        </w:rPr>
      </w:pPr>
      <w:r w:rsidRPr="004463A3">
        <w:rPr>
          <w:b/>
          <w:bCs/>
          <w:sz w:val="48"/>
          <w:szCs w:val="48"/>
        </w:rPr>
        <w:t xml:space="preserve">EMERGENCY </w:t>
      </w:r>
      <w:r w:rsidR="004725BF" w:rsidRPr="004463A3">
        <w:rPr>
          <w:b/>
          <w:bCs/>
          <w:sz w:val="48"/>
          <w:szCs w:val="48"/>
        </w:rPr>
        <w:t>MANAGEMENT</w:t>
      </w:r>
      <w:r w:rsidR="006D212A" w:rsidRPr="004463A3">
        <w:rPr>
          <w:b/>
          <w:bCs/>
          <w:sz w:val="48"/>
          <w:szCs w:val="48"/>
        </w:rPr>
        <w:t xml:space="preserve"> PLAN</w:t>
      </w:r>
    </w:p>
    <w:p w14:paraId="1CBB29FA" w14:textId="77777777" w:rsidR="00EB042D" w:rsidRPr="004463A3" w:rsidRDefault="00EB042D" w:rsidP="004463A3">
      <w:pPr>
        <w:jc w:val="center"/>
        <w:rPr>
          <w:b/>
          <w:bCs/>
          <w:sz w:val="48"/>
          <w:szCs w:val="48"/>
        </w:rPr>
      </w:pPr>
    </w:p>
    <w:p w14:paraId="534615AA" w14:textId="77777777" w:rsidR="00EB042D" w:rsidRPr="004463A3" w:rsidRDefault="00EB042D" w:rsidP="004463A3">
      <w:pPr>
        <w:jc w:val="center"/>
        <w:rPr>
          <w:b/>
          <w:bCs/>
          <w:sz w:val="48"/>
          <w:szCs w:val="48"/>
        </w:rPr>
      </w:pPr>
      <w:r w:rsidRPr="004463A3">
        <w:rPr>
          <w:b/>
          <w:bCs/>
          <w:sz w:val="48"/>
          <w:szCs w:val="48"/>
        </w:rPr>
        <w:t>ROMA, QUEENSLAND</w:t>
      </w:r>
    </w:p>
    <w:p w14:paraId="42B9FD4A" w14:textId="77777777" w:rsidR="006D212A" w:rsidRDefault="006D212A">
      <w:pPr>
        <w:pStyle w:val="BottomBox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ind w:left="630" w:right="1474"/>
        <w:rPr>
          <w:rFonts w:ascii="Helvetica" w:hAnsi="Helvetica"/>
        </w:rPr>
      </w:pPr>
    </w:p>
    <w:p w14:paraId="7436D440" w14:textId="77777777" w:rsidR="006D212A" w:rsidRPr="00397450" w:rsidRDefault="006D212A">
      <w:pPr>
        <w:pStyle w:val="BottomBox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ind w:left="630" w:right="1474"/>
        <w:rPr>
          <w:rFonts w:ascii="Helvetica" w:hAnsi="Helvetica"/>
        </w:rPr>
      </w:pPr>
    </w:p>
    <w:p w14:paraId="76798951" w14:textId="77777777" w:rsidR="006D212A" w:rsidRDefault="006D212A">
      <w:pPr>
        <w:pStyle w:val="Bottom1"/>
        <w:rPr>
          <w:rFonts w:ascii="Helvetica" w:hAnsi="Helvetica"/>
        </w:rPr>
      </w:pPr>
    </w:p>
    <w:p w14:paraId="7D2F0732" w14:textId="77777777" w:rsidR="006D212A" w:rsidRDefault="006D212A">
      <w:pPr>
        <w:pStyle w:val="Bottom1"/>
        <w:tabs>
          <w:tab w:val="left" w:pos="1276"/>
        </w:tabs>
        <w:jc w:val="left"/>
        <w:rPr>
          <w:rFonts w:ascii="Helvetica" w:hAnsi="Helvetica"/>
          <w:sz w:val="20"/>
        </w:rPr>
      </w:pPr>
    </w:p>
    <w:p w14:paraId="1033F79D" w14:textId="77777777" w:rsidR="006D212A" w:rsidRPr="00397450" w:rsidRDefault="006D212A">
      <w:pPr>
        <w:pStyle w:val="Bottom1"/>
        <w:jc w:val="left"/>
        <w:rPr>
          <w:rFonts w:ascii="Helvetica" w:hAnsi="Helvetica"/>
        </w:rPr>
      </w:pPr>
    </w:p>
    <w:p w14:paraId="34AEEB9F" w14:textId="77777777" w:rsidR="006D212A" w:rsidRDefault="006D212A">
      <w:pPr>
        <w:pStyle w:val="Bottom1"/>
        <w:jc w:val="left"/>
        <w:rPr>
          <w:rFonts w:ascii="Helvetica" w:hAnsi="Helvetica"/>
        </w:rPr>
      </w:pPr>
    </w:p>
    <w:p w14:paraId="35920555" w14:textId="77777777" w:rsidR="006D212A" w:rsidRDefault="006D212A">
      <w:pPr>
        <w:pStyle w:val="Bottom1"/>
        <w:jc w:val="left"/>
        <w:rPr>
          <w:rFonts w:ascii="Helvetica" w:hAnsi="Helvetica"/>
        </w:rPr>
      </w:pPr>
    </w:p>
    <w:p w14:paraId="6CF0F3A1" w14:textId="77777777" w:rsidR="006D212A" w:rsidRDefault="006D212A">
      <w:pPr>
        <w:pStyle w:val="Bottom1"/>
        <w:jc w:val="left"/>
        <w:rPr>
          <w:rFonts w:ascii="Helvetica" w:hAnsi="Helvetica"/>
        </w:rPr>
      </w:pPr>
    </w:p>
    <w:tbl>
      <w:tblPr>
        <w:tblW w:w="9170" w:type="dxa"/>
        <w:jc w:val="center"/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931"/>
        <w:gridCol w:w="1276"/>
        <w:gridCol w:w="2268"/>
        <w:gridCol w:w="1559"/>
        <w:gridCol w:w="1516"/>
        <w:gridCol w:w="1620"/>
      </w:tblGrid>
      <w:tr w:rsidR="00397450" w14:paraId="31E37E1C" w14:textId="77777777" w:rsidTr="00B055AE">
        <w:trPr>
          <w:cantSplit/>
          <w:jc w:val="center"/>
        </w:trPr>
        <w:tc>
          <w:tcPr>
            <w:tcW w:w="9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BF5DA6" w14:textId="77777777" w:rsidR="00397450" w:rsidRPr="005013E2" w:rsidRDefault="00397450" w:rsidP="0011162C">
            <w:pPr>
              <w:spacing w:before="40" w:after="40"/>
              <w:jc w:val="center"/>
              <w:rPr>
                <w:rFonts w:ascii="Calibri" w:hAnsi="Calibri" w:cs="Calibri"/>
                <w:b/>
              </w:rPr>
            </w:pPr>
            <w:r w:rsidRPr="005013E2">
              <w:rPr>
                <w:rFonts w:ascii="Calibri" w:hAnsi="Calibri" w:cs="Calibri"/>
                <w:b/>
              </w:rPr>
              <w:t>Version</w:t>
            </w:r>
          </w:p>
        </w:tc>
        <w:tc>
          <w:tcPr>
            <w:tcW w:w="127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789461" w14:textId="77777777" w:rsidR="00397450" w:rsidRPr="005013E2" w:rsidRDefault="00397450" w:rsidP="0011162C">
            <w:pPr>
              <w:spacing w:before="40" w:after="40"/>
              <w:jc w:val="center"/>
              <w:rPr>
                <w:rFonts w:ascii="Calibri" w:hAnsi="Calibri" w:cs="Calibri"/>
                <w:b/>
              </w:rPr>
            </w:pPr>
            <w:r w:rsidRPr="005013E2">
              <w:rPr>
                <w:rFonts w:ascii="Calibri" w:hAnsi="Calibri" w:cs="Calibri"/>
                <w:b/>
              </w:rPr>
              <w:t>Issue Date</w:t>
            </w:r>
          </w:p>
        </w:tc>
        <w:tc>
          <w:tcPr>
            <w:tcW w:w="226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6E11671" w14:textId="77777777" w:rsidR="00397450" w:rsidRPr="005013E2" w:rsidRDefault="00397450" w:rsidP="0011162C">
            <w:pPr>
              <w:spacing w:before="40" w:after="40"/>
              <w:jc w:val="center"/>
              <w:rPr>
                <w:rFonts w:ascii="Calibri" w:hAnsi="Calibri" w:cs="Calibri"/>
                <w:b/>
              </w:rPr>
            </w:pPr>
            <w:r w:rsidRPr="005013E2">
              <w:rPr>
                <w:rFonts w:ascii="Calibri" w:hAnsi="Calibri" w:cs="Calibri"/>
                <w:b/>
              </w:rPr>
              <w:t>Revision Description</w:t>
            </w: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26D8A7" w14:textId="77777777" w:rsidR="00397450" w:rsidRPr="005013E2" w:rsidRDefault="00397450" w:rsidP="0011162C">
            <w:pPr>
              <w:spacing w:before="40" w:after="40"/>
              <w:jc w:val="center"/>
              <w:rPr>
                <w:rFonts w:ascii="Calibri" w:hAnsi="Calibri" w:cs="Calibri"/>
                <w:b/>
              </w:rPr>
            </w:pPr>
            <w:r w:rsidRPr="005013E2">
              <w:rPr>
                <w:rFonts w:ascii="Calibri" w:hAnsi="Calibri" w:cs="Calibri"/>
                <w:b/>
              </w:rPr>
              <w:t>Prepared</w:t>
            </w:r>
          </w:p>
        </w:tc>
        <w:tc>
          <w:tcPr>
            <w:tcW w:w="151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1522BDA" w14:textId="77777777" w:rsidR="00397450" w:rsidRPr="005013E2" w:rsidRDefault="00397450" w:rsidP="0011162C">
            <w:pPr>
              <w:spacing w:before="40" w:after="40"/>
              <w:jc w:val="center"/>
              <w:rPr>
                <w:rFonts w:ascii="Calibri" w:hAnsi="Calibri" w:cs="Calibri"/>
                <w:b/>
              </w:rPr>
            </w:pPr>
            <w:r w:rsidRPr="005013E2">
              <w:rPr>
                <w:rFonts w:ascii="Calibri" w:hAnsi="Calibri" w:cs="Calibri"/>
                <w:b/>
              </w:rPr>
              <w:t>Reviewed</w:t>
            </w: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6911FA" w14:textId="77777777" w:rsidR="00397450" w:rsidRPr="005013E2" w:rsidRDefault="00397450" w:rsidP="0011162C">
            <w:pPr>
              <w:spacing w:before="40" w:after="40"/>
              <w:jc w:val="center"/>
              <w:rPr>
                <w:rFonts w:ascii="Calibri" w:hAnsi="Calibri" w:cs="Calibri"/>
                <w:b/>
              </w:rPr>
            </w:pPr>
            <w:r w:rsidRPr="005013E2">
              <w:rPr>
                <w:rFonts w:ascii="Calibri" w:hAnsi="Calibri" w:cs="Calibri"/>
                <w:b/>
              </w:rPr>
              <w:t>Approved</w:t>
            </w:r>
          </w:p>
        </w:tc>
      </w:tr>
      <w:tr w:rsidR="00397450" w14:paraId="53E2680C" w14:textId="77777777" w:rsidTr="00B055AE">
        <w:trPr>
          <w:cantSplit/>
          <w:jc w:val="center"/>
        </w:trPr>
        <w:tc>
          <w:tcPr>
            <w:tcW w:w="9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69CD49" w14:textId="77777777" w:rsidR="00397450" w:rsidRPr="005013E2" w:rsidRDefault="00397450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1.0</w:t>
            </w:r>
          </w:p>
        </w:tc>
        <w:tc>
          <w:tcPr>
            <w:tcW w:w="127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F576E9" w14:textId="77777777" w:rsidR="00397450" w:rsidRPr="005013E2" w:rsidRDefault="00397450" w:rsidP="00397450">
            <w:pPr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16</w:t>
            </w:r>
            <w:r w:rsidR="006E6607">
              <w:rPr>
                <w:rFonts w:ascii="Calibri" w:hAnsi="Calibri" w:cs="Calibri"/>
                <w:vertAlign w:val="superscript"/>
              </w:rPr>
              <w:t>-</w:t>
            </w:r>
            <w:r w:rsidR="006E6607">
              <w:rPr>
                <w:rFonts w:ascii="Calibri" w:hAnsi="Calibri" w:cs="Calibri"/>
              </w:rPr>
              <w:t>Apr-</w:t>
            </w:r>
            <w:r w:rsidRPr="005013E2">
              <w:rPr>
                <w:rFonts w:ascii="Calibri" w:hAnsi="Calibri" w:cs="Calibri"/>
              </w:rPr>
              <w:t>2012</w:t>
            </w:r>
          </w:p>
        </w:tc>
        <w:tc>
          <w:tcPr>
            <w:tcW w:w="226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DF9932" w14:textId="77777777" w:rsidR="00397450" w:rsidRPr="005013E2" w:rsidRDefault="00A45652" w:rsidP="008822FF">
            <w:pPr>
              <w:pStyle w:val="Header"/>
              <w:tabs>
                <w:tab w:val="clear" w:pos="4536"/>
                <w:tab w:val="clear" w:pos="9072"/>
              </w:tabs>
              <w:spacing w:before="0" w:after="0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First Draft ERP</w:t>
            </w: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04D0C1" w14:textId="77777777" w:rsidR="00397450" w:rsidRPr="005013E2" w:rsidRDefault="00397450" w:rsidP="00C952A4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K. Hollingworth</w:t>
            </w:r>
          </w:p>
        </w:tc>
        <w:tc>
          <w:tcPr>
            <w:tcW w:w="151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C961CB" w14:textId="77777777" w:rsidR="00397450" w:rsidRPr="005013E2" w:rsidRDefault="00397450" w:rsidP="00C952A4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K. Hollingworth</w:t>
            </w: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B96EF4" w14:textId="77777777" w:rsidR="00397450" w:rsidRPr="005013E2" w:rsidRDefault="00397450" w:rsidP="00C952A4">
            <w:pPr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J Hollingworth</w:t>
            </w:r>
          </w:p>
        </w:tc>
      </w:tr>
      <w:tr w:rsidR="006E6607" w14:paraId="24F745BB" w14:textId="77777777" w:rsidTr="00B055AE">
        <w:trPr>
          <w:cantSplit/>
          <w:jc w:val="center"/>
        </w:trPr>
        <w:tc>
          <w:tcPr>
            <w:tcW w:w="9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BE734B" w14:textId="77777777" w:rsidR="006E6607" w:rsidRPr="005013E2" w:rsidRDefault="006E6607" w:rsidP="00C31D67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2.0</w:t>
            </w:r>
          </w:p>
        </w:tc>
        <w:tc>
          <w:tcPr>
            <w:tcW w:w="127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859E368" w14:textId="77777777" w:rsidR="006E6607" w:rsidRPr="005013E2" w:rsidRDefault="006E6607" w:rsidP="00C31D67">
            <w:pPr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25</w:t>
            </w:r>
            <w:r>
              <w:rPr>
                <w:rFonts w:ascii="Calibri" w:hAnsi="Calibri" w:cs="Calibri"/>
                <w:vertAlign w:val="superscript"/>
              </w:rPr>
              <w:t>-</w:t>
            </w:r>
            <w:r>
              <w:rPr>
                <w:rFonts w:ascii="Calibri" w:hAnsi="Calibri" w:cs="Calibri"/>
              </w:rPr>
              <w:t>Sep-2013</w:t>
            </w:r>
          </w:p>
        </w:tc>
        <w:tc>
          <w:tcPr>
            <w:tcW w:w="226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75DA7B" w14:textId="77777777" w:rsidR="006E6607" w:rsidRPr="005013E2" w:rsidRDefault="006E6607" w:rsidP="00C31D67">
            <w:pPr>
              <w:pStyle w:val="Header"/>
              <w:tabs>
                <w:tab w:val="clear" w:pos="4536"/>
                <w:tab w:val="clear" w:pos="9072"/>
              </w:tabs>
              <w:spacing w:before="0" w:after="0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Update location specific ERP for Roma</w:t>
            </w: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4B8863" w14:textId="77777777" w:rsidR="006E6607" w:rsidRPr="005013E2" w:rsidRDefault="006E6607" w:rsidP="00C31D67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K. Hollingworth</w:t>
            </w:r>
          </w:p>
        </w:tc>
        <w:tc>
          <w:tcPr>
            <w:tcW w:w="151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3BC006E" w14:textId="77777777" w:rsidR="006E6607" w:rsidRPr="005013E2" w:rsidRDefault="006E6607" w:rsidP="00C31D67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K. Hollingworth</w:t>
            </w: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6933DB" w14:textId="77777777" w:rsidR="006E6607" w:rsidRPr="005013E2" w:rsidRDefault="006E6607" w:rsidP="00C31D67">
            <w:pPr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J Hollingworth</w:t>
            </w:r>
          </w:p>
        </w:tc>
      </w:tr>
      <w:tr w:rsidR="006E6607" w14:paraId="54A5D016" w14:textId="77777777" w:rsidTr="00B055AE">
        <w:trPr>
          <w:cantSplit/>
          <w:trHeight w:val="354"/>
          <w:jc w:val="center"/>
        </w:trPr>
        <w:tc>
          <w:tcPr>
            <w:tcW w:w="9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D3AE370" w14:textId="77777777" w:rsidR="006E6607" w:rsidRPr="006E6607" w:rsidRDefault="006E6607">
            <w:pPr>
              <w:spacing w:before="40" w:after="40"/>
              <w:jc w:val="center"/>
              <w:rPr>
                <w:rFonts w:ascii="Calibri" w:hAnsi="Calibri" w:cs="Calibri"/>
              </w:rPr>
            </w:pPr>
            <w:r w:rsidRPr="006E6607">
              <w:rPr>
                <w:rFonts w:ascii="Calibri" w:hAnsi="Calibri" w:cs="Calibri"/>
              </w:rPr>
              <w:t>2.1</w:t>
            </w:r>
          </w:p>
        </w:tc>
        <w:tc>
          <w:tcPr>
            <w:tcW w:w="127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3404A0" w14:textId="77777777" w:rsidR="006E6607" w:rsidRPr="006E6607" w:rsidRDefault="00AD4A15">
            <w:pPr>
              <w:spacing w:before="40" w:after="4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9-Sep</w:t>
            </w:r>
            <w:r w:rsidR="006E6607" w:rsidRPr="006E6607">
              <w:rPr>
                <w:rFonts w:ascii="Calibri" w:hAnsi="Calibri" w:cs="Calibri"/>
              </w:rPr>
              <w:t>-2015</w:t>
            </w:r>
          </w:p>
        </w:tc>
        <w:tc>
          <w:tcPr>
            <w:tcW w:w="226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1A225CC" w14:textId="77777777" w:rsidR="006E6607" w:rsidRPr="006E6607" w:rsidRDefault="006E6607" w:rsidP="006E6607">
            <w:pPr>
              <w:spacing w:before="40" w:after="40"/>
              <w:rPr>
                <w:rFonts w:ascii="Calibri" w:hAnsi="Calibri" w:cs="Calibri"/>
              </w:rPr>
            </w:pPr>
            <w:r w:rsidRPr="006E6607">
              <w:rPr>
                <w:rFonts w:ascii="Calibri" w:hAnsi="Calibri" w:cs="Calibri"/>
              </w:rPr>
              <w:t>Minor changes post drill</w:t>
            </w: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90DB61" w14:textId="77777777" w:rsidR="006E6607" w:rsidRPr="005013E2" w:rsidRDefault="006E6607" w:rsidP="00C31D67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K. Hollingworth</w:t>
            </w:r>
          </w:p>
        </w:tc>
        <w:tc>
          <w:tcPr>
            <w:tcW w:w="151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3CCAAA" w14:textId="77777777" w:rsidR="006E6607" w:rsidRPr="005013E2" w:rsidRDefault="006E6607" w:rsidP="00C31D67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K. Hollingworth</w:t>
            </w: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37BEF6" w14:textId="77777777" w:rsidR="006E6607" w:rsidRPr="005013E2" w:rsidRDefault="006E6607" w:rsidP="00C31D67">
            <w:pPr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J Hollingworth</w:t>
            </w:r>
          </w:p>
        </w:tc>
      </w:tr>
      <w:tr w:rsidR="00A2624E" w14:paraId="7430B544" w14:textId="77777777" w:rsidTr="00B055AE">
        <w:trPr>
          <w:cantSplit/>
          <w:trHeight w:val="354"/>
          <w:jc w:val="center"/>
        </w:trPr>
        <w:tc>
          <w:tcPr>
            <w:tcW w:w="9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2CCB68" w14:textId="77777777" w:rsidR="00A2624E" w:rsidRPr="006E6607" w:rsidRDefault="00A2624E" w:rsidP="00A2624E">
            <w:pPr>
              <w:spacing w:before="40" w:after="4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.2</w:t>
            </w:r>
          </w:p>
        </w:tc>
        <w:tc>
          <w:tcPr>
            <w:tcW w:w="127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8458CD" w14:textId="77777777" w:rsidR="00A2624E" w:rsidRPr="006E6607" w:rsidRDefault="00A2624E" w:rsidP="00A2624E">
            <w:pPr>
              <w:spacing w:before="40" w:after="4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0-Sep</w:t>
            </w:r>
            <w:r w:rsidRPr="006E6607">
              <w:rPr>
                <w:rFonts w:ascii="Calibri" w:hAnsi="Calibri" w:cs="Calibri"/>
              </w:rPr>
              <w:t>-2015</w:t>
            </w:r>
          </w:p>
        </w:tc>
        <w:tc>
          <w:tcPr>
            <w:tcW w:w="226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4FB2C7" w14:textId="77777777" w:rsidR="00A2624E" w:rsidRPr="006E6607" w:rsidRDefault="00A2624E" w:rsidP="00A2624E">
            <w:pPr>
              <w:spacing w:before="40" w:after="4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inor format changes</w:t>
            </w: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D8A2AE6" w14:textId="77777777" w:rsidR="00A2624E" w:rsidRPr="005013E2" w:rsidRDefault="00A2624E" w:rsidP="00A2624E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K. Hollingworth</w:t>
            </w:r>
          </w:p>
        </w:tc>
        <w:tc>
          <w:tcPr>
            <w:tcW w:w="151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9C92A5" w14:textId="77777777" w:rsidR="00A2624E" w:rsidRPr="005013E2" w:rsidRDefault="00A2624E" w:rsidP="00A2624E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K. Hollingworth</w:t>
            </w: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B29CA9" w14:textId="77777777" w:rsidR="00A2624E" w:rsidRPr="005013E2" w:rsidRDefault="00A2624E" w:rsidP="00A2624E">
            <w:pPr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J Hollingworth</w:t>
            </w:r>
          </w:p>
        </w:tc>
      </w:tr>
      <w:tr w:rsidR="007456BC" w14:paraId="70AD17E2" w14:textId="77777777" w:rsidTr="00B055AE">
        <w:trPr>
          <w:cantSplit/>
          <w:trHeight w:val="354"/>
          <w:jc w:val="center"/>
        </w:trPr>
        <w:tc>
          <w:tcPr>
            <w:tcW w:w="9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BA6E28C" w14:textId="77777777" w:rsidR="007456BC" w:rsidRPr="006E6607" w:rsidRDefault="007456BC" w:rsidP="007456BC">
            <w:pPr>
              <w:spacing w:before="40" w:after="4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.2</w:t>
            </w:r>
          </w:p>
        </w:tc>
        <w:tc>
          <w:tcPr>
            <w:tcW w:w="127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4DDD9E" w14:textId="77777777" w:rsidR="007456BC" w:rsidRPr="006E6607" w:rsidRDefault="007456BC" w:rsidP="007456BC">
            <w:pPr>
              <w:spacing w:before="40" w:after="4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0-Sep</w:t>
            </w:r>
            <w:r w:rsidRPr="006E6607">
              <w:rPr>
                <w:rFonts w:ascii="Calibri" w:hAnsi="Calibri" w:cs="Calibri"/>
              </w:rPr>
              <w:t>-201</w:t>
            </w:r>
            <w:r>
              <w:rPr>
                <w:rFonts w:ascii="Calibri" w:hAnsi="Calibri" w:cs="Calibri"/>
              </w:rPr>
              <w:t>7</w:t>
            </w:r>
          </w:p>
        </w:tc>
        <w:tc>
          <w:tcPr>
            <w:tcW w:w="226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3BB82F" w14:textId="7A3E3B0E" w:rsidR="007456BC" w:rsidRPr="006E6607" w:rsidRDefault="007456BC" w:rsidP="007456BC">
            <w:pPr>
              <w:spacing w:before="40" w:after="4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ocument R</w:t>
            </w:r>
            <w:r w:rsidR="00A7282F">
              <w:rPr>
                <w:rFonts w:ascii="Calibri" w:hAnsi="Calibri" w:cs="Calibri"/>
              </w:rPr>
              <w:t>e</w:t>
            </w:r>
            <w:r>
              <w:rPr>
                <w:rFonts w:ascii="Calibri" w:hAnsi="Calibri" w:cs="Calibri"/>
              </w:rPr>
              <w:t>view</w:t>
            </w: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815CF58" w14:textId="77777777" w:rsidR="007456BC" w:rsidRPr="005013E2" w:rsidRDefault="007456BC" w:rsidP="007456BC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K. Hollingworth</w:t>
            </w:r>
          </w:p>
        </w:tc>
        <w:tc>
          <w:tcPr>
            <w:tcW w:w="151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C04EF0" w14:textId="77777777" w:rsidR="007456BC" w:rsidRPr="005013E2" w:rsidRDefault="007456BC" w:rsidP="007456BC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K. Hollingworth</w:t>
            </w: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A143A7" w14:textId="77777777" w:rsidR="007456BC" w:rsidRPr="005013E2" w:rsidRDefault="007456BC" w:rsidP="007456BC">
            <w:pPr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J Hollingworth</w:t>
            </w:r>
          </w:p>
        </w:tc>
      </w:tr>
      <w:tr w:rsidR="00A7282F" w14:paraId="02F5772A" w14:textId="77777777" w:rsidTr="00B055AE">
        <w:trPr>
          <w:cantSplit/>
          <w:trHeight w:val="354"/>
          <w:jc w:val="center"/>
        </w:trPr>
        <w:tc>
          <w:tcPr>
            <w:tcW w:w="9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7C3202" w14:textId="1191ED52" w:rsidR="00A7282F" w:rsidRDefault="00A7282F" w:rsidP="00A7282F">
            <w:pPr>
              <w:spacing w:before="40" w:after="4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.2</w:t>
            </w:r>
          </w:p>
        </w:tc>
        <w:tc>
          <w:tcPr>
            <w:tcW w:w="127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976266" w14:textId="108D6EF5" w:rsidR="00A7282F" w:rsidRDefault="00A7282F" w:rsidP="00A7282F">
            <w:pPr>
              <w:spacing w:before="40" w:after="4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8-Sep</w:t>
            </w:r>
            <w:r w:rsidRPr="006E6607">
              <w:rPr>
                <w:rFonts w:ascii="Calibri" w:hAnsi="Calibri" w:cs="Calibri"/>
              </w:rPr>
              <w:t>-201</w:t>
            </w:r>
            <w:r>
              <w:rPr>
                <w:rFonts w:ascii="Calibri" w:hAnsi="Calibri" w:cs="Calibri"/>
              </w:rPr>
              <w:t>9</w:t>
            </w:r>
          </w:p>
        </w:tc>
        <w:tc>
          <w:tcPr>
            <w:tcW w:w="226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A6BD92" w14:textId="068F3A7C" w:rsidR="00A7282F" w:rsidRDefault="00A7282F" w:rsidP="00A7282F">
            <w:pPr>
              <w:spacing w:before="40" w:after="4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ocument Review</w:t>
            </w: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7C34DB4" w14:textId="3FC36E3B" w:rsidR="00A7282F" w:rsidRPr="005013E2" w:rsidRDefault="00A7282F" w:rsidP="00A7282F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K. Hollingworth</w:t>
            </w:r>
          </w:p>
        </w:tc>
        <w:tc>
          <w:tcPr>
            <w:tcW w:w="151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A88A6B1" w14:textId="47689657" w:rsidR="00A7282F" w:rsidRPr="005013E2" w:rsidRDefault="00A7282F" w:rsidP="00A7282F">
            <w:pPr>
              <w:jc w:val="cent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K. Hollingworth</w:t>
            </w: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76FB167" w14:textId="125C5755" w:rsidR="00A7282F" w:rsidRPr="005013E2" w:rsidRDefault="00A7282F" w:rsidP="00A7282F">
            <w:pPr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J Hollingworth</w:t>
            </w:r>
          </w:p>
        </w:tc>
      </w:tr>
      <w:tr w:rsidR="00B77541" w14:paraId="70760C11" w14:textId="77777777" w:rsidTr="00B055AE">
        <w:trPr>
          <w:cantSplit/>
          <w:trHeight w:val="354"/>
          <w:jc w:val="center"/>
        </w:trPr>
        <w:tc>
          <w:tcPr>
            <w:tcW w:w="9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B227F83" w14:textId="17D95A68" w:rsidR="00B77541" w:rsidRPr="001939D6" w:rsidRDefault="001939D6" w:rsidP="00A7282F">
            <w:pPr>
              <w:spacing w:before="40" w:after="4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.0</w:t>
            </w:r>
          </w:p>
        </w:tc>
        <w:tc>
          <w:tcPr>
            <w:tcW w:w="127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582956F" w14:textId="57313CA8" w:rsidR="00B77541" w:rsidRPr="001939D6" w:rsidRDefault="00B77541" w:rsidP="00A7282F">
            <w:pPr>
              <w:spacing w:before="40" w:after="40"/>
              <w:jc w:val="center"/>
              <w:rPr>
                <w:rFonts w:ascii="Calibri" w:hAnsi="Calibri" w:cs="Calibri"/>
              </w:rPr>
            </w:pPr>
            <w:r w:rsidRPr="001939D6">
              <w:rPr>
                <w:rFonts w:ascii="Calibri" w:hAnsi="Calibri" w:cs="Calibri"/>
              </w:rPr>
              <w:t>2</w:t>
            </w:r>
            <w:r w:rsidR="00FD01D5">
              <w:rPr>
                <w:rFonts w:ascii="Calibri" w:hAnsi="Calibri" w:cs="Calibri"/>
              </w:rPr>
              <w:t>8</w:t>
            </w:r>
            <w:r w:rsidRPr="001939D6">
              <w:rPr>
                <w:rFonts w:ascii="Calibri" w:hAnsi="Calibri" w:cs="Calibri"/>
              </w:rPr>
              <w:t>-May-2021</w:t>
            </w:r>
          </w:p>
        </w:tc>
        <w:tc>
          <w:tcPr>
            <w:tcW w:w="226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ABC327" w14:textId="16B06ACE" w:rsidR="00B77541" w:rsidRDefault="00245091" w:rsidP="00A7282F">
            <w:pPr>
              <w:spacing w:before="40" w:after="4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ajor Revision</w:t>
            </w: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16A845D" w14:textId="29ED116E" w:rsidR="00B77541" w:rsidRPr="005013E2" w:rsidRDefault="001939D6" w:rsidP="00A7282F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. Auld</w:t>
            </w:r>
          </w:p>
        </w:tc>
        <w:tc>
          <w:tcPr>
            <w:tcW w:w="151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E64AB6C" w14:textId="536E7DD2" w:rsidR="00B77541" w:rsidRPr="005013E2" w:rsidRDefault="001939D6" w:rsidP="00A7282F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K. Hollingworth</w:t>
            </w: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10F439" w14:textId="2F8B0B3F" w:rsidR="00B77541" w:rsidRPr="005013E2" w:rsidRDefault="001939D6" w:rsidP="00A7282F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J. Hollingworth</w:t>
            </w:r>
          </w:p>
        </w:tc>
      </w:tr>
      <w:tr w:rsidR="00826365" w14:paraId="7ED29249" w14:textId="77777777" w:rsidTr="00B055AE">
        <w:trPr>
          <w:cantSplit/>
          <w:trHeight w:val="354"/>
          <w:jc w:val="center"/>
        </w:trPr>
        <w:tc>
          <w:tcPr>
            <w:tcW w:w="93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66A7A8" w14:textId="2011C5C5" w:rsidR="00826365" w:rsidRDefault="00826365" w:rsidP="00A7282F">
            <w:pPr>
              <w:spacing w:before="40" w:after="4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.1</w:t>
            </w:r>
          </w:p>
        </w:tc>
        <w:tc>
          <w:tcPr>
            <w:tcW w:w="127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83ABE9C" w14:textId="63B8249A" w:rsidR="00826365" w:rsidRPr="001939D6" w:rsidRDefault="00826365" w:rsidP="00A7282F">
            <w:pPr>
              <w:spacing w:before="40" w:after="40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5-Mar-2023</w:t>
            </w:r>
          </w:p>
        </w:tc>
        <w:tc>
          <w:tcPr>
            <w:tcW w:w="2268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0AF33B3" w14:textId="6ADB549A" w:rsidR="00826365" w:rsidRDefault="00826365" w:rsidP="00A7282F">
            <w:pPr>
              <w:spacing w:before="40" w:after="4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cluded Explosive Emergency</w:t>
            </w:r>
          </w:p>
        </w:tc>
        <w:tc>
          <w:tcPr>
            <w:tcW w:w="1559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C5F2960" w14:textId="25C9F4F7" w:rsidR="00826365" w:rsidRDefault="00826365" w:rsidP="00A7282F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J. Hollingworth</w:t>
            </w:r>
          </w:p>
        </w:tc>
        <w:tc>
          <w:tcPr>
            <w:tcW w:w="1516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C32F6C" w14:textId="2FC22473" w:rsidR="00826365" w:rsidRDefault="00826365" w:rsidP="00A7282F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K. Hollingworth</w:t>
            </w:r>
          </w:p>
        </w:tc>
        <w:tc>
          <w:tcPr>
            <w:tcW w:w="1620" w:type="dxa"/>
            <w:tcBorders>
              <w:top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FF43A2" w14:textId="70412A55" w:rsidR="00826365" w:rsidRDefault="00826365" w:rsidP="00A7282F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J. Hollingworth</w:t>
            </w:r>
          </w:p>
        </w:tc>
      </w:tr>
    </w:tbl>
    <w:p w14:paraId="3B7A3E79" w14:textId="77777777" w:rsidR="006847DC" w:rsidRDefault="006847DC">
      <w:pPr>
        <w:pStyle w:val="BodyText"/>
        <w:jc w:val="center"/>
        <w:rPr>
          <w:sz w:val="24"/>
        </w:rPr>
      </w:pPr>
    </w:p>
    <w:p w14:paraId="5BBB8E15" w14:textId="77777777" w:rsidR="00397450" w:rsidRDefault="00397450">
      <w:pPr>
        <w:widowControl/>
        <w:rPr>
          <w:rFonts w:cs="Helvetica"/>
          <w:b/>
          <w:bCs/>
          <w:sz w:val="24"/>
        </w:rPr>
      </w:pPr>
      <w:r>
        <w:rPr>
          <w:sz w:val="24"/>
        </w:rPr>
        <w:br w:type="page"/>
      </w:r>
    </w:p>
    <w:bookmarkEnd w:id="0"/>
    <w:p w14:paraId="4330E81D" w14:textId="77777777" w:rsidR="006D212A" w:rsidRDefault="006D212A">
      <w:pPr>
        <w:pStyle w:val="BodyTextIndent3"/>
        <w:ind w:left="360"/>
        <w:jc w:val="both"/>
        <w:rPr>
          <w:sz w:val="24"/>
        </w:rPr>
      </w:pPr>
    </w:p>
    <w:p w14:paraId="7815FB00" w14:textId="77777777" w:rsidR="00081A66" w:rsidRDefault="00081A66">
      <w:pPr>
        <w:pStyle w:val="TOCHeading"/>
      </w:pPr>
      <w:r>
        <w:t>Contents</w:t>
      </w:r>
    </w:p>
    <w:p w14:paraId="00EFA443" w14:textId="2E0F3F15" w:rsidR="00245091" w:rsidRPr="00EA070C" w:rsidRDefault="00081A66">
      <w:pPr>
        <w:pStyle w:val="TOC1"/>
        <w:rPr>
          <w:b w:val="0"/>
          <w:caps w:val="0"/>
          <w:sz w:val="22"/>
          <w:szCs w:val="22"/>
          <w:lang w:val="en-AU" w:eastAsia="en-AU"/>
        </w:rPr>
      </w:pPr>
      <w:r w:rsidRPr="00081A66">
        <w:rPr>
          <w:b w:val="0"/>
          <w:caps w:val="0"/>
        </w:rPr>
        <w:fldChar w:fldCharType="begin"/>
      </w:r>
      <w:r w:rsidRPr="00081A66">
        <w:rPr>
          <w:b w:val="0"/>
          <w:caps w:val="0"/>
        </w:rPr>
        <w:instrText xml:space="preserve"> TOC \o "1-5" \h \z \u </w:instrText>
      </w:r>
      <w:r w:rsidRPr="00081A66">
        <w:rPr>
          <w:b w:val="0"/>
          <w:caps w:val="0"/>
        </w:rPr>
        <w:fldChar w:fldCharType="separate"/>
      </w:r>
      <w:hyperlink w:anchor="_Toc73111928" w:history="1">
        <w:r w:rsidR="00245091" w:rsidRPr="003E173B">
          <w:rPr>
            <w:rStyle w:val="Hyperlink"/>
            <w:rFonts w:cs="Calibri"/>
          </w:rPr>
          <w:t>1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</w:rPr>
          <w:t>Scope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28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B20224">
          <w:rPr>
            <w:webHidden/>
          </w:rPr>
          <w:t>4</w:t>
        </w:r>
        <w:r w:rsidR="00245091">
          <w:rPr>
            <w:webHidden/>
          </w:rPr>
          <w:fldChar w:fldCharType="end"/>
        </w:r>
      </w:hyperlink>
    </w:p>
    <w:p w14:paraId="047D4AED" w14:textId="0C2E562B" w:rsidR="00245091" w:rsidRPr="00EA070C" w:rsidRDefault="00000000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29" w:history="1">
        <w:r w:rsidR="00245091" w:rsidRPr="003E173B">
          <w:rPr>
            <w:rStyle w:val="Hyperlink"/>
            <w:rFonts w:cs="Calibri"/>
          </w:rPr>
          <w:t>2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</w:rPr>
          <w:t>Standard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29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B20224">
          <w:rPr>
            <w:webHidden/>
          </w:rPr>
          <w:t>4</w:t>
        </w:r>
        <w:r w:rsidR="00245091">
          <w:rPr>
            <w:webHidden/>
          </w:rPr>
          <w:fldChar w:fldCharType="end"/>
        </w:r>
      </w:hyperlink>
    </w:p>
    <w:p w14:paraId="55B01C7F" w14:textId="3B7BE40F" w:rsidR="00245091" w:rsidRPr="00EA070C" w:rsidRDefault="00000000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30" w:history="1">
        <w:r w:rsidR="00245091" w:rsidRPr="003E173B">
          <w:rPr>
            <w:rStyle w:val="Hyperlink"/>
            <w:rFonts w:cs="Calibri"/>
          </w:rPr>
          <w:t>3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</w:rPr>
          <w:t>Responsibility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30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B20224">
          <w:rPr>
            <w:webHidden/>
          </w:rPr>
          <w:t>4</w:t>
        </w:r>
        <w:r w:rsidR="00245091">
          <w:rPr>
            <w:webHidden/>
          </w:rPr>
          <w:fldChar w:fldCharType="end"/>
        </w:r>
      </w:hyperlink>
    </w:p>
    <w:p w14:paraId="60421487" w14:textId="76D82B0D" w:rsidR="00245091" w:rsidRPr="00EA070C" w:rsidRDefault="00000000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31" w:history="1">
        <w:r w:rsidR="00245091" w:rsidRPr="003E173B">
          <w:rPr>
            <w:rStyle w:val="Hyperlink"/>
            <w:rFonts w:cs="Calibri"/>
          </w:rPr>
          <w:t>4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</w:rPr>
          <w:t>Definitions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31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B20224">
          <w:rPr>
            <w:webHidden/>
          </w:rPr>
          <w:t>4</w:t>
        </w:r>
        <w:r w:rsidR="00245091">
          <w:rPr>
            <w:webHidden/>
          </w:rPr>
          <w:fldChar w:fldCharType="end"/>
        </w:r>
      </w:hyperlink>
    </w:p>
    <w:p w14:paraId="621A5835" w14:textId="1FF83167" w:rsidR="00245091" w:rsidRPr="00EA070C" w:rsidRDefault="00000000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32" w:history="1">
        <w:r w:rsidR="00245091" w:rsidRPr="003E173B">
          <w:rPr>
            <w:rStyle w:val="Hyperlink"/>
            <w:rFonts w:cs="Calibri"/>
          </w:rPr>
          <w:t>5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</w:rPr>
          <w:t>Emergency Management Team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32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B20224">
          <w:rPr>
            <w:webHidden/>
          </w:rPr>
          <w:t>4</w:t>
        </w:r>
        <w:r w:rsidR="00245091">
          <w:rPr>
            <w:webHidden/>
          </w:rPr>
          <w:fldChar w:fldCharType="end"/>
        </w:r>
      </w:hyperlink>
    </w:p>
    <w:p w14:paraId="27B6C8F0" w14:textId="0B55DE21" w:rsidR="00245091" w:rsidRPr="00EA070C" w:rsidRDefault="00000000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33" w:history="1">
        <w:r w:rsidR="00245091" w:rsidRPr="003E173B">
          <w:rPr>
            <w:rStyle w:val="Hyperlink"/>
            <w:rFonts w:cs="Calibri"/>
          </w:rPr>
          <w:t>6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</w:rPr>
          <w:t>On Call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33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B20224">
          <w:rPr>
            <w:webHidden/>
          </w:rPr>
          <w:t>5</w:t>
        </w:r>
        <w:r w:rsidR="00245091">
          <w:rPr>
            <w:webHidden/>
          </w:rPr>
          <w:fldChar w:fldCharType="end"/>
        </w:r>
      </w:hyperlink>
    </w:p>
    <w:p w14:paraId="2A47774E" w14:textId="7A8DDA76" w:rsidR="00245091" w:rsidRPr="00EA070C" w:rsidRDefault="00000000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34" w:history="1">
        <w:r w:rsidR="00245091" w:rsidRPr="003E173B">
          <w:rPr>
            <w:rStyle w:val="Hyperlink"/>
            <w:rFonts w:cs="Calibri"/>
            <w:bCs/>
          </w:rPr>
          <w:t>7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  <w:bCs/>
          </w:rPr>
          <w:t>Communication of Emergency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34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B20224">
          <w:rPr>
            <w:webHidden/>
          </w:rPr>
          <w:t>6</w:t>
        </w:r>
        <w:r w:rsidR="00245091">
          <w:rPr>
            <w:webHidden/>
          </w:rPr>
          <w:fldChar w:fldCharType="end"/>
        </w:r>
      </w:hyperlink>
    </w:p>
    <w:p w14:paraId="12B8B631" w14:textId="1CE8BCA2" w:rsidR="00245091" w:rsidRPr="00EA070C" w:rsidRDefault="00000000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35" w:history="1">
        <w:r w:rsidR="00245091" w:rsidRPr="003E173B">
          <w:rPr>
            <w:rStyle w:val="Hyperlink"/>
            <w:rFonts w:cs="Calibri"/>
          </w:rPr>
          <w:t>8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</w:rPr>
          <w:t>EMT Members Response to a Major Emergency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35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B20224">
          <w:rPr>
            <w:webHidden/>
          </w:rPr>
          <w:t>7</w:t>
        </w:r>
        <w:r w:rsidR="00245091">
          <w:rPr>
            <w:webHidden/>
          </w:rPr>
          <w:fldChar w:fldCharType="end"/>
        </w:r>
      </w:hyperlink>
    </w:p>
    <w:p w14:paraId="53323AE2" w14:textId="3FE96224" w:rsidR="00245091" w:rsidRPr="00EA070C" w:rsidRDefault="00000000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36" w:history="1">
        <w:r w:rsidR="00245091" w:rsidRPr="003E173B">
          <w:rPr>
            <w:rStyle w:val="Hyperlink"/>
            <w:rFonts w:cs="Calibri"/>
          </w:rPr>
          <w:t>9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</w:rPr>
          <w:t>Response to a Catastrophic Emergency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36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B20224">
          <w:rPr>
            <w:webHidden/>
          </w:rPr>
          <w:t>7</w:t>
        </w:r>
        <w:r w:rsidR="00245091">
          <w:rPr>
            <w:webHidden/>
          </w:rPr>
          <w:fldChar w:fldCharType="end"/>
        </w:r>
      </w:hyperlink>
    </w:p>
    <w:p w14:paraId="4909DC13" w14:textId="418DCAAB" w:rsidR="00245091" w:rsidRPr="00EA070C" w:rsidRDefault="00000000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37" w:history="1">
        <w:r w:rsidR="00245091" w:rsidRPr="003E173B">
          <w:rPr>
            <w:rStyle w:val="Hyperlink"/>
            <w:rFonts w:cs="Calibri"/>
            <w:bCs/>
          </w:rPr>
          <w:t>10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  <w:bCs/>
          </w:rPr>
          <w:t>The General Duties of the Emergency MANAGEMENT Team Members are: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37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B20224">
          <w:rPr>
            <w:webHidden/>
          </w:rPr>
          <w:t>7</w:t>
        </w:r>
        <w:r w:rsidR="00245091">
          <w:rPr>
            <w:webHidden/>
          </w:rPr>
          <w:fldChar w:fldCharType="end"/>
        </w:r>
      </w:hyperlink>
    </w:p>
    <w:p w14:paraId="1A4C94EE" w14:textId="0CED2325" w:rsidR="00245091" w:rsidRPr="00EA070C" w:rsidRDefault="00000000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38" w:history="1">
        <w:r w:rsidR="00245091" w:rsidRPr="003E173B">
          <w:rPr>
            <w:rStyle w:val="Hyperlink"/>
            <w:rFonts w:cs="Calibri"/>
          </w:rPr>
          <w:t>11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</w:rPr>
          <w:t>Annex 1: Information Required for Fatality or Multiple Bodily Injury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38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B20224">
          <w:rPr>
            <w:webHidden/>
          </w:rPr>
          <w:t>8</w:t>
        </w:r>
        <w:r w:rsidR="00245091">
          <w:rPr>
            <w:webHidden/>
          </w:rPr>
          <w:fldChar w:fldCharType="end"/>
        </w:r>
      </w:hyperlink>
    </w:p>
    <w:p w14:paraId="06FA21A4" w14:textId="7A06A152" w:rsidR="00245091" w:rsidRPr="00EA070C" w:rsidRDefault="00000000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39" w:history="1">
        <w:r w:rsidR="00245091" w:rsidRPr="003E173B">
          <w:rPr>
            <w:rStyle w:val="Hyperlink"/>
            <w:rFonts w:cs="Calibri"/>
          </w:rPr>
          <w:t>12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</w:rPr>
          <w:t>Annex 2: Information Required for Catastrophic Property or Environment Damage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39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B20224">
          <w:rPr>
            <w:webHidden/>
          </w:rPr>
          <w:t>10</w:t>
        </w:r>
        <w:r w:rsidR="00245091">
          <w:rPr>
            <w:webHidden/>
          </w:rPr>
          <w:fldChar w:fldCharType="end"/>
        </w:r>
      </w:hyperlink>
    </w:p>
    <w:p w14:paraId="44E94660" w14:textId="03674B28" w:rsidR="00245091" w:rsidRPr="00EA070C" w:rsidRDefault="00000000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40" w:history="1">
        <w:r w:rsidR="00245091" w:rsidRPr="003E173B">
          <w:rPr>
            <w:rStyle w:val="Hyperlink"/>
            <w:rFonts w:cs="Calibri"/>
          </w:rPr>
          <w:t>13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</w:rPr>
          <w:t>Annex 3: Instruction to Answer Incoming Calls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40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B20224">
          <w:rPr>
            <w:webHidden/>
          </w:rPr>
          <w:t>12</w:t>
        </w:r>
        <w:r w:rsidR="00245091">
          <w:rPr>
            <w:webHidden/>
          </w:rPr>
          <w:fldChar w:fldCharType="end"/>
        </w:r>
      </w:hyperlink>
    </w:p>
    <w:p w14:paraId="443DBAC0" w14:textId="1BF8DD2D" w:rsidR="00245091" w:rsidRPr="00EA070C" w:rsidRDefault="00000000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41" w:history="1">
        <w:r w:rsidR="00245091" w:rsidRPr="003E173B">
          <w:rPr>
            <w:rStyle w:val="Hyperlink"/>
            <w:rFonts w:cs="Calibri"/>
          </w:rPr>
          <w:t>14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</w:rPr>
          <w:t>Annex 4: Emergency Time Log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41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B20224">
          <w:rPr>
            <w:webHidden/>
          </w:rPr>
          <w:t>14</w:t>
        </w:r>
        <w:r w:rsidR="00245091">
          <w:rPr>
            <w:webHidden/>
          </w:rPr>
          <w:fldChar w:fldCharType="end"/>
        </w:r>
      </w:hyperlink>
    </w:p>
    <w:p w14:paraId="0F32247B" w14:textId="698DF6F1" w:rsidR="00245091" w:rsidRPr="00EA070C" w:rsidRDefault="00000000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42" w:history="1">
        <w:r w:rsidR="00245091" w:rsidRPr="003E173B">
          <w:rPr>
            <w:rStyle w:val="Hyperlink"/>
            <w:rFonts w:cs="Calibri"/>
          </w:rPr>
          <w:t>15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</w:rPr>
          <w:t>Annex 5: Support Contact Numbers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42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B20224">
          <w:rPr>
            <w:webHidden/>
          </w:rPr>
          <w:t>15</w:t>
        </w:r>
        <w:r w:rsidR="00245091">
          <w:rPr>
            <w:webHidden/>
          </w:rPr>
          <w:fldChar w:fldCharType="end"/>
        </w:r>
      </w:hyperlink>
    </w:p>
    <w:p w14:paraId="11AE362A" w14:textId="7CB74B90" w:rsidR="00245091" w:rsidRPr="00EA070C" w:rsidRDefault="00000000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43" w:history="1">
        <w:r w:rsidR="00245091" w:rsidRPr="003E173B">
          <w:rPr>
            <w:rStyle w:val="Hyperlink"/>
            <w:bCs/>
          </w:rPr>
          <w:t>16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</w:rPr>
          <w:t>Annex 6: Chemical Emergency Response System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43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B20224">
          <w:rPr>
            <w:webHidden/>
          </w:rPr>
          <w:t>16</w:t>
        </w:r>
        <w:r w:rsidR="00245091">
          <w:rPr>
            <w:webHidden/>
          </w:rPr>
          <w:fldChar w:fldCharType="end"/>
        </w:r>
      </w:hyperlink>
    </w:p>
    <w:p w14:paraId="63609491" w14:textId="4961DE30" w:rsidR="00245091" w:rsidRPr="00EA070C" w:rsidRDefault="00000000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44" w:history="1">
        <w:r w:rsidR="00245091" w:rsidRPr="003E173B">
          <w:rPr>
            <w:rStyle w:val="Hyperlink"/>
            <w:rFonts w:cs="Calibri"/>
            <w:lang w:val="fr-FR"/>
          </w:rPr>
          <w:t>17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  <w:lang w:val="fr-FR"/>
          </w:rPr>
          <w:t>Annex 7: Patient Medical Evacuation Liaison Form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44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B20224">
          <w:rPr>
            <w:webHidden/>
          </w:rPr>
          <w:t>17</w:t>
        </w:r>
        <w:r w:rsidR="00245091">
          <w:rPr>
            <w:webHidden/>
          </w:rPr>
          <w:fldChar w:fldCharType="end"/>
        </w:r>
      </w:hyperlink>
    </w:p>
    <w:p w14:paraId="0B305812" w14:textId="69CD78D6" w:rsidR="00245091" w:rsidRPr="00EA070C" w:rsidRDefault="00000000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45" w:history="1">
        <w:r w:rsidR="00245091" w:rsidRPr="003E173B">
          <w:rPr>
            <w:rStyle w:val="Hyperlink"/>
            <w:rFonts w:cs="Calibri"/>
          </w:rPr>
          <w:t>18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</w:rPr>
          <w:t>Annex 8: Bomb Threat Checklist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45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B20224">
          <w:rPr>
            <w:webHidden/>
          </w:rPr>
          <w:t>18</w:t>
        </w:r>
        <w:r w:rsidR="00245091">
          <w:rPr>
            <w:webHidden/>
          </w:rPr>
          <w:fldChar w:fldCharType="end"/>
        </w:r>
      </w:hyperlink>
    </w:p>
    <w:p w14:paraId="58AF5266" w14:textId="748BF6E8" w:rsidR="00245091" w:rsidRPr="00EA070C" w:rsidRDefault="00000000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46" w:history="1">
        <w:r w:rsidR="00245091" w:rsidRPr="003E173B">
          <w:rPr>
            <w:rStyle w:val="Hyperlink"/>
            <w:rFonts w:cs="Calibri"/>
          </w:rPr>
          <w:t>19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</w:rPr>
          <w:t xml:space="preserve"> Annex 9 - Roma Workshop Layout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46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B20224">
          <w:rPr>
            <w:webHidden/>
          </w:rPr>
          <w:t>19</w:t>
        </w:r>
        <w:r w:rsidR="00245091">
          <w:rPr>
            <w:webHidden/>
          </w:rPr>
          <w:fldChar w:fldCharType="end"/>
        </w:r>
      </w:hyperlink>
    </w:p>
    <w:p w14:paraId="58F9052B" w14:textId="70480111" w:rsidR="00245091" w:rsidRPr="00EA070C" w:rsidRDefault="00000000">
      <w:pPr>
        <w:pStyle w:val="TOC1"/>
        <w:rPr>
          <w:b w:val="0"/>
          <w:caps w:val="0"/>
          <w:sz w:val="22"/>
          <w:szCs w:val="22"/>
          <w:lang w:val="en-AU" w:eastAsia="en-AU"/>
        </w:rPr>
      </w:pPr>
      <w:hyperlink w:anchor="_Toc73111947" w:history="1">
        <w:r w:rsidR="00245091" w:rsidRPr="003E173B">
          <w:rPr>
            <w:rStyle w:val="Hyperlink"/>
            <w:rFonts w:cs="Calibri"/>
          </w:rPr>
          <w:t>20</w:t>
        </w:r>
        <w:r w:rsidR="00245091" w:rsidRPr="00EA070C">
          <w:rPr>
            <w:b w:val="0"/>
            <w:caps w:val="0"/>
            <w:sz w:val="22"/>
            <w:szCs w:val="22"/>
            <w:lang w:val="en-AU" w:eastAsia="en-AU"/>
          </w:rPr>
          <w:tab/>
        </w:r>
        <w:r w:rsidR="00245091" w:rsidRPr="003E173B">
          <w:rPr>
            <w:rStyle w:val="Hyperlink"/>
            <w:rFonts w:cs="Calibri"/>
          </w:rPr>
          <w:t>Specific Emergency Guide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47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B20224">
          <w:rPr>
            <w:webHidden/>
          </w:rPr>
          <w:t>20</w:t>
        </w:r>
        <w:r w:rsidR="00245091">
          <w:rPr>
            <w:webHidden/>
          </w:rPr>
          <w:fldChar w:fldCharType="end"/>
        </w:r>
      </w:hyperlink>
    </w:p>
    <w:p w14:paraId="644834F6" w14:textId="4F619977" w:rsidR="00245091" w:rsidRPr="00EA070C" w:rsidRDefault="00000000">
      <w:pPr>
        <w:pStyle w:val="TOC2"/>
        <w:rPr>
          <w:sz w:val="22"/>
          <w:szCs w:val="22"/>
          <w:lang w:val="en-AU" w:eastAsia="en-AU"/>
        </w:rPr>
      </w:pPr>
      <w:hyperlink w:anchor="_Toc73111948" w:history="1">
        <w:r w:rsidR="00245091" w:rsidRPr="003E173B">
          <w:rPr>
            <w:rStyle w:val="Hyperlink"/>
            <w:lang w:val="en-AU" w:eastAsia="en-AU"/>
          </w:rPr>
          <w:t>Basic Emergency Response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48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B20224">
          <w:rPr>
            <w:webHidden/>
          </w:rPr>
          <w:t>20</w:t>
        </w:r>
        <w:r w:rsidR="00245091">
          <w:rPr>
            <w:webHidden/>
          </w:rPr>
          <w:fldChar w:fldCharType="end"/>
        </w:r>
      </w:hyperlink>
    </w:p>
    <w:p w14:paraId="4124A240" w14:textId="0B0A609F" w:rsidR="00245091" w:rsidRPr="00EA070C" w:rsidRDefault="00000000">
      <w:pPr>
        <w:pStyle w:val="TOC2"/>
        <w:rPr>
          <w:sz w:val="22"/>
          <w:szCs w:val="22"/>
          <w:lang w:val="en-AU" w:eastAsia="en-AU"/>
        </w:rPr>
      </w:pPr>
      <w:hyperlink w:anchor="_Toc73111949" w:history="1">
        <w:r w:rsidR="00245091" w:rsidRPr="003E173B">
          <w:rPr>
            <w:rStyle w:val="Hyperlink"/>
            <w:lang w:val="en-AU" w:eastAsia="en-AU"/>
          </w:rPr>
          <w:t>Bomb Threat / Suspicious Object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49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B20224">
          <w:rPr>
            <w:webHidden/>
          </w:rPr>
          <w:t>20</w:t>
        </w:r>
        <w:r w:rsidR="00245091">
          <w:rPr>
            <w:webHidden/>
          </w:rPr>
          <w:fldChar w:fldCharType="end"/>
        </w:r>
      </w:hyperlink>
    </w:p>
    <w:p w14:paraId="357145C5" w14:textId="574222A4" w:rsidR="00245091" w:rsidRPr="00EA070C" w:rsidRDefault="00000000">
      <w:pPr>
        <w:pStyle w:val="TOC2"/>
        <w:rPr>
          <w:sz w:val="22"/>
          <w:szCs w:val="22"/>
          <w:lang w:val="en-AU" w:eastAsia="en-AU"/>
        </w:rPr>
      </w:pPr>
      <w:hyperlink w:anchor="_Toc73111950" w:history="1">
        <w:r w:rsidR="00245091" w:rsidRPr="003E173B">
          <w:rPr>
            <w:rStyle w:val="Hyperlink"/>
          </w:rPr>
          <w:t>Bushfire</w:t>
        </w:r>
        <w:r w:rsidR="00245091">
          <w:rPr>
            <w:webHidden/>
          </w:rPr>
          <w:tab/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50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B20224">
          <w:rPr>
            <w:webHidden/>
          </w:rPr>
          <w:t>21</w:t>
        </w:r>
        <w:r w:rsidR="00245091">
          <w:rPr>
            <w:webHidden/>
          </w:rPr>
          <w:fldChar w:fldCharType="end"/>
        </w:r>
      </w:hyperlink>
    </w:p>
    <w:p w14:paraId="558E6C35" w14:textId="3CBE84F4" w:rsidR="00245091" w:rsidRPr="00EA070C" w:rsidRDefault="00000000">
      <w:pPr>
        <w:pStyle w:val="TOC2"/>
        <w:rPr>
          <w:sz w:val="22"/>
          <w:szCs w:val="22"/>
          <w:lang w:val="en-AU" w:eastAsia="en-AU"/>
        </w:rPr>
      </w:pPr>
      <w:hyperlink w:anchor="_Toc73111951" w:history="1">
        <w:r w:rsidR="00245091" w:rsidRPr="003E173B">
          <w:rPr>
            <w:rStyle w:val="Hyperlink"/>
            <w:lang w:val="en-AU" w:eastAsia="en-AU"/>
          </w:rPr>
          <w:t>Civil Disturbance / Criminal Activity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51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B20224">
          <w:rPr>
            <w:webHidden/>
          </w:rPr>
          <w:t>22</w:t>
        </w:r>
        <w:r w:rsidR="00245091">
          <w:rPr>
            <w:webHidden/>
          </w:rPr>
          <w:fldChar w:fldCharType="end"/>
        </w:r>
      </w:hyperlink>
    </w:p>
    <w:p w14:paraId="53DA1EB2" w14:textId="265FABCA" w:rsidR="00245091" w:rsidRPr="00EA070C" w:rsidRDefault="00000000">
      <w:pPr>
        <w:pStyle w:val="TOC2"/>
        <w:rPr>
          <w:sz w:val="22"/>
          <w:szCs w:val="22"/>
          <w:lang w:val="en-AU" w:eastAsia="en-AU"/>
        </w:rPr>
      </w:pPr>
      <w:hyperlink w:anchor="_Toc73111952" w:history="1">
        <w:r w:rsidR="00245091" w:rsidRPr="003E173B">
          <w:rPr>
            <w:rStyle w:val="Hyperlink"/>
            <w:lang w:val="en-AU" w:eastAsia="en-AU"/>
          </w:rPr>
          <w:t>Fire</w:t>
        </w:r>
        <w:r w:rsidR="00245091">
          <w:rPr>
            <w:webHidden/>
          </w:rPr>
          <w:tab/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52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B20224">
          <w:rPr>
            <w:webHidden/>
          </w:rPr>
          <w:t>22</w:t>
        </w:r>
        <w:r w:rsidR="00245091">
          <w:rPr>
            <w:webHidden/>
          </w:rPr>
          <w:fldChar w:fldCharType="end"/>
        </w:r>
      </w:hyperlink>
    </w:p>
    <w:p w14:paraId="71D86CA6" w14:textId="34D6037D" w:rsidR="00245091" w:rsidRPr="00EA070C" w:rsidRDefault="00000000">
      <w:pPr>
        <w:pStyle w:val="TOC2"/>
        <w:rPr>
          <w:sz w:val="22"/>
          <w:szCs w:val="22"/>
          <w:lang w:val="en-AU" w:eastAsia="en-AU"/>
        </w:rPr>
      </w:pPr>
      <w:hyperlink w:anchor="_Toc73111953" w:history="1">
        <w:r w:rsidR="00245091" w:rsidRPr="003E173B">
          <w:rPr>
            <w:rStyle w:val="Hyperlink"/>
            <w:lang w:val="en-AU" w:eastAsia="en-AU"/>
          </w:rPr>
          <w:t>Medical Emergency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53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B20224">
          <w:rPr>
            <w:webHidden/>
          </w:rPr>
          <w:t>23</w:t>
        </w:r>
        <w:r w:rsidR="00245091">
          <w:rPr>
            <w:webHidden/>
          </w:rPr>
          <w:fldChar w:fldCharType="end"/>
        </w:r>
      </w:hyperlink>
    </w:p>
    <w:p w14:paraId="16CD2248" w14:textId="5BFBC6CE" w:rsidR="00245091" w:rsidRPr="00EA070C" w:rsidRDefault="00000000">
      <w:pPr>
        <w:pStyle w:val="TOC2"/>
        <w:rPr>
          <w:sz w:val="22"/>
          <w:szCs w:val="22"/>
          <w:lang w:val="en-AU" w:eastAsia="en-AU"/>
        </w:rPr>
      </w:pPr>
      <w:hyperlink w:anchor="_Toc73111954" w:history="1">
        <w:r w:rsidR="00245091" w:rsidRPr="003E173B">
          <w:rPr>
            <w:rStyle w:val="Hyperlink"/>
            <w:lang w:val="en-AU" w:eastAsia="en-AU"/>
          </w:rPr>
          <w:t>Medical Emergency - Heat Induced Illness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54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B20224">
          <w:rPr>
            <w:webHidden/>
          </w:rPr>
          <w:t>24</w:t>
        </w:r>
        <w:r w:rsidR="00245091">
          <w:rPr>
            <w:webHidden/>
          </w:rPr>
          <w:fldChar w:fldCharType="end"/>
        </w:r>
      </w:hyperlink>
    </w:p>
    <w:p w14:paraId="56A8CEF0" w14:textId="4BF883BA" w:rsidR="00245091" w:rsidRPr="00EA070C" w:rsidRDefault="00000000">
      <w:pPr>
        <w:pStyle w:val="TOC2"/>
        <w:rPr>
          <w:sz w:val="22"/>
          <w:szCs w:val="22"/>
          <w:lang w:val="en-AU" w:eastAsia="en-AU"/>
        </w:rPr>
      </w:pPr>
      <w:hyperlink w:anchor="_Toc73111955" w:history="1">
        <w:r w:rsidR="00245091" w:rsidRPr="003E173B">
          <w:rPr>
            <w:rStyle w:val="Hyperlink"/>
            <w:lang w:val="en-AU" w:eastAsia="en-AU"/>
          </w:rPr>
          <w:t>Medical Emergency - Snake Bite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55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B20224">
          <w:rPr>
            <w:webHidden/>
          </w:rPr>
          <w:t>25</w:t>
        </w:r>
        <w:r w:rsidR="00245091">
          <w:rPr>
            <w:webHidden/>
          </w:rPr>
          <w:fldChar w:fldCharType="end"/>
        </w:r>
      </w:hyperlink>
    </w:p>
    <w:p w14:paraId="2517C287" w14:textId="5E61F2C4" w:rsidR="00245091" w:rsidRPr="00EA070C" w:rsidRDefault="00000000">
      <w:pPr>
        <w:pStyle w:val="TOC2"/>
        <w:rPr>
          <w:sz w:val="22"/>
          <w:szCs w:val="22"/>
          <w:lang w:val="en-AU" w:eastAsia="en-AU"/>
        </w:rPr>
      </w:pPr>
      <w:hyperlink w:anchor="_Toc73111956" w:history="1">
        <w:r w:rsidR="00245091" w:rsidRPr="003E173B">
          <w:rPr>
            <w:rStyle w:val="Hyperlink"/>
            <w:lang w:val="en-AU" w:eastAsia="en-AU"/>
          </w:rPr>
          <w:t>Missing / Overdue Personnel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56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B20224">
          <w:rPr>
            <w:webHidden/>
          </w:rPr>
          <w:t>25</w:t>
        </w:r>
        <w:r w:rsidR="00245091">
          <w:rPr>
            <w:webHidden/>
          </w:rPr>
          <w:fldChar w:fldCharType="end"/>
        </w:r>
      </w:hyperlink>
    </w:p>
    <w:p w14:paraId="1B8E79C1" w14:textId="38AB14CE" w:rsidR="00245091" w:rsidRPr="00EA070C" w:rsidRDefault="00000000">
      <w:pPr>
        <w:pStyle w:val="TOC2"/>
        <w:rPr>
          <w:sz w:val="22"/>
          <w:szCs w:val="22"/>
          <w:lang w:val="en-AU" w:eastAsia="en-AU"/>
        </w:rPr>
      </w:pPr>
      <w:hyperlink w:anchor="_Toc73111957" w:history="1">
        <w:r w:rsidR="00245091" w:rsidRPr="003E173B">
          <w:rPr>
            <w:rStyle w:val="Hyperlink"/>
            <w:lang w:val="en-AU" w:eastAsia="en-AU"/>
          </w:rPr>
          <w:t>Spill on Ground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57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B20224">
          <w:rPr>
            <w:webHidden/>
          </w:rPr>
          <w:t>26</w:t>
        </w:r>
        <w:r w:rsidR="00245091">
          <w:rPr>
            <w:webHidden/>
          </w:rPr>
          <w:fldChar w:fldCharType="end"/>
        </w:r>
      </w:hyperlink>
    </w:p>
    <w:p w14:paraId="43E1AA3E" w14:textId="2C9AEB1C" w:rsidR="00245091" w:rsidRPr="00EA070C" w:rsidRDefault="00000000">
      <w:pPr>
        <w:pStyle w:val="TOC2"/>
        <w:rPr>
          <w:sz w:val="22"/>
          <w:szCs w:val="22"/>
          <w:lang w:val="en-AU" w:eastAsia="en-AU"/>
        </w:rPr>
      </w:pPr>
      <w:hyperlink w:anchor="_Toc73111958" w:history="1">
        <w:r w:rsidR="00245091" w:rsidRPr="003E173B">
          <w:rPr>
            <w:rStyle w:val="Hyperlink"/>
            <w:lang w:val="en-AU" w:eastAsia="en-AU"/>
          </w:rPr>
          <w:t>Suspected Fatality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58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B20224">
          <w:rPr>
            <w:webHidden/>
          </w:rPr>
          <w:t>26</w:t>
        </w:r>
        <w:r w:rsidR="00245091">
          <w:rPr>
            <w:webHidden/>
          </w:rPr>
          <w:fldChar w:fldCharType="end"/>
        </w:r>
      </w:hyperlink>
    </w:p>
    <w:p w14:paraId="434CF127" w14:textId="327E5FE2" w:rsidR="00245091" w:rsidRPr="00EA070C" w:rsidRDefault="00000000">
      <w:pPr>
        <w:pStyle w:val="TOC2"/>
        <w:rPr>
          <w:sz w:val="22"/>
          <w:szCs w:val="22"/>
          <w:lang w:val="en-AU" w:eastAsia="en-AU"/>
        </w:rPr>
      </w:pPr>
      <w:hyperlink w:anchor="_Toc73111959" w:history="1">
        <w:r w:rsidR="00245091" w:rsidRPr="003E173B">
          <w:rPr>
            <w:rStyle w:val="Hyperlink"/>
            <w:lang w:val="en-AU" w:eastAsia="en-AU"/>
          </w:rPr>
          <w:t>Veh</w:t>
        </w:r>
        <w:r w:rsidR="00245091" w:rsidRPr="003E173B">
          <w:rPr>
            <w:rStyle w:val="Hyperlink"/>
            <w:lang w:val="en-AU" w:eastAsia="en-AU"/>
          </w:rPr>
          <w:t>i</w:t>
        </w:r>
        <w:r w:rsidR="00245091" w:rsidRPr="003E173B">
          <w:rPr>
            <w:rStyle w:val="Hyperlink"/>
            <w:lang w:val="en-AU" w:eastAsia="en-AU"/>
          </w:rPr>
          <w:t>cle Accident</w:t>
        </w:r>
        <w:r w:rsidR="00245091">
          <w:rPr>
            <w:webHidden/>
          </w:rPr>
          <w:tab/>
        </w:r>
        <w:r w:rsidR="00245091">
          <w:rPr>
            <w:webHidden/>
          </w:rPr>
          <w:fldChar w:fldCharType="begin"/>
        </w:r>
        <w:r w:rsidR="00245091">
          <w:rPr>
            <w:webHidden/>
          </w:rPr>
          <w:instrText xml:space="preserve"> PAGEREF _Toc73111959 \h </w:instrText>
        </w:r>
        <w:r w:rsidR="00245091">
          <w:rPr>
            <w:webHidden/>
          </w:rPr>
        </w:r>
        <w:r w:rsidR="00245091">
          <w:rPr>
            <w:webHidden/>
          </w:rPr>
          <w:fldChar w:fldCharType="separate"/>
        </w:r>
        <w:r w:rsidR="00B20224">
          <w:rPr>
            <w:webHidden/>
          </w:rPr>
          <w:t>27</w:t>
        </w:r>
        <w:r w:rsidR="00245091">
          <w:rPr>
            <w:webHidden/>
          </w:rPr>
          <w:fldChar w:fldCharType="end"/>
        </w:r>
      </w:hyperlink>
    </w:p>
    <w:p w14:paraId="7E4B21C9" w14:textId="79CC3CD5" w:rsidR="00081A66" w:rsidRDefault="00081A66">
      <w:r w:rsidRPr="00081A66">
        <w:rPr>
          <w:rFonts w:ascii="Calibri" w:hAnsi="Calibri"/>
          <w:b/>
          <w:caps/>
          <w:noProof/>
        </w:rPr>
        <w:fldChar w:fldCharType="end"/>
      </w:r>
    </w:p>
    <w:p w14:paraId="58D8485D" w14:textId="11D01DDA" w:rsidR="006D212A" w:rsidRDefault="006D212A" w:rsidP="0096377B">
      <w:r w:rsidRPr="005013E2">
        <w:rPr>
          <w:rFonts w:ascii="Calibri" w:hAnsi="Calibri" w:cs="Calibri"/>
        </w:rPr>
        <w:br w:type="page"/>
      </w:r>
      <w:r>
        <w:lastRenderedPageBreak/>
        <w:t>Distribution List</w:t>
      </w:r>
    </w:p>
    <w:p w14:paraId="7C5CFC30" w14:textId="77777777" w:rsidR="006D212A" w:rsidRDefault="006D212A">
      <w:pPr>
        <w:pStyle w:val="BodyTextIndent3"/>
        <w:jc w:val="both"/>
        <w:rPr>
          <w:rFonts w:ascii="Univers 57 Condensed" w:hAnsi="Univers 57 Condensed"/>
        </w:rPr>
      </w:pPr>
    </w:p>
    <w:p w14:paraId="1643A691" w14:textId="77777777" w:rsidR="006D212A" w:rsidRDefault="007F19BC">
      <w:pPr>
        <w:pStyle w:val="BodyTextIndent3"/>
        <w:jc w:val="both"/>
        <w:rPr>
          <w:rFonts w:ascii="Univers 57 Condensed" w:hAnsi="Univers 57 Condensed"/>
        </w:rPr>
      </w:pPr>
      <w:r>
        <w:rPr>
          <w:rFonts w:ascii="Univers 57 Condensed" w:hAnsi="Univers 57 Condensed"/>
        </w:rPr>
        <w:t xml:space="preserve"> </w:t>
      </w:r>
    </w:p>
    <w:p w14:paraId="631B7FBA" w14:textId="27373014" w:rsidR="00B77541" w:rsidRDefault="00B77541">
      <w:pPr>
        <w:pStyle w:val="BodyTextIndent3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MANAGER</w:t>
      </w:r>
    </w:p>
    <w:p w14:paraId="3C59B628" w14:textId="4C368866" w:rsidR="006D212A" w:rsidRDefault="00397450">
      <w:pPr>
        <w:pStyle w:val="BodyTextIndent3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HURACAN</w:t>
      </w:r>
      <w:r w:rsidR="00D947CE" w:rsidRPr="005013E2">
        <w:rPr>
          <w:rFonts w:ascii="Calibri" w:hAnsi="Calibri" w:cs="Calibri"/>
        </w:rPr>
        <w:t xml:space="preserve"> </w:t>
      </w:r>
      <w:r w:rsidRPr="005013E2">
        <w:rPr>
          <w:rFonts w:ascii="Calibri" w:hAnsi="Calibri" w:cs="Calibri"/>
        </w:rPr>
        <w:t>ADMINISTRATOR</w:t>
      </w:r>
    </w:p>
    <w:p w14:paraId="58AE002F" w14:textId="77777777" w:rsidR="005C43BB" w:rsidRPr="005013E2" w:rsidRDefault="00397450">
      <w:pPr>
        <w:pStyle w:val="BodyTextIndent3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ROMA OPERATIONS MANAGER</w:t>
      </w:r>
    </w:p>
    <w:p w14:paraId="7F385023" w14:textId="16284AC4" w:rsidR="00397450" w:rsidRPr="005013E2" w:rsidRDefault="00397450">
      <w:pPr>
        <w:pStyle w:val="BodyTextIndent3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HURACAN </w:t>
      </w:r>
      <w:r w:rsidR="00B77541">
        <w:rPr>
          <w:rFonts w:ascii="Calibri" w:hAnsi="Calibri" w:cs="Calibri"/>
        </w:rPr>
        <w:t>HIMS</w:t>
      </w:r>
    </w:p>
    <w:p w14:paraId="2E674E05" w14:textId="77777777" w:rsidR="006D212A" w:rsidRPr="005013E2" w:rsidRDefault="006D212A">
      <w:pPr>
        <w:pStyle w:val="BodyTextIndent3"/>
        <w:ind w:left="0"/>
        <w:jc w:val="both"/>
        <w:rPr>
          <w:rFonts w:ascii="Calibri" w:hAnsi="Calibri" w:cs="Calibri"/>
          <w:b/>
          <w:bCs/>
          <w:sz w:val="24"/>
        </w:rPr>
      </w:pPr>
    </w:p>
    <w:p w14:paraId="4C28E0AB" w14:textId="77777777" w:rsidR="006D212A" w:rsidRPr="005013E2" w:rsidRDefault="006D212A">
      <w:pPr>
        <w:pStyle w:val="BodyTextIndent3"/>
        <w:ind w:left="0"/>
        <w:jc w:val="both"/>
        <w:rPr>
          <w:rFonts w:ascii="Calibri" w:hAnsi="Calibri" w:cs="Calibri"/>
          <w:b/>
          <w:bCs/>
          <w:sz w:val="24"/>
        </w:rPr>
      </w:pPr>
    </w:p>
    <w:p w14:paraId="573FEB91" w14:textId="77777777" w:rsidR="006D212A" w:rsidRPr="005013E2" w:rsidRDefault="006D212A">
      <w:pPr>
        <w:pStyle w:val="BodyTextIndent3"/>
        <w:ind w:left="0"/>
        <w:jc w:val="both"/>
        <w:rPr>
          <w:rFonts w:ascii="Calibri" w:hAnsi="Calibri" w:cs="Calibri"/>
          <w:b/>
          <w:bCs/>
          <w:sz w:val="24"/>
        </w:rPr>
      </w:pPr>
    </w:p>
    <w:p w14:paraId="4A3D05A6" w14:textId="77777777" w:rsidR="006D212A" w:rsidRPr="005013E2" w:rsidRDefault="006D212A">
      <w:pPr>
        <w:pStyle w:val="BodyTextIndent3"/>
        <w:ind w:left="0"/>
        <w:jc w:val="both"/>
        <w:rPr>
          <w:rFonts w:ascii="Calibri" w:hAnsi="Calibri" w:cs="Calibri"/>
          <w:b/>
          <w:bCs/>
          <w:sz w:val="24"/>
        </w:rPr>
      </w:pPr>
    </w:p>
    <w:p w14:paraId="220E8155" w14:textId="77777777" w:rsidR="006D212A" w:rsidRPr="005013E2" w:rsidRDefault="006D212A">
      <w:pPr>
        <w:pStyle w:val="BodyTextIndent3"/>
        <w:ind w:left="0"/>
        <w:jc w:val="both"/>
        <w:rPr>
          <w:rFonts w:ascii="Calibri" w:hAnsi="Calibri" w:cs="Calibri"/>
          <w:b/>
          <w:bCs/>
          <w:sz w:val="24"/>
        </w:rPr>
      </w:pPr>
    </w:p>
    <w:p w14:paraId="21844D0F" w14:textId="77777777" w:rsidR="006D212A" w:rsidRPr="005013E2" w:rsidRDefault="006D212A">
      <w:pPr>
        <w:pStyle w:val="BodyText"/>
        <w:rPr>
          <w:rFonts w:ascii="Calibri" w:hAnsi="Calibri" w:cs="Calibri"/>
        </w:rPr>
      </w:pPr>
      <w:r w:rsidRPr="005013E2">
        <w:rPr>
          <w:rFonts w:ascii="Calibri" w:hAnsi="Calibri" w:cs="Calibri"/>
        </w:rPr>
        <w:t>Glossary</w:t>
      </w:r>
    </w:p>
    <w:p w14:paraId="6B8CEE3F" w14:textId="77777777" w:rsidR="006D212A" w:rsidRPr="005013E2" w:rsidRDefault="006E6607">
      <w:pPr>
        <w:pStyle w:val="BodyTextIndent3"/>
        <w:spacing w:before="120"/>
        <w:ind w:left="2880" w:hanging="288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E</w:t>
      </w:r>
      <w:r w:rsidR="004725BF">
        <w:rPr>
          <w:rFonts w:ascii="Calibri" w:hAnsi="Calibri" w:cs="Calibri"/>
        </w:rPr>
        <w:t>M</w:t>
      </w:r>
      <w:r w:rsidR="006D212A" w:rsidRPr="005013E2">
        <w:rPr>
          <w:rFonts w:ascii="Calibri" w:hAnsi="Calibri" w:cs="Calibri"/>
        </w:rPr>
        <w:t>P</w:t>
      </w:r>
      <w:r w:rsidR="006D212A" w:rsidRPr="005013E2">
        <w:rPr>
          <w:rFonts w:ascii="Calibri" w:hAnsi="Calibri" w:cs="Calibri"/>
        </w:rPr>
        <w:tab/>
        <w:t>Emergency</w:t>
      </w:r>
      <w:r>
        <w:rPr>
          <w:rFonts w:ascii="Calibri" w:hAnsi="Calibri" w:cs="Calibri"/>
        </w:rPr>
        <w:t xml:space="preserve"> </w:t>
      </w:r>
      <w:r w:rsidR="004725BF">
        <w:rPr>
          <w:rFonts w:ascii="Calibri" w:hAnsi="Calibri" w:cs="Calibri"/>
        </w:rPr>
        <w:t>Management</w:t>
      </w:r>
      <w:r w:rsidR="006D212A" w:rsidRPr="005013E2">
        <w:rPr>
          <w:rFonts w:ascii="Calibri" w:hAnsi="Calibri" w:cs="Calibri"/>
        </w:rPr>
        <w:t xml:space="preserve"> Plan</w:t>
      </w:r>
    </w:p>
    <w:p w14:paraId="189CD0C3" w14:textId="77777777" w:rsidR="006D212A" w:rsidRPr="005013E2" w:rsidRDefault="006E6607">
      <w:pPr>
        <w:pStyle w:val="BodyTextIndent3"/>
        <w:spacing w:before="120"/>
        <w:ind w:left="2880" w:hanging="288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E</w:t>
      </w:r>
      <w:r w:rsidR="004725BF">
        <w:rPr>
          <w:rFonts w:ascii="Calibri" w:hAnsi="Calibri" w:cs="Calibri"/>
        </w:rPr>
        <w:t>M</w:t>
      </w:r>
      <w:r w:rsidR="006D212A" w:rsidRPr="005013E2">
        <w:rPr>
          <w:rFonts w:ascii="Calibri" w:hAnsi="Calibri" w:cs="Calibri"/>
        </w:rPr>
        <w:t>T</w:t>
      </w:r>
      <w:r w:rsidR="006D212A" w:rsidRPr="005013E2">
        <w:rPr>
          <w:rFonts w:ascii="Calibri" w:hAnsi="Calibri" w:cs="Calibri"/>
        </w:rPr>
        <w:tab/>
        <w:t xml:space="preserve">Emergency </w:t>
      </w:r>
      <w:r w:rsidR="004725BF">
        <w:rPr>
          <w:rFonts w:ascii="Calibri" w:hAnsi="Calibri" w:cs="Calibri"/>
        </w:rPr>
        <w:t>Management</w:t>
      </w:r>
      <w:r w:rsidR="006D212A" w:rsidRPr="005013E2">
        <w:rPr>
          <w:rFonts w:ascii="Calibri" w:hAnsi="Calibri" w:cs="Calibri"/>
        </w:rPr>
        <w:t xml:space="preserve"> Team</w:t>
      </w:r>
    </w:p>
    <w:p w14:paraId="530195A4" w14:textId="47C0E9ED" w:rsidR="006D212A" w:rsidRPr="005013E2" w:rsidRDefault="006D212A" w:rsidP="005D3B68">
      <w:pPr>
        <w:pStyle w:val="Heading1"/>
        <w:ind w:left="1096"/>
        <w:rPr>
          <w:rFonts w:ascii="Calibri" w:hAnsi="Calibri" w:cs="Calibri"/>
        </w:rPr>
      </w:pPr>
      <w:r>
        <w:br w:type="page"/>
      </w:r>
      <w:bookmarkStart w:id="1" w:name="_Toc73110928"/>
      <w:bookmarkStart w:id="2" w:name="_Toc73111928"/>
      <w:r w:rsidRPr="005013E2">
        <w:rPr>
          <w:rFonts w:ascii="Calibri" w:hAnsi="Calibri" w:cs="Calibri"/>
        </w:rPr>
        <w:lastRenderedPageBreak/>
        <w:t>1</w:t>
      </w:r>
      <w:r w:rsidRPr="005013E2">
        <w:rPr>
          <w:rFonts w:ascii="Calibri" w:hAnsi="Calibri" w:cs="Calibri"/>
        </w:rPr>
        <w:tab/>
        <w:t>Scope</w:t>
      </w:r>
      <w:bookmarkEnd w:id="1"/>
      <w:bookmarkEnd w:id="2"/>
    </w:p>
    <w:p w14:paraId="7ED69562" w14:textId="77777777" w:rsidR="005C43BB" w:rsidRPr="005013E2" w:rsidRDefault="005C43BB" w:rsidP="005C43BB">
      <w:pPr>
        <w:pStyle w:val="BodyTextIndent2"/>
        <w:ind w:left="0"/>
        <w:jc w:val="both"/>
        <w:rPr>
          <w:rFonts w:ascii="Calibri" w:hAnsi="Calibri" w:cs="Calibri"/>
          <w:sz w:val="20"/>
        </w:rPr>
      </w:pPr>
      <w:r w:rsidRPr="005013E2">
        <w:rPr>
          <w:rFonts w:ascii="Calibri" w:hAnsi="Calibri" w:cs="Calibri"/>
          <w:sz w:val="20"/>
        </w:rPr>
        <w:t xml:space="preserve">This Emergency </w:t>
      </w:r>
      <w:r w:rsidR="000A5FAA">
        <w:rPr>
          <w:rFonts w:ascii="Calibri" w:hAnsi="Calibri" w:cs="Calibri"/>
          <w:sz w:val="20"/>
        </w:rPr>
        <w:t>Management</w:t>
      </w:r>
      <w:r w:rsidR="00A45652" w:rsidRPr="005013E2">
        <w:rPr>
          <w:rFonts w:ascii="Calibri" w:hAnsi="Calibri" w:cs="Calibri"/>
          <w:sz w:val="20"/>
        </w:rPr>
        <w:t xml:space="preserve"> Plan (</w:t>
      </w:r>
      <w:r w:rsidR="004725BF">
        <w:rPr>
          <w:rFonts w:ascii="Calibri" w:hAnsi="Calibri" w:cs="Calibri"/>
          <w:sz w:val="20"/>
        </w:rPr>
        <w:t>EM</w:t>
      </w:r>
      <w:r w:rsidR="00C23489">
        <w:rPr>
          <w:rFonts w:ascii="Calibri" w:hAnsi="Calibri" w:cs="Calibri"/>
          <w:sz w:val="20"/>
        </w:rPr>
        <w:t>P</w:t>
      </w:r>
      <w:r w:rsidRPr="005013E2">
        <w:rPr>
          <w:rFonts w:ascii="Calibri" w:hAnsi="Calibri" w:cs="Calibri"/>
          <w:sz w:val="20"/>
        </w:rPr>
        <w:t>) addresses Location Emergencie</w:t>
      </w:r>
      <w:r w:rsidR="00A45652" w:rsidRPr="005013E2">
        <w:rPr>
          <w:rFonts w:ascii="Calibri" w:hAnsi="Calibri" w:cs="Calibri"/>
          <w:sz w:val="20"/>
        </w:rPr>
        <w:t>s as defined in Section 4 below</w:t>
      </w:r>
      <w:r w:rsidRPr="005013E2">
        <w:rPr>
          <w:rFonts w:ascii="Calibri" w:hAnsi="Calibri" w:cs="Calibri"/>
          <w:sz w:val="20"/>
        </w:rPr>
        <w:t xml:space="preserve">. This </w:t>
      </w:r>
      <w:r w:rsidR="004725BF">
        <w:rPr>
          <w:rFonts w:ascii="Calibri" w:hAnsi="Calibri" w:cs="Calibri"/>
          <w:sz w:val="20"/>
        </w:rPr>
        <w:t>EM</w:t>
      </w:r>
      <w:r w:rsidR="00A45652" w:rsidRPr="005013E2">
        <w:rPr>
          <w:rFonts w:ascii="Calibri" w:hAnsi="Calibri" w:cs="Calibri"/>
          <w:sz w:val="20"/>
        </w:rPr>
        <w:t>P</w:t>
      </w:r>
      <w:r w:rsidRPr="005013E2">
        <w:rPr>
          <w:rFonts w:ascii="Calibri" w:hAnsi="Calibri" w:cs="Calibri"/>
          <w:sz w:val="20"/>
        </w:rPr>
        <w:t xml:space="preserve"> applies to all the emergencies requiring attention at the </w:t>
      </w:r>
      <w:r w:rsidR="00A45652" w:rsidRPr="005013E2">
        <w:rPr>
          <w:rFonts w:ascii="Calibri" w:hAnsi="Calibri" w:cs="Calibri"/>
          <w:sz w:val="20"/>
        </w:rPr>
        <w:t>Roma</w:t>
      </w:r>
      <w:r w:rsidRPr="005013E2">
        <w:rPr>
          <w:rFonts w:ascii="Calibri" w:hAnsi="Calibri" w:cs="Calibri"/>
          <w:sz w:val="20"/>
        </w:rPr>
        <w:t xml:space="preserve"> Location level and specifies individuals defined as the Emergency Management Team (</w:t>
      </w:r>
      <w:r w:rsidR="00C23489">
        <w:rPr>
          <w:rFonts w:ascii="Calibri" w:hAnsi="Calibri" w:cs="Calibri"/>
          <w:sz w:val="20"/>
        </w:rPr>
        <w:t>ERT</w:t>
      </w:r>
      <w:r w:rsidRPr="005013E2">
        <w:rPr>
          <w:rFonts w:ascii="Calibri" w:hAnsi="Calibri" w:cs="Calibri"/>
          <w:sz w:val="20"/>
        </w:rPr>
        <w:t>) in Section 5</w:t>
      </w:r>
    </w:p>
    <w:p w14:paraId="092DC485" w14:textId="77777777" w:rsidR="00AC02CF" w:rsidRPr="005013E2" w:rsidRDefault="00AC02CF" w:rsidP="003C4C41">
      <w:pPr>
        <w:pStyle w:val="Textecouranttc"/>
        <w:numPr>
          <w:ilvl w:val="12"/>
          <w:numId w:val="0"/>
        </w:numPr>
        <w:spacing w:before="0" w:after="0"/>
        <w:jc w:val="center"/>
        <w:rPr>
          <w:rFonts w:ascii="Calibri" w:hAnsi="Calibri" w:cs="Calibri"/>
        </w:rPr>
      </w:pPr>
    </w:p>
    <w:p w14:paraId="3BD8D5CB" w14:textId="75783787" w:rsidR="006D212A" w:rsidRPr="005013E2" w:rsidRDefault="006D212A" w:rsidP="005D3B68">
      <w:pPr>
        <w:pStyle w:val="Heading1"/>
        <w:ind w:left="1096"/>
        <w:rPr>
          <w:rFonts w:ascii="Calibri" w:hAnsi="Calibri" w:cs="Calibri"/>
        </w:rPr>
      </w:pPr>
      <w:bookmarkStart w:id="3" w:name="_Toc73110929"/>
      <w:bookmarkStart w:id="4" w:name="_Toc73111929"/>
      <w:r w:rsidRPr="005013E2">
        <w:rPr>
          <w:rFonts w:ascii="Calibri" w:hAnsi="Calibri" w:cs="Calibri"/>
        </w:rPr>
        <w:t>2</w:t>
      </w:r>
      <w:r w:rsidRPr="005013E2">
        <w:rPr>
          <w:rFonts w:ascii="Calibri" w:hAnsi="Calibri" w:cs="Calibri"/>
        </w:rPr>
        <w:tab/>
      </w:r>
      <w:proofErr w:type="gramStart"/>
      <w:r w:rsidRPr="005013E2">
        <w:rPr>
          <w:rFonts w:ascii="Calibri" w:hAnsi="Calibri" w:cs="Calibri"/>
        </w:rPr>
        <w:t>Standard</w:t>
      </w:r>
      <w:bookmarkEnd w:id="3"/>
      <w:bookmarkEnd w:id="4"/>
      <w:proofErr w:type="gramEnd"/>
    </w:p>
    <w:p w14:paraId="088E9E6C" w14:textId="402E2E7B" w:rsidR="006D212A" w:rsidRPr="005013E2" w:rsidRDefault="000A5FAA">
      <w:pPr>
        <w:pStyle w:val="Textecouranttc"/>
        <w:numPr>
          <w:ilvl w:val="12"/>
          <w:numId w:val="0"/>
        </w:numPr>
        <w:spacing w:before="0" w:after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As </w:t>
      </w:r>
      <w:r w:rsidR="00A45652" w:rsidRPr="005013E2">
        <w:rPr>
          <w:rFonts w:ascii="Calibri" w:hAnsi="Calibri" w:cs="Calibri"/>
        </w:rPr>
        <w:t xml:space="preserve">per </w:t>
      </w:r>
      <w:r>
        <w:rPr>
          <w:rFonts w:ascii="Calibri" w:hAnsi="Calibri" w:cs="Calibri"/>
        </w:rPr>
        <w:t xml:space="preserve">Huracan’s Health Safety Management </w:t>
      </w:r>
      <w:r w:rsidR="00A45652" w:rsidRPr="005013E2">
        <w:rPr>
          <w:rFonts w:ascii="Calibri" w:hAnsi="Calibri" w:cs="Calibri"/>
        </w:rPr>
        <w:t>P</w:t>
      </w:r>
      <w:r>
        <w:rPr>
          <w:rFonts w:ascii="Calibri" w:hAnsi="Calibri" w:cs="Calibri"/>
        </w:rPr>
        <w:t>lan, each location</w:t>
      </w:r>
      <w:r w:rsidR="006D212A" w:rsidRPr="005013E2">
        <w:rPr>
          <w:rFonts w:ascii="Calibri" w:hAnsi="Calibri" w:cs="Calibri"/>
        </w:rPr>
        <w:t xml:space="preserve"> requires a</w:t>
      </w:r>
      <w:r>
        <w:rPr>
          <w:rFonts w:ascii="Calibri" w:hAnsi="Calibri" w:cs="Calibri"/>
        </w:rPr>
        <w:t xml:space="preserve">n Emergency Management Plan </w:t>
      </w:r>
      <w:r w:rsidR="006D212A" w:rsidRPr="005013E2">
        <w:rPr>
          <w:rFonts w:ascii="Calibri" w:hAnsi="Calibri" w:cs="Calibri"/>
        </w:rPr>
        <w:t>outlining response in the event of an emergency.</w:t>
      </w:r>
    </w:p>
    <w:p w14:paraId="62604842" w14:textId="77777777" w:rsidR="006D212A" w:rsidRPr="005013E2" w:rsidRDefault="006D212A">
      <w:pPr>
        <w:numPr>
          <w:ilvl w:val="12"/>
          <w:numId w:val="0"/>
        </w:numPr>
        <w:jc w:val="both"/>
        <w:rPr>
          <w:rFonts w:ascii="Calibri" w:hAnsi="Calibri" w:cs="Calibri"/>
        </w:rPr>
      </w:pPr>
    </w:p>
    <w:p w14:paraId="22C10091" w14:textId="129F2720" w:rsidR="006D212A" w:rsidRPr="005013E2" w:rsidRDefault="006D212A" w:rsidP="005D3B68">
      <w:pPr>
        <w:pStyle w:val="Heading1"/>
        <w:ind w:left="1096"/>
        <w:rPr>
          <w:rFonts w:ascii="Calibri" w:hAnsi="Calibri" w:cs="Calibri"/>
        </w:rPr>
      </w:pPr>
      <w:bookmarkStart w:id="5" w:name="_Toc73110930"/>
      <w:bookmarkStart w:id="6" w:name="_Toc73111930"/>
      <w:r w:rsidRPr="005013E2">
        <w:rPr>
          <w:rFonts w:ascii="Calibri" w:hAnsi="Calibri" w:cs="Calibri"/>
        </w:rPr>
        <w:t>3</w:t>
      </w:r>
      <w:r w:rsidRPr="005013E2">
        <w:rPr>
          <w:rFonts w:ascii="Calibri" w:hAnsi="Calibri" w:cs="Calibri"/>
        </w:rPr>
        <w:tab/>
        <w:t>Responsibility</w:t>
      </w:r>
      <w:bookmarkEnd w:id="5"/>
      <w:bookmarkEnd w:id="6"/>
    </w:p>
    <w:p w14:paraId="613F866D" w14:textId="77777777" w:rsidR="006D212A" w:rsidRPr="005013E2" w:rsidRDefault="006D212A">
      <w:pPr>
        <w:numPr>
          <w:ilvl w:val="12"/>
          <w:numId w:val="0"/>
        </w:numPr>
        <w:jc w:val="both"/>
        <w:rPr>
          <w:rFonts w:ascii="Calibri" w:hAnsi="Calibri" w:cs="Calibri"/>
        </w:rPr>
      </w:pPr>
    </w:p>
    <w:p w14:paraId="5D14F5F0" w14:textId="5E30868D" w:rsidR="006D212A" w:rsidRPr="005013E2" w:rsidRDefault="00B404BE" w:rsidP="0011162C">
      <w:pPr>
        <w:jc w:val="both"/>
        <w:rPr>
          <w:rFonts w:ascii="Calibri" w:hAnsi="Calibri" w:cs="Calibri"/>
          <w:bCs/>
        </w:rPr>
      </w:pPr>
      <w:r w:rsidRPr="005013E2">
        <w:rPr>
          <w:rFonts w:ascii="Calibri" w:hAnsi="Calibri" w:cs="Calibri"/>
          <w:bCs/>
        </w:rPr>
        <w:t xml:space="preserve">The </w:t>
      </w:r>
      <w:r w:rsidR="00EE01CF">
        <w:rPr>
          <w:rFonts w:ascii="Calibri" w:hAnsi="Calibri" w:cs="Calibri"/>
          <w:bCs/>
        </w:rPr>
        <w:t>General</w:t>
      </w:r>
      <w:r w:rsidR="006D212A" w:rsidRPr="005013E2">
        <w:rPr>
          <w:rFonts w:ascii="Calibri" w:hAnsi="Calibri" w:cs="Calibri"/>
          <w:bCs/>
        </w:rPr>
        <w:t xml:space="preserve"> Manager is respons</w:t>
      </w:r>
      <w:r w:rsidR="00C2109B" w:rsidRPr="005013E2">
        <w:rPr>
          <w:rFonts w:ascii="Calibri" w:hAnsi="Calibri" w:cs="Calibri"/>
          <w:bCs/>
        </w:rPr>
        <w:t>ibl</w:t>
      </w:r>
      <w:r w:rsidR="00E128DE" w:rsidRPr="005013E2">
        <w:rPr>
          <w:rFonts w:ascii="Calibri" w:hAnsi="Calibri" w:cs="Calibri"/>
          <w:bCs/>
        </w:rPr>
        <w:t xml:space="preserve">e for establishing the </w:t>
      </w:r>
      <w:r w:rsidR="00A45652" w:rsidRPr="005013E2">
        <w:rPr>
          <w:rFonts w:ascii="Calibri" w:hAnsi="Calibri" w:cs="Calibri"/>
          <w:bCs/>
        </w:rPr>
        <w:t>Roma</w:t>
      </w:r>
      <w:r w:rsidR="00BC58DD" w:rsidRPr="005013E2">
        <w:rPr>
          <w:rFonts w:ascii="Calibri" w:hAnsi="Calibri" w:cs="Calibri"/>
          <w:bCs/>
        </w:rPr>
        <w:t xml:space="preserve"> </w:t>
      </w:r>
      <w:r w:rsidR="004725BF">
        <w:rPr>
          <w:rFonts w:ascii="Calibri" w:hAnsi="Calibri" w:cs="Calibri"/>
          <w:bCs/>
        </w:rPr>
        <w:t>EM</w:t>
      </w:r>
      <w:r w:rsidR="00A45652" w:rsidRPr="005013E2">
        <w:rPr>
          <w:rFonts w:ascii="Calibri" w:hAnsi="Calibri" w:cs="Calibri"/>
          <w:bCs/>
        </w:rPr>
        <w:t>P</w:t>
      </w:r>
      <w:r w:rsidR="007C1A96" w:rsidRPr="005013E2">
        <w:rPr>
          <w:rFonts w:ascii="Calibri" w:hAnsi="Calibri" w:cs="Calibri"/>
          <w:bCs/>
        </w:rPr>
        <w:t xml:space="preserve"> and it</w:t>
      </w:r>
      <w:r w:rsidR="006D212A" w:rsidRPr="005013E2">
        <w:rPr>
          <w:rFonts w:ascii="Calibri" w:hAnsi="Calibri" w:cs="Calibri"/>
          <w:bCs/>
        </w:rPr>
        <w:t xml:space="preserve">s update on an as needed basis, not to exceed </w:t>
      </w:r>
      <w:r w:rsidR="00B77541">
        <w:rPr>
          <w:rFonts w:ascii="Calibri" w:hAnsi="Calibri" w:cs="Calibri"/>
          <w:bCs/>
        </w:rPr>
        <w:t>two</w:t>
      </w:r>
      <w:r w:rsidR="006D212A" w:rsidRPr="005013E2">
        <w:rPr>
          <w:rFonts w:ascii="Calibri" w:hAnsi="Calibri" w:cs="Calibri"/>
          <w:bCs/>
        </w:rPr>
        <w:t xml:space="preserve"> year</w:t>
      </w:r>
      <w:r w:rsidR="00B77541">
        <w:rPr>
          <w:rFonts w:ascii="Calibri" w:hAnsi="Calibri" w:cs="Calibri"/>
          <w:bCs/>
        </w:rPr>
        <w:t>s</w:t>
      </w:r>
      <w:r w:rsidR="006D212A" w:rsidRPr="005013E2">
        <w:rPr>
          <w:rFonts w:ascii="Calibri" w:hAnsi="Calibri" w:cs="Calibri"/>
          <w:bCs/>
        </w:rPr>
        <w:t>.</w:t>
      </w:r>
    </w:p>
    <w:p w14:paraId="082BD913" w14:textId="19EBFAE4" w:rsidR="006D212A" w:rsidRPr="005013E2" w:rsidRDefault="006D212A" w:rsidP="0011162C">
      <w:pPr>
        <w:spacing w:before="120"/>
        <w:jc w:val="both"/>
        <w:rPr>
          <w:rFonts w:ascii="Calibri" w:hAnsi="Calibri" w:cs="Calibri"/>
          <w:bCs/>
        </w:rPr>
      </w:pPr>
      <w:r w:rsidRPr="005013E2">
        <w:rPr>
          <w:rFonts w:ascii="Calibri" w:hAnsi="Calibri" w:cs="Calibri"/>
          <w:bCs/>
        </w:rPr>
        <w:t xml:space="preserve">It is the responsibility of </w:t>
      </w:r>
      <w:r w:rsidR="00BC58DD" w:rsidRPr="005013E2">
        <w:rPr>
          <w:rFonts w:ascii="Calibri" w:hAnsi="Calibri" w:cs="Calibri"/>
          <w:bCs/>
        </w:rPr>
        <w:t xml:space="preserve">the individual members of the </w:t>
      </w:r>
      <w:r w:rsidR="00C23489">
        <w:rPr>
          <w:rFonts w:ascii="Calibri" w:hAnsi="Calibri" w:cs="Calibri"/>
          <w:bCs/>
        </w:rPr>
        <w:t>ERT</w:t>
      </w:r>
      <w:r w:rsidRPr="005013E2">
        <w:rPr>
          <w:rFonts w:ascii="Calibri" w:hAnsi="Calibri" w:cs="Calibri"/>
          <w:bCs/>
        </w:rPr>
        <w:t>, defined in Section 5, to be</w:t>
      </w:r>
      <w:r w:rsidR="00C2109B" w:rsidRPr="005013E2">
        <w:rPr>
          <w:rFonts w:ascii="Calibri" w:hAnsi="Calibri" w:cs="Calibri"/>
          <w:bCs/>
        </w:rPr>
        <w:t xml:space="preserve"> familiar with the plan. The </w:t>
      </w:r>
      <w:r w:rsidR="00EE01CF">
        <w:rPr>
          <w:rFonts w:ascii="Calibri" w:hAnsi="Calibri" w:cs="Calibri"/>
          <w:bCs/>
        </w:rPr>
        <w:t xml:space="preserve">General </w:t>
      </w:r>
      <w:r w:rsidR="00D3095E" w:rsidRPr="005013E2">
        <w:rPr>
          <w:rFonts w:ascii="Calibri" w:hAnsi="Calibri" w:cs="Calibri"/>
          <w:bCs/>
        </w:rPr>
        <w:t>Manager</w:t>
      </w:r>
      <w:r w:rsidR="00E128DE" w:rsidRPr="005013E2">
        <w:rPr>
          <w:rFonts w:ascii="Calibri" w:hAnsi="Calibri" w:cs="Calibri"/>
          <w:bCs/>
        </w:rPr>
        <w:t xml:space="preserve"> </w:t>
      </w:r>
      <w:r w:rsidRPr="005013E2">
        <w:rPr>
          <w:rFonts w:ascii="Calibri" w:hAnsi="Calibri" w:cs="Calibri"/>
          <w:bCs/>
        </w:rPr>
        <w:t xml:space="preserve">is responsible for </w:t>
      </w:r>
      <w:r w:rsidR="00BC58DD" w:rsidRPr="005013E2">
        <w:rPr>
          <w:rFonts w:ascii="Calibri" w:hAnsi="Calibri" w:cs="Calibri"/>
          <w:bCs/>
        </w:rPr>
        <w:t xml:space="preserve">making new </w:t>
      </w:r>
      <w:r w:rsidR="00C23489">
        <w:rPr>
          <w:rFonts w:ascii="Calibri" w:hAnsi="Calibri" w:cs="Calibri"/>
          <w:bCs/>
        </w:rPr>
        <w:t>ERT</w:t>
      </w:r>
      <w:r w:rsidRPr="005013E2">
        <w:rPr>
          <w:rFonts w:ascii="Calibri" w:hAnsi="Calibri" w:cs="Calibri"/>
          <w:bCs/>
        </w:rPr>
        <w:t xml:space="preserve"> members aware of their responsibilities.</w:t>
      </w:r>
    </w:p>
    <w:p w14:paraId="15335C10" w14:textId="77777777" w:rsidR="006D212A" w:rsidRPr="005013E2" w:rsidRDefault="006D212A">
      <w:pPr>
        <w:numPr>
          <w:ilvl w:val="12"/>
          <w:numId w:val="0"/>
        </w:numPr>
        <w:jc w:val="both"/>
        <w:rPr>
          <w:rFonts w:ascii="Calibri" w:hAnsi="Calibri" w:cs="Calibri"/>
        </w:rPr>
      </w:pPr>
    </w:p>
    <w:p w14:paraId="6E5F8117" w14:textId="4048C1A7" w:rsidR="006D212A" w:rsidRPr="005013E2" w:rsidRDefault="006D212A" w:rsidP="005D3B68">
      <w:pPr>
        <w:pStyle w:val="Heading1"/>
        <w:ind w:left="1096"/>
        <w:rPr>
          <w:rFonts w:ascii="Calibri" w:hAnsi="Calibri" w:cs="Calibri"/>
        </w:rPr>
      </w:pPr>
      <w:bookmarkStart w:id="7" w:name="_Toc73110931"/>
      <w:bookmarkStart w:id="8" w:name="_Toc73111931"/>
      <w:r w:rsidRPr="005013E2">
        <w:rPr>
          <w:rFonts w:ascii="Calibri" w:hAnsi="Calibri" w:cs="Calibri"/>
        </w:rPr>
        <w:t>4</w:t>
      </w:r>
      <w:r w:rsidRPr="005013E2">
        <w:rPr>
          <w:rFonts w:ascii="Calibri" w:hAnsi="Calibri" w:cs="Calibri"/>
        </w:rPr>
        <w:tab/>
        <w:t>Definitions</w:t>
      </w:r>
      <w:bookmarkEnd w:id="7"/>
      <w:bookmarkEnd w:id="8"/>
    </w:p>
    <w:p w14:paraId="60E840CC" w14:textId="77777777" w:rsidR="006D212A" w:rsidRPr="005013E2" w:rsidRDefault="006D212A">
      <w:pPr>
        <w:numPr>
          <w:ilvl w:val="12"/>
          <w:numId w:val="0"/>
        </w:numPr>
        <w:jc w:val="both"/>
        <w:rPr>
          <w:rFonts w:ascii="Calibri" w:hAnsi="Calibri" w:cs="Calibri"/>
        </w:rPr>
      </w:pPr>
    </w:p>
    <w:p w14:paraId="490AAC3F" w14:textId="06456C44" w:rsidR="006D212A" w:rsidRPr="00081A66" w:rsidRDefault="006D212A" w:rsidP="00081A66">
      <w:pPr>
        <w:rPr>
          <w:b/>
          <w:bCs/>
        </w:rPr>
      </w:pPr>
      <w:bookmarkStart w:id="9" w:name="_Toc73110932"/>
      <w:r w:rsidRPr="00081A66">
        <w:rPr>
          <w:b/>
          <w:bCs/>
        </w:rPr>
        <w:t>Major Emergency</w:t>
      </w:r>
      <w:bookmarkEnd w:id="9"/>
    </w:p>
    <w:p w14:paraId="397EDA6F" w14:textId="77777777" w:rsidR="006D212A" w:rsidRPr="005013E2" w:rsidRDefault="007C1A96">
      <w:pPr>
        <w:numPr>
          <w:ilvl w:val="12"/>
          <w:numId w:val="0"/>
        </w:numPr>
        <w:spacing w:before="120"/>
        <w:ind w:left="72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An Emergency requiring </w:t>
      </w:r>
      <w:r w:rsidR="006D212A" w:rsidRPr="005013E2">
        <w:rPr>
          <w:rFonts w:ascii="Calibri" w:hAnsi="Calibri" w:cs="Calibri"/>
        </w:rPr>
        <w:t>support, which can be handled by a sin</w:t>
      </w:r>
      <w:r w:rsidR="00C40478" w:rsidRPr="005013E2">
        <w:rPr>
          <w:rFonts w:ascii="Calibri" w:hAnsi="Calibri" w:cs="Calibri"/>
        </w:rPr>
        <w:t xml:space="preserve">gle member of the </w:t>
      </w:r>
      <w:r w:rsidR="00C23489">
        <w:rPr>
          <w:rFonts w:ascii="Calibri" w:hAnsi="Calibri" w:cs="Calibri"/>
        </w:rPr>
        <w:t>ERT</w:t>
      </w:r>
      <w:r w:rsidR="006D212A" w:rsidRPr="005013E2">
        <w:rPr>
          <w:rFonts w:ascii="Calibri" w:hAnsi="Calibri" w:cs="Calibri"/>
        </w:rPr>
        <w:t xml:space="preserve"> such as:</w:t>
      </w:r>
    </w:p>
    <w:p w14:paraId="528E9D3B" w14:textId="78E9EBAD" w:rsidR="006D212A" w:rsidRPr="005013E2" w:rsidRDefault="006D212A" w:rsidP="00385DC2">
      <w:pPr>
        <w:numPr>
          <w:ilvl w:val="0"/>
          <w:numId w:val="2"/>
        </w:numPr>
        <w:spacing w:before="120"/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Life threatening bodily injury or </w:t>
      </w:r>
      <w:r w:rsidR="00B77541" w:rsidRPr="005013E2">
        <w:rPr>
          <w:rFonts w:ascii="Calibri" w:hAnsi="Calibri" w:cs="Calibri"/>
        </w:rPr>
        <w:t>life-threatening</w:t>
      </w:r>
      <w:r w:rsidRPr="005013E2">
        <w:rPr>
          <w:rFonts w:ascii="Calibri" w:hAnsi="Calibri" w:cs="Calibri"/>
        </w:rPr>
        <w:t xml:space="preserve"> illness.</w:t>
      </w:r>
    </w:p>
    <w:p w14:paraId="4432B028" w14:textId="77777777" w:rsidR="006D212A" w:rsidRPr="005013E2" w:rsidRDefault="006D212A" w:rsidP="00385DC2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Medic</w:t>
      </w:r>
      <w:r w:rsidR="00B404BE" w:rsidRPr="005013E2">
        <w:rPr>
          <w:rFonts w:ascii="Calibri" w:hAnsi="Calibri" w:cs="Calibri"/>
        </w:rPr>
        <w:t xml:space="preserve">al evacuation from or within </w:t>
      </w:r>
      <w:r w:rsidR="00A45652" w:rsidRPr="005013E2">
        <w:rPr>
          <w:rFonts w:ascii="Calibri" w:hAnsi="Calibri" w:cs="Calibri"/>
        </w:rPr>
        <w:t>Roma</w:t>
      </w:r>
      <w:r w:rsidRPr="005013E2">
        <w:rPr>
          <w:rFonts w:ascii="Calibri" w:hAnsi="Calibri" w:cs="Calibri"/>
        </w:rPr>
        <w:t>.</w:t>
      </w:r>
    </w:p>
    <w:p w14:paraId="679CD28F" w14:textId="77777777" w:rsidR="006D212A" w:rsidRPr="005013E2" w:rsidRDefault="006D212A" w:rsidP="00385DC2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Major environmental or property damage.</w:t>
      </w:r>
    </w:p>
    <w:p w14:paraId="0646A499" w14:textId="77777777" w:rsidR="006D212A" w:rsidRPr="005013E2" w:rsidRDefault="006D212A">
      <w:pPr>
        <w:pStyle w:val="Textecouranttc"/>
        <w:spacing w:before="0" w:after="0"/>
        <w:rPr>
          <w:rFonts w:ascii="Calibri" w:hAnsi="Calibri" w:cs="Calibri"/>
          <w:sz w:val="24"/>
        </w:rPr>
      </w:pPr>
    </w:p>
    <w:p w14:paraId="5F254398" w14:textId="037743A3" w:rsidR="006D212A" w:rsidRPr="00081A66" w:rsidRDefault="006D212A" w:rsidP="00081A66">
      <w:pPr>
        <w:rPr>
          <w:b/>
          <w:bCs/>
        </w:rPr>
      </w:pPr>
      <w:bookmarkStart w:id="10" w:name="_Toc73110933"/>
      <w:r w:rsidRPr="00081A66">
        <w:rPr>
          <w:b/>
          <w:bCs/>
        </w:rPr>
        <w:t>Catastrophic Emergency</w:t>
      </w:r>
      <w:bookmarkEnd w:id="10"/>
    </w:p>
    <w:p w14:paraId="339EF908" w14:textId="77777777" w:rsidR="006D212A" w:rsidRPr="005013E2" w:rsidRDefault="006D212A">
      <w:pPr>
        <w:numPr>
          <w:ilvl w:val="12"/>
          <w:numId w:val="0"/>
        </w:numPr>
        <w:ind w:left="720"/>
        <w:jc w:val="both"/>
        <w:rPr>
          <w:rFonts w:ascii="Calibri" w:hAnsi="Calibri" w:cs="Calibri"/>
        </w:rPr>
      </w:pPr>
    </w:p>
    <w:p w14:paraId="74C48770" w14:textId="77777777" w:rsidR="006D212A" w:rsidRPr="005013E2" w:rsidRDefault="006D212A">
      <w:pPr>
        <w:numPr>
          <w:ilvl w:val="12"/>
          <w:numId w:val="0"/>
        </w:numPr>
        <w:ind w:left="72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Events that may require the ex</w:t>
      </w:r>
      <w:r w:rsidR="00C40478" w:rsidRPr="005013E2">
        <w:rPr>
          <w:rFonts w:ascii="Calibri" w:hAnsi="Calibri" w:cs="Calibri"/>
        </w:rPr>
        <w:t xml:space="preserve">pertise of all or part of the </w:t>
      </w:r>
      <w:r w:rsidR="00C23489">
        <w:rPr>
          <w:rFonts w:ascii="Calibri" w:hAnsi="Calibri" w:cs="Calibri"/>
        </w:rPr>
        <w:t>ERT</w:t>
      </w:r>
      <w:r w:rsidRPr="005013E2">
        <w:rPr>
          <w:rFonts w:ascii="Calibri" w:hAnsi="Calibri" w:cs="Calibri"/>
        </w:rPr>
        <w:t xml:space="preserve"> such as:</w:t>
      </w:r>
    </w:p>
    <w:p w14:paraId="328CC43B" w14:textId="77777777" w:rsidR="006D212A" w:rsidRPr="005013E2" w:rsidRDefault="006D212A">
      <w:pPr>
        <w:numPr>
          <w:ilvl w:val="12"/>
          <w:numId w:val="0"/>
        </w:numPr>
        <w:ind w:left="720"/>
        <w:jc w:val="both"/>
        <w:rPr>
          <w:rFonts w:ascii="Calibri" w:hAnsi="Calibri" w:cs="Calibri"/>
        </w:rPr>
      </w:pPr>
    </w:p>
    <w:p w14:paraId="5D50DEAD" w14:textId="77777777" w:rsidR="00F70F8B" w:rsidRPr="005013E2" w:rsidRDefault="006D212A" w:rsidP="00F70F8B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Single or multiple fatalities.</w:t>
      </w:r>
    </w:p>
    <w:p w14:paraId="027B8B7C" w14:textId="77777777" w:rsidR="006D212A" w:rsidRPr="005013E2" w:rsidRDefault="006D212A" w:rsidP="00F70F8B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Major fire or explosion on a drilling rig.</w:t>
      </w:r>
    </w:p>
    <w:p w14:paraId="58A2D875" w14:textId="77777777" w:rsidR="006D212A" w:rsidRPr="005013E2" w:rsidRDefault="006D212A" w:rsidP="00385DC2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Surface blowout.</w:t>
      </w:r>
    </w:p>
    <w:p w14:paraId="7A56D41F" w14:textId="77777777" w:rsidR="006D212A" w:rsidRPr="005013E2" w:rsidRDefault="006D212A" w:rsidP="00385DC2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Catastrophic environmental damage.</w:t>
      </w:r>
    </w:p>
    <w:p w14:paraId="7014B560" w14:textId="77777777" w:rsidR="006D212A" w:rsidRPr="005013E2" w:rsidRDefault="006D212A" w:rsidP="00385DC2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Catastrophic property damage.</w:t>
      </w:r>
    </w:p>
    <w:p w14:paraId="657F177D" w14:textId="77777777" w:rsidR="006D212A" w:rsidRPr="005013E2" w:rsidRDefault="006D212A" w:rsidP="00385DC2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Political or civil unrest, such as war.</w:t>
      </w:r>
    </w:p>
    <w:p w14:paraId="57B4FABD" w14:textId="77777777" w:rsidR="006D212A" w:rsidRPr="005013E2" w:rsidRDefault="006D212A" w:rsidP="00385DC2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Unplanned evacuation of a rig or location.</w:t>
      </w:r>
    </w:p>
    <w:p w14:paraId="550406D1" w14:textId="77777777" w:rsidR="006D212A" w:rsidRPr="005013E2" w:rsidRDefault="00D3095E" w:rsidP="00385DC2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A</w:t>
      </w:r>
      <w:r w:rsidR="006D212A" w:rsidRPr="005013E2">
        <w:rPr>
          <w:rFonts w:ascii="Calibri" w:hAnsi="Calibri" w:cs="Calibri"/>
        </w:rPr>
        <w:t>dverse media publicity</w:t>
      </w:r>
    </w:p>
    <w:p w14:paraId="168657D2" w14:textId="77777777" w:rsidR="006D212A" w:rsidRPr="005013E2" w:rsidRDefault="006D212A" w:rsidP="00D3095E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Epidemic</w:t>
      </w:r>
    </w:p>
    <w:p w14:paraId="3AE3C93D" w14:textId="46C66096" w:rsidR="006D212A" w:rsidRPr="005013E2" w:rsidRDefault="00F92386" w:rsidP="005D3B68">
      <w:pPr>
        <w:pStyle w:val="Heading1"/>
        <w:ind w:left="1096"/>
        <w:rPr>
          <w:rFonts w:ascii="Calibri" w:hAnsi="Calibri" w:cs="Calibri"/>
        </w:rPr>
      </w:pPr>
      <w:bookmarkStart w:id="11" w:name="_Toc73110934"/>
      <w:bookmarkStart w:id="12" w:name="_Toc73111932"/>
      <w:r w:rsidRPr="005013E2">
        <w:rPr>
          <w:rFonts w:ascii="Calibri" w:hAnsi="Calibri" w:cs="Calibri"/>
        </w:rPr>
        <w:t>5</w:t>
      </w:r>
      <w:r w:rsidRPr="005013E2">
        <w:rPr>
          <w:rFonts w:ascii="Calibri" w:hAnsi="Calibri" w:cs="Calibri"/>
        </w:rPr>
        <w:tab/>
        <w:t>Emergency Management</w:t>
      </w:r>
      <w:r w:rsidR="006D212A" w:rsidRPr="005013E2">
        <w:rPr>
          <w:rFonts w:ascii="Calibri" w:hAnsi="Calibri" w:cs="Calibri"/>
        </w:rPr>
        <w:t xml:space="preserve"> Team</w:t>
      </w:r>
      <w:bookmarkEnd w:id="11"/>
      <w:bookmarkEnd w:id="12"/>
    </w:p>
    <w:p w14:paraId="4FABFA9B" w14:textId="77777777" w:rsidR="006D212A" w:rsidRPr="005013E2" w:rsidRDefault="006D212A">
      <w:pPr>
        <w:numPr>
          <w:ilvl w:val="12"/>
          <w:numId w:val="0"/>
        </w:numPr>
        <w:ind w:left="72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The main obje</w:t>
      </w:r>
      <w:r w:rsidR="00C40478" w:rsidRPr="005013E2">
        <w:rPr>
          <w:rFonts w:ascii="Calibri" w:hAnsi="Calibri" w:cs="Calibri"/>
        </w:rPr>
        <w:t>ctive of the Emergency Management Team (</w:t>
      </w:r>
      <w:r w:rsidR="00C23489">
        <w:rPr>
          <w:rFonts w:ascii="Calibri" w:hAnsi="Calibri" w:cs="Calibri"/>
        </w:rPr>
        <w:t>ERT</w:t>
      </w:r>
      <w:r w:rsidRPr="005013E2">
        <w:rPr>
          <w:rFonts w:ascii="Calibri" w:hAnsi="Calibri" w:cs="Calibri"/>
        </w:rPr>
        <w:t>) is to:</w:t>
      </w:r>
    </w:p>
    <w:p w14:paraId="13B9F729" w14:textId="77777777" w:rsidR="006D212A" w:rsidRPr="005013E2" w:rsidRDefault="006D212A" w:rsidP="00385DC2">
      <w:pPr>
        <w:numPr>
          <w:ilvl w:val="0"/>
          <w:numId w:val="2"/>
        </w:numPr>
        <w:spacing w:before="120"/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Provide managerial and technical support in an emergency.</w:t>
      </w:r>
    </w:p>
    <w:p w14:paraId="604B941E" w14:textId="77777777" w:rsidR="006D212A" w:rsidRPr="005013E2" w:rsidRDefault="006D212A" w:rsidP="00385DC2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Effectively coordinate with external parties such as the clients, medical facilities, pol</w:t>
      </w:r>
      <w:r w:rsidR="008C03E1" w:rsidRPr="005013E2">
        <w:rPr>
          <w:rFonts w:ascii="Calibri" w:hAnsi="Calibri" w:cs="Calibri"/>
        </w:rPr>
        <w:t>ice, Families</w:t>
      </w:r>
      <w:r w:rsidRPr="005013E2">
        <w:rPr>
          <w:rFonts w:ascii="Calibri" w:hAnsi="Calibri" w:cs="Calibri"/>
        </w:rPr>
        <w:t>.</w:t>
      </w:r>
    </w:p>
    <w:p w14:paraId="4E7E33E4" w14:textId="77777777" w:rsidR="006D212A" w:rsidRPr="005013E2" w:rsidRDefault="006D212A">
      <w:pPr>
        <w:ind w:left="720"/>
        <w:jc w:val="both"/>
        <w:rPr>
          <w:rFonts w:ascii="Calibri" w:hAnsi="Calibri" w:cs="Calibri"/>
        </w:rPr>
      </w:pPr>
    </w:p>
    <w:p w14:paraId="5A99885E" w14:textId="77777777" w:rsidR="006D212A" w:rsidRPr="005013E2" w:rsidRDefault="00C40478">
      <w:pPr>
        <w:numPr>
          <w:ilvl w:val="12"/>
          <w:numId w:val="0"/>
        </w:numPr>
        <w:ind w:left="72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The </w:t>
      </w:r>
      <w:r w:rsidR="00C23489">
        <w:rPr>
          <w:rFonts w:ascii="Calibri" w:hAnsi="Calibri" w:cs="Calibri"/>
        </w:rPr>
        <w:t>ERT</w:t>
      </w:r>
      <w:r w:rsidR="006D212A" w:rsidRPr="005013E2">
        <w:rPr>
          <w:rFonts w:ascii="Calibri" w:hAnsi="Calibri" w:cs="Calibri"/>
        </w:rPr>
        <w:t xml:space="preserve"> is composed of the following personnel:</w:t>
      </w:r>
    </w:p>
    <w:p w14:paraId="2E5CA8EE" w14:textId="556BBF67" w:rsidR="00B77541" w:rsidRDefault="00B77541" w:rsidP="00385DC2">
      <w:pPr>
        <w:numPr>
          <w:ilvl w:val="0"/>
          <w:numId w:val="2"/>
        </w:numPr>
        <w:spacing w:before="120"/>
        <w:ind w:left="108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General Manager</w:t>
      </w:r>
    </w:p>
    <w:p w14:paraId="4F11767C" w14:textId="4E1686E3" w:rsidR="006D212A" w:rsidRPr="005013E2" w:rsidRDefault="00B77541" w:rsidP="00B77541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Roma </w:t>
      </w:r>
      <w:r w:rsidR="00D3095E" w:rsidRPr="005013E2">
        <w:rPr>
          <w:rFonts w:ascii="Calibri" w:hAnsi="Calibri" w:cs="Calibri"/>
        </w:rPr>
        <w:t>Operations</w:t>
      </w:r>
      <w:r w:rsidR="006D212A" w:rsidRPr="005013E2">
        <w:rPr>
          <w:rFonts w:ascii="Calibri" w:hAnsi="Calibri" w:cs="Calibri"/>
        </w:rPr>
        <w:t xml:space="preserve"> Manager </w:t>
      </w:r>
    </w:p>
    <w:p w14:paraId="6BFB41F2" w14:textId="0D04B733" w:rsidR="006D212A" w:rsidRPr="005013E2" w:rsidRDefault="00D3095E" w:rsidP="00385DC2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Administrator</w:t>
      </w:r>
    </w:p>
    <w:p w14:paraId="0E1C1E12" w14:textId="77777777" w:rsidR="006D212A" w:rsidRPr="005013E2" w:rsidRDefault="00C23489">
      <w:pPr>
        <w:spacing w:before="120"/>
        <w:ind w:left="720"/>
        <w:jc w:val="both"/>
        <w:rPr>
          <w:rFonts w:ascii="Calibri" w:hAnsi="Calibri" w:cs="Calibri"/>
          <w:u w:val="single"/>
        </w:rPr>
      </w:pPr>
      <w:r>
        <w:rPr>
          <w:rFonts w:ascii="Calibri" w:hAnsi="Calibri" w:cs="Calibri"/>
        </w:rPr>
        <w:lastRenderedPageBreak/>
        <w:t>ERT</w:t>
      </w:r>
      <w:r w:rsidR="006D212A" w:rsidRPr="005013E2">
        <w:rPr>
          <w:rFonts w:ascii="Calibri" w:hAnsi="Calibri" w:cs="Calibri"/>
        </w:rPr>
        <w:t xml:space="preserve"> members should retain a copy of this guide in their offices and homes.</w:t>
      </w:r>
    </w:p>
    <w:p w14:paraId="67BA566E" w14:textId="6C99780E" w:rsidR="006D212A" w:rsidRPr="005013E2" w:rsidRDefault="00C40478">
      <w:pPr>
        <w:numPr>
          <w:ilvl w:val="12"/>
          <w:numId w:val="0"/>
        </w:numPr>
        <w:spacing w:before="120"/>
        <w:ind w:left="72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The </w:t>
      </w:r>
      <w:r w:rsidR="00B82411" w:rsidRPr="005013E2">
        <w:rPr>
          <w:rFonts w:ascii="Calibri" w:hAnsi="Calibri" w:cs="Calibri"/>
        </w:rPr>
        <w:t>makeup</w:t>
      </w:r>
      <w:r w:rsidRPr="005013E2">
        <w:rPr>
          <w:rFonts w:ascii="Calibri" w:hAnsi="Calibri" w:cs="Calibri"/>
        </w:rPr>
        <w:t xml:space="preserve"> of the </w:t>
      </w:r>
      <w:r w:rsidR="00C23489">
        <w:rPr>
          <w:rFonts w:ascii="Calibri" w:hAnsi="Calibri" w:cs="Calibri"/>
        </w:rPr>
        <w:t>ERT</w:t>
      </w:r>
      <w:r w:rsidR="006D212A" w:rsidRPr="005013E2">
        <w:rPr>
          <w:rFonts w:ascii="Calibri" w:hAnsi="Calibri" w:cs="Calibri"/>
        </w:rPr>
        <w:t xml:space="preserve"> will depend on the emergency and will be decided on</w:t>
      </w:r>
      <w:r w:rsidR="00F92386" w:rsidRPr="005013E2">
        <w:rPr>
          <w:rFonts w:ascii="Calibri" w:hAnsi="Calibri" w:cs="Calibri"/>
        </w:rPr>
        <w:t xml:space="preserve"> a case-by-case basis by the </w:t>
      </w:r>
      <w:r w:rsidR="00EE01CF">
        <w:rPr>
          <w:rFonts w:ascii="Calibri" w:hAnsi="Calibri" w:cs="Calibri"/>
        </w:rPr>
        <w:t>General</w:t>
      </w:r>
      <w:r w:rsidR="00B404BE" w:rsidRPr="005013E2">
        <w:rPr>
          <w:rFonts w:ascii="Calibri" w:hAnsi="Calibri" w:cs="Calibri"/>
        </w:rPr>
        <w:t xml:space="preserve"> </w:t>
      </w:r>
      <w:r w:rsidR="006D212A" w:rsidRPr="005013E2">
        <w:rPr>
          <w:rFonts w:ascii="Calibri" w:hAnsi="Calibri" w:cs="Calibri"/>
        </w:rPr>
        <w:t>Manager.</w:t>
      </w:r>
    </w:p>
    <w:p w14:paraId="72929525" w14:textId="0DAF4CD8" w:rsidR="006D212A" w:rsidRPr="005013E2" w:rsidRDefault="005C0BE1">
      <w:pPr>
        <w:numPr>
          <w:ilvl w:val="12"/>
          <w:numId w:val="0"/>
        </w:numPr>
        <w:spacing w:before="120"/>
        <w:ind w:left="72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For emergencies, the </w:t>
      </w:r>
      <w:r w:rsidR="00C23489">
        <w:rPr>
          <w:rFonts w:ascii="Calibri" w:hAnsi="Calibri" w:cs="Calibri"/>
        </w:rPr>
        <w:t>ERT</w:t>
      </w:r>
      <w:r w:rsidR="006D212A" w:rsidRPr="005013E2">
        <w:rPr>
          <w:rFonts w:ascii="Calibri" w:hAnsi="Calibri" w:cs="Calibri"/>
        </w:rPr>
        <w:t xml:space="preserve"> will meet </w:t>
      </w:r>
      <w:r w:rsidR="00B77541">
        <w:rPr>
          <w:rFonts w:ascii="Calibri" w:hAnsi="Calibri" w:cs="Calibri"/>
        </w:rPr>
        <w:t xml:space="preserve">at the Huracan Office at 151 Warooby Lane, or via </w:t>
      </w:r>
      <w:r w:rsidR="00F03C82">
        <w:rPr>
          <w:rFonts w:ascii="Calibri" w:hAnsi="Calibri" w:cs="Calibri"/>
        </w:rPr>
        <w:t>telephone or other media</w:t>
      </w:r>
      <w:r w:rsidR="00B77541">
        <w:rPr>
          <w:rFonts w:ascii="Calibri" w:hAnsi="Calibri" w:cs="Calibri"/>
        </w:rPr>
        <w:t xml:space="preserve"> hookup in the event all personnel are not available in </w:t>
      </w:r>
      <w:r w:rsidR="00A45652" w:rsidRPr="005013E2">
        <w:rPr>
          <w:rFonts w:ascii="Calibri" w:hAnsi="Calibri" w:cs="Calibri"/>
        </w:rPr>
        <w:t>Roma</w:t>
      </w:r>
      <w:r w:rsidR="006D212A" w:rsidRPr="005013E2">
        <w:rPr>
          <w:rFonts w:ascii="Calibri" w:hAnsi="Calibri" w:cs="Calibri"/>
        </w:rPr>
        <w:t>.</w:t>
      </w:r>
      <w:r w:rsidR="00995C46" w:rsidRPr="005013E2">
        <w:rPr>
          <w:rFonts w:ascii="Calibri" w:hAnsi="Calibri" w:cs="Calibri"/>
        </w:rPr>
        <w:t xml:space="preserve"> </w:t>
      </w:r>
    </w:p>
    <w:p w14:paraId="7C70AED0" w14:textId="40D0EFC6" w:rsidR="006D212A" w:rsidRPr="005013E2" w:rsidRDefault="006D212A" w:rsidP="005D3B68">
      <w:pPr>
        <w:pStyle w:val="Heading1"/>
        <w:rPr>
          <w:rFonts w:ascii="Calibri" w:hAnsi="Calibri" w:cs="Calibri"/>
        </w:rPr>
      </w:pPr>
      <w:bookmarkStart w:id="13" w:name="_Toc73110935"/>
      <w:bookmarkStart w:id="14" w:name="_Toc73111933"/>
      <w:r w:rsidRPr="005013E2">
        <w:rPr>
          <w:rFonts w:ascii="Calibri" w:hAnsi="Calibri" w:cs="Calibri"/>
        </w:rPr>
        <w:t>6</w:t>
      </w:r>
      <w:r w:rsidRPr="005013E2">
        <w:rPr>
          <w:rFonts w:ascii="Calibri" w:hAnsi="Calibri" w:cs="Calibri"/>
        </w:rPr>
        <w:tab/>
        <w:t>On Call</w:t>
      </w:r>
      <w:bookmarkEnd w:id="13"/>
      <w:bookmarkEnd w:id="14"/>
    </w:p>
    <w:p w14:paraId="09EF63DE" w14:textId="77777777" w:rsidR="006D212A" w:rsidRPr="005013E2" w:rsidRDefault="00C23489" w:rsidP="00B82411">
      <w:pPr>
        <w:ind w:left="709"/>
        <w:rPr>
          <w:rFonts w:ascii="Calibri" w:hAnsi="Calibri" w:cs="Calibri"/>
          <w:b/>
        </w:rPr>
      </w:pPr>
      <w:r>
        <w:rPr>
          <w:rFonts w:ascii="Calibri" w:hAnsi="Calibri" w:cs="Calibri"/>
        </w:rPr>
        <w:t>ERT</w:t>
      </w:r>
      <w:r w:rsidR="006D212A" w:rsidRPr="005013E2">
        <w:rPr>
          <w:rFonts w:ascii="Calibri" w:hAnsi="Calibri" w:cs="Calibri"/>
        </w:rPr>
        <w:t xml:space="preserve"> members and other location </w:t>
      </w:r>
      <w:r w:rsidR="004725BF">
        <w:rPr>
          <w:rFonts w:ascii="Calibri" w:hAnsi="Calibri" w:cs="Calibri"/>
        </w:rPr>
        <w:t>emp</w:t>
      </w:r>
      <w:r w:rsidR="005C0BE1" w:rsidRPr="005013E2">
        <w:rPr>
          <w:rFonts w:ascii="Calibri" w:hAnsi="Calibri" w:cs="Calibri"/>
        </w:rPr>
        <w:t xml:space="preserve">loyees shall be available for </w:t>
      </w:r>
      <w:r>
        <w:rPr>
          <w:rFonts w:ascii="Calibri" w:hAnsi="Calibri" w:cs="Calibri"/>
        </w:rPr>
        <w:t>ERT</w:t>
      </w:r>
      <w:r w:rsidR="006D212A" w:rsidRPr="005013E2">
        <w:rPr>
          <w:rFonts w:ascii="Calibri" w:hAnsi="Calibri" w:cs="Calibri"/>
        </w:rPr>
        <w:t xml:space="preserve"> duties. </w:t>
      </w:r>
    </w:p>
    <w:p w14:paraId="3FD6EA54" w14:textId="77777777" w:rsidR="006D212A" w:rsidRPr="005013E2" w:rsidRDefault="006D212A" w:rsidP="00B82411">
      <w:pPr>
        <w:ind w:left="709"/>
        <w:rPr>
          <w:rFonts w:ascii="Calibri" w:hAnsi="Calibri" w:cs="Calibri"/>
          <w:b/>
        </w:rPr>
      </w:pPr>
    </w:p>
    <w:p w14:paraId="32E87893" w14:textId="3A209ED6" w:rsidR="006D212A" w:rsidRPr="005013E2" w:rsidRDefault="005C0BE1" w:rsidP="00B82411">
      <w:pPr>
        <w:ind w:left="709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All members of the </w:t>
      </w:r>
      <w:r w:rsidR="00C23489">
        <w:rPr>
          <w:rFonts w:ascii="Calibri" w:hAnsi="Calibri" w:cs="Calibri"/>
        </w:rPr>
        <w:t>ERT</w:t>
      </w:r>
      <w:r w:rsidR="006D212A" w:rsidRPr="005013E2">
        <w:rPr>
          <w:rFonts w:ascii="Calibri" w:hAnsi="Calibri" w:cs="Calibri"/>
        </w:rPr>
        <w:t xml:space="preserve"> have phones, whose n</w:t>
      </w:r>
      <w:r w:rsidRPr="005013E2">
        <w:rPr>
          <w:rFonts w:ascii="Calibri" w:hAnsi="Calibri" w:cs="Calibri"/>
        </w:rPr>
        <w:t xml:space="preserve">umbers are listed within this </w:t>
      </w:r>
      <w:r w:rsidR="004725BF">
        <w:rPr>
          <w:rFonts w:ascii="Calibri" w:hAnsi="Calibri" w:cs="Calibri"/>
        </w:rPr>
        <w:t>EM</w:t>
      </w:r>
      <w:r w:rsidR="00A45652" w:rsidRPr="005013E2">
        <w:rPr>
          <w:rFonts w:ascii="Calibri" w:hAnsi="Calibri" w:cs="Calibri"/>
        </w:rPr>
        <w:t>P</w:t>
      </w:r>
      <w:r w:rsidR="006D212A" w:rsidRPr="005013E2">
        <w:rPr>
          <w:rFonts w:ascii="Calibri" w:hAnsi="Calibri" w:cs="Calibri"/>
        </w:rPr>
        <w:t xml:space="preserve">, and should ensure that </w:t>
      </w:r>
      <w:r w:rsidR="00D3095E" w:rsidRPr="005013E2">
        <w:rPr>
          <w:rFonts w:ascii="Calibri" w:hAnsi="Calibri" w:cs="Calibri"/>
        </w:rPr>
        <w:t xml:space="preserve">any </w:t>
      </w:r>
      <w:r w:rsidR="006D212A" w:rsidRPr="005013E2">
        <w:rPr>
          <w:rFonts w:ascii="Calibri" w:hAnsi="Calibri" w:cs="Calibri"/>
        </w:rPr>
        <w:t xml:space="preserve">travel plans are </w:t>
      </w:r>
      <w:r w:rsidR="00D3095E" w:rsidRPr="005013E2">
        <w:rPr>
          <w:rFonts w:ascii="Calibri" w:hAnsi="Calibri" w:cs="Calibri"/>
        </w:rPr>
        <w:t xml:space="preserve">communicated to the </w:t>
      </w:r>
      <w:r w:rsidR="00EE01CF">
        <w:rPr>
          <w:rFonts w:ascii="Calibri" w:hAnsi="Calibri" w:cs="Calibri"/>
        </w:rPr>
        <w:t>General</w:t>
      </w:r>
      <w:r w:rsidR="00D3095E" w:rsidRPr="005013E2">
        <w:rPr>
          <w:rFonts w:ascii="Calibri" w:hAnsi="Calibri" w:cs="Calibri"/>
        </w:rPr>
        <w:t xml:space="preserve"> Manager prior to departure</w:t>
      </w:r>
      <w:r w:rsidR="006D212A" w:rsidRPr="005013E2">
        <w:rPr>
          <w:rFonts w:ascii="Calibri" w:hAnsi="Calibri" w:cs="Calibri"/>
        </w:rPr>
        <w:t>.</w:t>
      </w:r>
    </w:p>
    <w:p w14:paraId="1B667400" w14:textId="77777777" w:rsidR="006D212A" w:rsidRPr="005013E2" w:rsidRDefault="006D212A" w:rsidP="00B82411">
      <w:pPr>
        <w:ind w:left="709"/>
        <w:rPr>
          <w:rFonts w:ascii="Calibri" w:hAnsi="Calibri" w:cs="Calibri"/>
        </w:rPr>
      </w:pPr>
    </w:p>
    <w:p w14:paraId="447CDA40" w14:textId="77777777" w:rsidR="006D212A" w:rsidRPr="005013E2" w:rsidRDefault="006D212A" w:rsidP="00B82411">
      <w:pPr>
        <w:ind w:left="709"/>
        <w:rPr>
          <w:rFonts w:ascii="Calibri" w:hAnsi="Calibri" w:cs="Calibri"/>
        </w:rPr>
      </w:pPr>
      <w:r w:rsidRPr="005013E2">
        <w:rPr>
          <w:rFonts w:ascii="Calibri" w:hAnsi="Calibri" w:cs="Calibri"/>
        </w:rPr>
        <w:t>On receiving an</w:t>
      </w:r>
      <w:r w:rsidR="005C0BE1" w:rsidRPr="005013E2">
        <w:rPr>
          <w:rFonts w:ascii="Calibri" w:hAnsi="Calibri" w:cs="Calibri"/>
        </w:rPr>
        <w:t xml:space="preserve"> emergency response call, the </w:t>
      </w:r>
      <w:r w:rsidR="00C23489">
        <w:rPr>
          <w:rFonts w:ascii="Calibri" w:hAnsi="Calibri" w:cs="Calibri"/>
        </w:rPr>
        <w:t>ERT</w:t>
      </w:r>
      <w:r w:rsidRPr="005013E2">
        <w:rPr>
          <w:rFonts w:ascii="Calibri" w:hAnsi="Calibri" w:cs="Calibri"/>
        </w:rPr>
        <w:t xml:space="preserve"> member will follow:</w:t>
      </w:r>
    </w:p>
    <w:p w14:paraId="04CD9036" w14:textId="77777777" w:rsidR="006D212A" w:rsidRPr="005013E2" w:rsidRDefault="006D212A" w:rsidP="00B82411">
      <w:pPr>
        <w:numPr>
          <w:ilvl w:val="0"/>
          <w:numId w:val="2"/>
        </w:numPr>
        <w:spacing w:before="120"/>
        <w:ind w:left="709" w:firstLine="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  <w:u w:val="single"/>
        </w:rPr>
        <w:t>Section 8</w:t>
      </w:r>
      <w:r w:rsidRPr="005013E2">
        <w:rPr>
          <w:rFonts w:ascii="Calibri" w:hAnsi="Calibri" w:cs="Calibri"/>
        </w:rPr>
        <w:t xml:space="preserve"> for Major Emergency.</w:t>
      </w:r>
    </w:p>
    <w:p w14:paraId="5D221B9E" w14:textId="77777777" w:rsidR="006D212A" w:rsidRPr="005013E2" w:rsidRDefault="006D212A" w:rsidP="00B82411">
      <w:pPr>
        <w:numPr>
          <w:ilvl w:val="0"/>
          <w:numId w:val="2"/>
        </w:numPr>
        <w:spacing w:before="120"/>
        <w:ind w:left="709" w:firstLine="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  <w:u w:val="single"/>
        </w:rPr>
        <w:t>Section 9</w:t>
      </w:r>
      <w:r w:rsidRPr="005013E2">
        <w:rPr>
          <w:rFonts w:ascii="Calibri" w:hAnsi="Calibri" w:cs="Calibri"/>
        </w:rPr>
        <w:t xml:space="preserve"> for Catastrophic Emergency.</w:t>
      </w:r>
    </w:p>
    <w:p w14:paraId="008A587D" w14:textId="3C49ECBA" w:rsidR="006D212A" w:rsidRPr="005013E2" w:rsidRDefault="006D212A" w:rsidP="005D3B68">
      <w:pPr>
        <w:pStyle w:val="Heading1"/>
        <w:ind w:left="1096"/>
        <w:rPr>
          <w:rFonts w:ascii="Calibri" w:hAnsi="Calibri" w:cs="Calibri"/>
          <w:bCs/>
        </w:rPr>
      </w:pPr>
      <w:r>
        <w:rPr>
          <w:rFonts w:ascii="Univers 57 Condensed" w:hAnsi="Univers 57 Condensed"/>
        </w:rPr>
        <w:br w:type="page"/>
      </w:r>
      <w:bookmarkStart w:id="15" w:name="_Toc73110936"/>
      <w:bookmarkStart w:id="16" w:name="_Toc73111934"/>
      <w:r w:rsidRPr="005013E2">
        <w:rPr>
          <w:rFonts w:ascii="Calibri" w:hAnsi="Calibri" w:cs="Calibri"/>
          <w:bCs/>
        </w:rPr>
        <w:lastRenderedPageBreak/>
        <w:t>7</w:t>
      </w:r>
      <w:r w:rsidRPr="005013E2">
        <w:rPr>
          <w:rFonts w:ascii="Calibri" w:hAnsi="Calibri" w:cs="Calibri"/>
          <w:bCs/>
        </w:rPr>
        <w:tab/>
        <w:t>Communication of Emergency</w:t>
      </w:r>
      <w:bookmarkEnd w:id="15"/>
      <w:bookmarkEnd w:id="16"/>
    </w:p>
    <w:p w14:paraId="56716FF4" w14:textId="77777777" w:rsidR="006D212A" w:rsidRDefault="006D212A">
      <w:pPr>
        <w:jc w:val="both"/>
        <w:rPr>
          <w:rFonts w:ascii="Times New Roman" w:hAnsi="Times New Roman"/>
          <w:b/>
        </w:rPr>
      </w:pPr>
    </w:p>
    <w:p w14:paraId="58E0B47D" w14:textId="77777777" w:rsidR="006D212A" w:rsidRDefault="00000000">
      <w:pPr>
        <w:jc w:val="both"/>
        <w:rPr>
          <w:rFonts w:ascii="Times New Roman" w:hAnsi="Times New Roman"/>
        </w:rPr>
      </w:pPr>
      <w:r>
        <w:rPr>
          <w:rFonts w:ascii="Times New Roman" w:hAnsi="Times New Roman"/>
          <w:noProof/>
          <w:lang w:val="en-AU" w:eastAsia="en-AU"/>
        </w:rPr>
        <w:pict w14:anchorId="24E06251">
          <v:shapetype id="_x0000_t109" coordsize="21600,21600" o:spt="109" path="m,l,21600r21600,l21600,xe">
            <v:stroke joinstyle="miter"/>
            <v:path gradientshapeok="t" o:connecttype="rect"/>
          </v:shapetype>
          <v:shape id="AutoShape 14" o:spid="_x0000_s2068" type="#_x0000_t109" style="position:absolute;left:0;text-align:left;margin-left:34.4pt;margin-top:1.55pt;width:102.75pt;height:18.05pt;z-index: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">
            <v:textbox style="mso-next-textbox:#AutoShape 14">
              <w:txbxContent>
                <w:p w14:paraId="1997209E" w14:textId="77777777" w:rsidR="00AA42D9" w:rsidRPr="005013E2" w:rsidRDefault="00AA42D9">
                  <w:pPr>
                    <w:jc w:val="center"/>
                    <w:rPr>
                      <w:rFonts w:ascii="Calibri" w:hAnsi="Calibri" w:cs="Calibri"/>
                      <w:sz w:val="16"/>
                    </w:rPr>
                  </w:pPr>
                  <w:r w:rsidRPr="005013E2">
                    <w:rPr>
                      <w:rFonts w:ascii="Calibri" w:hAnsi="Calibri" w:cs="Calibri"/>
                      <w:sz w:val="16"/>
                    </w:rPr>
                    <w:t>Location of Emergency</w:t>
                  </w:r>
                </w:p>
              </w:txbxContent>
            </v:textbox>
          </v:shape>
        </w:pict>
      </w:r>
    </w:p>
    <w:p w14:paraId="3F790457" w14:textId="77777777" w:rsidR="00B82411" w:rsidRDefault="00000000">
      <w:pPr>
        <w:pStyle w:val="Caption"/>
      </w:pPr>
      <w:r>
        <w:rPr>
          <w:noProof/>
          <w:lang w:val="en-AU" w:eastAsia="en-AU"/>
        </w:rPr>
        <w:pict w14:anchorId="4F288103">
          <v:shape id="AutoShape 45" o:spid="_x0000_s2069" type="#_x0000_t109" style="position:absolute;margin-left:13.2pt;margin-top:241.3pt;width:147pt;height:35.5pt;z-index:21;visibility:visible">
            <v:textbox style="mso-next-textbox:#AutoShape 45" inset=",2.3mm">
              <w:txbxContent>
                <w:p w14:paraId="6B48DC60" w14:textId="77777777" w:rsidR="00AA42D9" w:rsidRDefault="00AA42D9" w:rsidP="00273F9B">
                  <w:pPr>
                    <w:jc w:val="center"/>
                    <w:rPr>
                      <w:sz w:val="18"/>
                    </w:rPr>
                  </w:pPr>
                  <w:r w:rsidRPr="005013E2">
                    <w:rPr>
                      <w:rFonts w:ascii="Calibri" w:hAnsi="Calibri" w:cs="Calibri"/>
                      <w:sz w:val="16"/>
                      <w:szCs w:val="16"/>
                    </w:rPr>
                    <w:t xml:space="preserve">Contact Appropriate Emergency Services </w:t>
                  </w:r>
                </w:p>
                <w:p w14:paraId="653B4A0E" w14:textId="77777777" w:rsidR="00AA42D9" w:rsidRDefault="00AA42D9">
                  <w:pPr>
                    <w:rPr>
                      <w:sz w:val="18"/>
                    </w:rPr>
                  </w:pPr>
                </w:p>
                <w:p w14:paraId="2E94EC9B" w14:textId="77777777" w:rsidR="00AA42D9" w:rsidRDefault="00AA42D9">
                  <w:pPr>
                    <w:rPr>
                      <w:sz w:val="18"/>
                    </w:rPr>
                  </w:pPr>
                </w:p>
              </w:txbxContent>
            </v:textbox>
          </v:shape>
        </w:pict>
      </w:r>
      <w:r>
        <w:rPr>
          <w:noProof/>
          <w:lang w:val="en-AU" w:eastAsia="en-AU"/>
        </w:rPr>
        <w:pict w14:anchorId="5FEA23C8">
          <v:line id="Line 60" o:spid="_x0000_s2092" style="position:absolute;z-index:22;visibility:visible" from="260.5pt,156.55pt" to="320.5pt,15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">
            <v:stroke startarrow="block"/>
          </v:line>
        </w:pict>
      </w:r>
      <w:r>
        <w:rPr>
          <w:noProof/>
          <w:lang w:val="en-AU" w:eastAsia="en-AU"/>
        </w:rPr>
        <w:pict w14:anchorId="346BABBD">
          <v:line id="_x0000_s2091" style="position:absolute;z-index:25;visibility:visible" from="86.5pt,145.05pt" to="86.5pt,17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">
            <v:stroke endarrow="block"/>
          </v:line>
        </w:pict>
      </w:r>
      <w:r>
        <w:rPr>
          <w:noProof/>
          <w:lang w:val="en-AU" w:eastAsia="en-AU"/>
        </w:rPr>
        <w:pict w14:anchorId="21A843B5">
          <v:line id="Line 24" o:spid="_x0000_s2090" style="position:absolute;z-index:8;visibility:visible" from="86.5pt,193.05pt" to="86.5pt,24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">
            <v:stroke endarrow="block"/>
          </v:line>
        </w:pict>
      </w:r>
      <w:r>
        <w:rPr>
          <w:noProof/>
          <w:lang w:val="en-AU" w:eastAsia="en-AU"/>
        </w:rPr>
        <w:pict w14:anchorId="4F3A4C9F">
          <v:shape id="Text Box 77" o:spid="_x0000_s2070" type="#_x0000_t202" style="position:absolute;margin-left:67.5pt;margin-top:173.55pt;width:36.75pt;height:19.5pt;z-index:2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">
            <v:textbox style="mso-next-textbox:#Text Box 77">
              <w:txbxContent>
                <w:p w14:paraId="66A06967" w14:textId="77777777" w:rsidR="00AA42D9" w:rsidRPr="005013E2" w:rsidRDefault="00AA42D9">
                  <w:pPr>
                    <w:jc w:val="center"/>
                    <w:rPr>
                      <w:rFonts w:ascii="Calibri" w:hAnsi="Calibri" w:cs="Calibri"/>
                    </w:rPr>
                  </w:pPr>
                  <w:r w:rsidRPr="005013E2">
                    <w:rPr>
                      <w:rFonts w:ascii="Calibri" w:hAnsi="Calibri" w:cs="Calibri"/>
                    </w:rPr>
                    <w:t>Yes</w:t>
                  </w:r>
                </w:p>
              </w:txbxContent>
            </v:textbox>
          </v:shape>
        </w:pict>
      </w:r>
      <w:r>
        <w:rPr>
          <w:noProof/>
          <w:lang w:val="en-AU" w:eastAsia="en-AU"/>
        </w:rPr>
        <w:pict w14:anchorId="0A9A4FC0">
          <v:line id="Line 37" o:spid="_x0000_s2089" style="position:absolute;z-index:15;visibility:visible" from="385.65pt,72.1pt" to="385.65pt,11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">
            <v:stroke endarrow="block"/>
          </v:line>
        </w:pict>
      </w:r>
      <w:r>
        <w:rPr>
          <w:noProof/>
          <w:lang w:val="en-AU" w:eastAsia="en-AU"/>
        </w:rPr>
        <w:pict w14:anchorId="5CF22003">
          <v:shape id="AutoShape 21" o:spid="_x0000_s2071" type="#_x0000_t109" style="position:absolute;margin-left:325.55pt;margin-top:27.8pt;width:119.25pt;height:44.45pt;z-index:6;visibility:visible;mso-position-vertical:absolute">
            <v:textbox style="mso-next-textbox:#AutoShape 21" inset=",6.3mm">
              <w:txbxContent>
                <w:p w14:paraId="042B57CB" w14:textId="77777777" w:rsidR="00AA42D9" w:rsidRPr="005013E2" w:rsidRDefault="00AA42D9" w:rsidP="00996D76">
                  <w:pPr>
                    <w:spacing w:line="600" w:lineRule="auto"/>
                    <w:jc w:val="center"/>
                    <w:rPr>
                      <w:rFonts w:ascii="Calibri" w:hAnsi="Calibri" w:cs="Calibri"/>
                      <w:sz w:val="14"/>
                    </w:rPr>
                  </w:pPr>
                  <w:r w:rsidRPr="005013E2">
                    <w:rPr>
                      <w:rFonts w:ascii="Calibri" w:hAnsi="Calibri" w:cs="Calibri"/>
                      <w:sz w:val="16"/>
                    </w:rPr>
                    <w:t>F</w:t>
                  </w:r>
                  <w:r w:rsidR="004725BF">
                    <w:rPr>
                      <w:rFonts w:ascii="Calibri" w:hAnsi="Calibri" w:cs="Calibri"/>
                      <w:sz w:val="16"/>
                    </w:rPr>
                    <w:t>ollow Roma location EM</w:t>
                  </w:r>
                  <w:r w:rsidRPr="005013E2">
                    <w:rPr>
                      <w:rFonts w:ascii="Calibri" w:hAnsi="Calibri" w:cs="Calibri"/>
                      <w:sz w:val="16"/>
                    </w:rPr>
                    <w:t>P</w:t>
                  </w:r>
                </w:p>
              </w:txbxContent>
            </v:textbox>
          </v:shape>
        </w:pict>
      </w:r>
      <w:r>
        <w:rPr>
          <w:noProof/>
          <w:lang w:val="en-AU" w:eastAsia="en-AU"/>
        </w:rPr>
        <w:pict w14:anchorId="4FC2F3D2">
          <v:line id="Line 35" o:spid="_x0000_s2088" style="position:absolute;z-index:13;visibility:visible" from="184.5pt,52.55pt" to="324.75pt,5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">
            <v:stroke endarrow="block"/>
          </v:line>
        </w:pict>
      </w:r>
      <w:r>
        <w:rPr>
          <w:noProof/>
          <w:lang w:val="en-AU" w:eastAsia="en-AU"/>
        </w:rPr>
        <w:pict w14:anchorId="0510AC3D">
          <v:line id="Line 44" o:spid="_x0000_s2087" style="position:absolute;z-index:20;visibility:visible" from="184.5pt,53.3pt" to="184.5pt,10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"/>
        </w:pict>
      </w:r>
      <w:r>
        <w:rPr>
          <w:noProof/>
          <w:lang w:val="en-AU" w:eastAsia="en-AU"/>
        </w:rPr>
        <w:pict w14:anchorId="6BAC57AE">
          <v:line id="Line 43" o:spid="_x0000_s2086" style="position:absolute;z-index:19;visibility:visible" from="155.25pt,105.8pt" to="184.5pt,10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"/>
        </w:pict>
      </w:r>
      <w:r>
        <w:rPr>
          <w:noProof/>
          <w:lang w:val="en-AU" w:eastAsia="en-AU"/>
        </w:rPr>
        <w:pict w14:anchorId="4DAC9EE7">
          <v:line id="Line 20" o:spid="_x0000_s2085" style="position:absolute;z-index:5;visibility:visible" from="86.25pt,58.55pt" to="86.25pt,6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"/>
        </w:pict>
      </w:r>
      <w:r>
        <w:rPr>
          <w:noProof/>
          <w:lang w:val="en-AU" w:eastAsia="en-AU"/>
        </w:rPr>
        <w:pict w14:anchorId="7258E4F3">
          <v:shapetype id="_x0000_t110" coordsize="21600,21600" o:spt="110" path="m10800,l,10800,10800,21600,21600,10800xe">
            <v:stroke joinstyle="miter"/>
            <v:path gradientshapeok="t" o:connecttype="rect" textboxrect="5400,5400,16200,16200"/>
          </v:shapetype>
          <v:shape id="AutoShape 15" o:spid="_x0000_s2072" type="#_x0000_t110" style="position:absolute;margin-left:15.9pt;margin-top:67.55pt;width:140.25pt;height:77.25pt;z-index:3;visibility:visible;mso-position-horizontal:absolute">
            <v:textbox style="mso-next-textbox:#AutoShape 15" inset=",5.3mm">
              <w:txbxContent>
                <w:p w14:paraId="0E1A9434" w14:textId="31D81BD8" w:rsidR="00AA42D9" w:rsidRPr="005013E2" w:rsidRDefault="00AA42D9">
                  <w:pPr>
                    <w:jc w:val="center"/>
                    <w:rPr>
                      <w:rFonts w:ascii="Calibri" w:hAnsi="Calibri" w:cs="Calibri"/>
                      <w:sz w:val="16"/>
                    </w:rPr>
                  </w:pPr>
                  <w:r w:rsidRPr="005013E2">
                    <w:rPr>
                      <w:rFonts w:ascii="Calibri" w:hAnsi="Calibri" w:cs="Calibri"/>
                      <w:sz w:val="16"/>
                    </w:rPr>
                    <w:t>External resources</w:t>
                  </w:r>
                  <w:r w:rsidR="00996D76">
                    <w:rPr>
                      <w:rFonts w:ascii="Calibri" w:hAnsi="Calibri" w:cs="Calibri"/>
                      <w:sz w:val="16"/>
                    </w:rPr>
                    <w:t xml:space="preserve"> </w:t>
                  </w:r>
                  <w:r w:rsidRPr="005013E2">
                    <w:rPr>
                      <w:rFonts w:ascii="Calibri" w:hAnsi="Calibri" w:cs="Calibri"/>
                      <w:sz w:val="16"/>
                    </w:rPr>
                    <w:t>required?</w:t>
                  </w:r>
                </w:p>
              </w:txbxContent>
            </v:textbox>
          </v:shape>
        </w:pict>
      </w:r>
      <w:r>
        <w:rPr>
          <w:noProof/>
          <w:lang w:val="en-AU" w:eastAsia="en-AU"/>
        </w:rPr>
        <w:pict w14:anchorId="575420BB">
          <v:shape id="AutoShape 23" o:spid="_x0000_s2073" type="#_x0000_t110" style="position:absolute;margin-left:320.25pt;margin-top:116.3pt;width:129pt;height:79.5pt;z-index:7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">
            <v:textbox style="mso-next-textbox:#AutoShape 23">
              <w:txbxContent>
                <w:p w14:paraId="195D4D97" w14:textId="77777777" w:rsidR="00AA42D9" w:rsidRPr="005013E2" w:rsidRDefault="00AA42D9">
                  <w:pPr>
                    <w:jc w:val="center"/>
                    <w:rPr>
                      <w:rFonts w:ascii="Calibri" w:hAnsi="Calibri" w:cs="Calibri"/>
                      <w:sz w:val="16"/>
                      <w:szCs w:val="16"/>
                    </w:rPr>
                  </w:pPr>
                  <w:r w:rsidRPr="005013E2">
                    <w:rPr>
                      <w:rFonts w:ascii="Calibri" w:hAnsi="Calibri" w:cs="Calibri"/>
                      <w:sz w:val="16"/>
                      <w:szCs w:val="16"/>
                    </w:rPr>
                    <w:t xml:space="preserve">Contact </w:t>
                  </w:r>
                  <w:proofErr w:type="gramStart"/>
                  <w:r w:rsidRPr="005013E2">
                    <w:rPr>
                      <w:rFonts w:ascii="Calibri" w:hAnsi="Calibri" w:cs="Calibri"/>
                      <w:sz w:val="16"/>
                      <w:szCs w:val="16"/>
                    </w:rPr>
                    <w:t>made,</w:t>
                  </w:r>
                  <w:proofErr w:type="gramEnd"/>
                  <w:r w:rsidRPr="005013E2">
                    <w:rPr>
                      <w:rFonts w:ascii="Calibri" w:hAnsi="Calibri" w:cs="Calibri"/>
                      <w:sz w:val="16"/>
                      <w:szCs w:val="16"/>
                    </w:rPr>
                    <w:t xml:space="preserve"> info given to </w:t>
                  </w:r>
                  <w:r w:rsidR="004725BF">
                    <w:rPr>
                      <w:rFonts w:ascii="Calibri" w:hAnsi="Calibri" w:cs="Calibri"/>
                      <w:sz w:val="16"/>
                      <w:szCs w:val="16"/>
                    </w:rPr>
                    <w:t>EM</w:t>
                  </w:r>
                  <w:r w:rsidR="00C23489">
                    <w:rPr>
                      <w:rFonts w:ascii="Calibri" w:hAnsi="Calibri" w:cs="Calibri"/>
                      <w:sz w:val="16"/>
                      <w:szCs w:val="16"/>
                    </w:rPr>
                    <w:t>T</w:t>
                  </w:r>
                  <w:r w:rsidRPr="005013E2">
                    <w:rPr>
                      <w:rFonts w:ascii="Calibri" w:hAnsi="Calibri" w:cs="Calibri"/>
                      <w:sz w:val="16"/>
                      <w:szCs w:val="16"/>
                    </w:rPr>
                    <w:t>?</w:t>
                  </w:r>
                </w:p>
              </w:txbxContent>
            </v:textbox>
          </v:shape>
        </w:pict>
      </w:r>
      <w:r>
        <w:rPr>
          <w:noProof/>
          <w:lang w:val="en-AU" w:eastAsia="en-AU"/>
        </w:rPr>
        <w:pict w14:anchorId="517899D9">
          <v:shape id="Text Box 61" o:spid="_x0000_s2074" type="#_x0000_t202" style="position:absolute;margin-left:280.5pt;margin-top:148.55pt;width:29.25pt;height:19.5pt;z-index:23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">
            <v:textbox style="mso-next-textbox:#Text Box 61">
              <w:txbxContent>
                <w:p w14:paraId="78E574FB" w14:textId="77777777" w:rsidR="00AA42D9" w:rsidRPr="005013E2" w:rsidRDefault="00AA42D9">
                  <w:pPr>
                    <w:jc w:val="center"/>
                    <w:rPr>
                      <w:rFonts w:ascii="Calibri" w:hAnsi="Calibri" w:cs="Calibri"/>
                    </w:rPr>
                  </w:pPr>
                  <w:r w:rsidRPr="005013E2">
                    <w:rPr>
                      <w:rFonts w:ascii="Calibri" w:hAnsi="Calibri" w:cs="Calibri"/>
                    </w:rPr>
                    <w:t>No</w:t>
                  </w:r>
                </w:p>
              </w:txbxContent>
            </v:textbox>
          </v:shape>
        </w:pict>
      </w:r>
      <w:r>
        <w:rPr>
          <w:noProof/>
          <w:lang w:val="en-AU" w:eastAsia="en-AU"/>
        </w:rPr>
        <w:pict w14:anchorId="1AB2F399">
          <v:shape id="AutoShape 27" o:spid="_x0000_s2075" type="#_x0000_t109" style="position:absolute;margin-left:162.75pt;margin-top:132.8pt;width:98.25pt;height:51pt;z-index:11;visibility:visible">
            <v:textbox style="mso-next-textbox:#AutoShape 27" inset=",3.3mm">
              <w:txbxContent>
                <w:p w14:paraId="5E84A58A" w14:textId="77777777" w:rsidR="00AA42D9" w:rsidRDefault="00AA42D9" w:rsidP="00273F9B">
                  <w:pPr>
                    <w:jc w:val="center"/>
                    <w:rPr>
                      <w:rFonts w:ascii="Univers 57 Condensed" w:hAnsi="Univers 57 Condensed"/>
                    </w:rPr>
                  </w:pPr>
                  <w:r w:rsidRPr="005013E2">
                    <w:rPr>
                      <w:rFonts w:ascii="Calibri" w:hAnsi="Calibri" w:cs="Calibri"/>
                      <w:sz w:val="16"/>
                    </w:rPr>
                    <w:t xml:space="preserve">Inform Administrator to continue calling list of </w:t>
                  </w:r>
                  <w:r w:rsidR="004725BF">
                    <w:rPr>
                      <w:rFonts w:ascii="Calibri" w:hAnsi="Calibri" w:cs="Calibri"/>
                      <w:sz w:val="16"/>
                      <w:szCs w:val="16"/>
                    </w:rPr>
                    <w:t>EM</w:t>
                  </w:r>
                  <w:r w:rsidR="00C23489">
                    <w:rPr>
                      <w:rFonts w:ascii="Calibri" w:hAnsi="Calibri" w:cs="Calibri"/>
                      <w:sz w:val="16"/>
                      <w:szCs w:val="16"/>
                    </w:rPr>
                    <w:t>T</w:t>
                  </w:r>
                  <w:r w:rsidRPr="005013E2">
                    <w:rPr>
                      <w:rFonts w:ascii="Calibri" w:hAnsi="Calibri" w:cs="Calibri"/>
                      <w:sz w:val="16"/>
                      <w:szCs w:val="16"/>
                    </w:rPr>
                    <w:t xml:space="preserve"> members</w:t>
                  </w:r>
                </w:p>
              </w:txbxContent>
            </v:textbox>
          </v:shape>
        </w:pict>
      </w:r>
      <w:r>
        <w:rPr>
          <w:noProof/>
          <w:lang w:val="en-AU" w:eastAsia="en-AU"/>
        </w:rPr>
        <w:pict w14:anchorId="5E37FF49">
          <v:shape id="AutoShape 29" o:spid="_x0000_s2076" type="#_x0000_t109" style="position:absolute;margin-left:33pt;margin-top:27.8pt;width:104.25pt;height:32.25pt;z-index: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">
            <v:textbox style="mso-next-textbox:#AutoShape 29">
              <w:txbxContent>
                <w:p w14:paraId="33A2291E" w14:textId="5DCF3C30" w:rsidR="00AA42D9" w:rsidRPr="005013E2" w:rsidRDefault="00AA42D9">
                  <w:pPr>
                    <w:jc w:val="center"/>
                    <w:rPr>
                      <w:rFonts w:ascii="Calibri" w:hAnsi="Calibri" w:cs="Calibri"/>
                      <w:sz w:val="16"/>
                    </w:rPr>
                  </w:pPr>
                  <w:r w:rsidRPr="005013E2">
                    <w:rPr>
                      <w:rFonts w:ascii="Calibri" w:hAnsi="Calibri" w:cs="Calibri"/>
                      <w:sz w:val="16"/>
                    </w:rPr>
                    <w:t xml:space="preserve">Inform any </w:t>
                  </w:r>
                  <w:r w:rsidR="00C23489">
                    <w:rPr>
                      <w:rFonts w:ascii="Calibri" w:hAnsi="Calibri" w:cs="Calibri"/>
                      <w:sz w:val="16"/>
                    </w:rPr>
                    <w:t>ERT</w:t>
                  </w:r>
                  <w:r w:rsidRPr="005013E2">
                    <w:rPr>
                      <w:rFonts w:ascii="Calibri" w:hAnsi="Calibri" w:cs="Calibri"/>
                      <w:sz w:val="16"/>
                    </w:rPr>
                    <w:t xml:space="preserve"> member or </w:t>
                  </w:r>
                  <w:r w:rsidR="00996D76" w:rsidRPr="005013E2">
                    <w:rPr>
                      <w:rFonts w:ascii="Calibri" w:hAnsi="Calibri" w:cs="Calibri"/>
                      <w:sz w:val="16"/>
                    </w:rPr>
                    <w:t>manager</w:t>
                  </w:r>
                  <w:r w:rsidR="00996D76">
                    <w:rPr>
                      <w:rFonts w:ascii="Calibri" w:hAnsi="Calibri" w:cs="Calibri"/>
                      <w:sz w:val="16"/>
                    </w:rPr>
                    <w:t>s.</w:t>
                  </w:r>
                </w:p>
              </w:txbxContent>
            </v:textbox>
          </v:shape>
        </w:pict>
      </w:r>
      <w:r>
        <w:rPr>
          <w:noProof/>
          <w:lang w:val="en-AU" w:eastAsia="en-AU"/>
        </w:rPr>
        <w:pict w14:anchorId="25497108">
          <v:shape id="AutoShape 25" o:spid="_x0000_s2077" type="#_x0000_t109" style="position:absolute;margin-left:219.75pt;margin-top:245.3pt;width:255pt;height:31.5pt;z-index:9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">
            <v:textbox style="mso-next-textbox:#AutoShape 25">
              <w:txbxContent>
                <w:p w14:paraId="58F2DD50" w14:textId="77777777" w:rsidR="00AA42D9" w:rsidRPr="005013E2" w:rsidRDefault="00AA42D9">
                  <w:pPr>
                    <w:pStyle w:val="BodyText3"/>
                    <w:rPr>
                      <w:rFonts w:ascii="Calibri" w:hAnsi="Calibri" w:cs="Calibri"/>
                      <w:sz w:val="16"/>
                    </w:rPr>
                  </w:pPr>
                  <w:r w:rsidRPr="005013E2">
                    <w:rPr>
                      <w:rFonts w:ascii="Calibri" w:hAnsi="Calibri" w:cs="Calibri"/>
                      <w:sz w:val="16"/>
                    </w:rPr>
                    <w:t>If catastrophic Emergency, Response as per Section 9</w:t>
                  </w:r>
                </w:p>
                <w:p w14:paraId="782119E7" w14:textId="77777777" w:rsidR="00AA42D9" w:rsidRDefault="00AA42D9">
                  <w:pPr>
                    <w:rPr>
                      <w:rFonts w:ascii="Univers 57 Condensed" w:hAnsi="Univers 57 Condensed"/>
                    </w:rPr>
                  </w:pPr>
                  <w:r w:rsidRPr="005013E2">
                    <w:rPr>
                      <w:rFonts w:ascii="Calibri" w:hAnsi="Calibri" w:cs="Calibri"/>
                      <w:sz w:val="16"/>
                    </w:rPr>
                    <w:t>If Major Emergency, Response as per</w:t>
                  </w:r>
                  <w:r w:rsidRPr="00273F9B">
                    <w:rPr>
                      <w:rFonts w:ascii="Univers 57 Condensed" w:hAnsi="Univers 57 Condensed"/>
                      <w:sz w:val="16"/>
                    </w:rPr>
                    <w:t xml:space="preserve"> </w:t>
                  </w:r>
                  <w:r w:rsidRPr="005013E2">
                    <w:rPr>
                      <w:rFonts w:ascii="Calibri" w:hAnsi="Calibri" w:cs="Calibri"/>
                      <w:sz w:val="16"/>
                    </w:rPr>
                    <w:t>Section 8</w:t>
                  </w:r>
                </w:p>
              </w:txbxContent>
            </v:textbox>
          </v:shape>
        </w:pict>
      </w:r>
      <w:r>
        <w:rPr>
          <w:noProof/>
          <w:lang w:val="en-AU" w:eastAsia="en-AU"/>
        </w:rPr>
        <w:pict w14:anchorId="0D820DC3">
          <v:shape id="Text Box 42" o:spid="_x0000_s2078" type="#_x0000_t202" style="position:absolute;margin-left:367.5pt;margin-top:207.8pt;width:34.5pt;height:19.5pt;z-index:1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">
            <v:textbox style="mso-next-textbox:#Text Box 42">
              <w:txbxContent>
                <w:p w14:paraId="76BC0D24" w14:textId="77777777" w:rsidR="00AA42D9" w:rsidRPr="00A86D8D" w:rsidRDefault="00AA42D9">
                  <w:pPr>
                    <w:pStyle w:val="Header"/>
                    <w:tabs>
                      <w:tab w:val="clear" w:pos="4536"/>
                      <w:tab w:val="clear" w:pos="9072"/>
                    </w:tabs>
                    <w:spacing w:before="0" w:after="0"/>
                    <w:rPr>
                      <w:rFonts w:ascii="Calibri" w:hAnsi="Calibri" w:cs="Calibri"/>
                    </w:rPr>
                  </w:pPr>
                  <w:r w:rsidRPr="00A86D8D">
                    <w:rPr>
                      <w:rFonts w:ascii="Calibri" w:hAnsi="Calibri" w:cs="Calibri"/>
                    </w:rPr>
                    <w:t>Yes</w:t>
                  </w:r>
                </w:p>
              </w:txbxContent>
            </v:textbox>
          </v:shape>
        </w:pict>
      </w:r>
      <w:r>
        <w:rPr>
          <w:noProof/>
          <w:lang w:val="en-AU" w:eastAsia="en-AU"/>
        </w:rPr>
        <w:pict w14:anchorId="51569AC0">
          <v:line id="Line 26" o:spid="_x0000_s2084" style="position:absolute;z-index:10;visibility:visible" from="384.75pt,195.8pt" to="384.75pt,24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">
            <v:stroke endarrow="block"/>
          </v:line>
        </w:pict>
      </w:r>
      <w:r>
        <w:rPr>
          <w:noProof/>
          <w:lang w:val="en-AU" w:eastAsia="en-AU"/>
        </w:rPr>
        <w:pict w14:anchorId="027B9856">
          <v:line id="Line 40" o:spid="_x0000_s2083" style="position:absolute;flip:x;z-index:16;visibility:visible" from="218.25pt,102.05pt" to="218.25pt,13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"/>
        </w:pict>
      </w:r>
      <w:r>
        <w:rPr>
          <w:noProof/>
          <w:lang w:val="en-AU" w:eastAsia="en-AU"/>
        </w:rPr>
        <w:pict w14:anchorId="5A8FD3E3">
          <v:line id="Line 41" o:spid="_x0000_s2082" style="position:absolute;flip:y;z-index:17;visibility:visible" from="218.25pt,101.3pt" to="385.5pt,10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">
            <v:stroke endarrow="block"/>
          </v:line>
        </w:pict>
      </w:r>
      <w:r>
        <w:rPr>
          <w:noProof/>
          <w:lang w:val="en-AU" w:eastAsia="en-AU"/>
        </w:rPr>
        <w:pict w14:anchorId="5AC09198">
          <v:shape id="Text Box 36" o:spid="_x0000_s2079" type="#_x0000_t202" style="position:absolute;margin-left:216.75pt;margin-top:42.8pt;width:29.25pt;height:19.5pt;z-index:1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">
            <v:textbox style="mso-next-textbox:#Text Box 36">
              <w:txbxContent>
                <w:p w14:paraId="69DED1B2" w14:textId="77777777" w:rsidR="00AA42D9" w:rsidRPr="005013E2" w:rsidRDefault="00AA42D9">
                  <w:pPr>
                    <w:jc w:val="center"/>
                    <w:rPr>
                      <w:rFonts w:ascii="Calibri" w:hAnsi="Calibri" w:cs="Calibri"/>
                    </w:rPr>
                  </w:pPr>
                  <w:r w:rsidRPr="005013E2">
                    <w:rPr>
                      <w:rFonts w:ascii="Calibri" w:hAnsi="Calibri" w:cs="Calibri"/>
                    </w:rPr>
                    <w:t>No</w:t>
                  </w:r>
                </w:p>
              </w:txbxContent>
            </v:textbox>
          </v:shape>
        </w:pict>
      </w:r>
      <w:r>
        <w:rPr>
          <w:noProof/>
          <w:lang w:val="en-AU" w:eastAsia="en-AU"/>
        </w:rPr>
        <w:pict w14:anchorId="289E54CE">
          <v:line id="Line 16" o:spid="_x0000_s2081" style="position:absolute;flip:x;z-index:4;visibility:visible" from="85.5pt,7.55pt" to="85.5pt,27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"/>
        </w:pict>
      </w:r>
    </w:p>
    <w:p w14:paraId="20A84AC9" w14:textId="77777777" w:rsidR="00B82411" w:rsidRDefault="00B82411">
      <w:pPr>
        <w:pStyle w:val="Caption"/>
      </w:pPr>
    </w:p>
    <w:p w14:paraId="7349B7F0" w14:textId="77777777" w:rsidR="00B82411" w:rsidRDefault="00B82411">
      <w:pPr>
        <w:pStyle w:val="Caption"/>
      </w:pPr>
    </w:p>
    <w:p w14:paraId="6E2277DB" w14:textId="77777777" w:rsidR="00B82411" w:rsidRDefault="00B82411">
      <w:pPr>
        <w:pStyle w:val="Caption"/>
      </w:pPr>
    </w:p>
    <w:p w14:paraId="3B5D0E8F" w14:textId="77777777" w:rsidR="00B82411" w:rsidRDefault="00B82411">
      <w:pPr>
        <w:pStyle w:val="Caption"/>
      </w:pPr>
    </w:p>
    <w:p w14:paraId="7C04637B" w14:textId="77777777" w:rsidR="00B82411" w:rsidRDefault="00B82411">
      <w:pPr>
        <w:pStyle w:val="Caption"/>
      </w:pPr>
    </w:p>
    <w:p w14:paraId="4F69563A" w14:textId="77777777" w:rsidR="00B82411" w:rsidRDefault="00B82411">
      <w:pPr>
        <w:pStyle w:val="Caption"/>
      </w:pPr>
    </w:p>
    <w:p w14:paraId="171DC252" w14:textId="77777777" w:rsidR="00B82411" w:rsidRDefault="00B82411">
      <w:pPr>
        <w:pStyle w:val="Caption"/>
      </w:pPr>
    </w:p>
    <w:p w14:paraId="6BB46FB2" w14:textId="77777777" w:rsidR="00B82411" w:rsidRDefault="00B82411">
      <w:pPr>
        <w:pStyle w:val="Caption"/>
      </w:pPr>
    </w:p>
    <w:p w14:paraId="042DEA71" w14:textId="77777777" w:rsidR="00B82411" w:rsidRDefault="00B82411">
      <w:pPr>
        <w:pStyle w:val="Caption"/>
      </w:pPr>
    </w:p>
    <w:p w14:paraId="70879E61" w14:textId="77777777" w:rsidR="00B82411" w:rsidRDefault="00B82411">
      <w:pPr>
        <w:pStyle w:val="Caption"/>
      </w:pPr>
    </w:p>
    <w:p w14:paraId="1DD3EB52" w14:textId="77777777" w:rsidR="00B82411" w:rsidRDefault="00B82411">
      <w:pPr>
        <w:pStyle w:val="Caption"/>
      </w:pPr>
    </w:p>
    <w:p w14:paraId="65F77AD5" w14:textId="77777777" w:rsidR="00B82411" w:rsidRDefault="00B82411">
      <w:pPr>
        <w:pStyle w:val="Caption"/>
      </w:pPr>
    </w:p>
    <w:p w14:paraId="6230399C" w14:textId="77777777" w:rsidR="00B82411" w:rsidRDefault="00B82411">
      <w:pPr>
        <w:pStyle w:val="Caption"/>
      </w:pPr>
    </w:p>
    <w:p w14:paraId="6F1EF5A7" w14:textId="77777777" w:rsidR="00B82411" w:rsidRDefault="00B82411">
      <w:pPr>
        <w:pStyle w:val="Caption"/>
      </w:pPr>
    </w:p>
    <w:p w14:paraId="11C2FBA9" w14:textId="77777777" w:rsidR="00B82411" w:rsidRDefault="00B82411">
      <w:pPr>
        <w:pStyle w:val="Caption"/>
      </w:pPr>
    </w:p>
    <w:p w14:paraId="003D3CC5" w14:textId="77777777" w:rsidR="00B82411" w:rsidRDefault="00B82411">
      <w:pPr>
        <w:pStyle w:val="Caption"/>
      </w:pPr>
    </w:p>
    <w:p w14:paraId="4850F1C9" w14:textId="77777777" w:rsidR="00B82411" w:rsidRDefault="00B82411">
      <w:pPr>
        <w:pStyle w:val="Caption"/>
      </w:pPr>
    </w:p>
    <w:p w14:paraId="645889E7" w14:textId="77777777" w:rsidR="00B82411" w:rsidRDefault="00B82411">
      <w:pPr>
        <w:pStyle w:val="Caption"/>
      </w:pPr>
    </w:p>
    <w:p w14:paraId="33AF61FF" w14:textId="77777777" w:rsidR="00B82411" w:rsidRDefault="00B82411">
      <w:pPr>
        <w:pStyle w:val="Caption"/>
      </w:pPr>
    </w:p>
    <w:p w14:paraId="6A4F4FDF" w14:textId="77777777" w:rsidR="00B82411" w:rsidRDefault="00B82411">
      <w:pPr>
        <w:pStyle w:val="Caption"/>
      </w:pPr>
    </w:p>
    <w:p w14:paraId="7FB80EDA" w14:textId="77777777" w:rsidR="00B82411" w:rsidRDefault="00B82411">
      <w:pPr>
        <w:pStyle w:val="Caption"/>
      </w:pPr>
    </w:p>
    <w:p w14:paraId="531EB02A" w14:textId="77777777" w:rsidR="00B82411" w:rsidRDefault="00B82411">
      <w:pPr>
        <w:pStyle w:val="Caption"/>
      </w:pPr>
    </w:p>
    <w:p w14:paraId="5B59158C" w14:textId="77777777" w:rsidR="00B82411" w:rsidRDefault="00B82411">
      <w:pPr>
        <w:pStyle w:val="Caption"/>
      </w:pPr>
    </w:p>
    <w:p w14:paraId="039C70FB" w14:textId="77777777" w:rsidR="00B82411" w:rsidRDefault="00B82411">
      <w:pPr>
        <w:pStyle w:val="Caption"/>
      </w:pPr>
    </w:p>
    <w:p w14:paraId="23A70DD9" w14:textId="77777777" w:rsidR="00B82411" w:rsidRDefault="00B82411">
      <w:pPr>
        <w:pStyle w:val="Caption"/>
      </w:pPr>
    </w:p>
    <w:p w14:paraId="5ACB0E4E" w14:textId="77777777" w:rsidR="00B82411" w:rsidRDefault="00B82411">
      <w:pPr>
        <w:pStyle w:val="Caption"/>
      </w:pPr>
    </w:p>
    <w:p w14:paraId="3AF0A353" w14:textId="77777777" w:rsidR="00B82411" w:rsidRDefault="00B82411">
      <w:pPr>
        <w:pStyle w:val="Caption"/>
      </w:pPr>
    </w:p>
    <w:p w14:paraId="3CB66A97" w14:textId="77777777" w:rsidR="00B82411" w:rsidRDefault="00B82411">
      <w:pPr>
        <w:pStyle w:val="Caption"/>
      </w:pPr>
    </w:p>
    <w:p w14:paraId="3D23E89D" w14:textId="77777777" w:rsidR="006D212A" w:rsidRPr="005013E2" w:rsidRDefault="00273F9B">
      <w:pPr>
        <w:pStyle w:val="Caption"/>
        <w:rPr>
          <w:rFonts w:ascii="Calibri" w:hAnsi="Calibri" w:cs="Calibri"/>
          <w:u w:val="none"/>
        </w:rPr>
      </w:pPr>
      <w:r w:rsidRPr="005013E2">
        <w:rPr>
          <w:rFonts w:ascii="Calibri" w:hAnsi="Calibri" w:cs="Calibri"/>
          <w:u w:val="none"/>
        </w:rPr>
        <w:t>Huracan</w:t>
      </w:r>
      <w:r w:rsidR="00E858E1" w:rsidRPr="005013E2">
        <w:rPr>
          <w:rFonts w:ascii="Calibri" w:hAnsi="Calibri" w:cs="Calibri"/>
          <w:u w:val="none"/>
        </w:rPr>
        <w:t xml:space="preserve"> </w:t>
      </w:r>
      <w:r w:rsidR="004725BF">
        <w:rPr>
          <w:rFonts w:ascii="Calibri" w:hAnsi="Calibri" w:cs="Calibri"/>
          <w:u w:val="none"/>
        </w:rPr>
        <w:t>EM</w:t>
      </w:r>
      <w:r w:rsidR="00C23489">
        <w:rPr>
          <w:rFonts w:ascii="Calibri" w:hAnsi="Calibri" w:cs="Calibri"/>
          <w:u w:val="none"/>
        </w:rPr>
        <w:t>T</w:t>
      </w:r>
      <w:r w:rsidR="006D212A" w:rsidRPr="005013E2">
        <w:rPr>
          <w:rFonts w:ascii="Calibri" w:hAnsi="Calibri" w:cs="Calibri"/>
          <w:u w:val="none"/>
        </w:rPr>
        <w:t xml:space="preserve"> Members Contact Numbers</w:t>
      </w:r>
    </w:p>
    <w:p w14:paraId="259FACFF" w14:textId="77777777" w:rsidR="006D212A" w:rsidRPr="005013E2" w:rsidRDefault="006D212A">
      <w:pPr>
        <w:rPr>
          <w:rFonts w:ascii="Calibri" w:hAnsi="Calibri" w:cs="Calibri"/>
          <w:b/>
          <w:u w:val="single"/>
        </w:rPr>
      </w:pPr>
    </w:p>
    <w:tbl>
      <w:tblPr>
        <w:tblW w:w="9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18"/>
        <w:gridCol w:w="2126"/>
        <w:gridCol w:w="1276"/>
        <w:gridCol w:w="3278"/>
      </w:tblGrid>
      <w:tr w:rsidR="00E858E1" w:rsidRPr="00A45652" w14:paraId="25844E8E" w14:textId="77777777" w:rsidTr="00EE01CF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C83EE" w14:textId="7FF3899E" w:rsidR="00E858E1" w:rsidRPr="005013E2" w:rsidRDefault="00EE01CF" w:rsidP="00E376E5">
            <w:pPr>
              <w:pStyle w:val="Header"/>
              <w:tabs>
                <w:tab w:val="clear" w:pos="4536"/>
                <w:tab w:val="clear" w:pos="9072"/>
              </w:tabs>
              <w:spacing w:before="0"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General</w:t>
            </w:r>
            <w:r w:rsidR="00273F9B" w:rsidRPr="005013E2">
              <w:rPr>
                <w:rFonts w:ascii="Calibri" w:hAnsi="Calibri" w:cs="Calibri"/>
              </w:rPr>
              <w:t xml:space="preserve"> Manager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E44BC" w14:textId="77777777" w:rsidR="00E858E1" w:rsidRPr="005013E2" w:rsidRDefault="00D947CE" w:rsidP="00E376E5">
            <w:pPr>
              <w:rPr>
                <w:rFonts w:ascii="Calibri" w:hAnsi="Calibri" w:cs="Calibri"/>
                <w:bCs/>
              </w:rPr>
            </w:pPr>
            <w:r w:rsidRPr="005013E2">
              <w:rPr>
                <w:rFonts w:ascii="Calibri" w:hAnsi="Calibri" w:cs="Calibri"/>
                <w:bCs/>
                <w:lang w:val="it-IT"/>
              </w:rPr>
              <w:t>Jon Hollingwort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FC321" w14:textId="77777777" w:rsidR="00E858E1" w:rsidRPr="005013E2" w:rsidRDefault="00E858E1" w:rsidP="00E376E5">
            <w:pPr>
              <w:jc w:val="right"/>
              <w:rPr>
                <w:rFonts w:ascii="Calibri" w:hAnsi="Calibri" w:cs="Calibri"/>
                <w:bCs/>
              </w:rPr>
            </w:pPr>
            <w:r w:rsidRPr="005013E2">
              <w:rPr>
                <w:rFonts w:ascii="Calibri" w:hAnsi="Calibri" w:cs="Calibri"/>
                <w:bCs/>
              </w:rPr>
              <w:t>Mobile:</w:t>
            </w:r>
          </w:p>
          <w:p w14:paraId="0D2D92DF" w14:textId="77777777" w:rsidR="00B802E4" w:rsidRPr="005013E2" w:rsidRDefault="00E858E1" w:rsidP="00BE62A3">
            <w:pPr>
              <w:jc w:val="right"/>
              <w:rPr>
                <w:rFonts w:ascii="Calibri" w:hAnsi="Calibri" w:cs="Calibri"/>
                <w:bCs/>
              </w:rPr>
            </w:pPr>
            <w:r w:rsidRPr="005013E2">
              <w:rPr>
                <w:rFonts w:ascii="Calibri" w:hAnsi="Calibri" w:cs="Calibri"/>
                <w:bCs/>
              </w:rPr>
              <w:t>Email:</w:t>
            </w: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82C3C" w14:textId="77777777" w:rsidR="00E858E1" w:rsidRPr="005013E2" w:rsidRDefault="00D947CE" w:rsidP="00E376E5">
            <w:pPr>
              <w:pStyle w:val="NormalWeb"/>
              <w:widowControl w:val="0"/>
              <w:spacing w:before="0" w:beforeAutospacing="0" w:after="0" w:afterAutospacing="0"/>
              <w:rPr>
                <w:rFonts w:ascii="Calibri" w:hAnsi="Calibri" w:cs="Calibri"/>
                <w:sz w:val="20"/>
                <w:szCs w:val="20"/>
              </w:rPr>
            </w:pPr>
            <w:r w:rsidRPr="005013E2">
              <w:rPr>
                <w:rFonts w:ascii="Calibri" w:hAnsi="Calibri" w:cs="Calibri"/>
                <w:sz w:val="20"/>
                <w:szCs w:val="20"/>
              </w:rPr>
              <w:t>+61-(0)-414-471-907</w:t>
            </w:r>
          </w:p>
          <w:p w14:paraId="3F75CE9E" w14:textId="77777777" w:rsidR="00A46C10" w:rsidRPr="005013E2" w:rsidRDefault="00273F9B" w:rsidP="00273F9B">
            <w:pPr>
              <w:pStyle w:val="NormalWeb"/>
              <w:widowControl w:val="0"/>
              <w:spacing w:before="0" w:beforeAutospacing="0" w:after="0" w:afterAutospacing="0"/>
              <w:rPr>
                <w:rFonts w:ascii="Calibri" w:eastAsia="Times New Roman" w:hAnsi="Calibri" w:cs="Calibri"/>
                <w:bCs/>
                <w:sz w:val="20"/>
                <w:szCs w:val="20"/>
              </w:rPr>
            </w:pPr>
            <w:r w:rsidRPr="005013E2">
              <w:rPr>
                <w:rFonts w:ascii="Calibri" w:hAnsi="Calibri" w:cs="Calibri"/>
                <w:bCs/>
                <w:sz w:val="20"/>
                <w:szCs w:val="20"/>
              </w:rPr>
              <w:t>jhollingworth@huracan.com.au</w:t>
            </w:r>
          </w:p>
        </w:tc>
      </w:tr>
      <w:tr w:rsidR="00E858E1" w:rsidRPr="00A45652" w14:paraId="32170139" w14:textId="77777777" w:rsidTr="00EE01CF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6582E" w14:textId="139DCC8D" w:rsidR="00E858E1" w:rsidRPr="005013E2" w:rsidRDefault="00F03C82" w:rsidP="00E376E5">
            <w:pPr>
              <w:pStyle w:val="Header"/>
              <w:tabs>
                <w:tab w:val="clear" w:pos="4536"/>
                <w:tab w:val="clear" w:pos="9072"/>
              </w:tabs>
              <w:spacing w:before="0"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Huracan </w:t>
            </w:r>
            <w:r w:rsidR="00B77541">
              <w:rPr>
                <w:rFonts w:ascii="Calibri" w:hAnsi="Calibri" w:cs="Calibri"/>
              </w:rPr>
              <w:t>Administrator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1B833" w14:textId="77777777" w:rsidR="00E858E1" w:rsidRPr="005013E2" w:rsidRDefault="00273F9B" w:rsidP="00E376E5">
            <w:pPr>
              <w:rPr>
                <w:rFonts w:ascii="Calibri" w:hAnsi="Calibri" w:cs="Calibri"/>
                <w:bCs/>
              </w:rPr>
            </w:pPr>
            <w:r w:rsidRPr="005013E2">
              <w:rPr>
                <w:rFonts w:ascii="Calibri" w:hAnsi="Calibri" w:cs="Calibri"/>
                <w:bCs/>
              </w:rPr>
              <w:t>Katrina Hollingworth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44E0D" w14:textId="77777777" w:rsidR="00E858E1" w:rsidRPr="005013E2" w:rsidRDefault="00E858E1" w:rsidP="00E376E5">
            <w:pPr>
              <w:jc w:val="right"/>
              <w:rPr>
                <w:rFonts w:ascii="Calibri" w:hAnsi="Calibri" w:cs="Calibri"/>
                <w:bCs/>
              </w:rPr>
            </w:pPr>
            <w:r w:rsidRPr="005013E2">
              <w:rPr>
                <w:rFonts w:ascii="Calibri" w:hAnsi="Calibri" w:cs="Calibri"/>
                <w:bCs/>
              </w:rPr>
              <w:t>Mobile:</w:t>
            </w:r>
          </w:p>
          <w:p w14:paraId="6DE3142C" w14:textId="77777777" w:rsidR="00E858E1" w:rsidRPr="005013E2" w:rsidRDefault="00E858E1" w:rsidP="00E376E5">
            <w:pPr>
              <w:jc w:val="right"/>
              <w:rPr>
                <w:rFonts w:ascii="Calibri" w:hAnsi="Calibri" w:cs="Calibri"/>
                <w:bCs/>
              </w:rPr>
            </w:pPr>
            <w:r w:rsidRPr="005013E2">
              <w:rPr>
                <w:rFonts w:ascii="Calibri" w:hAnsi="Calibri" w:cs="Calibri"/>
                <w:bCs/>
              </w:rPr>
              <w:t>Email:</w:t>
            </w: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9D8D1" w14:textId="002B5C41" w:rsidR="00B802E4" w:rsidRPr="005013E2" w:rsidRDefault="003D4FA0" w:rsidP="00B802E4">
            <w:pPr>
              <w:pStyle w:val="NormalWeb"/>
              <w:widowControl w:val="0"/>
              <w:spacing w:before="0" w:beforeAutospacing="0" w:after="0" w:afterAutospacing="0"/>
              <w:rPr>
                <w:rFonts w:ascii="Calibri" w:hAnsi="Calibri" w:cs="Calibri"/>
                <w:sz w:val="20"/>
                <w:szCs w:val="20"/>
              </w:rPr>
            </w:pPr>
            <w:r w:rsidRPr="005013E2">
              <w:rPr>
                <w:rFonts w:ascii="Calibri" w:hAnsi="Calibri" w:cs="Calibri"/>
                <w:sz w:val="20"/>
                <w:szCs w:val="20"/>
              </w:rPr>
              <w:t>+6</w:t>
            </w:r>
            <w:r w:rsidR="00EE01CF">
              <w:rPr>
                <w:rFonts w:ascii="Calibri" w:hAnsi="Calibri" w:cs="Calibri"/>
                <w:sz w:val="20"/>
                <w:szCs w:val="20"/>
              </w:rPr>
              <w:t>4</w:t>
            </w:r>
            <w:r w:rsidRPr="005013E2">
              <w:rPr>
                <w:rFonts w:ascii="Calibri" w:hAnsi="Calibri" w:cs="Calibri"/>
                <w:sz w:val="20"/>
                <w:szCs w:val="20"/>
              </w:rPr>
              <w:t>-(0)-</w:t>
            </w:r>
            <w:r w:rsidR="00EE01CF">
              <w:rPr>
                <w:rFonts w:ascii="Calibri" w:hAnsi="Calibri" w:cs="Calibri"/>
                <w:sz w:val="20"/>
                <w:szCs w:val="20"/>
              </w:rPr>
              <w:t>272-728-748</w:t>
            </w:r>
          </w:p>
          <w:p w14:paraId="324F9514" w14:textId="77777777" w:rsidR="00E858E1" w:rsidRPr="005013E2" w:rsidRDefault="00273F9B" w:rsidP="00273F9B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color w:val="000000"/>
              </w:rPr>
            </w:pPr>
            <w:r w:rsidRPr="005013E2">
              <w:rPr>
                <w:rFonts w:ascii="Calibri" w:hAnsi="Calibri" w:cs="Calibri"/>
              </w:rPr>
              <w:t>admin@huracan.com.au</w:t>
            </w:r>
          </w:p>
        </w:tc>
      </w:tr>
      <w:tr w:rsidR="00B404BE" w:rsidRPr="00A45652" w14:paraId="14611E34" w14:textId="77777777" w:rsidTr="00EE01CF">
        <w:tc>
          <w:tcPr>
            <w:tcW w:w="2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6C332" w14:textId="470566E2" w:rsidR="00B404BE" w:rsidRPr="005013E2" w:rsidRDefault="00EE01CF" w:rsidP="006F1D23">
            <w:pPr>
              <w:pStyle w:val="Header"/>
              <w:tabs>
                <w:tab w:val="clear" w:pos="4536"/>
                <w:tab w:val="clear" w:pos="9072"/>
              </w:tabs>
              <w:spacing w:before="0"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oma</w:t>
            </w:r>
            <w:r w:rsidR="00273F9B" w:rsidRPr="005013E2">
              <w:rPr>
                <w:rFonts w:ascii="Calibri" w:hAnsi="Calibri" w:cs="Calibri"/>
              </w:rPr>
              <w:t xml:space="preserve"> Operations Manager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97F963" w14:textId="799C42AA" w:rsidR="00273F9B" w:rsidRPr="005013E2" w:rsidRDefault="00EE01CF" w:rsidP="004725BF">
            <w:pPr>
              <w:rPr>
                <w:rFonts w:ascii="Calibri" w:hAnsi="Calibri" w:cs="Calibri"/>
                <w:bCs/>
              </w:rPr>
            </w:pPr>
            <w:r>
              <w:rPr>
                <w:rFonts w:ascii="Calibri" w:hAnsi="Calibri" w:cs="Calibri"/>
                <w:bCs/>
              </w:rPr>
              <w:t>Matt Auld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747CC" w14:textId="77777777" w:rsidR="00273F9B" w:rsidRPr="005013E2" w:rsidRDefault="00273F9B" w:rsidP="00273F9B">
            <w:pPr>
              <w:jc w:val="right"/>
              <w:rPr>
                <w:rFonts w:ascii="Calibri" w:hAnsi="Calibri" w:cs="Calibri"/>
                <w:bCs/>
              </w:rPr>
            </w:pPr>
            <w:r w:rsidRPr="005013E2">
              <w:rPr>
                <w:rFonts w:ascii="Calibri" w:hAnsi="Calibri" w:cs="Calibri"/>
                <w:bCs/>
              </w:rPr>
              <w:t>Mobile:</w:t>
            </w:r>
          </w:p>
          <w:p w14:paraId="539A281D" w14:textId="77777777" w:rsidR="00B404BE" w:rsidRPr="005013E2" w:rsidRDefault="00273F9B" w:rsidP="00273F9B">
            <w:pPr>
              <w:jc w:val="right"/>
              <w:rPr>
                <w:rFonts w:ascii="Calibri" w:hAnsi="Calibri" w:cs="Calibri"/>
                <w:bCs/>
              </w:rPr>
            </w:pPr>
            <w:r w:rsidRPr="005013E2">
              <w:rPr>
                <w:rFonts w:ascii="Calibri" w:hAnsi="Calibri" w:cs="Calibri"/>
                <w:bCs/>
              </w:rPr>
              <w:t>Email:</w:t>
            </w:r>
          </w:p>
        </w:tc>
        <w:tc>
          <w:tcPr>
            <w:tcW w:w="3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1B38E" w14:textId="6B5D7A9B" w:rsidR="00273F9B" w:rsidRPr="005013E2" w:rsidRDefault="00273F9B" w:rsidP="00273F9B">
            <w:pPr>
              <w:pStyle w:val="NormalWeb"/>
              <w:widowControl w:val="0"/>
              <w:spacing w:before="0" w:beforeAutospacing="0" w:after="0" w:afterAutospacing="0"/>
              <w:rPr>
                <w:rFonts w:ascii="Calibri" w:hAnsi="Calibri" w:cs="Calibri"/>
                <w:sz w:val="20"/>
                <w:szCs w:val="20"/>
              </w:rPr>
            </w:pPr>
            <w:r w:rsidRPr="005013E2">
              <w:rPr>
                <w:rFonts w:ascii="Calibri" w:hAnsi="Calibri" w:cs="Calibri"/>
                <w:sz w:val="20"/>
                <w:szCs w:val="20"/>
              </w:rPr>
              <w:t>+61-(0)-</w:t>
            </w:r>
            <w:r w:rsidR="00EE01CF">
              <w:rPr>
                <w:rFonts w:ascii="Calibri" w:hAnsi="Calibri" w:cs="Calibri"/>
                <w:sz w:val="20"/>
                <w:szCs w:val="20"/>
              </w:rPr>
              <w:t>438-753-973</w:t>
            </w:r>
          </w:p>
          <w:p w14:paraId="48523251" w14:textId="0AEA8822" w:rsidR="00B404BE" w:rsidRPr="005013E2" w:rsidRDefault="00EE01CF" w:rsidP="00944B1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.auld</w:t>
            </w:r>
            <w:r w:rsidR="00273F9B" w:rsidRPr="005013E2">
              <w:rPr>
                <w:rFonts w:ascii="Calibri" w:hAnsi="Calibri" w:cs="Calibri"/>
              </w:rPr>
              <w:t>@</w:t>
            </w:r>
            <w:r>
              <w:rPr>
                <w:rFonts w:ascii="Calibri" w:hAnsi="Calibri" w:cs="Calibri"/>
              </w:rPr>
              <w:t>huracan</w:t>
            </w:r>
            <w:r w:rsidR="00273F9B" w:rsidRPr="005013E2">
              <w:rPr>
                <w:rFonts w:ascii="Calibri" w:hAnsi="Calibri" w:cs="Calibri"/>
              </w:rPr>
              <w:t>.com.au</w:t>
            </w:r>
          </w:p>
        </w:tc>
      </w:tr>
    </w:tbl>
    <w:p w14:paraId="6CD05D05" w14:textId="77777777" w:rsidR="006D212A" w:rsidRDefault="006D212A">
      <w:pPr>
        <w:pStyle w:val="Header"/>
        <w:tabs>
          <w:tab w:val="clear" w:pos="4536"/>
          <w:tab w:val="clear" w:pos="9072"/>
        </w:tabs>
        <w:spacing w:before="0" w:after="0"/>
        <w:rPr>
          <w:rFonts w:ascii="Times New Roman" w:hAnsi="Times New Roman"/>
          <w:bCs/>
        </w:rPr>
      </w:pPr>
    </w:p>
    <w:p w14:paraId="108D887F" w14:textId="77777777" w:rsidR="00B82411" w:rsidRPr="005013E2" w:rsidRDefault="00B82411">
      <w:pPr>
        <w:widowControl/>
        <w:rPr>
          <w:rFonts w:ascii="Calibri" w:hAnsi="Calibri" w:cs="Calibri"/>
          <w:b/>
          <w:caps/>
        </w:rPr>
      </w:pPr>
      <w:r w:rsidRPr="005013E2">
        <w:rPr>
          <w:rFonts w:ascii="Calibri" w:hAnsi="Calibri" w:cs="Calibri"/>
        </w:rPr>
        <w:br w:type="page"/>
      </w:r>
    </w:p>
    <w:p w14:paraId="20BA3765" w14:textId="7EA77137" w:rsidR="006D212A" w:rsidRPr="005013E2" w:rsidRDefault="00E858E1" w:rsidP="00B82411">
      <w:pPr>
        <w:pStyle w:val="Heading1"/>
        <w:tabs>
          <w:tab w:val="clear" w:pos="1400"/>
          <w:tab w:val="left" w:pos="709"/>
        </w:tabs>
        <w:ind w:left="0" w:firstLine="0"/>
        <w:rPr>
          <w:rFonts w:ascii="Calibri" w:hAnsi="Calibri" w:cs="Calibri"/>
        </w:rPr>
      </w:pPr>
      <w:bookmarkStart w:id="17" w:name="_Toc73110937"/>
      <w:bookmarkStart w:id="18" w:name="_Toc73111935"/>
      <w:r w:rsidRPr="005013E2">
        <w:rPr>
          <w:rFonts w:ascii="Calibri" w:hAnsi="Calibri" w:cs="Calibri"/>
        </w:rPr>
        <w:t>8</w:t>
      </w:r>
      <w:r w:rsidRPr="005013E2">
        <w:rPr>
          <w:rFonts w:ascii="Calibri" w:hAnsi="Calibri" w:cs="Calibri"/>
        </w:rPr>
        <w:tab/>
      </w:r>
      <w:r w:rsidR="004725BF">
        <w:rPr>
          <w:rFonts w:ascii="Calibri" w:hAnsi="Calibri" w:cs="Calibri"/>
        </w:rPr>
        <w:t>EM</w:t>
      </w:r>
      <w:r w:rsidR="00C23489">
        <w:rPr>
          <w:rFonts w:ascii="Calibri" w:hAnsi="Calibri" w:cs="Calibri"/>
        </w:rPr>
        <w:t>T</w:t>
      </w:r>
      <w:r w:rsidR="006D212A" w:rsidRPr="005013E2">
        <w:rPr>
          <w:rFonts w:ascii="Calibri" w:hAnsi="Calibri" w:cs="Calibri"/>
        </w:rPr>
        <w:t xml:space="preserve"> Members Response to a Major Emergency</w:t>
      </w:r>
      <w:bookmarkEnd w:id="17"/>
      <w:bookmarkEnd w:id="18"/>
    </w:p>
    <w:p w14:paraId="22EBED91" w14:textId="77777777" w:rsidR="006D212A" w:rsidRPr="005013E2" w:rsidRDefault="006D212A" w:rsidP="005D3B68">
      <w:pPr>
        <w:jc w:val="both"/>
        <w:rPr>
          <w:rFonts w:ascii="Calibri" w:hAnsi="Calibri" w:cs="Calibri"/>
        </w:rPr>
      </w:pPr>
    </w:p>
    <w:p w14:paraId="50059F47" w14:textId="77777777" w:rsidR="006D212A" w:rsidRPr="005013E2" w:rsidRDefault="006D212A" w:rsidP="005D3B68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Record the information in Annex 1 and keep a time log of con</w:t>
      </w:r>
      <w:r w:rsidR="00E858E1" w:rsidRPr="005013E2">
        <w:rPr>
          <w:rFonts w:ascii="Calibri" w:hAnsi="Calibri" w:cs="Calibri"/>
        </w:rPr>
        <w:t xml:space="preserve">versation as per Annex 4 (All </w:t>
      </w:r>
      <w:r w:rsidR="004725BF">
        <w:rPr>
          <w:rFonts w:ascii="Calibri" w:hAnsi="Calibri" w:cs="Calibri"/>
        </w:rPr>
        <w:t>EM</w:t>
      </w:r>
      <w:r w:rsidR="00C23489">
        <w:rPr>
          <w:rFonts w:ascii="Calibri" w:hAnsi="Calibri" w:cs="Calibri"/>
        </w:rPr>
        <w:t>T</w:t>
      </w:r>
      <w:r w:rsidRPr="005013E2">
        <w:rPr>
          <w:rFonts w:ascii="Calibri" w:hAnsi="Calibri" w:cs="Calibri"/>
        </w:rPr>
        <w:t xml:space="preserve"> members are involved in recording the information).</w:t>
      </w:r>
    </w:p>
    <w:p w14:paraId="02BC4B33" w14:textId="77777777" w:rsidR="006D212A" w:rsidRPr="005013E2" w:rsidRDefault="006D212A" w:rsidP="005D3B68">
      <w:pPr>
        <w:jc w:val="both"/>
        <w:rPr>
          <w:rFonts w:ascii="Calibri" w:hAnsi="Calibri" w:cs="Calibri"/>
          <w:sz w:val="24"/>
        </w:rPr>
      </w:pPr>
    </w:p>
    <w:p w14:paraId="0C9DA64B" w14:textId="77777777" w:rsidR="006D212A" w:rsidRPr="005013E2" w:rsidRDefault="004E3E0D" w:rsidP="005D3B68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In the event of bodily injury or illness requiring immediate medical attention, immediately contact the closest First Aider and then dial 000 for emergency services and give relevant details.  Alert the </w:t>
      </w:r>
      <w:r w:rsidR="004725BF">
        <w:rPr>
          <w:rFonts w:ascii="Calibri" w:hAnsi="Calibri" w:cs="Calibri"/>
        </w:rPr>
        <w:t>EM</w:t>
      </w:r>
      <w:r w:rsidR="00C23489">
        <w:rPr>
          <w:rFonts w:ascii="Calibri" w:hAnsi="Calibri" w:cs="Calibri"/>
        </w:rPr>
        <w:t>T</w:t>
      </w:r>
      <w:r w:rsidRPr="005013E2">
        <w:rPr>
          <w:rFonts w:ascii="Calibri" w:hAnsi="Calibri" w:cs="Calibri"/>
        </w:rPr>
        <w:t xml:space="preserve"> and direct manager of casualty. </w:t>
      </w:r>
    </w:p>
    <w:p w14:paraId="170138A8" w14:textId="77777777" w:rsidR="006D212A" w:rsidRPr="005013E2" w:rsidRDefault="006D212A" w:rsidP="005D3B68">
      <w:pPr>
        <w:pStyle w:val="Header"/>
        <w:tabs>
          <w:tab w:val="clear" w:pos="4536"/>
          <w:tab w:val="clear" w:pos="9072"/>
        </w:tabs>
        <w:spacing w:before="0" w:after="0"/>
        <w:rPr>
          <w:rFonts w:ascii="Calibri" w:hAnsi="Calibri" w:cs="Calibri"/>
        </w:rPr>
      </w:pPr>
    </w:p>
    <w:p w14:paraId="24E7525A" w14:textId="77777777" w:rsidR="006D212A" w:rsidRPr="005013E2" w:rsidRDefault="006D212A" w:rsidP="005D3B68">
      <w:pPr>
        <w:pStyle w:val="Textecouranttc"/>
        <w:spacing w:before="0" w:after="0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In the event of an environmental mishap, report the incident to the </w:t>
      </w:r>
      <w:r w:rsidR="00EB042D" w:rsidRPr="005013E2">
        <w:rPr>
          <w:rFonts w:ascii="Calibri" w:hAnsi="Calibri" w:cs="Calibri"/>
        </w:rPr>
        <w:t xml:space="preserve">local authorities and inform client as applicable. </w:t>
      </w:r>
    </w:p>
    <w:p w14:paraId="594EFC4E" w14:textId="77777777" w:rsidR="00F65E1F" w:rsidRPr="005013E2" w:rsidRDefault="00F65E1F">
      <w:pPr>
        <w:jc w:val="both"/>
        <w:rPr>
          <w:rFonts w:ascii="Calibri" w:hAnsi="Calibri" w:cs="Calibri"/>
        </w:rPr>
      </w:pPr>
    </w:p>
    <w:p w14:paraId="463227F8" w14:textId="756038C9" w:rsidR="006D212A" w:rsidRPr="005013E2" w:rsidRDefault="0011162C" w:rsidP="0053506E">
      <w:pPr>
        <w:pStyle w:val="Heading1"/>
        <w:tabs>
          <w:tab w:val="clear" w:pos="1400"/>
          <w:tab w:val="left" w:pos="851"/>
        </w:tabs>
        <w:ind w:left="851" w:hanging="851"/>
        <w:rPr>
          <w:rFonts w:ascii="Calibri" w:hAnsi="Calibri" w:cs="Calibri"/>
        </w:rPr>
      </w:pPr>
      <w:bookmarkStart w:id="19" w:name="_Toc73110938"/>
      <w:bookmarkStart w:id="20" w:name="_Toc73111936"/>
      <w:r w:rsidRPr="005013E2">
        <w:rPr>
          <w:rFonts w:ascii="Calibri" w:hAnsi="Calibri" w:cs="Calibri"/>
        </w:rPr>
        <w:t>9</w:t>
      </w:r>
      <w:r w:rsidR="006D212A" w:rsidRPr="005013E2">
        <w:rPr>
          <w:rFonts w:ascii="Calibri" w:hAnsi="Calibri" w:cs="Calibri"/>
        </w:rPr>
        <w:tab/>
        <w:t>Response to a Catastrophic Emergency</w:t>
      </w:r>
      <w:bookmarkEnd w:id="19"/>
      <w:bookmarkEnd w:id="20"/>
    </w:p>
    <w:p w14:paraId="0D343F58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286EDC2D" w14:textId="77777777" w:rsidR="006D212A" w:rsidRPr="005013E2" w:rsidRDefault="006D212A" w:rsidP="005D3B68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Record the information in Annex 1 and/or Annex 2 and keep a time log of conversation per Annex 4. Synchronize all watches so all logs are consistent.</w:t>
      </w:r>
    </w:p>
    <w:p w14:paraId="40016F95" w14:textId="77777777" w:rsidR="006D212A" w:rsidRPr="005013E2" w:rsidRDefault="006D212A" w:rsidP="005D3B68">
      <w:pPr>
        <w:jc w:val="both"/>
        <w:rPr>
          <w:rFonts w:ascii="Calibri" w:hAnsi="Calibri" w:cs="Calibri"/>
        </w:rPr>
      </w:pPr>
    </w:p>
    <w:p w14:paraId="12227AAD" w14:textId="21016280" w:rsidR="006D212A" w:rsidRPr="005013E2" w:rsidRDefault="00035C6A" w:rsidP="005D3B68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Notify the appropriate </w:t>
      </w:r>
      <w:r w:rsidR="004725BF">
        <w:rPr>
          <w:rFonts w:ascii="Calibri" w:hAnsi="Calibri" w:cs="Calibri"/>
        </w:rPr>
        <w:t>EM</w:t>
      </w:r>
      <w:r w:rsidR="00C23489">
        <w:rPr>
          <w:rFonts w:ascii="Calibri" w:hAnsi="Calibri" w:cs="Calibri"/>
        </w:rPr>
        <w:t>T</w:t>
      </w:r>
      <w:r w:rsidR="006D212A" w:rsidRPr="005013E2">
        <w:rPr>
          <w:rFonts w:ascii="Calibri" w:hAnsi="Calibri" w:cs="Calibri"/>
        </w:rPr>
        <w:t xml:space="preserve"> members and, if necessary, request members to assemble</w:t>
      </w:r>
      <w:r w:rsidR="00DB396F" w:rsidRPr="005013E2">
        <w:rPr>
          <w:rFonts w:ascii="Calibri" w:hAnsi="Calibri" w:cs="Calibri"/>
        </w:rPr>
        <w:t xml:space="preserve"> at the</w:t>
      </w:r>
      <w:r w:rsidR="006D212A" w:rsidRPr="005013E2">
        <w:rPr>
          <w:rFonts w:ascii="Calibri" w:hAnsi="Calibri" w:cs="Calibri"/>
        </w:rPr>
        <w:t xml:space="preserve"> </w:t>
      </w:r>
      <w:r w:rsidR="00EE01CF">
        <w:rPr>
          <w:rFonts w:ascii="Calibri" w:hAnsi="Calibri" w:cs="Calibri"/>
        </w:rPr>
        <w:t xml:space="preserve">Emergency Assembly Area. </w:t>
      </w:r>
    </w:p>
    <w:p w14:paraId="4FC906A1" w14:textId="77777777" w:rsidR="006D212A" w:rsidRPr="005013E2" w:rsidRDefault="006D212A" w:rsidP="005D3B68">
      <w:pPr>
        <w:pStyle w:val="Textecouranttc"/>
        <w:spacing w:before="0" w:after="0"/>
        <w:rPr>
          <w:rFonts w:ascii="Calibri" w:hAnsi="Calibri" w:cs="Calibri"/>
          <w:sz w:val="24"/>
        </w:rPr>
      </w:pPr>
    </w:p>
    <w:p w14:paraId="6E1028C6" w14:textId="54C4C5C7" w:rsidR="006D212A" w:rsidRPr="005013E2" w:rsidRDefault="00996D76" w:rsidP="005D3B68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Whomever</w:t>
      </w:r>
      <w:r w:rsidR="00F03C82">
        <w:rPr>
          <w:rFonts w:ascii="Calibri" w:hAnsi="Calibri" w:cs="Calibri"/>
        </w:rPr>
        <w:t xml:space="preserve"> is the first to be made aware of the emergency shall notify as soon as practicable the other members of the EMT.</w:t>
      </w:r>
    </w:p>
    <w:p w14:paraId="7CF92F68" w14:textId="77777777" w:rsidR="004D7125" w:rsidRPr="005013E2" w:rsidRDefault="004D7125" w:rsidP="005D3B68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Issue the instruction outlined in Annex 3 to the duty receptionist (office hours) or to the person assigned to receive calls after office hours</w:t>
      </w:r>
    </w:p>
    <w:p w14:paraId="7E9CB62B" w14:textId="77777777" w:rsidR="006D212A" w:rsidRPr="005013E2" w:rsidRDefault="006D212A">
      <w:pPr>
        <w:pStyle w:val="Textecouranttc"/>
        <w:spacing w:before="0" w:after="0"/>
        <w:rPr>
          <w:rFonts w:ascii="Calibri" w:hAnsi="Calibri" w:cs="Calibri"/>
        </w:rPr>
      </w:pPr>
    </w:p>
    <w:p w14:paraId="5D058688" w14:textId="5B271817" w:rsidR="006D212A" w:rsidRPr="005013E2" w:rsidRDefault="00081A66" w:rsidP="00081A66">
      <w:pPr>
        <w:pStyle w:val="Heading1"/>
        <w:tabs>
          <w:tab w:val="clear" w:pos="1400"/>
        </w:tabs>
        <w:ind w:left="0" w:firstLine="0"/>
        <w:rPr>
          <w:rFonts w:ascii="Calibri" w:hAnsi="Calibri" w:cs="Calibri"/>
          <w:bCs/>
        </w:rPr>
      </w:pPr>
      <w:bookmarkStart w:id="21" w:name="_Toc73110939"/>
      <w:bookmarkStart w:id="22" w:name="_Toc73111937"/>
      <w:r>
        <w:rPr>
          <w:rFonts w:ascii="Calibri" w:hAnsi="Calibri" w:cs="Calibri"/>
          <w:bCs/>
        </w:rPr>
        <w:t>10</w:t>
      </w:r>
      <w:r>
        <w:rPr>
          <w:rFonts w:ascii="Calibri" w:hAnsi="Calibri" w:cs="Calibri"/>
          <w:bCs/>
        </w:rPr>
        <w:tab/>
        <w:t>T</w:t>
      </w:r>
      <w:r w:rsidR="006D212A" w:rsidRPr="005013E2">
        <w:rPr>
          <w:rFonts w:ascii="Calibri" w:hAnsi="Calibri" w:cs="Calibri"/>
          <w:bCs/>
        </w:rPr>
        <w:t xml:space="preserve">he General Duties of the Emergency </w:t>
      </w:r>
      <w:r w:rsidR="000A5FAA">
        <w:rPr>
          <w:rFonts w:ascii="Calibri" w:hAnsi="Calibri" w:cs="Calibri"/>
          <w:bCs/>
        </w:rPr>
        <w:t>MANAGEMENT</w:t>
      </w:r>
      <w:r w:rsidR="006D212A" w:rsidRPr="005013E2">
        <w:rPr>
          <w:rFonts w:ascii="Calibri" w:hAnsi="Calibri" w:cs="Calibri"/>
          <w:bCs/>
        </w:rPr>
        <w:t xml:space="preserve"> Team Members are:</w:t>
      </w:r>
      <w:bookmarkEnd w:id="21"/>
      <w:bookmarkEnd w:id="22"/>
    </w:p>
    <w:p w14:paraId="3806F370" w14:textId="77777777" w:rsidR="006D212A" w:rsidRPr="005013E2" w:rsidRDefault="006D212A">
      <w:pPr>
        <w:pStyle w:val="Textecouranttc"/>
        <w:spacing w:before="0" w:after="0"/>
        <w:rPr>
          <w:rFonts w:ascii="Calibri" w:hAnsi="Calibri" w:cs="Calibri"/>
        </w:rPr>
      </w:pPr>
    </w:p>
    <w:p w14:paraId="7DB5D5F8" w14:textId="174E16BA" w:rsidR="006D212A" w:rsidRPr="005013E2" w:rsidRDefault="00F03C82">
      <w:pPr>
        <w:ind w:left="720" w:hanging="72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General</w:t>
      </w:r>
      <w:r w:rsidR="005D3B68" w:rsidRPr="005013E2">
        <w:rPr>
          <w:rFonts w:ascii="Calibri" w:hAnsi="Calibri" w:cs="Calibri"/>
        </w:rPr>
        <w:t xml:space="preserve"> Manager</w:t>
      </w:r>
      <w:r w:rsidR="006D212A" w:rsidRPr="005013E2">
        <w:rPr>
          <w:rFonts w:ascii="Calibri" w:hAnsi="Calibri" w:cs="Calibri"/>
        </w:rPr>
        <w:t>:</w:t>
      </w:r>
    </w:p>
    <w:p w14:paraId="43DE7378" w14:textId="77777777" w:rsidR="006D212A" w:rsidRPr="005013E2" w:rsidRDefault="006D212A" w:rsidP="00385DC2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Managerial support as required.</w:t>
      </w:r>
    </w:p>
    <w:p w14:paraId="48009D7B" w14:textId="1C6EEE20" w:rsidR="006D212A" w:rsidRPr="005013E2" w:rsidRDefault="008B1E4B" w:rsidP="00385DC2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Inform</w:t>
      </w:r>
      <w:r w:rsidR="006D212A" w:rsidRPr="005013E2">
        <w:rPr>
          <w:rFonts w:ascii="Calibri" w:hAnsi="Calibri" w:cs="Calibri"/>
        </w:rPr>
        <w:t xml:space="preserve"> clients / third party organizations of </w:t>
      </w:r>
      <w:r w:rsidR="00F03C82" w:rsidRPr="005013E2">
        <w:rPr>
          <w:rFonts w:ascii="Calibri" w:hAnsi="Calibri" w:cs="Calibri"/>
        </w:rPr>
        <w:t>situation.</w:t>
      </w:r>
    </w:p>
    <w:p w14:paraId="5AA65E2F" w14:textId="6CFD83AE" w:rsidR="006D212A" w:rsidRDefault="006D212A" w:rsidP="00385DC2">
      <w:pPr>
        <w:numPr>
          <w:ilvl w:val="0"/>
          <w:numId w:val="2"/>
        </w:numPr>
        <w:ind w:left="108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Issue press statements with support of legal </w:t>
      </w:r>
      <w:r w:rsidR="005D3B68" w:rsidRPr="005013E2">
        <w:rPr>
          <w:rFonts w:ascii="Calibri" w:hAnsi="Calibri" w:cs="Calibri"/>
        </w:rPr>
        <w:t>counsel</w:t>
      </w:r>
    </w:p>
    <w:p w14:paraId="54B1A9AA" w14:textId="77777777" w:rsidR="00F03C82" w:rsidRDefault="00F03C82" w:rsidP="00F03C82">
      <w:pPr>
        <w:ind w:left="1080"/>
        <w:jc w:val="both"/>
        <w:rPr>
          <w:rFonts w:ascii="Calibri" w:hAnsi="Calibri" w:cs="Calibri"/>
        </w:rPr>
      </w:pPr>
    </w:p>
    <w:p w14:paraId="394026EF" w14:textId="007B31AA" w:rsidR="00F03C82" w:rsidRDefault="00F03C82" w:rsidP="00F03C82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Operations Manager</w:t>
      </w:r>
    </w:p>
    <w:p w14:paraId="06C1F361" w14:textId="49E2AC69" w:rsidR="00F03C82" w:rsidRDefault="00F03C82" w:rsidP="00F03C82">
      <w:pPr>
        <w:numPr>
          <w:ilvl w:val="0"/>
          <w:numId w:val="28"/>
        </w:numPr>
        <w:ind w:left="1069" w:hanging="36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Correspond with medical support personnel as in Section 7.</w:t>
      </w:r>
    </w:p>
    <w:p w14:paraId="17FD1A27" w14:textId="62F61D19" w:rsidR="00F03C82" w:rsidRDefault="00F03C82" w:rsidP="00F03C82">
      <w:pPr>
        <w:numPr>
          <w:ilvl w:val="0"/>
          <w:numId w:val="28"/>
        </w:numPr>
        <w:ind w:left="1069" w:hanging="36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Assist General Manager</w:t>
      </w:r>
    </w:p>
    <w:p w14:paraId="112D0267" w14:textId="3B43E0F6" w:rsidR="00F03C82" w:rsidRPr="00F03C82" w:rsidRDefault="00F03C82" w:rsidP="00E22869">
      <w:pPr>
        <w:numPr>
          <w:ilvl w:val="0"/>
          <w:numId w:val="28"/>
        </w:numPr>
        <w:ind w:left="1069" w:hanging="360"/>
        <w:jc w:val="both"/>
        <w:rPr>
          <w:rFonts w:ascii="Calibri" w:hAnsi="Calibri" w:cs="Calibri"/>
        </w:rPr>
      </w:pPr>
      <w:r w:rsidRPr="00F03C82">
        <w:rPr>
          <w:rFonts w:ascii="Calibri" w:hAnsi="Calibri" w:cs="Calibri"/>
        </w:rPr>
        <w:t>Responsible for Roma area and personnel</w:t>
      </w:r>
      <w:r>
        <w:rPr>
          <w:rFonts w:ascii="Calibri" w:hAnsi="Calibri" w:cs="Calibri"/>
        </w:rPr>
        <w:t xml:space="preserve"> in the event of an emergency</w:t>
      </w:r>
    </w:p>
    <w:p w14:paraId="3B781D7F" w14:textId="77777777" w:rsidR="006D212A" w:rsidRPr="005013E2" w:rsidRDefault="006D212A">
      <w:pPr>
        <w:numPr>
          <w:ilvl w:val="12"/>
          <w:numId w:val="0"/>
        </w:numPr>
        <w:ind w:left="720" w:hanging="720"/>
        <w:jc w:val="both"/>
        <w:rPr>
          <w:rFonts w:ascii="Calibri" w:hAnsi="Calibri" w:cs="Calibri"/>
          <w:bCs/>
        </w:rPr>
      </w:pPr>
    </w:p>
    <w:p w14:paraId="0A10649C" w14:textId="77777777" w:rsidR="006D212A" w:rsidRPr="005013E2" w:rsidRDefault="005D3B68">
      <w:pPr>
        <w:numPr>
          <w:ilvl w:val="12"/>
          <w:numId w:val="0"/>
        </w:numPr>
        <w:ind w:left="720" w:hanging="72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Huracan </w:t>
      </w:r>
      <w:r w:rsidR="00B82411" w:rsidRPr="005013E2">
        <w:rPr>
          <w:rFonts w:ascii="Calibri" w:hAnsi="Calibri" w:cs="Calibri"/>
        </w:rPr>
        <w:t>Administrator</w:t>
      </w:r>
    </w:p>
    <w:p w14:paraId="31F0757C" w14:textId="77777777" w:rsidR="006D212A" w:rsidRPr="005013E2" w:rsidRDefault="008B1E4B" w:rsidP="00F03C82">
      <w:pPr>
        <w:numPr>
          <w:ilvl w:val="0"/>
          <w:numId w:val="28"/>
        </w:numPr>
        <w:spacing w:before="120"/>
        <w:ind w:left="1080" w:hanging="36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Assist Location</w:t>
      </w:r>
      <w:r w:rsidR="006D212A" w:rsidRPr="005013E2">
        <w:rPr>
          <w:rFonts w:ascii="Calibri" w:hAnsi="Calibri" w:cs="Calibri"/>
        </w:rPr>
        <w:t xml:space="preserve"> Manager</w:t>
      </w:r>
    </w:p>
    <w:p w14:paraId="27CA0140" w14:textId="736D4151" w:rsidR="00F03C82" w:rsidRDefault="006D212A" w:rsidP="00F03C82">
      <w:pPr>
        <w:numPr>
          <w:ilvl w:val="0"/>
          <w:numId w:val="28"/>
        </w:numPr>
        <w:ind w:left="1080" w:hanging="36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Retain a log of all incoming information.</w:t>
      </w:r>
    </w:p>
    <w:p w14:paraId="4C8795A2" w14:textId="53FFA1CC" w:rsidR="006D212A" w:rsidRPr="005013E2" w:rsidRDefault="006D212A" w:rsidP="009E3BBA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Recommendation</w:t>
      </w:r>
    </w:p>
    <w:p w14:paraId="08845387" w14:textId="77777777" w:rsidR="006D212A" w:rsidRPr="005013E2" w:rsidRDefault="006D212A" w:rsidP="00E64E7A">
      <w:pPr>
        <w:spacing w:before="120"/>
        <w:rPr>
          <w:rFonts w:ascii="Calibri" w:hAnsi="Calibri" w:cs="Calibri"/>
        </w:rPr>
      </w:pPr>
      <w:r w:rsidRPr="005013E2">
        <w:rPr>
          <w:rFonts w:ascii="Calibri" w:hAnsi="Calibri" w:cs="Calibri"/>
        </w:rPr>
        <w:t>ICE – In Case of Emergency</w:t>
      </w:r>
    </w:p>
    <w:p w14:paraId="57851631" w14:textId="77777777" w:rsidR="006D212A" w:rsidRPr="005013E2" w:rsidRDefault="006D212A" w:rsidP="00E64E7A">
      <w:pPr>
        <w:spacing w:before="120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We recommend that all personnel possessing a mobile phone include a “contact” named “ICE”. Then provide a phone number, which can be contacted “In Case of Emergency” and an </w:t>
      </w:r>
      <w:r w:rsidR="004725BF">
        <w:rPr>
          <w:rFonts w:ascii="Calibri" w:hAnsi="Calibri" w:cs="Calibri"/>
        </w:rPr>
        <w:t>emp</w:t>
      </w:r>
      <w:r w:rsidRPr="005013E2">
        <w:rPr>
          <w:rFonts w:ascii="Calibri" w:hAnsi="Calibri" w:cs="Calibri"/>
        </w:rPr>
        <w:t>loyee needs assistance because of medical emergency or injury. Emergency service providers recognize “ICE”.</w:t>
      </w:r>
    </w:p>
    <w:p w14:paraId="27B13FD3" w14:textId="10EEF829" w:rsidR="006D212A" w:rsidRPr="005013E2" w:rsidRDefault="006D212A">
      <w:pPr>
        <w:rPr>
          <w:rFonts w:ascii="Calibri" w:eastAsia="Arial Unicode MS" w:hAnsi="Calibri" w:cs="Calibri"/>
        </w:rPr>
      </w:pPr>
    </w:p>
    <w:p w14:paraId="55EA5C51" w14:textId="0998A8D2" w:rsidR="006D212A" w:rsidRPr="005013E2" w:rsidRDefault="006D212A" w:rsidP="00081A66">
      <w:pPr>
        <w:pStyle w:val="Heading1"/>
        <w:numPr>
          <w:ilvl w:val="0"/>
          <w:numId w:val="31"/>
        </w:numPr>
        <w:tabs>
          <w:tab w:val="num" w:pos="851"/>
        </w:tabs>
        <w:rPr>
          <w:rFonts w:ascii="Calibri" w:hAnsi="Calibri" w:cs="Calibri"/>
        </w:rPr>
      </w:pPr>
      <w:r w:rsidRPr="005013E2">
        <w:rPr>
          <w:rFonts w:ascii="Calibri" w:hAnsi="Calibri" w:cs="Calibri"/>
          <w:bCs/>
        </w:rPr>
        <w:br w:type="page"/>
      </w:r>
      <w:r w:rsidR="00E1797C" w:rsidRPr="005013E2">
        <w:rPr>
          <w:rFonts w:ascii="Calibri" w:hAnsi="Calibri" w:cs="Calibri"/>
          <w:bCs/>
        </w:rPr>
        <w:lastRenderedPageBreak/>
        <w:t xml:space="preserve"> </w:t>
      </w:r>
      <w:bookmarkStart w:id="23" w:name="_Toc73110940"/>
      <w:bookmarkStart w:id="24" w:name="_Toc73111938"/>
      <w:r w:rsidRPr="005013E2">
        <w:rPr>
          <w:rFonts w:ascii="Calibri" w:hAnsi="Calibri" w:cs="Calibri"/>
        </w:rPr>
        <w:t>Annex 1: Information Required for Fatality or Multiple Bodily Injury</w:t>
      </w:r>
      <w:bookmarkEnd w:id="23"/>
      <w:bookmarkEnd w:id="24"/>
    </w:p>
    <w:p w14:paraId="1AE46106" w14:textId="77777777" w:rsidR="006D212A" w:rsidRPr="005013E2" w:rsidRDefault="006D212A">
      <w:pPr>
        <w:rPr>
          <w:rFonts w:ascii="Calibri" w:hAnsi="Calibri" w:cs="Calibri"/>
          <w:b/>
          <w:bCs/>
        </w:rPr>
      </w:pPr>
    </w:p>
    <w:p w14:paraId="466AF59A" w14:textId="77777777" w:rsidR="006D212A" w:rsidRPr="005013E2" w:rsidRDefault="006D212A">
      <w:pPr>
        <w:jc w:val="center"/>
        <w:rPr>
          <w:rFonts w:ascii="Calibri" w:hAnsi="Calibri" w:cs="Calibri"/>
          <w:b/>
          <w:u w:val="single"/>
        </w:rPr>
      </w:pPr>
      <w:r w:rsidRPr="005013E2">
        <w:rPr>
          <w:rFonts w:ascii="Calibri" w:hAnsi="Calibri" w:cs="Calibri"/>
          <w:b/>
          <w:color w:val="FF0000"/>
          <w:u w:val="single"/>
        </w:rPr>
        <w:t xml:space="preserve">Synchronize </w:t>
      </w:r>
      <w:r w:rsidR="0028084B" w:rsidRPr="005013E2">
        <w:rPr>
          <w:rFonts w:ascii="Calibri" w:hAnsi="Calibri" w:cs="Calibri"/>
          <w:b/>
          <w:color w:val="FF0000"/>
          <w:u w:val="single"/>
        </w:rPr>
        <w:t>Watches!</w:t>
      </w:r>
    </w:p>
    <w:p w14:paraId="105CE74B" w14:textId="77777777" w:rsidR="006D212A" w:rsidRPr="005013E2" w:rsidRDefault="006D212A">
      <w:pPr>
        <w:ind w:left="2160" w:firstLine="720"/>
        <w:jc w:val="both"/>
        <w:rPr>
          <w:rFonts w:ascii="Calibri" w:hAnsi="Calibri" w:cs="Calibri"/>
        </w:rPr>
      </w:pPr>
    </w:p>
    <w:p w14:paraId="5721F39F" w14:textId="77777777" w:rsidR="006D212A" w:rsidRPr="005013E2" w:rsidRDefault="006D212A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Record the time at which the emergency message was received _____ Hrs ____ mins.</w:t>
      </w:r>
    </w:p>
    <w:p w14:paraId="4C8C10A0" w14:textId="77777777" w:rsidR="006D212A" w:rsidRPr="005013E2" w:rsidRDefault="006D212A">
      <w:pPr>
        <w:pStyle w:val="Textecouranttc"/>
        <w:spacing w:before="0" w:after="0"/>
        <w:rPr>
          <w:rFonts w:ascii="Calibri" w:hAnsi="Calibri" w:cs="Calibri"/>
        </w:rPr>
      </w:pPr>
    </w:p>
    <w:p w14:paraId="34669940" w14:textId="77777777" w:rsidR="00867E35" w:rsidRPr="005013E2" w:rsidRDefault="00867E35" w:rsidP="00867E35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Record caller’s name and contact numbe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22A03E96" w14:textId="77777777" w:rsidTr="00277C3C">
        <w:tc>
          <w:tcPr>
            <w:tcW w:w="9245" w:type="dxa"/>
          </w:tcPr>
          <w:p w14:paraId="5F11FEE5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506C7E71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6D3B9A6D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788DC50C" w14:textId="77777777" w:rsidR="00867E35" w:rsidRPr="005013E2" w:rsidRDefault="00867E35" w:rsidP="00867E35">
      <w:pPr>
        <w:jc w:val="both"/>
        <w:rPr>
          <w:rFonts w:ascii="Calibri" w:hAnsi="Calibri" w:cs="Calibri"/>
          <w:b/>
        </w:rPr>
      </w:pPr>
    </w:p>
    <w:p w14:paraId="71CD6547" w14:textId="77777777" w:rsidR="00867E35" w:rsidRPr="005013E2" w:rsidRDefault="004D7125" w:rsidP="004D7125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ab/>
      </w:r>
      <w:r w:rsidR="00867E35" w:rsidRPr="005013E2">
        <w:rPr>
          <w:rFonts w:ascii="Calibri" w:hAnsi="Calibri" w:cs="Calibri"/>
        </w:rPr>
        <w:t>Total number of injured or deceased person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433B326F" w14:textId="77777777" w:rsidTr="00277C3C">
        <w:tc>
          <w:tcPr>
            <w:tcW w:w="9245" w:type="dxa"/>
          </w:tcPr>
          <w:p w14:paraId="6FB341D0" w14:textId="77777777" w:rsidR="00867E35" w:rsidRPr="005013E2" w:rsidRDefault="00867E35" w:rsidP="00277C3C">
            <w:pPr>
              <w:pStyle w:val="Textecouranttc"/>
              <w:spacing w:before="0" w:after="0"/>
              <w:rPr>
                <w:rFonts w:ascii="Calibri" w:hAnsi="Calibri" w:cs="Calibri"/>
              </w:rPr>
            </w:pPr>
          </w:p>
          <w:p w14:paraId="4AF0AD7E" w14:textId="77777777" w:rsidR="00867E35" w:rsidRPr="005013E2" w:rsidRDefault="00867E35" w:rsidP="00277C3C">
            <w:pPr>
              <w:pStyle w:val="Textecouranttc"/>
              <w:spacing w:before="0" w:after="0"/>
              <w:rPr>
                <w:rFonts w:ascii="Calibri" w:hAnsi="Calibri" w:cs="Calibri"/>
              </w:rPr>
            </w:pPr>
          </w:p>
          <w:p w14:paraId="0E3C8807" w14:textId="77777777" w:rsidR="00867E35" w:rsidRPr="005013E2" w:rsidRDefault="00867E35" w:rsidP="00277C3C">
            <w:pPr>
              <w:pStyle w:val="Textecouranttc"/>
              <w:spacing w:before="0" w:after="0"/>
              <w:rPr>
                <w:rFonts w:ascii="Calibri" w:hAnsi="Calibri" w:cs="Calibri"/>
              </w:rPr>
            </w:pPr>
          </w:p>
        </w:tc>
      </w:tr>
    </w:tbl>
    <w:p w14:paraId="510AA783" w14:textId="77777777" w:rsidR="00867E35" w:rsidRPr="005013E2" w:rsidRDefault="00867E35" w:rsidP="00867E35">
      <w:pPr>
        <w:jc w:val="both"/>
        <w:rPr>
          <w:rFonts w:ascii="Calibri" w:hAnsi="Calibri" w:cs="Calibri"/>
          <w:b/>
        </w:rPr>
      </w:pPr>
    </w:p>
    <w:p w14:paraId="20C9289B" w14:textId="77777777" w:rsidR="00867E35" w:rsidRPr="005013E2" w:rsidRDefault="00867E35" w:rsidP="00867E35">
      <w:pPr>
        <w:ind w:left="15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ab/>
        <w:t xml:space="preserve">Name(s) of injured / deceased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67FB5634" w14:textId="77777777" w:rsidTr="00277C3C">
        <w:tc>
          <w:tcPr>
            <w:tcW w:w="9245" w:type="dxa"/>
          </w:tcPr>
          <w:p w14:paraId="602777E1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652EEE11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547001A1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3026E521" w14:textId="77777777" w:rsidR="00867E35" w:rsidRPr="005013E2" w:rsidRDefault="00867E35" w:rsidP="00867E35">
      <w:pPr>
        <w:jc w:val="both"/>
        <w:rPr>
          <w:rFonts w:ascii="Calibri" w:hAnsi="Calibri" w:cs="Calibri"/>
          <w:b/>
        </w:rPr>
      </w:pPr>
    </w:p>
    <w:p w14:paraId="5F30ED77" w14:textId="77777777" w:rsidR="00867E35" w:rsidRPr="005013E2" w:rsidRDefault="004D7125" w:rsidP="004D7125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ab/>
      </w:r>
      <w:r w:rsidR="00867E35" w:rsidRPr="005013E2">
        <w:rPr>
          <w:rFonts w:ascii="Calibri" w:hAnsi="Calibri" w:cs="Calibri"/>
        </w:rPr>
        <w:t>Nationality of injured / deceased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22BF8D22" w14:textId="77777777" w:rsidTr="00277C3C">
        <w:tc>
          <w:tcPr>
            <w:tcW w:w="9245" w:type="dxa"/>
          </w:tcPr>
          <w:p w14:paraId="7312DD32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35BCC7BE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2647922D" w14:textId="77777777" w:rsidR="00606095" w:rsidRPr="005013E2" w:rsidRDefault="0060609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29962174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7F8E1948" w14:textId="77777777" w:rsidR="00867E35" w:rsidRPr="005013E2" w:rsidRDefault="004D7125" w:rsidP="004D7125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ab/>
      </w:r>
      <w:r w:rsidR="00867E35" w:rsidRPr="005013E2">
        <w:rPr>
          <w:rFonts w:ascii="Calibri" w:hAnsi="Calibri" w:cs="Calibri"/>
        </w:rPr>
        <w:t>Present location of injured / deceased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1BC05D6C" w14:textId="77777777" w:rsidTr="00277C3C">
        <w:tc>
          <w:tcPr>
            <w:tcW w:w="9245" w:type="dxa"/>
          </w:tcPr>
          <w:p w14:paraId="096CDD90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307CA146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3843CA9B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3DCCCC28" w14:textId="77777777" w:rsidR="00867E35" w:rsidRPr="005013E2" w:rsidRDefault="005F6F59" w:rsidP="00867E35">
      <w:pPr>
        <w:jc w:val="center"/>
        <w:rPr>
          <w:rFonts w:ascii="Calibri" w:hAnsi="Calibri" w:cs="Calibri"/>
        </w:rPr>
      </w:pPr>
      <w:r w:rsidRPr="005013E2">
        <w:rPr>
          <w:rFonts w:ascii="Calibri" w:hAnsi="Calibri" w:cs="Calibri"/>
        </w:rPr>
        <w:t>Field location</w:t>
      </w:r>
      <w:r w:rsidR="00867E35" w:rsidRPr="005013E2">
        <w:rPr>
          <w:rFonts w:ascii="Calibri" w:hAnsi="Calibri" w:cs="Calibri"/>
        </w:rPr>
        <w:t xml:space="preserve"> / Hospital / Doctor - Name, telep</w:t>
      </w:r>
      <w:r w:rsidR="007F19BC" w:rsidRPr="005013E2">
        <w:rPr>
          <w:rFonts w:ascii="Calibri" w:hAnsi="Calibri" w:cs="Calibri"/>
        </w:rPr>
        <w:t xml:space="preserve">hone number, </w:t>
      </w:r>
      <w:proofErr w:type="gramStart"/>
      <w:r w:rsidR="007F19BC" w:rsidRPr="005013E2">
        <w:rPr>
          <w:rFonts w:ascii="Calibri" w:hAnsi="Calibri" w:cs="Calibri"/>
        </w:rPr>
        <w:t>fax</w:t>
      </w:r>
      <w:proofErr w:type="gramEnd"/>
      <w:r w:rsidR="007F19BC" w:rsidRPr="005013E2">
        <w:rPr>
          <w:rFonts w:ascii="Calibri" w:hAnsi="Calibri" w:cs="Calibri"/>
        </w:rPr>
        <w:t xml:space="preserve"> or email</w:t>
      </w:r>
    </w:p>
    <w:p w14:paraId="74C0DECA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262FD76E" w14:textId="77777777" w:rsidR="00867E35" w:rsidRPr="005013E2" w:rsidRDefault="004D7125" w:rsidP="004D7125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ab/>
      </w:r>
      <w:r w:rsidR="00867E35" w:rsidRPr="005013E2">
        <w:rPr>
          <w:rFonts w:ascii="Calibri" w:hAnsi="Calibri" w:cs="Calibri"/>
        </w:rPr>
        <w:t>Brief medical descriptio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7293504D" w14:textId="77777777" w:rsidTr="00277C3C">
        <w:tc>
          <w:tcPr>
            <w:tcW w:w="9245" w:type="dxa"/>
          </w:tcPr>
          <w:p w14:paraId="14686E1B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0554BECE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1F2892C5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187C97C8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7ED7863B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2D457694" w14:textId="77777777" w:rsidR="00867E35" w:rsidRPr="005013E2" w:rsidRDefault="00867E35" w:rsidP="00867E35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Cs/>
        </w:rPr>
        <w:tab/>
      </w:r>
      <w:r w:rsidRPr="005013E2">
        <w:rPr>
          <w:rFonts w:ascii="Calibri" w:hAnsi="Calibri" w:cs="Calibri"/>
        </w:rPr>
        <w:t xml:space="preserve">Medical treatment given so far (on Field Location, local hospital, etc.)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2F0A8503" w14:textId="77777777" w:rsidTr="00277C3C">
        <w:tc>
          <w:tcPr>
            <w:tcW w:w="9245" w:type="dxa"/>
          </w:tcPr>
          <w:p w14:paraId="5CE2CA08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036D6C94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17EB0AD0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419D8773" w14:textId="77777777" w:rsidR="00867E35" w:rsidRPr="005013E2" w:rsidRDefault="00867E35" w:rsidP="00D91985">
      <w:pPr>
        <w:jc w:val="center"/>
        <w:rPr>
          <w:rFonts w:ascii="Calibri" w:hAnsi="Calibri" w:cs="Calibri"/>
          <w:b/>
        </w:rPr>
      </w:pPr>
      <w:r w:rsidRPr="005013E2">
        <w:rPr>
          <w:rFonts w:ascii="Calibri" w:hAnsi="Calibri" w:cs="Calibri"/>
          <w:b/>
        </w:rPr>
        <w:t xml:space="preserve">If </w:t>
      </w:r>
      <w:proofErr w:type="gramStart"/>
      <w:r w:rsidRPr="005013E2">
        <w:rPr>
          <w:rFonts w:ascii="Calibri" w:hAnsi="Calibri" w:cs="Calibri"/>
          <w:b/>
        </w:rPr>
        <w:t>possible</w:t>
      </w:r>
      <w:proofErr w:type="gramEnd"/>
      <w:r w:rsidRPr="005013E2">
        <w:rPr>
          <w:rFonts w:ascii="Calibri" w:hAnsi="Calibri" w:cs="Calibri"/>
          <w:b/>
        </w:rPr>
        <w:t xml:space="preserve"> the following information should also be included:</w:t>
      </w:r>
    </w:p>
    <w:p w14:paraId="53622BEE" w14:textId="77777777" w:rsidR="00867E35" w:rsidRPr="005013E2" w:rsidRDefault="00030A4D" w:rsidP="00E1797C">
      <w:pPr>
        <w:spacing w:before="12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      </w:t>
      </w:r>
      <w:r w:rsidR="00E1797C" w:rsidRPr="005013E2">
        <w:rPr>
          <w:rFonts w:ascii="Calibri" w:hAnsi="Calibri" w:cs="Calibri"/>
        </w:rPr>
        <w:tab/>
      </w:r>
      <w:r w:rsidR="00867E35" w:rsidRPr="005013E2">
        <w:rPr>
          <w:rFonts w:ascii="Calibri" w:hAnsi="Calibri" w:cs="Calibri"/>
        </w:rPr>
        <w:t xml:space="preserve">Position and </w:t>
      </w:r>
      <w:r w:rsidR="00E1797C" w:rsidRPr="005013E2">
        <w:rPr>
          <w:rFonts w:ascii="Calibri" w:hAnsi="Calibri" w:cs="Calibri"/>
        </w:rPr>
        <w:t xml:space="preserve">status </w:t>
      </w:r>
      <w:r w:rsidR="00867E35" w:rsidRPr="005013E2">
        <w:rPr>
          <w:rFonts w:ascii="Calibri" w:hAnsi="Calibri" w:cs="Calibri"/>
        </w:rPr>
        <w:t>of the injured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5CD09D4D" w14:textId="77777777" w:rsidTr="00277C3C">
        <w:tc>
          <w:tcPr>
            <w:tcW w:w="9245" w:type="dxa"/>
          </w:tcPr>
          <w:p w14:paraId="783C2B8A" w14:textId="77777777" w:rsidR="00867E35" w:rsidRPr="005013E2" w:rsidRDefault="00867E35" w:rsidP="00277C3C">
            <w:pPr>
              <w:spacing w:before="120"/>
              <w:jc w:val="both"/>
              <w:rPr>
                <w:rFonts w:ascii="Calibri" w:hAnsi="Calibri" w:cs="Calibri"/>
              </w:rPr>
            </w:pPr>
          </w:p>
          <w:p w14:paraId="375F446B" w14:textId="77777777" w:rsidR="00867E35" w:rsidRPr="005013E2" w:rsidRDefault="00867E35" w:rsidP="00277C3C">
            <w:pPr>
              <w:spacing w:before="120"/>
              <w:jc w:val="both"/>
              <w:rPr>
                <w:rFonts w:ascii="Calibri" w:hAnsi="Calibri" w:cs="Calibri"/>
              </w:rPr>
            </w:pPr>
          </w:p>
        </w:tc>
      </w:tr>
    </w:tbl>
    <w:p w14:paraId="4A2F8A68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1CDDA627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Location of the inciden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5A588D7B" w14:textId="77777777" w:rsidTr="00277C3C">
        <w:tc>
          <w:tcPr>
            <w:tcW w:w="9245" w:type="dxa"/>
          </w:tcPr>
          <w:p w14:paraId="7E3BEEFF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5C4C9BC1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02002358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12388F77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1EE4824D" w14:textId="77777777" w:rsidR="00867E35" w:rsidRPr="005013E2" w:rsidRDefault="00030A4D" w:rsidP="00E1797C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      </w:t>
      </w:r>
      <w:r w:rsidR="00E1797C" w:rsidRPr="005013E2">
        <w:rPr>
          <w:rFonts w:ascii="Calibri" w:hAnsi="Calibri" w:cs="Calibri"/>
        </w:rPr>
        <w:tab/>
      </w:r>
      <w:r w:rsidR="00867E35" w:rsidRPr="005013E2">
        <w:rPr>
          <w:rFonts w:ascii="Calibri" w:hAnsi="Calibri" w:cs="Calibri"/>
        </w:rPr>
        <w:t xml:space="preserve">Date and time of the accident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570D28F0" w14:textId="77777777" w:rsidTr="00277C3C">
        <w:tc>
          <w:tcPr>
            <w:tcW w:w="9245" w:type="dxa"/>
          </w:tcPr>
          <w:p w14:paraId="3F67950C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03CDB55F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05B39FFC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2EE86757" w14:textId="77777777" w:rsidR="00867E35" w:rsidRPr="005013E2" w:rsidRDefault="00867E35" w:rsidP="00867E35">
      <w:pPr>
        <w:jc w:val="both"/>
        <w:rPr>
          <w:rFonts w:ascii="Calibri" w:hAnsi="Calibri" w:cs="Calibri"/>
          <w:b/>
          <w:sz w:val="24"/>
        </w:rPr>
      </w:pPr>
    </w:p>
    <w:p w14:paraId="24D13A84" w14:textId="77777777" w:rsidR="00867E35" w:rsidRPr="005013E2" w:rsidRDefault="004D712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B</w:t>
      </w:r>
      <w:r w:rsidR="00C952A4" w:rsidRPr="005013E2">
        <w:rPr>
          <w:rFonts w:ascii="Calibri" w:hAnsi="Calibri" w:cs="Calibri"/>
        </w:rPr>
        <w:t>r</w:t>
      </w:r>
      <w:r w:rsidR="00867E35" w:rsidRPr="005013E2">
        <w:rPr>
          <w:rFonts w:ascii="Calibri" w:hAnsi="Calibri" w:cs="Calibri"/>
        </w:rPr>
        <w:t>ief description of the acciden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31FD872C" w14:textId="77777777" w:rsidTr="00277C3C">
        <w:tc>
          <w:tcPr>
            <w:tcW w:w="9245" w:type="dxa"/>
          </w:tcPr>
          <w:p w14:paraId="09BE9F7D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70F94776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26377DE5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39E56FC4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66377C12" w14:textId="77777777" w:rsidR="00867E35" w:rsidRPr="005013E2" w:rsidRDefault="00867E35" w:rsidP="00867E35">
      <w:pPr>
        <w:jc w:val="both"/>
        <w:rPr>
          <w:rFonts w:ascii="Calibri" w:hAnsi="Calibri" w:cs="Calibri"/>
          <w:bCs/>
        </w:rPr>
      </w:pPr>
    </w:p>
    <w:p w14:paraId="799FBD9D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Patients home contact numbers and next of ki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4317538F" w14:textId="77777777" w:rsidTr="00277C3C">
        <w:tc>
          <w:tcPr>
            <w:tcW w:w="9245" w:type="dxa"/>
          </w:tcPr>
          <w:p w14:paraId="003A32A4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53B561C5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70749224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70ED5EC0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5D58E8BB" w14:textId="77777777" w:rsidR="00867E35" w:rsidRPr="005013E2" w:rsidRDefault="00867E35" w:rsidP="00E1797C">
      <w:pPr>
        <w:spacing w:before="120"/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Evacuation / rescue requirements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5857F008" w14:textId="77777777" w:rsidTr="00277C3C">
        <w:tc>
          <w:tcPr>
            <w:tcW w:w="9245" w:type="dxa"/>
          </w:tcPr>
          <w:p w14:paraId="36E526E0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10112A28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7D8AFEA5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40A058EB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62800C6E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Action already taken to minimize losses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7D54BAA6" w14:textId="77777777" w:rsidTr="00277C3C">
        <w:tc>
          <w:tcPr>
            <w:tcW w:w="9245" w:type="dxa"/>
          </w:tcPr>
          <w:p w14:paraId="6569C8BA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26466F93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7733125F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36896120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4F5FD4FA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Action required f</w:t>
      </w:r>
      <w:r w:rsidR="005C3767" w:rsidRPr="005013E2">
        <w:rPr>
          <w:rFonts w:ascii="Calibri" w:hAnsi="Calibri" w:cs="Calibri"/>
        </w:rPr>
        <w:t xml:space="preserve">rom the </w:t>
      </w:r>
      <w:r w:rsidR="00A45652" w:rsidRPr="005013E2">
        <w:rPr>
          <w:rFonts w:ascii="Calibri" w:hAnsi="Calibri" w:cs="Calibri"/>
        </w:rPr>
        <w:t>Roma</w:t>
      </w:r>
      <w:r w:rsidRPr="005013E2">
        <w:rPr>
          <w:rFonts w:ascii="Calibri" w:hAnsi="Calibri" w:cs="Calibri"/>
        </w:rPr>
        <w:t xml:space="preserve"> </w:t>
      </w:r>
      <w:r w:rsidR="004725BF">
        <w:rPr>
          <w:rFonts w:ascii="Calibri" w:hAnsi="Calibri" w:cs="Calibri"/>
        </w:rPr>
        <w:t>EM</w:t>
      </w:r>
      <w:r w:rsidR="00C23489">
        <w:rPr>
          <w:rFonts w:ascii="Calibri" w:hAnsi="Calibri" w:cs="Calibri"/>
        </w:rPr>
        <w:t>T</w:t>
      </w:r>
      <w:r w:rsidRPr="005013E2">
        <w:rPr>
          <w:rFonts w:ascii="Calibri" w:hAnsi="Calibri" w:cs="Calibri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0B02A46F" w14:textId="77777777" w:rsidTr="00277C3C">
        <w:tc>
          <w:tcPr>
            <w:tcW w:w="9245" w:type="dxa"/>
          </w:tcPr>
          <w:p w14:paraId="2A7A582F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  <w:i/>
              </w:rPr>
            </w:pPr>
          </w:p>
          <w:p w14:paraId="3295C2FD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  <w:i/>
              </w:rPr>
            </w:pPr>
          </w:p>
          <w:p w14:paraId="36663B6D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  <w:i/>
              </w:rPr>
            </w:pPr>
          </w:p>
        </w:tc>
      </w:tr>
    </w:tbl>
    <w:p w14:paraId="7F6AF602" w14:textId="77777777" w:rsidR="00867E35" w:rsidRPr="005013E2" w:rsidRDefault="00867E35" w:rsidP="00867E35">
      <w:pPr>
        <w:ind w:left="-90"/>
        <w:jc w:val="both"/>
        <w:rPr>
          <w:rFonts w:ascii="Calibri" w:hAnsi="Calibri" w:cs="Calibri"/>
          <w:b/>
        </w:rPr>
      </w:pPr>
    </w:p>
    <w:p w14:paraId="456CBA10" w14:textId="77777777" w:rsidR="00867E35" w:rsidRPr="005013E2" w:rsidRDefault="00867E35" w:rsidP="00867E35">
      <w:pPr>
        <w:ind w:left="-90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</w:rPr>
        <w:t>Note:</w:t>
      </w:r>
      <w:r w:rsidR="004418C7" w:rsidRPr="005013E2">
        <w:rPr>
          <w:rFonts w:ascii="Calibri" w:hAnsi="Calibri" w:cs="Calibri"/>
        </w:rPr>
        <w:tab/>
      </w:r>
      <w:r w:rsidR="00A45652" w:rsidRPr="005013E2">
        <w:rPr>
          <w:rFonts w:ascii="Calibri" w:hAnsi="Calibri" w:cs="Calibri"/>
        </w:rPr>
        <w:t>Roma</w:t>
      </w:r>
      <w:r w:rsidRPr="005013E2">
        <w:rPr>
          <w:rFonts w:ascii="Calibri" w:hAnsi="Calibri" w:cs="Calibri"/>
        </w:rPr>
        <w:t xml:space="preserve"> </w:t>
      </w:r>
      <w:r w:rsidR="004725BF">
        <w:rPr>
          <w:rFonts w:ascii="Calibri" w:hAnsi="Calibri" w:cs="Calibri"/>
        </w:rPr>
        <w:t>EM</w:t>
      </w:r>
      <w:r w:rsidR="00C23489">
        <w:rPr>
          <w:rFonts w:ascii="Calibri" w:hAnsi="Calibri" w:cs="Calibri"/>
        </w:rPr>
        <w:t>T</w:t>
      </w:r>
      <w:r w:rsidRPr="005013E2">
        <w:rPr>
          <w:rFonts w:ascii="Calibri" w:hAnsi="Calibri" w:cs="Calibri"/>
        </w:rPr>
        <w:t xml:space="preserve"> will request that </w:t>
      </w:r>
      <w:r w:rsidR="005D3B68" w:rsidRPr="005013E2">
        <w:rPr>
          <w:rFonts w:ascii="Calibri" w:hAnsi="Calibri" w:cs="Calibri"/>
        </w:rPr>
        <w:t>a list of</w:t>
      </w:r>
      <w:r w:rsidRPr="005013E2">
        <w:rPr>
          <w:rFonts w:ascii="Calibri" w:hAnsi="Calibri" w:cs="Calibri"/>
        </w:rPr>
        <w:t xml:space="preserve"> all personnel currently on the work site as soon as possible.</w:t>
      </w:r>
    </w:p>
    <w:p w14:paraId="772AE415" w14:textId="38F5E1CD" w:rsidR="006D212A" w:rsidRPr="005013E2" w:rsidRDefault="006D212A" w:rsidP="00081A66">
      <w:pPr>
        <w:pStyle w:val="Heading1"/>
        <w:numPr>
          <w:ilvl w:val="0"/>
          <w:numId w:val="31"/>
        </w:numPr>
        <w:tabs>
          <w:tab w:val="num" w:pos="851"/>
        </w:tabs>
        <w:rPr>
          <w:rFonts w:ascii="Calibri" w:hAnsi="Calibri" w:cs="Calibri"/>
        </w:rPr>
      </w:pPr>
      <w:r w:rsidRPr="005013E2">
        <w:rPr>
          <w:rFonts w:ascii="Calibri" w:hAnsi="Calibri" w:cs="Calibri"/>
        </w:rPr>
        <w:br w:type="page"/>
      </w:r>
      <w:bookmarkStart w:id="25" w:name="_Toc73110941"/>
      <w:bookmarkStart w:id="26" w:name="_Toc73111939"/>
      <w:r w:rsidRPr="005013E2">
        <w:rPr>
          <w:rFonts w:ascii="Calibri" w:hAnsi="Calibri" w:cs="Calibri"/>
        </w:rPr>
        <w:lastRenderedPageBreak/>
        <w:t>Annex 2: Information Required for Catastrophic Property or Environment Damage</w:t>
      </w:r>
      <w:bookmarkEnd w:id="25"/>
      <w:bookmarkEnd w:id="26"/>
    </w:p>
    <w:p w14:paraId="437CE587" w14:textId="77777777" w:rsidR="006D212A" w:rsidRPr="005013E2" w:rsidRDefault="006D212A">
      <w:pPr>
        <w:jc w:val="center"/>
        <w:rPr>
          <w:rFonts w:ascii="Calibri" w:hAnsi="Calibri" w:cs="Calibri"/>
          <w:b/>
          <w:color w:val="FF0000"/>
        </w:rPr>
      </w:pPr>
      <w:r w:rsidRPr="005013E2">
        <w:rPr>
          <w:rFonts w:ascii="Calibri" w:hAnsi="Calibri" w:cs="Calibri"/>
          <w:b/>
          <w:color w:val="FF0000"/>
        </w:rPr>
        <w:t>Synchronize Watches!</w:t>
      </w:r>
    </w:p>
    <w:p w14:paraId="297E351A" w14:textId="77777777" w:rsidR="006D212A" w:rsidRPr="005013E2" w:rsidRDefault="006D212A">
      <w:pPr>
        <w:ind w:left="2160" w:firstLine="720"/>
        <w:jc w:val="both"/>
        <w:rPr>
          <w:rFonts w:ascii="Calibri" w:hAnsi="Calibri" w:cs="Calibri"/>
          <w:b/>
        </w:rPr>
      </w:pPr>
    </w:p>
    <w:p w14:paraId="69C7DDBD" w14:textId="77777777" w:rsidR="006D212A" w:rsidRPr="005013E2" w:rsidRDefault="006D212A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Note:</w:t>
      </w:r>
      <w:r w:rsidRPr="005013E2">
        <w:rPr>
          <w:rFonts w:ascii="Calibri" w:hAnsi="Calibri" w:cs="Calibri"/>
        </w:rPr>
        <w:tab/>
        <w:t>If the event also included fatalities or multiple bodily injuries, the information should also be given on Annex 1.</w:t>
      </w:r>
    </w:p>
    <w:p w14:paraId="33929DD0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1ABCFB99" w14:textId="77777777" w:rsidR="006D212A" w:rsidRPr="005013E2" w:rsidRDefault="006D212A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Record the time of which the emergency massage was received ____ Hrs _____ mins.</w:t>
      </w:r>
    </w:p>
    <w:p w14:paraId="5F0CD78D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0AB61431" w14:textId="77777777" w:rsidR="00867E35" w:rsidRPr="005013E2" w:rsidRDefault="00867E35" w:rsidP="00867E35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Record the caller’s name and contact number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4627B989" w14:textId="77777777" w:rsidTr="00277C3C">
        <w:tc>
          <w:tcPr>
            <w:tcW w:w="9245" w:type="dxa"/>
          </w:tcPr>
          <w:p w14:paraId="063158B9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2E25582C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69B454D7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7D059927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5AD16BF2" w14:textId="77777777" w:rsidR="00867E35" w:rsidRPr="005013E2" w:rsidRDefault="00867E35" w:rsidP="00E1797C">
      <w:pPr>
        <w:ind w:firstLine="709"/>
        <w:rPr>
          <w:rFonts w:ascii="Calibri" w:hAnsi="Calibri" w:cs="Calibri"/>
        </w:rPr>
      </w:pPr>
      <w:r w:rsidRPr="005013E2">
        <w:rPr>
          <w:rFonts w:ascii="Calibri" w:hAnsi="Calibri" w:cs="Calibri"/>
        </w:rPr>
        <w:t>Name and location of the work sit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4DBFD63F" w14:textId="77777777" w:rsidTr="00277C3C">
        <w:tc>
          <w:tcPr>
            <w:tcW w:w="9245" w:type="dxa"/>
          </w:tcPr>
          <w:p w14:paraId="2F2709A4" w14:textId="77777777" w:rsidR="00867E35" w:rsidRPr="005013E2" w:rsidRDefault="00867E35" w:rsidP="00E376E5">
            <w:pPr>
              <w:rPr>
                <w:rFonts w:ascii="Calibri" w:hAnsi="Calibri" w:cs="Calibri"/>
              </w:rPr>
            </w:pPr>
          </w:p>
          <w:p w14:paraId="07A9B38B" w14:textId="77777777" w:rsidR="00867E35" w:rsidRPr="005013E2" w:rsidRDefault="00867E35" w:rsidP="00E376E5">
            <w:pPr>
              <w:rPr>
                <w:rFonts w:ascii="Calibri" w:hAnsi="Calibri" w:cs="Calibri"/>
              </w:rPr>
            </w:pPr>
          </w:p>
          <w:p w14:paraId="1459A29B" w14:textId="77777777" w:rsidR="00867E35" w:rsidRPr="005013E2" w:rsidRDefault="00867E35" w:rsidP="00E376E5">
            <w:pPr>
              <w:rPr>
                <w:rFonts w:ascii="Calibri" w:hAnsi="Calibri" w:cs="Calibri"/>
              </w:rPr>
            </w:pPr>
          </w:p>
        </w:tc>
      </w:tr>
    </w:tbl>
    <w:p w14:paraId="538B02BB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16F4A397" w14:textId="77777777" w:rsidR="00867E35" w:rsidRPr="005013E2" w:rsidRDefault="00030A4D" w:rsidP="00E1797C">
      <w:p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   </w:t>
      </w:r>
      <w:r w:rsidR="00E1797C" w:rsidRPr="005013E2">
        <w:rPr>
          <w:rFonts w:ascii="Calibri" w:hAnsi="Calibri" w:cs="Calibri"/>
        </w:rPr>
        <w:tab/>
      </w:r>
      <w:r w:rsidR="00867E35" w:rsidRPr="005013E2">
        <w:rPr>
          <w:rFonts w:ascii="Calibri" w:hAnsi="Calibri" w:cs="Calibri"/>
        </w:rPr>
        <w:t xml:space="preserve">Date and time of the accident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57F2B8C2" w14:textId="77777777" w:rsidTr="00277C3C">
        <w:tc>
          <w:tcPr>
            <w:tcW w:w="9245" w:type="dxa"/>
          </w:tcPr>
          <w:p w14:paraId="4234A1A9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782AA702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1755F708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15A6D5ED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3C69AAB5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Description of the acciden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4EBF6874" w14:textId="77777777" w:rsidTr="00277C3C">
        <w:tc>
          <w:tcPr>
            <w:tcW w:w="9245" w:type="dxa"/>
          </w:tcPr>
          <w:p w14:paraId="3CC6B1C7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2D9EF8D5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46BCDF8A" w14:textId="77777777" w:rsidR="00030A4D" w:rsidRPr="005013E2" w:rsidRDefault="00030A4D" w:rsidP="00277C3C">
            <w:pPr>
              <w:jc w:val="both"/>
              <w:rPr>
                <w:rFonts w:ascii="Calibri" w:hAnsi="Calibri" w:cs="Calibri"/>
              </w:rPr>
            </w:pPr>
          </w:p>
          <w:p w14:paraId="56D89B01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201703FB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2E0085DB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Number of personnel at the site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16B83BA1" w14:textId="77777777" w:rsidTr="00277C3C">
        <w:tc>
          <w:tcPr>
            <w:tcW w:w="9245" w:type="dxa"/>
          </w:tcPr>
          <w:p w14:paraId="651BFBF2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7D9D6780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1A988B9E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6930F873" w14:textId="77777777" w:rsidR="00030A4D" w:rsidRPr="005013E2" w:rsidRDefault="00030A4D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34D45FE3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526F5D7B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Extent / number of casualties (see above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7E95DDDB" w14:textId="77777777" w:rsidTr="00277C3C">
        <w:tc>
          <w:tcPr>
            <w:tcW w:w="9245" w:type="dxa"/>
          </w:tcPr>
          <w:p w14:paraId="1562259B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714970B1" w14:textId="77777777" w:rsidR="00030A4D" w:rsidRPr="005013E2" w:rsidRDefault="00030A4D" w:rsidP="00277C3C">
            <w:pPr>
              <w:jc w:val="both"/>
              <w:rPr>
                <w:rFonts w:ascii="Calibri" w:hAnsi="Calibri" w:cs="Calibri"/>
              </w:rPr>
            </w:pPr>
          </w:p>
          <w:p w14:paraId="297517C9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0C1E39A3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566D0AE0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30471801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Detail of equipment down/ damage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68BF3773" w14:textId="77777777" w:rsidTr="00277C3C">
        <w:tc>
          <w:tcPr>
            <w:tcW w:w="9245" w:type="dxa"/>
          </w:tcPr>
          <w:p w14:paraId="3270B608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29041851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1D2592E0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45805EBC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0ABF18DD" w14:textId="77777777" w:rsidR="00BD09BE" w:rsidRPr="005013E2" w:rsidRDefault="00BD09BE" w:rsidP="00E1797C">
      <w:pPr>
        <w:ind w:firstLine="709"/>
        <w:jc w:val="both"/>
        <w:rPr>
          <w:rFonts w:ascii="Calibri" w:hAnsi="Calibri" w:cs="Calibri"/>
        </w:rPr>
      </w:pPr>
    </w:p>
    <w:p w14:paraId="602980D8" w14:textId="77777777" w:rsidR="00BD09BE" w:rsidRPr="005013E2" w:rsidRDefault="00BD09BE" w:rsidP="00E1797C">
      <w:pPr>
        <w:ind w:firstLine="709"/>
        <w:jc w:val="both"/>
        <w:rPr>
          <w:rFonts w:ascii="Calibri" w:hAnsi="Calibri" w:cs="Calibri"/>
        </w:rPr>
      </w:pPr>
    </w:p>
    <w:p w14:paraId="3340BEE7" w14:textId="77777777" w:rsidR="00BD09BE" w:rsidRPr="005013E2" w:rsidRDefault="00BD09BE" w:rsidP="00E1797C">
      <w:pPr>
        <w:ind w:firstLine="709"/>
        <w:jc w:val="both"/>
        <w:rPr>
          <w:rFonts w:ascii="Calibri" w:hAnsi="Calibri" w:cs="Calibri"/>
        </w:rPr>
      </w:pPr>
    </w:p>
    <w:p w14:paraId="55E874FD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Status of the well bore (position of plugs etc.)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4712458D" w14:textId="77777777" w:rsidTr="00277C3C">
        <w:tc>
          <w:tcPr>
            <w:tcW w:w="9245" w:type="dxa"/>
          </w:tcPr>
          <w:p w14:paraId="51DCFC47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25C71EFD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62FC98AA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0F7999E9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23031E1F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49A75451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lastRenderedPageBreak/>
        <w:t xml:space="preserve">Evacuation / rescue requirements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73C51B08" w14:textId="77777777" w:rsidTr="00277C3C">
        <w:tc>
          <w:tcPr>
            <w:tcW w:w="9245" w:type="dxa"/>
          </w:tcPr>
          <w:p w14:paraId="335A8516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32B078C8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371657B0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6F2EDC44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6BAAE555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162CEF95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Action being taken to control loss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39AFDBF2" w14:textId="77777777" w:rsidTr="00277C3C">
        <w:tc>
          <w:tcPr>
            <w:tcW w:w="9245" w:type="dxa"/>
          </w:tcPr>
          <w:p w14:paraId="54EFEACA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130F220D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4699F7F5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1BCA446D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2A959E4B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48E672BF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Any external assistance participating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326DD949" w14:textId="77777777" w:rsidTr="00277C3C">
        <w:tc>
          <w:tcPr>
            <w:tcW w:w="9245" w:type="dxa"/>
          </w:tcPr>
          <w:p w14:paraId="4BCCD883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0C9AEC3D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2E65A10D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0BE02EBE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3B358A14" w14:textId="77777777" w:rsidR="00867E35" w:rsidRPr="005013E2" w:rsidRDefault="00867E35" w:rsidP="00867E35">
      <w:pPr>
        <w:jc w:val="both"/>
        <w:rPr>
          <w:rFonts w:ascii="Calibri" w:hAnsi="Calibri" w:cs="Calibri"/>
          <w:b/>
        </w:rPr>
      </w:pPr>
    </w:p>
    <w:p w14:paraId="0FFF02D3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Weather Conditions if applicable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15512C5E" w14:textId="77777777" w:rsidTr="00277C3C">
        <w:tc>
          <w:tcPr>
            <w:tcW w:w="9245" w:type="dxa"/>
          </w:tcPr>
          <w:p w14:paraId="451C1F29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62E43ECF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694A8003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6A1DD3BF" w14:textId="77777777" w:rsidR="00030A4D" w:rsidRPr="005013E2" w:rsidRDefault="00030A4D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661FCDCA" w14:textId="77777777" w:rsidR="00867E35" w:rsidRPr="005013E2" w:rsidRDefault="00867E35" w:rsidP="00867E35">
      <w:pPr>
        <w:jc w:val="both"/>
        <w:rPr>
          <w:rFonts w:ascii="Calibri" w:hAnsi="Calibri" w:cs="Calibri"/>
          <w:b/>
        </w:rPr>
      </w:pPr>
    </w:p>
    <w:p w14:paraId="6D26AEB3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Has the client been informed?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60BEC880" w14:textId="77777777" w:rsidTr="00277C3C">
        <w:tc>
          <w:tcPr>
            <w:tcW w:w="9245" w:type="dxa"/>
          </w:tcPr>
          <w:p w14:paraId="0008ED96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718F3DF9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1F49794A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121EAE52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3E122EC5" w14:textId="77777777" w:rsidR="00867E35" w:rsidRPr="005013E2" w:rsidRDefault="00867E35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Client contact person and telephone number for this event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561BACA5" w14:textId="77777777" w:rsidTr="00277C3C">
        <w:tc>
          <w:tcPr>
            <w:tcW w:w="9245" w:type="dxa"/>
          </w:tcPr>
          <w:p w14:paraId="5A991122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3D332FD3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6FBE8FC2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7C9E0B12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7EBB2090" w14:textId="77777777" w:rsidR="00867E35" w:rsidRPr="005013E2" w:rsidRDefault="00867E35" w:rsidP="00867E35">
      <w:pPr>
        <w:jc w:val="both"/>
        <w:rPr>
          <w:rFonts w:ascii="Calibri" w:hAnsi="Calibri" w:cs="Calibri"/>
          <w:b/>
        </w:rPr>
      </w:pPr>
    </w:p>
    <w:p w14:paraId="6BDD205B" w14:textId="77777777" w:rsidR="00867E35" w:rsidRPr="005013E2" w:rsidRDefault="005C3767" w:rsidP="00E1797C">
      <w:pPr>
        <w:ind w:firstLine="70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Action required from the </w:t>
      </w:r>
      <w:r w:rsidR="00A45652" w:rsidRPr="005013E2">
        <w:rPr>
          <w:rFonts w:ascii="Calibri" w:hAnsi="Calibri" w:cs="Calibri"/>
        </w:rPr>
        <w:t>Roma</w:t>
      </w:r>
      <w:r w:rsidR="00867E35" w:rsidRPr="005013E2">
        <w:rPr>
          <w:rFonts w:ascii="Calibri" w:hAnsi="Calibri" w:cs="Calibri"/>
        </w:rPr>
        <w:t xml:space="preserve"> </w:t>
      </w:r>
      <w:r w:rsidR="004725BF">
        <w:rPr>
          <w:rFonts w:ascii="Calibri" w:hAnsi="Calibri" w:cs="Calibri"/>
        </w:rPr>
        <w:t>EM</w:t>
      </w:r>
      <w:r w:rsidR="00C23489">
        <w:rPr>
          <w:rFonts w:ascii="Calibri" w:hAnsi="Calibri" w:cs="Calibri"/>
        </w:rPr>
        <w:t>T</w:t>
      </w:r>
      <w:r w:rsidR="00867E35" w:rsidRPr="005013E2">
        <w:rPr>
          <w:rFonts w:ascii="Calibri" w:hAnsi="Calibri" w:cs="Calibri"/>
        </w:rPr>
        <w:t xml:space="preserve">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867E35" w:rsidRPr="00A45652" w14:paraId="5E883450" w14:textId="77777777" w:rsidTr="00277C3C">
        <w:tc>
          <w:tcPr>
            <w:tcW w:w="9245" w:type="dxa"/>
          </w:tcPr>
          <w:p w14:paraId="1D2F4091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38CCB7BE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  <w:p w14:paraId="20B1CF4A" w14:textId="77777777" w:rsidR="00030A4D" w:rsidRPr="005013E2" w:rsidRDefault="00030A4D" w:rsidP="00277C3C">
            <w:pPr>
              <w:jc w:val="both"/>
              <w:rPr>
                <w:rFonts w:ascii="Calibri" w:hAnsi="Calibri" w:cs="Calibri"/>
              </w:rPr>
            </w:pPr>
          </w:p>
          <w:p w14:paraId="606A0680" w14:textId="77777777" w:rsidR="00867E35" w:rsidRPr="005013E2" w:rsidRDefault="00867E35" w:rsidP="00277C3C">
            <w:pPr>
              <w:jc w:val="both"/>
              <w:rPr>
                <w:rFonts w:ascii="Calibri" w:hAnsi="Calibri" w:cs="Calibri"/>
              </w:rPr>
            </w:pPr>
          </w:p>
        </w:tc>
      </w:tr>
    </w:tbl>
    <w:p w14:paraId="2A4BDCC5" w14:textId="77777777" w:rsidR="00867E35" w:rsidRPr="005013E2" w:rsidRDefault="00867E35" w:rsidP="00867E35">
      <w:pPr>
        <w:jc w:val="both"/>
        <w:rPr>
          <w:rFonts w:ascii="Calibri" w:hAnsi="Calibri" w:cs="Calibri"/>
        </w:rPr>
      </w:pPr>
    </w:p>
    <w:p w14:paraId="3B614723" w14:textId="77777777" w:rsidR="006D212A" w:rsidRPr="005013E2" w:rsidRDefault="006D212A" w:rsidP="00081A66">
      <w:pPr>
        <w:pStyle w:val="Heading1"/>
        <w:numPr>
          <w:ilvl w:val="0"/>
          <w:numId w:val="31"/>
        </w:numPr>
        <w:tabs>
          <w:tab w:val="num" w:pos="851"/>
        </w:tabs>
        <w:ind w:left="851" w:hanging="851"/>
        <w:rPr>
          <w:rFonts w:ascii="Calibri" w:hAnsi="Calibri" w:cs="Calibri"/>
        </w:rPr>
      </w:pPr>
      <w:r w:rsidRPr="005013E2">
        <w:rPr>
          <w:rFonts w:ascii="Calibri" w:hAnsi="Calibri" w:cs="Calibri"/>
          <w:sz w:val="24"/>
        </w:rPr>
        <w:br w:type="page"/>
      </w:r>
      <w:bookmarkStart w:id="27" w:name="_Toc73110942"/>
      <w:bookmarkStart w:id="28" w:name="_Toc73111940"/>
      <w:r w:rsidRPr="005013E2">
        <w:rPr>
          <w:rFonts w:ascii="Calibri" w:hAnsi="Calibri" w:cs="Calibri"/>
        </w:rPr>
        <w:lastRenderedPageBreak/>
        <w:t>Annex 3: Instruction to Answer Incoming Calls</w:t>
      </w:r>
      <w:bookmarkEnd w:id="27"/>
      <w:bookmarkEnd w:id="28"/>
    </w:p>
    <w:p w14:paraId="1DF2CDD4" w14:textId="77777777" w:rsidR="006D212A" w:rsidRPr="005013E2" w:rsidRDefault="006D212A" w:rsidP="00E1797C">
      <w:pPr>
        <w:ind w:left="851"/>
        <w:jc w:val="both"/>
        <w:rPr>
          <w:rFonts w:ascii="Calibri" w:hAnsi="Calibri" w:cs="Calibri"/>
          <w:b/>
        </w:rPr>
      </w:pPr>
      <w:r w:rsidRPr="005013E2">
        <w:rPr>
          <w:rFonts w:ascii="Calibri" w:hAnsi="Calibri" w:cs="Calibri"/>
          <w:b/>
        </w:rPr>
        <w:t>General</w:t>
      </w:r>
    </w:p>
    <w:p w14:paraId="06CEF5C4" w14:textId="77777777" w:rsidR="006D212A" w:rsidRPr="005013E2" w:rsidRDefault="006D212A" w:rsidP="00E1797C">
      <w:pPr>
        <w:spacing w:before="120"/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Any calls pertaining to the emergency must be recorded on the time log (see Annex 4).</w:t>
      </w:r>
    </w:p>
    <w:p w14:paraId="4CB71913" w14:textId="77777777" w:rsidR="006D212A" w:rsidRPr="005013E2" w:rsidRDefault="006D212A" w:rsidP="00E1797C">
      <w:pPr>
        <w:pStyle w:val="Textecouranttc"/>
        <w:spacing w:before="120" w:after="0"/>
        <w:ind w:left="851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Under no circumstances, release or divulge any information other than that supplied </w:t>
      </w:r>
      <w:r w:rsidR="00867E35" w:rsidRPr="005013E2">
        <w:rPr>
          <w:rFonts w:ascii="Calibri" w:hAnsi="Calibri" w:cs="Calibri"/>
        </w:rPr>
        <w:t>officially by Emergency Management Team (</w:t>
      </w:r>
      <w:r w:rsidR="004725BF">
        <w:rPr>
          <w:rFonts w:ascii="Calibri" w:hAnsi="Calibri" w:cs="Calibri"/>
        </w:rPr>
        <w:t>EM</w:t>
      </w:r>
      <w:r w:rsidR="00C23489">
        <w:rPr>
          <w:rFonts w:ascii="Calibri" w:hAnsi="Calibri" w:cs="Calibri"/>
        </w:rPr>
        <w:t>T</w:t>
      </w:r>
      <w:r w:rsidRPr="005013E2">
        <w:rPr>
          <w:rFonts w:ascii="Calibri" w:hAnsi="Calibri" w:cs="Calibri"/>
        </w:rPr>
        <w:t>) members.</w:t>
      </w:r>
    </w:p>
    <w:p w14:paraId="2749C293" w14:textId="77777777" w:rsidR="006D212A" w:rsidRPr="005013E2" w:rsidRDefault="006D212A" w:rsidP="00E1797C">
      <w:pPr>
        <w:spacing w:before="120"/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As the emergency evolves, calls may be received from the </w:t>
      </w:r>
      <w:r w:rsidR="00512FC0" w:rsidRPr="005013E2">
        <w:rPr>
          <w:rFonts w:ascii="Calibri" w:hAnsi="Calibri" w:cs="Calibri"/>
        </w:rPr>
        <w:t>media, special interest groups and family</w:t>
      </w:r>
      <w:r w:rsidRPr="005013E2">
        <w:rPr>
          <w:rFonts w:ascii="Calibri" w:hAnsi="Calibri" w:cs="Calibri"/>
        </w:rPr>
        <w:t xml:space="preserve"> members, the </w:t>
      </w:r>
      <w:proofErr w:type="gramStart"/>
      <w:r w:rsidRPr="005013E2">
        <w:rPr>
          <w:rFonts w:ascii="Calibri" w:hAnsi="Calibri" w:cs="Calibri"/>
        </w:rPr>
        <w:t>general public</w:t>
      </w:r>
      <w:proofErr w:type="gramEnd"/>
      <w:r w:rsidRPr="005013E2">
        <w:rPr>
          <w:rFonts w:ascii="Calibri" w:hAnsi="Calibri" w:cs="Calibri"/>
        </w:rPr>
        <w:t xml:space="preserve"> and emergency services. The following action should be taken.</w:t>
      </w:r>
    </w:p>
    <w:p w14:paraId="53BA3E9E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2B011C99" w14:textId="77777777" w:rsidR="006D212A" w:rsidRPr="005013E2" w:rsidRDefault="001B07D9" w:rsidP="001B07D9">
      <w:pPr>
        <w:tabs>
          <w:tab w:val="num" w:pos="851"/>
        </w:tabs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</w:rPr>
        <w:tab/>
      </w:r>
      <w:r w:rsidR="006D212A" w:rsidRPr="005013E2">
        <w:rPr>
          <w:rFonts w:ascii="Calibri" w:hAnsi="Calibri" w:cs="Calibri"/>
          <w:b/>
        </w:rPr>
        <w:t>Call from Family or Next of Kin</w:t>
      </w:r>
    </w:p>
    <w:p w14:paraId="64B2F451" w14:textId="77777777" w:rsidR="006D212A" w:rsidRPr="005013E2" w:rsidRDefault="006D212A">
      <w:pPr>
        <w:ind w:left="720" w:hanging="720"/>
        <w:jc w:val="both"/>
        <w:rPr>
          <w:rFonts w:ascii="Calibri" w:hAnsi="Calibri" w:cs="Calibri"/>
        </w:rPr>
      </w:pPr>
    </w:p>
    <w:p w14:paraId="4053C65B" w14:textId="4A0854C9" w:rsidR="006D212A" w:rsidRPr="005013E2" w:rsidRDefault="006D212A" w:rsidP="00E1797C">
      <w:pPr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If you receive a call from relatives or persons possibly involved, refer them </w:t>
      </w:r>
      <w:r w:rsidR="00512FC0" w:rsidRPr="005013E2">
        <w:rPr>
          <w:rFonts w:ascii="Calibri" w:hAnsi="Calibri" w:cs="Calibri"/>
        </w:rPr>
        <w:t xml:space="preserve">in the first </w:t>
      </w:r>
      <w:r w:rsidR="005D3B68" w:rsidRPr="005013E2">
        <w:rPr>
          <w:rFonts w:ascii="Calibri" w:hAnsi="Calibri" w:cs="Calibri"/>
        </w:rPr>
        <w:t xml:space="preserve">to the </w:t>
      </w:r>
      <w:r w:rsidR="00F03C82">
        <w:rPr>
          <w:rFonts w:ascii="Calibri" w:hAnsi="Calibri" w:cs="Calibri"/>
        </w:rPr>
        <w:t>General</w:t>
      </w:r>
      <w:r w:rsidR="005D3B68" w:rsidRPr="005013E2">
        <w:rPr>
          <w:rFonts w:ascii="Calibri" w:hAnsi="Calibri" w:cs="Calibri"/>
        </w:rPr>
        <w:t xml:space="preserve"> Manager</w:t>
      </w:r>
      <w:r w:rsidRPr="005013E2">
        <w:rPr>
          <w:rFonts w:ascii="Calibri" w:hAnsi="Calibri" w:cs="Calibri"/>
        </w:rPr>
        <w:t>.</w:t>
      </w:r>
    </w:p>
    <w:p w14:paraId="68ED5F5B" w14:textId="77777777" w:rsidR="006D212A" w:rsidRPr="005013E2" w:rsidRDefault="006D212A" w:rsidP="00E1797C">
      <w:pPr>
        <w:ind w:left="851"/>
        <w:jc w:val="both"/>
        <w:rPr>
          <w:rFonts w:ascii="Calibri" w:hAnsi="Calibri" w:cs="Calibri"/>
          <w:b/>
        </w:rPr>
      </w:pPr>
    </w:p>
    <w:p w14:paraId="75701F24" w14:textId="77777777" w:rsidR="006D212A" w:rsidRPr="005013E2" w:rsidRDefault="005D3B68" w:rsidP="00E1797C">
      <w:pPr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Inform the </w:t>
      </w:r>
      <w:r w:rsidR="0028084B" w:rsidRPr="005013E2">
        <w:rPr>
          <w:rFonts w:ascii="Calibri" w:hAnsi="Calibri" w:cs="Calibri"/>
        </w:rPr>
        <w:t>administrator</w:t>
      </w:r>
      <w:r w:rsidRPr="005013E2">
        <w:rPr>
          <w:rFonts w:ascii="Calibri" w:hAnsi="Calibri" w:cs="Calibri"/>
        </w:rPr>
        <w:t xml:space="preserve"> of callers and log them, keep them </w:t>
      </w:r>
      <w:r w:rsidR="006D212A" w:rsidRPr="005013E2">
        <w:rPr>
          <w:rFonts w:ascii="Calibri" w:hAnsi="Calibri" w:cs="Calibri"/>
        </w:rPr>
        <w:t>informed if a separate telephone number is made available for family and next of kin.</w:t>
      </w:r>
    </w:p>
    <w:p w14:paraId="6967964C" w14:textId="77777777" w:rsidR="006D212A" w:rsidRPr="005013E2" w:rsidRDefault="006D212A" w:rsidP="00E1797C">
      <w:pPr>
        <w:ind w:left="851"/>
        <w:jc w:val="both"/>
        <w:rPr>
          <w:rFonts w:ascii="Calibri" w:hAnsi="Calibri" w:cs="Calibri"/>
        </w:rPr>
      </w:pPr>
    </w:p>
    <w:p w14:paraId="45FDC2F1" w14:textId="77777777" w:rsidR="006D212A" w:rsidRPr="005013E2" w:rsidRDefault="006D212A" w:rsidP="00E1797C">
      <w:pPr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If a separate number is established, refer all family and next of kin call to it, including those of contractor personnel.</w:t>
      </w:r>
    </w:p>
    <w:p w14:paraId="332C6F85" w14:textId="77777777" w:rsidR="006D212A" w:rsidRPr="005013E2" w:rsidRDefault="006D212A">
      <w:pPr>
        <w:ind w:left="720" w:hanging="720"/>
        <w:jc w:val="both"/>
        <w:rPr>
          <w:rFonts w:ascii="Calibri" w:hAnsi="Calibri" w:cs="Calibri"/>
        </w:rPr>
      </w:pPr>
    </w:p>
    <w:p w14:paraId="4ABEFE3C" w14:textId="77777777" w:rsidR="006D212A" w:rsidRPr="005013E2" w:rsidRDefault="006D212A" w:rsidP="001B07D9">
      <w:pPr>
        <w:pStyle w:val="ListParagraph"/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</w:rPr>
        <w:t>Calls from the Media or Special Interest Groups</w:t>
      </w:r>
    </w:p>
    <w:p w14:paraId="1C2C1120" w14:textId="77777777" w:rsidR="006D212A" w:rsidRPr="005013E2" w:rsidRDefault="006D212A">
      <w:pPr>
        <w:ind w:left="720" w:hanging="720"/>
        <w:jc w:val="both"/>
        <w:rPr>
          <w:rFonts w:ascii="Calibri" w:hAnsi="Calibri" w:cs="Calibri"/>
        </w:rPr>
      </w:pPr>
    </w:p>
    <w:p w14:paraId="6199BD7B" w14:textId="77777777" w:rsidR="006D212A" w:rsidRPr="005013E2" w:rsidRDefault="006D212A" w:rsidP="00E1797C">
      <w:pPr>
        <w:tabs>
          <w:tab w:val="left" w:pos="851"/>
          <w:tab w:val="left" w:pos="1418"/>
          <w:tab w:val="left" w:pos="2127"/>
          <w:tab w:val="left" w:pos="2836"/>
          <w:tab w:val="left" w:pos="3545"/>
          <w:tab w:val="left" w:pos="4254"/>
          <w:tab w:val="left" w:pos="4963"/>
          <w:tab w:val="left" w:pos="5672"/>
          <w:tab w:val="left" w:pos="7890"/>
        </w:tabs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The media includes newspapers, TV, radio, press agencies, etc.</w:t>
      </w:r>
      <w:r w:rsidR="00944B19" w:rsidRPr="005013E2">
        <w:rPr>
          <w:rFonts w:ascii="Calibri" w:hAnsi="Calibri" w:cs="Calibri"/>
        </w:rPr>
        <w:tab/>
      </w:r>
    </w:p>
    <w:p w14:paraId="6207151D" w14:textId="77777777" w:rsidR="006D212A" w:rsidRPr="005013E2" w:rsidRDefault="006D212A" w:rsidP="00E1797C">
      <w:pPr>
        <w:tabs>
          <w:tab w:val="left" w:pos="851"/>
        </w:tabs>
        <w:ind w:left="851"/>
        <w:jc w:val="both"/>
        <w:rPr>
          <w:rFonts w:ascii="Calibri" w:hAnsi="Calibri" w:cs="Calibri"/>
        </w:rPr>
      </w:pPr>
    </w:p>
    <w:p w14:paraId="44C1D5EC" w14:textId="77777777" w:rsidR="006D212A" w:rsidRPr="005013E2" w:rsidRDefault="006D212A" w:rsidP="00E1797C">
      <w:pPr>
        <w:tabs>
          <w:tab w:val="left" w:pos="851"/>
        </w:tabs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Special interest groups include environmental organizations, political groups, public bodies, etc.</w:t>
      </w:r>
    </w:p>
    <w:p w14:paraId="5B389726" w14:textId="77777777" w:rsidR="006D212A" w:rsidRPr="005013E2" w:rsidRDefault="006D212A" w:rsidP="00E1797C">
      <w:pPr>
        <w:tabs>
          <w:tab w:val="left" w:pos="851"/>
        </w:tabs>
        <w:ind w:left="851"/>
        <w:jc w:val="both"/>
        <w:rPr>
          <w:rFonts w:ascii="Calibri" w:hAnsi="Calibri" w:cs="Calibri"/>
        </w:rPr>
      </w:pPr>
    </w:p>
    <w:p w14:paraId="250B7389" w14:textId="77777777" w:rsidR="006D212A" w:rsidRPr="005013E2" w:rsidRDefault="006D212A" w:rsidP="00E1797C">
      <w:pPr>
        <w:tabs>
          <w:tab w:val="left" w:pos="851"/>
        </w:tabs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Do not discuss any matter at all. Request the name of the organization and the contact number and advise them that an appropriate person will contact them.</w:t>
      </w:r>
    </w:p>
    <w:p w14:paraId="435C035F" w14:textId="77777777" w:rsidR="006D212A" w:rsidRPr="005013E2" w:rsidRDefault="006D212A" w:rsidP="00E1797C">
      <w:pPr>
        <w:tabs>
          <w:tab w:val="left" w:pos="851"/>
        </w:tabs>
        <w:ind w:left="851"/>
        <w:jc w:val="both"/>
        <w:rPr>
          <w:rFonts w:ascii="Calibri" w:hAnsi="Calibri" w:cs="Calibri"/>
        </w:rPr>
      </w:pPr>
    </w:p>
    <w:p w14:paraId="3BFA1A9F" w14:textId="77777777" w:rsidR="006D212A" w:rsidRPr="005013E2" w:rsidRDefault="005D3B68" w:rsidP="00E1797C">
      <w:pPr>
        <w:tabs>
          <w:tab w:val="left" w:pos="851"/>
        </w:tabs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Take contact details and inform them that we will contact them with relevant information as it comes to hand, seek legal advice</w:t>
      </w:r>
      <w:r w:rsidR="006D212A" w:rsidRPr="005013E2">
        <w:rPr>
          <w:rFonts w:ascii="Calibri" w:hAnsi="Calibri" w:cs="Calibri"/>
        </w:rPr>
        <w:t>.</w:t>
      </w:r>
    </w:p>
    <w:p w14:paraId="04DC07B4" w14:textId="77777777" w:rsidR="006D212A" w:rsidRPr="005013E2" w:rsidRDefault="006D212A" w:rsidP="001B07D9">
      <w:pPr>
        <w:pStyle w:val="ListParagraph"/>
        <w:spacing w:before="120"/>
        <w:ind w:left="851"/>
        <w:jc w:val="both"/>
        <w:rPr>
          <w:rFonts w:ascii="Calibri" w:hAnsi="Calibri" w:cs="Calibri"/>
          <w:b/>
        </w:rPr>
      </w:pPr>
      <w:r w:rsidRPr="005013E2">
        <w:rPr>
          <w:rFonts w:ascii="Calibri" w:hAnsi="Calibri" w:cs="Calibri"/>
          <w:b/>
        </w:rPr>
        <w:br w:type="page"/>
      </w:r>
      <w:r w:rsidRPr="005013E2">
        <w:rPr>
          <w:rFonts w:ascii="Calibri" w:hAnsi="Calibri" w:cs="Calibri"/>
          <w:b/>
        </w:rPr>
        <w:lastRenderedPageBreak/>
        <w:t>Calls from the Public</w:t>
      </w:r>
    </w:p>
    <w:p w14:paraId="082031E0" w14:textId="77777777" w:rsidR="006D212A" w:rsidRPr="005013E2" w:rsidRDefault="006D212A">
      <w:pPr>
        <w:spacing w:before="120"/>
        <w:jc w:val="both"/>
        <w:rPr>
          <w:rFonts w:ascii="Calibri" w:hAnsi="Calibri" w:cs="Calibri"/>
        </w:rPr>
      </w:pPr>
    </w:p>
    <w:tbl>
      <w:tblPr>
        <w:tblW w:w="0" w:type="auto"/>
        <w:tblInd w:w="198" w:type="dxa"/>
        <w:tblLayout w:type="fixed"/>
        <w:tblLook w:val="0000" w:firstRow="0" w:lastRow="0" w:firstColumn="0" w:lastColumn="0" w:noHBand="0" w:noVBand="0"/>
      </w:tblPr>
      <w:tblGrid>
        <w:gridCol w:w="8925"/>
      </w:tblGrid>
      <w:tr w:rsidR="006D212A" w:rsidRPr="00A45652" w14:paraId="6198EF6B" w14:textId="77777777">
        <w:trPr>
          <w:trHeight w:val="2652"/>
        </w:trPr>
        <w:tc>
          <w:tcPr>
            <w:tcW w:w="892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6261BAA" w14:textId="77777777" w:rsidR="006D212A" w:rsidRPr="005013E2" w:rsidRDefault="006D212A">
            <w:pPr>
              <w:spacing w:line="360" w:lineRule="auto"/>
              <w:ind w:left="720" w:hanging="720"/>
              <w:jc w:val="center"/>
              <w:rPr>
                <w:rFonts w:ascii="Calibri" w:hAnsi="Calibri" w:cs="Calibri"/>
                <w:b/>
              </w:rPr>
            </w:pPr>
          </w:p>
          <w:p w14:paraId="0F0038EE" w14:textId="77777777" w:rsidR="006D212A" w:rsidRPr="005013E2" w:rsidRDefault="006D212A">
            <w:pPr>
              <w:spacing w:line="360" w:lineRule="auto"/>
              <w:ind w:left="720" w:hanging="720"/>
              <w:jc w:val="center"/>
              <w:rPr>
                <w:rFonts w:ascii="Calibri" w:hAnsi="Calibri" w:cs="Calibri"/>
                <w:b/>
              </w:rPr>
            </w:pPr>
            <w:r w:rsidRPr="005013E2">
              <w:rPr>
                <w:rFonts w:ascii="Calibri" w:hAnsi="Calibri" w:cs="Calibri"/>
                <w:b/>
              </w:rPr>
              <w:t>Holding Statement</w:t>
            </w:r>
          </w:p>
          <w:p w14:paraId="1694B2B8" w14:textId="259AED96" w:rsidR="006D212A" w:rsidRPr="005013E2" w:rsidRDefault="006D212A">
            <w:pPr>
              <w:spacing w:line="360" w:lineRule="auto"/>
              <w:ind w:left="72" w:hanging="18"/>
              <w:jc w:val="both"/>
              <w:rPr>
                <w:rFonts w:ascii="Calibri" w:hAnsi="Calibri" w:cs="Calibri"/>
                <w:b/>
              </w:rPr>
            </w:pPr>
            <w:r w:rsidRPr="005013E2">
              <w:rPr>
                <w:rFonts w:ascii="Calibri" w:hAnsi="Calibri" w:cs="Calibri"/>
                <w:b/>
              </w:rPr>
              <w:t xml:space="preserve">“There has been an incident on Field Location ___________ </w:t>
            </w:r>
            <w:proofErr w:type="gramStart"/>
            <w:r w:rsidRPr="005013E2">
              <w:rPr>
                <w:rFonts w:ascii="Calibri" w:hAnsi="Calibri" w:cs="Calibri"/>
                <w:b/>
              </w:rPr>
              <w:t>in  _</w:t>
            </w:r>
            <w:proofErr w:type="gramEnd"/>
            <w:r w:rsidRPr="005013E2">
              <w:rPr>
                <w:rFonts w:ascii="Calibri" w:hAnsi="Calibri" w:cs="Calibri"/>
                <w:b/>
              </w:rPr>
              <w:t xml:space="preserve">____________. No details are available at </w:t>
            </w:r>
            <w:r w:rsidR="00B93BC5" w:rsidRPr="005013E2">
              <w:rPr>
                <w:rFonts w:ascii="Calibri" w:hAnsi="Calibri" w:cs="Calibri"/>
                <w:b/>
              </w:rPr>
              <w:t>present,</w:t>
            </w:r>
            <w:r w:rsidRPr="005013E2">
              <w:rPr>
                <w:rFonts w:ascii="Calibri" w:hAnsi="Calibri" w:cs="Calibri"/>
                <w:b/>
              </w:rPr>
              <w:t xml:space="preserve"> but our emergency procedures have been initiated. A further statement will be released as information is received. Please give us your name and telephone number, and you be contacted by a member of our staff at the earliest opportunity.”</w:t>
            </w:r>
          </w:p>
        </w:tc>
      </w:tr>
    </w:tbl>
    <w:p w14:paraId="4325CD03" w14:textId="77777777" w:rsidR="006D212A" w:rsidRPr="005013E2" w:rsidRDefault="006D212A">
      <w:pPr>
        <w:spacing w:before="120"/>
        <w:ind w:left="720" w:hanging="720"/>
        <w:jc w:val="both"/>
        <w:rPr>
          <w:rFonts w:ascii="Calibri" w:hAnsi="Calibri" w:cs="Calibri"/>
          <w:bCs/>
        </w:rPr>
      </w:pPr>
    </w:p>
    <w:p w14:paraId="1C36D092" w14:textId="77777777" w:rsidR="006D212A" w:rsidRPr="005013E2" w:rsidRDefault="006D212A" w:rsidP="0053506E">
      <w:pPr>
        <w:spacing w:before="120"/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Establish the Caller’s concern. If the query is relevant, pass the call to the </w:t>
      </w:r>
      <w:r w:rsidR="004725BF">
        <w:rPr>
          <w:rFonts w:ascii="Calibri" w:hAnsi="Calibri" w:cs="Calibri"/>
        </w:rPr>
        <w:t>EM</w:t>
      </w:r>
      <w:r w:rsidR="00C23489">
        <w:rPr>
          <w:rFonts w:ascii="Calibri" w:hAnsi="Calibri" w:cs="Calibri"/>
        </w:rPr>
        <w:t>T</w:t>
      </w:r>
      <w:r w:rsidRPr="005013E2">
        <w:rPr>
          <w:rFonts w:ascii="Calibri" w:hAnsi="Calibri" w:cs="Calibri"/>
        </w:rPr>
        <w:t xml:space="preserve"> or the designated separate telephone number.</w:t>
      </w:r>
    </w:p>
    <w:p w14:paraId="7DEC3AC4" w14:textId="43995701" w:rsidR="006D212A" w:rsidRPr="005013E2" w:rsidRDefault="006D212A" w:rsidP="0053506E">
      <w:pPr>
        <w:spacing w:before="120"/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If the query is not relevant, give the holding statement.</w:t>
      </w:r>
    </w:p>
    <w:p w14:paraId="6A976737" w14:textId="77777777" w:rsidR="006D212A" w:rsidRPr="005013E2" w:rsidRDefault="006D212A">
      <w:pPr>
        <w:ind w:left="720" w:hanging="720"/>
        <w:jc w:val="both"/>
        <w:rPr>
          <w:rFonts w:ascii="Calibri" w:hAnsi="Calibri" w:cs="Calibri"/>
          <w:b/>
        </w:rPr>
      </w:pPr>
    </w:p>
    <w:p w14:paraId="4D5F861E" w14:textId="77777777" w:rsidR="006D212A" w:rsidRPr="005013E2" w:rsidRDefault="006D212A" w:rsidP="001B07D9">
      <w:pPr>
        <w:pStyle w:val="ListParagraph"/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</w:rPr>
        <w:t>Calls from other Companies</w:t>
      </w:r>
    </w:p>
    <w:p w14:paraId="64A8FE45" w14:textId="77777777" w:rsidR="006D212A" w:rsidRPr="005013E2" w:rsidRDefault="006D212A">
      <w:pPr>
        <w:ind w:left="720" w:hanging="720"/>
        <w:jc w:val="both"/>
        <w:rPr>
          <w:rFonts w:ascii="Calibri" w:hAnsi="Calibri" w:cs="Calibri"/>
        </w:rPr>
      </w:pPr>
    </w:p>
    <w:p w14:paraId="422F80F2" w14:textId="77777777" w:rsidR="006D212A" w:rsidRPr="005013E2" w:rsidRDefault="006D212A" w:rsidP="0053506E">
      <w:pPr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Determine if such calls are relevant to the emergency. If they</w:t>
      </w:r>
      <w:r w:rsidR="00867E35" w:rsidRPr="005013E2">
        <w:rPr>
          <w:rFonts w:ascii="Calibri" w:hAnsi="Calibri" w:cs="Calibri"/>
        </w:rPr>
        <w:t xml:space="preserve"> are, connect the call to the </w:t>
      </w:r>
      <w:r w:rsidR="004725BF">
        <w:rPr>
          <w:rFonts w:ascii="Calibri" w:hAnsi="Calibri" w:cs="Calibri"/>
        </w:rPr>
        <w:t>EM</w:t>
      </w:r>
      <w:r w:rsidR="00C23489">
        <w:rPr>
          <w:rFonts w:ascii="Calibri" w:hAnsi="Calibri" w:cs="Calibri"/>
        </w:rPr>
        <w:t>T</w:t>
      </w:r>
      <w:r w:rsidRPr="005013E2">
        <w:rPr>
          <w:rFonts w:ascii="Calibri" w:hAnsi="Calibri" w:cs="Calibri"/>
        </w:rPr>
        <w:t xml:space="preserve"> room.</w:t>
      </w:r>
    </w:p>
    <w:p w14:paraId="3372A2A0" w14:textId="77777777" w:rsidR="006D212A" w:rsidRPr="005013E2" w:rsidRDefault="006D212A" w:rsidP="0053506E">
      <w:pPr>
        <w:ind w:left="851"/>
        <w:jc w:val="both"/>
        <w:rPr>
          <w:rFonts w:ascii="Calibri" w:hAnsi="Calibri" w:cs="Calibri"/>
        </w:rPr>
      </w:pPr>
    </w:p>
    <w:p w14:paraId="4FD59E61" w14:textId="77777777" w:rsidR="006D212A" w:rsidRPr="005013E2" w:rsidRDefault="006D212A" w:rsidP="0053506E">
      <w:pPr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If call</w:t>
      </w:r>
      <w:r w:rsidR="004D7125" w:rsidRPr="005013E2">
        <w:rPr>
          <w:rFonts w:ascii="Calibri" w:hAnsi="Calibri" w:cs="Calibri"/>
        </w:rPr>
        <w:t>s</w:t>
      </w:r>
      <w:r w:rsidRPr="005013E2">
        <w:rPr>
          <w:rFonts w:ascii="Calibri" w:hAnsi="Calibri" w:cs="Calibri"/>
        </w:rPr>
        <w:t xml:space="preserve"> are not relevant, give the holding statement.</w:t>
      </w:r>
    </w:p>
    <w:p w14:paraId="5129C94D" w14:textId="77777777" w:rsidR="006D212A" w:rsidRPr="005013E2" w:rsidRDefault="006D212A" w:rsidP="0053506E">
      <w:pPr>
        <w:ind w:left="851"/>
        <w:jc w:val="both"/>
        <w:rPr>
          <w:rFonts w:ascii="Calibri" w:hAnsi="Calibri" w:cs="Calibri"/>
        </w:rPr>
      </w:pPr>
    </w:p>
    <w:p w14:paraId="4B1C758D" w14:textId="77777777" w:rsidR="006D212A" w:rsidRPr="005013E2" w:rsidRDefault="006D212A" w:rsidP="0053506E">
      <w:pPr>
        <w:ind w:left="851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>Calls from the Location involved in the emergency,</w:t>
      </w:r>
      <w:r w:rsidR="00BF19C6" w:rsidRPr="005013E2">
        <w:rPr>
          <w:rFonts w:ascii="Calibri" w:hAnsi="Calibri" w:cs="Calibri"/>
        </w:rPr>
        <w:t xml:space="preserve"> the client involved, calls from </w:t>
      </w:r>
      <w:r w:rsidR="00A45652" w:rsidRPr="005013E2">
        <w:rPr>
          <w:rFonts w:ascii="Calibri" w:hAnsi="Calibri" w:cs="Calibri"/>
        </w:rPr>
        <w:t>Roma</w:t>
      </w:r>
      <w:r w:rsidRPr="005013E2">
        <w:rPr>
          <w:rFonts w:ascii="Calibri" w:hAnsi="Calibri" w:cs="Calibri"/>
        </w:rPr>
        <w:t xml:space="preserve"> personnel involved in the emerg</w:t>
      </w:r>
      <w:r w:rsidR="00867E35" w:rsidRPr="005013E2">
        <w:rPr>
          <w:rFonts w:ascii="Calibri" w:hAnsi="Calibri" w:cs="Calibri"/>
        </w:rPr>
        <w:t xml:space="preserve">ency will be referred to the </w:t>
      </w:r>
      <w:r w:rsidR="004725BF">
        <w:rPr>
          <w:rFonts w:ascii="Calibri" w:hAnsi="Calibri" w:cs="Calibri"/>
        </w:rPr>
        <w:t>EM</w:t>
      </w:r>
      <w:r w:rsidR="00C23489">
        <w:rPr>
          <w:rFonts w:ascii="Calibri" w:hAnsi="Calibri" w:cs="Calibri"/>
        </w:rPr>
        <w:t>T</w:t>
      </w:r>
      <w:r w:rsidRPr="005013E2">
        <w:rPr>
          <w:rFonts w:ascii="Calibri" w:hAnsi="Calibri" w:cs="Calibri"/>
        </w:rPr>
        <w:t xml:space="preserve"> room.</w:t>
      </w:r>
    </w:p>
    <w:p w14:paraId="64EA2BA9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0699DED2" w14:textId="4928E27F" w:rsidR="006D212A" w:rsidRPr="005013E2" w:rsidRDefault="006D212A" w:rsidP="00081A66">
      <w:pPr>
        <w:pStyle w:val="Heading1"/>
        <w:numPr>
          <w:ilvl w:val="0"/>
          <w:numId w:val="31"/>
        </w:numPr>
        <w:rPr>
          <w:rFonts w:ascii="Calibri" w:hAnsi="Calibri" w:cs="Calibri"/>
        </w:rPr>
      </w:pPr>
      <w:r w:rsidRPr="005013E2">
        <w:rPr>
          <w:rFonts w:ascii="Calibri" w:hAnsi="Calibri" w:cs="Calibri"/>
        </w:rPr>
        <w:br w:type="page"/>
      </w:r>
      <w:bookmarkStart w:id="29" w:name="_Toc73110943"/>
      <w:bookmarkStart w:id="30" w:name="_Toc73111941"/>
      <w:r w:rsidRPr="005013E2">
        <w:rPr>
          <w:rFonts w:ascii="Calibri" w:hAnsi="Calibri" w:cs="Calibri"/>
        </w:rPr>
        <w:lastRenderedPageBreak/>
        <w:t>Annex 4: Emergency Time Log</w:t>
      </w:r>
      <w:bookmarkEnd w:id="29"/>
      <w:bookmarkEnd w:id="30"/>
    </w:p>
    <w:p w14:paraId="5805CB65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7158C8DD" w14:textId="77777777" w:rsidR="006D212A" w:rsidRPr="005013E2" w:rsidRDefault="006D212A">
      <w:pPr>
        <w:pStyle w:val="Textecouranttc"/>
        <w:spacing w:before="0" w:after="0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Date _________________ </w:t>
      </w:r>
    </w:p>
    <w:p w14:paraId="761ECB0E" w14:textId="77777777" w:rsidR="006D212A" w:rsidRPr="005013E2" w:rsidRDefault="006D212A">
      <w:pPr>
        <w:pStyle w:val="Textecouranttc"/>
        <w:spacing w:before="0" w:after="0"/>
        <w:rPr>
          <w:rFonts w:ascii="Calibri" w:hAnsi="Calibri" w:cs="Calibri"/>
        </w:rPr>
      </w:pPr>
    </w:p>
    <w:p w14:paraId="1660D332" w14:textId="77777777" w:rsidR="006D212A" w:rsidRPr="005013E2" w:rsidRDefault="006D212A">
      <w:pPr>
        <w:pStyle w:val="Textecouranttc"/>
        <w:spacing w:before="0" w:after="0"/>
        <w:rPr>
          <w:rFonts w:ascii="Calibri" w:hAnsi="Calibri" w:cs="Calibri"/>
        </w:rPr>
      </w:pPr>
      <w:r w:rsidRPr="005013E2">
        <w:rPr>
          <w:rFonts w:ascii="Calibri" w:hAnsi="Calibri" w:cs="Calibri"/>
        </w:rPr>
        <w:t>Work Site____________________________________________________________________</w:t>
      </w:r>
    </w:p>
    <w:p w14:paraId="1B92E96D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6E11C047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3A0A6126" w14:textId="77777777" w:rsidR="006D212A" w:rsidRPr="005013E2" w:rsidRDefault="004725BF">
      <w:pPr>
        <w:pBdr>
          <w:bottom w:val="single" w:sz="12" w:space="1" w:color="auto"/>
        </w:pBd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EM</w:t>
      </w:r>
      <w:r w:rsidR="00C23489">
        <w:rPr>
          <w:rFonts w:ascii="Calibri" w:hAnsi="Calibri" w:cs="Calibri"/>
        </w:rPr>
        <w:t>T</w:t>
      </w:r>
      <w:r w:rsidR="006D212A" w:rsidRPr="005013E2">
        <w:rPr>
          <w:rFonts w:ascii="Calibri" w:hAnsi="Calibri" w:cs="Calibri"/>
        </w:rPr>
        <w:t xml:space="preserve"> Member </w:t>
      </w:r>
    </w:p>
    <w:p w14:paraId="3B3DC44C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4BA07B1D" w14:textId="77777777" w:rsidR="006D212A" w:rsidRPr="005013E2" w:rsidRDefault="006D212A">
      <w:pPr>
        <w:jc w:val="both"/>
        <w:rPr>
          <w:rFonts w:ascii="Calibri" w:hAnsi="Calibri" w:cs="Calibr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908"/>
        <w:gridCol w:w="7200"/>
      </w:tblGrid>
      <w:tr w:rsidR="006D212A" w:rsidRPr="00A45652" w14:paraId="382EB501" w14:textId="77777777">
        <w:tc>
          <w:tcPr>
            <w:tcW w:w="1908" w:type="dxa"/>
          </w:tcPr>
          <w:p w14:paraId="669FE9C4" w14:textId="77777777" w:rsidR="006D212A" w:rsidRPr="005013E2" w:rsidRDefault="006D212A">
            <w:pPr>
              <w:jc w:val="center"/>
              <w:rPr>
                <w:rFonts w:ascii="Calibri" w:hAnsi="Calibri" w:cs="Calibri"/>
                <w:b/>
                <w:bCs/>
                <w:sz w:val="28"/>
              </w:rPr>
            </w:pPr>
            <w:r w:rsidRPr="005013E2">
              <w:rPr>
                <w:rFonts w:ascii="Calibri" w:hAnsi="Calibri" w:cs="Calibri"/>
                <w:b/>
                <w:bCs/>
                <w:sz w:val="28"/>
              </w:rPr>
              <w:t>Date / Time</w:t>
            </w:r>
          </w:p>
        </w:tc>
        <w:tc>
          <w:tcPr>
            <w:tcW w:w="7200" w:type="dxa"/>
          </w:tcPr>
          <w:p w14:paraId="1FD7E311" w14:textId="77777777" w:rsidR="006D212A" w:rsidRPr="005013E2" w:rsidRDefault="006D212A">
            <w:pPr>
              <w:jc w:val="center"/>
              <w:rPr>
                <w:rFonts w:ascii="Calibri" w:hAnsi="Calibri" w:cs="Calibri"/>
                <w:b/>
                <w:bCs/>
                <w:sz w:val="28"/>
              </w:rPr>
            </w:pPr>
            <w:r w:rsidRPr="005013E2">
              <w:rPr>
                <w:rFonts w:ascii="Calibri" w:hAnsi="Calibri" w:cs="Calibri"/>
                <w:b/>
                <w:bCs/>
                <w:sz w:val="28"/>
              </w:rPr>
              <w:t>Communication /Event</w:t>
            </w:r>
          </w:p>
        </w:tc>
      </w:tr>
      <w:tr w:rsidR="006D212A" w:rsidRPr="00A45652" w14:paraId="04DF607B" w14:textId="77777777">
        <w:tc>
          <w:tcPr>
            <w:tcW w:w="1908" w:type="dxa"/>
          </w:tcPr>
          <w:p w14:paraId="72E2B92F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7EE72766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7357C53F" w14:textId="77777777">
        <w:tc>
          <w:tcPr>
            <w:tcW w:w="1908" w:type="dxa"/>
          </w:tcPr>
          <w:p w14:paraId="0884FBDE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70BF3B6D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7BAE6694" w14:textId="77777777">
        <w:tc>
          <w:tcPr>
            <w:tcW w:w="1908" w:type="dxa"/>
          </w:tcPr>
          <w:p w14:paraId="0936FD72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1DA5C61F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0B534B6B" w14:textId="77777777">
        <w:tc>
          <w:tcPr>
            <w:tcW w:w="1908" w:type="dxa"/>
          </w:tcPr>
          <w:p w14:paraId="6CA23B5E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26CC6BE1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14E2A9EC" w14:textId="77777777">
        <w:tc>
          <w:tcPr>
            <w:tcW w:w="1908" w:type="dxa"/>
          </w:tcPr>
          <w:p w14:paraId="1580EF96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0E740B50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0720FA17" w14:textId="77777777">
        <w:tc>
          <w:tcPr>
            <w:tcW w:w="1908" w:type="dxa"/>
          </w:tcPr>
          <w:p w14:paraId="569D7C81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72BE3C6C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6E7A6B07" w14:textId="77777777">
        <w:tc>
          <w:tcPr>
            <w:tcW w:w="1908" w:type="dxa"/>
          </w:tcPr>
          <w:p w14:paraId="17270BC4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4FFB15A6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2C7D160D" w14:textId="77777777">
        <w:tc>
          <w:tcPr>
            <w:tcW w:w="1908" w:type="dxa"/>
          </w:tcPr>
          <w:p w14:paraId="6968D0B2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751B1EE4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0D0AA220" w14:textId="77777777">
        <w:tc>
          <w:tcPr>
            <w:tcW w:w="1908" w:type="dxa"/>
          </w:tcPr>
          <w:p w14:paraId="55C3C910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53054A92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22430244" w14:textId="77777777">
        <w:tc>
          <w:tcPr>
            <w:tcW w:w="1908" w:type="dxa"/>
          </w:tcPr>
          <w:p w14:paraId="6BFA6C5B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011BCAE2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0AEA417F" w14:textId="77777777">
        <w:tc>
          <w:tcPr>
            <w:tcW w:w="1908" w:type="dxa"/>
          </w:tcPr>
          <w:p w14:paraId="7FBAAD16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378F2E26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606FCB6A" w14:textId="77777777">
        <w:tc>
          <w:tcPr>
            <w:tcW w:w="1908" w:type="dxa"/>
          </w:tcPr>
          <w:p w14:paraId="57DF68DF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30C714A5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3299010D" w14:textId="77777777">
        <w:tc>
          <w:tcPr>
            <w:tcW w:w="1908" w:type="dxa"/>
          </w:tcPr>
          <w:p w14:paraId="3BDB9AAB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72C960F1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0AE02B30" w14:textId="77777777">
        <w:tc>
          <w:tcPr>
            <w:tcW w:w="1908" w:type="dxa"/>
          </w:tcPr>
          <w:p w14:paraId="32CA212C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0F675979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7C2CE9CB" w14:textId="77777777">
        <w:tc>
          <w:tcPr>
            <w:tcW w:w="1908" w:type="dxa"/>
          </w:tcPr>
          <w:p w14:paraId="54E574B4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01BAF3F0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301E56EE" w14:textId="77777777">
        <w:tc>
          <w:tcPr>
            <w:tcW w:w="1908" w:type="dxa"/>
          </w:tcPr>
          <w:p w14:paraId="62120602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687D75D5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4D4237E9" w14:textId="77777777">
        <w:tc>
          <w:tcPr>
            <w:tcW w:w="1908" w:type="dxa"/>
          </w:tcPr>
          <w:p w14:paraId="16F9A72E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028F4477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4D733E75" w14:textId="77777777">
        <w:tc>
          <w:tcPr>
            <w:tcW w:w="1908" w:type="dxa"/>
          </w:tcPr>
          <w:p w14:paraId="0067C5B6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281875FD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3128AD54" w14:textId="77777777">
        <w:tc>
          <w:tcPr>
            <w:tcW w:w="1908" w:type="dxa"/>
          </w:tcPr>
          <w:p w14:paraId="592FE4AC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1D646FFB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0593E010" w14:textId="77777777">
        <w:tc>
          <w:tcPr>
            <w:tcW w:w="1908" w:type="dxa"/>
          </w:tcPr>
          <w:p w14:paraId="008E2B63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69232D75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1E1B70F3" w14:textId="77777777">
        <w:tc>
          <w:tcPr>
            <w:tcW w:w="1908" w:type="dxa"/>
          </w:tcPr>
          <w:p w14:paraId="15077CBD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5B49179B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0F059C36" w14:textId="77777777">
        <w:tc>
          <w:tcPr>
            <w:tcW w:w="1908" w:type="dxa"/>
          </w:tcPr>
          <w:p w14:paraId="1DC8D360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3C61CD16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  <w:tr w:rsidR="006D212A" w:rsidRPr="00A45652" w14:paraId="777FC6A9" w14:textId="77777777">
        <w:tc>
          <w:tcPr>
            <w:tcW w:w="1908" w:type="dxa"/>
          </w:tcPr>
          <w:p w14:paraId="65468793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  <w:tc>
          <w:tcPr>
            <w:tcW w:w="7200" w:type="dxa"/>
          </w:tcPr>
          <w:p w14:paraId="5DCC08F0" w14:textId="77777777" w:rsidR="006D212A" w:rsidRPr="005013E2" w:rsidRDefault="006D212A">
            <w:pPr>
              <w:jc w:val="both"/>
              <w:rPr>
                <w:rFonts w:ascii="Calibri" w:hAnsi="Calibri" w:cs="Calibri"/>
                <w:sz w:val="28"/>
              </w:rPr>
            </w:pPr>
          </w:p>
        </w:tc>
      </w:tr>
    </w:tbl>
    <w:p w14:paraId="7BF53BAD" w14:textId="77777777" w:rsidR="00B82411" w:rsidRPr="005013E2" w:rsidRDefault="00B82411" w:rsidP="00A86D8D">
      <w:pPr>
        <w:pStyle w:val="Heading2"/>
      </w:pPr>
    </w:p>
    <w:p w14:paraId="213F55B8" w14:textId="6CAB8E16" w:rsidR="001B07D9" w:rsidRPr="005013E2" w:rsidRDefault="00B82411" w:rsidP="00B93BC5">
      <w:pPr>
        <w:widowControl/>
        <w:rPr>
          <w:rFonts w:ascii="Calibri" w:hAnsi="Calibri" w:cs="Calibri"/>
        </w:rPr>
      </w:pPr>
      <w:r w:rsidRPr="005013E2">
        <w:rPr>
          <w:rFonts w:ascii="Calibri" w:hAnsi="Calibri" w:cs="Calibri"/>
        </w:rPr>
        <w:br w:type="page"/>
      </w:r>
    </w:p>
    <w:p w14:paraId="15C82B72" w14:textId="5C44289A" w:rsidR="006D212A" w:rsidRPr="005013E2" w:rsidRDefault="00081A66" w:rsidP="00081A66">
      <w:pPr>
        <w:pStyle w:val="Heading1"/>
        <w:ind w:left="0" w:firstLine="0"/>
        <w:rPr>
          <w:rFonts w:ascii="Calibri" w:hAnsi="Calibri" w:cs="Calibri"/>
        </w:rPr>
      </w:pPr>
      <w:bookmarkStart w:id="31" w:name="_Toc73110944"/>
      <w:bookmarkStart w:id="32" w:name="_Toc73111942"/>
      <w:r>
        <w:rPr>
          <w:rFonts w:ascii="Calibri" w:hAnsi="Calibri" w:cs="Calibri"/>
        </w:rPr>
        <w:t>15</w:t>
      </w:r>
      <w:r>
        <w:rPr>
          <w:rFonts w:ascii="Calibri" w:hAnsi="Calibri" w:cs="Calibri"/>
        </w:rPr>
        <w:tab/>
      </w:r>
      <w:r w:rsidR="006D212A" w:rsidRPr="005013E2">
        <w:rPr>
          <w:rFonts w:ascii="Calibri" w:hAnsi="Calibri" w:cs="Calibri"/>
        </w:rPr>
        <w:t>Annex 5: Support Contact Numbers</w:t>
      </w:r>
      <w:bookmarkEnd w:id="31"/>
      <w:bookmarkEnd w:id="32"/>
    </w:p>
    <w:p w14:paraId="3B375F59" w14:textId="77777777" w:rsidR="00DC36E3" w:rsidRPr="005013E2" w:rsidRDefault="00A45652" w:rsidP="00DC36E3">
      <w:pPr>
        <w:pStyle w:val="Header"/>
        <w:rPr>
          <w:rFonts w:ascii="Calibri" w:hAnsi="Calibri" w:cs="Calibri"/>
          <w:b/>
        </w:rPr>
      </w:pPr>
      <w:r w:rsidRPr="005013E2">
        <w:rPr>
          <w:rFonts w:ascii="Calibri" w:hAnsi="Calibri" w:cs="Calibri"/>
          <w:b/>
        </w:rPr>
        <w:t>Roma</w:t>
      </w:r>
      <w:r w:rsidR="00C03965" w:rsidRPr="005013E2">
        <w:rPr>
          <w:rFonts w:ascii="Calibri" w:hAnsi="Calibri" w:cs="Calibri"/>
          <w:b/>
        </w:rPr>
        <w:t xml:space="preserve"> Direct Emergency Services Contact D</w:t>
      </w:r>
      <w:r w:rsidR="00DC36E3" w:rsidRPr="005013E2">
        <w:rPr>
          <w:rFonts w:ascii="Calibri" w:hAnsi="Calibri" w:cs="Calibri"/>
          <w:b/>
        </w:rPr>
        <w:t>etails</w:t>
      </w:r>
    </w:p>
    <w:p w14:paraId="5651B63E" w14:textId="77777777" w:rsidR="0095333D" w:rsidRPr="005013E2" w:rsidRDefault="0095333D" w:rsidP="00DC36E3">
      <w:pPr>
        <w:pStyle w:val="Header"/>
        <w:rPr>
          <w:rFonts w:ascii="Calibri" w:hAnsi="Calibri" w:cs="Calibri"/>
          <w:b/>
        </w:rPr>
      </w:pPr>
    </w:p>
    <w:tbl>
      <w:tblPr>
        <w:tblW w:w="83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53"/>
        <w:gridCol w:w="3577"/>
      </w:tblGrid>
      <w:tr w:rsidR="001734BF" w:rsidRPr="00A45652" w14:paraId="52DBDBE7" w14:textId="77777777" w:rsidTr="001734BF">
        <w:tc>
          <w:tcPr>
            <w:tcW w:w="4753" w:type="dxa"/>
          </w:tcPr>
          <w:p w14:paraId="17C94B5B" w14:textId="77777777" w:rsidR="001734BF" w:rsidRPr="005013E2" w:rsidRDefault="001734BF" w:rsidP="007F19BC">
            <w:pPr>
              <w:pStyle w:val="Header"/>
              <w:rPr>
                <w:rFonts w:ascii="Calibri" w:hAnsi="Calibri" w:cs="Calibri"/>
                <w:b/>
                <w:u w:val="single"/>
              </w:rPr>
            </w:pPr>
            <w:r w:rsidRPr="005013E2">
              <w:rPr>
                <w:rFonts w:ascii="Calibri" w:hAnsi="Calibri" w:cs="Calibri"/>
                <w:b/>
                <w:u w:val="single"/>
              </w:rPr>
              <w:t>Ambulance</w:t>
            </w:r>
          </w:p>
          <w:p w14:paraId="205CABF1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b/>
              </w:rPr>
            </w:pPr>
            <w:r w:rsidRPr="005013E2">
              <w:rPr>
                <w:rFonts w:ascii="Calibri" w:hAnsi="Calibri" w:cs="Calibri"/>
              </w:rPr>
              <w:t>Direct Emergency:</w:t>
            </w:r>
          </w:p>
        </w:tc>
        <w:tc>
          <w:tcPr>
            <w:tcW w:w="3577" w:type="dxa"/>
          </w:tcPr>
          <w:p w14:paraId="1E3CF3C6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</w:rPr>
            </w:pPr>
          </w:p>
          <w:p w14:paraId="2360C7C0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color w:val="0000FF"/>
              </w:rPr>
            </w:pPr>
            <w:r w:rsidRPr="005013E2">
              <w:rPr>
                <w:rFonts w:ascii="Calibri" w:hAnsi="Calibri" w:cs="Calibri"/>
                <w:color w:val="0000FF"/>
              </w:rPr>
              <w:t>000 / 112 Mobile</w:t>
            </w:r>
          </w:p>
        </w:tc>
      </w:tr>
      <w:tr w:rsidR="001734BF" w:rsidRPr="00A45652" w14:paraId="6069B181" w14:textId="77777777" w:rsidTr="001734BF">
        <w:tc>
          <w:tcPr>
            <w:tcW w:w="4753" w:type="dxa"/>
          </w:tcPr>
          <w:p w14:paraId="57900DE0" w14:textId="77777777" w:rsidR="001734BF" w:rsidRPr="005013E2" w:rsidRDefault="001734BF" w:rsidP="007F19BC">
            <w:pPr>
              <w:pStyle w:val="Header"/>
              <w:rPr>
                <w:rFonts w:ascii="Calibri" w:hAnsi="Calibri" w:cs="Calibri"/>
                <w:b/>
                <w:u w:val="single"/>
              </w:rPr>
            </w:pPr>
            <w:r w:rsidRPr="005013E2">
              <w:rPr>
                <w:rFonts w:ascii="Calibri" w:hAnsi="Calibri" w:cs="Calibri"/>
                <w:b/>
                <w:u w:val="single"/>
              </w:rPr>
              <w:t>Police contact</w:t>
            </w:r>
          </w:p>
          <w:p w14:paraId="4C7125DD" w14:textId="77777777" w:rsidR="001734BF" w:rsidRPr="005013E2" w:rsidRDefault="001734BF" w:rsidP="007F19BC">
            <w:pPr>
              <w:pStyle w:val="Head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 xml:space="preserve">Direct </w:t>
            </w:r>
            <w:proofErr w:type="gramStart"/>
            <w:r w:rsidRPr="005013E2">
              <w:rPr>
                <w:rFonts w:ascii="Calibri" w:hAnsi="Calibri" w:cs="Calibri"/>
              </w:rPr>
              <w:t>Life threatening</w:t>
            </w:r>
            <w:proofErr w:type="gramEnd"/>
            <w:r w:rsidRPr="005013E2">
              <w:rPr>
                <w:rFonts w:ascii="Calibri" w:hAnsi="Calibri" w:cs="Calibri"/>
              </w:rPr>
              <w:t xml:space="preserve"> emergencies only:  </w:t>
            </w:r>
          </w:p>
          <w:p w14:paraId="2BC660CF" w14:textId="77777777" w:rsidR="001734BF" w:rsidRPr="005013E2" w:rsidRDefault="001734BF" w:rsidP="007F19BC">
            <w:pPr>
              <w:pStyle w:val="Head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Roma Police station</w:t>
            </w:r>
            <w:r w:rsidRPr="005013E2">
              <w:rPr>
                <w:rFonts w:ascii="Calibri" w:hAnsi="Calibri" w:cs="Calibri"/>
              </w:rPr>
              <w:tab/>
            </w:r>
            <w:r w:rsidRPr="005013E2">
              <w:rPr>
                <w:rFonts w:ascii="Calibri" w:hAnsi="Calibri" w:cs="Calibri"/>
              </w:rPr>
              <w:tab/>
            </w:r>
            <w:r w:rsidRPr="005013E2">
              <w:rPr>
                <w:rFonts w:ascii="Calibri" w:hAnsi="Calibri" w:cs="Calibri"/>
                <w:b/>
                <w:color w:val="0000FF"/>
              </w:rPr>
              <w:t xml:space="preserve">000 </w:t>
            </w:r>
          </w:p>
          <w:p w14:paraId="747CB0A6" w14:textId="77777777" w:rsidR="001734BF" w:rsidRPr="005013E2" w:rsidRDefault="001734BF" w:rsidP="007F19BC">
            <w:pPr>
              <w:pStyle w:val="Head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 xml:space="preserve">All other </w:t>
            </w:r>
            <w:proofErr w:type="gramStart"/>
            <w:r w:rsidRPr="005013E2">
              <w:rPr>
                <w:rFonts w:ascii="Calibri" w:hAnsi="Calibri" w:cs="Calibri"/>
              </w:rPr>
              <w:t>24 hour</w:t>
            </w:r>
            <w:proofErr w:type="gramEnd"/>
            <w:r w:rsidRPr="005013E2">
              <w:rPr>
                <w:rFonts w:ascii="Calibri" w:hAnsi="Calibri" w:cs="Calibri"/>
              </w:rPr>
              <w:t xml:space="preserve"> police assistance or general enquires: </w:t>
            </w:r>
            <w:r w:rsidRPr="005013E2">
              <w:rPr>
                <w:rFonts w:ascii="Calibri" w:hAnsi="Calibri" w:cs="Calibri"/>
              </w:rPr>
              <w:tab/>
            </w:r>
            <w:r w:rsidRPr="005013E2">
              <w:rPr>
                <w:rFonts w:ascii="Calibri" w:hAnsi="Calibri" w:cs="Calibri"/>
                <w:b/>
                <w:color w:val="0000FF"/>
              </w:rPr>
              <w:t xml:space="preserve"> </w:t>
            </w:r>
          </w:p>
          <w:p w14:paraId="6E91CD22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b/>
              </w:rPr>
            </w:pPr>
          </w:p>
        </w:tc>
        <w:tc>
          <w:tcPr>
            <w:tcW w:w="3577" w:type="dxa"/>
          </w:tcPr>
          <w:p w14:paraId="6A7782DE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</w:rPr>
            </w:pPr>
          </w:p>
          <w:p w14:paraId="05E45FAF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color w:val="0000FF"/>
              </w:rPr>
            </w:pPr>
            <w:r w:rsidRPr="005013E2">
              <w:rPr>
                <w:rFonts w:ascii="Calibri" w:hAnsi="Calibri" w:cs="Calibri"/>
                <w:color w:val="0000FF"/>
              </w:rPr>
              <w:t>000 / 112 Mobile</w:t>
            </w:r>
          </w:p>
          <w:p w14:paraId="253778AB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color w:val="0000FF"/>
              </w:rPr>
            </w:pPr>
            <w:r w:rsidRPr="005013E2">
              <w:rPr>
                <w:rFonts w:ascii="Calibri" w:hAnsi="Calibri" w:cs="Calibri"/>
                <w:color w:val="0000FF"/>
              </w:rPr>
              <w:t>(07) 4622 9333</w:t>
            </w:r>
          </w:p>
          <w:p w14:paraId="5C1D0585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color w:val="0000FF"/>
              </w:rPr>
            </w:pPr>
            <w:r w:rsidRPr="005013E2">
              <w:rPr>
                <w:rFonts w:ascii="Calibri" w:hAnsi="Calibri" w:cs="Calibri"/>
                <w:color w:val="0000FF"/>
              </w:rPr>
              <w:t>131444</w:t>
            </w:r>
          </w:p>
        </w:tc>
      </w:tr>
      <w:tr w:rsidR="001734BF" w:rsidRPr="00A45652" w14:paraId="2E8592E0" w14:textId="77777777" w:rsidTr="001734BF">
        <w:tc>
          <w:tcPr>
            <w:tcW w:w="4753" w:type="dxa"/>
          </w:tcPr>
          <w:p w14:paraId="51CB9B2C" w14:textId="77777777" w:rsidR="001734BF" w:rsidRPr="005013E2" w:rsidRDefault="001734BF" w:rsidP="007F19BC">
            <w:pPr>
              <w:pStyle w:val="Header"/>
              <w:rPr>
                <w:rFonts w:ascii="Calibri" w:hAnsi="Calibri" w:cs="Calibri"/>
                <w:b/>
                <w:u w:val="single"/>
              </w:rPr>
            </w:pPr>
            <w:r w:rsidRPr="005013E2">
              <w:rPr>
                <w:rFonts w:ascii="Calibri" w:hAnsi="Calibri" w:cs="Calibri"/>
                <w:b/>
                <w:u w:val="single"/>
              </w:rPr>
              <w:t xml:space="preserve">Fire </w:t>
            </w:r>
          </w:p>
          <w:p w14:paraId="0B0CC3C0" w14:textId="77777777" w:rsidR="001734BF" w:rsidRPr="005013E2" w:rsidRDefault="001734BF" w:rsidP="000B12D8">
            <w:pPr>
              <w:pStyle w:val="Head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Direct Emergency</w:t>
            </w:r>
          </w:p>
          <w:p w14:paraId="03BE4B49" w14:textId="77777777" w:rsidR="001734BF" w:rsidRPr="005013E2" w:rsidRDefault="001734BF" w:rsidP="000B12D8">
            <w:pPr>
              <w:pStyle w:val="Header"/>
              <w:rPr>
                <w:rFonts w:ascii="Calibri" w:hAnsi="Calibri" w:cs="Calibri"/>
              </w:rPr>
            </w:pPr>
            <w:r w:rsidRPr="005013E2">
              <w:rPr>
                <w:rFonts w:ascii="Calibri" w:hAnsi="Calibri" w:cs="Calibri"/>
              </w:rPr>
              <w:t>Roma Country Fire Brigade</w:t>
            </w:r>
          </w:p>
        </w:tc>
        <w:tc>
          <w:tcPr>
            <w:tcW w:w="3577" w:type="dxa"/>
          </w:tcPr>
          <w:p w14:paraId="365ADB47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b/>
              </w:rPr>
            </w:pPr>
          </w:p>
          <w:p w14:paraId="569B0FA1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color w:val="0000FF"/>
              </w:rPr>
            </w:pPr>
            <w:r w:rsidRPr="005013E2">
              <w:rPr>
                <w:rFonts w:ascii="Calibri" w:hAnsi="Calibri" w:cs="Calibri"/>
                <w:color w:val="0000FF"/>
              </w:rPr>
              <w:t>000 / 112 Mobile</w:t>
            </w:r>
          </w:p>
          <w:p w14:paraId="15B36F5A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color w:val="0000FF"/>
              </w:rPr>
            </w:pPr>
            <w:r w:rsidRPr="005013E2">
              <w:rPr>
                <w:rFonts w:ascii="Calibri" w:hAnsi="Calibri" w:cs="Calibri"/>
                <w:color w:val="0000FF"/>
              </w:rPr>
              <w:t>(07) 4622 4139</w:t>
            </w:r>
          </w:p>
          <w:p w14:paraId="1FC39DB3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color w:val="0000FF"/>
              </w:rPr>
            </w:pPr>
          </w:p>
        </w:tc>
      </w:tr>
      <w:tr w:rsidR="001734BF" w:rsidRPr="00A45652" w14:paraId="0C517DD3" w14:textId="77777777" w:rsidTr="001734BF">
        <w:tc>
          <w:tcPr>
            <w:tcW w:w="4753" w:type="dxa"/>
          </w:tcPr>
          <w:p w14:paraId="556073B7" w14:textId="77777777" w:rsidR="001734BF" w:rsidRPr="005013E2" w:rsidRDefault="001734BF" w:rsidP="00C23A85">
            <w:pPr>
              <w:pStyle w:val="Header"/>
              <w:rPr>
                <w:rFonts w:ascii="Calibri" w:hAnsi="Calibri" w:cs="Calibri"/>
                <w:b/>
                <w:u w:val="single"/>
              </w:rPr>
            </w:pPr>
            <w:r w:rsidRPr="005013E2">
              <w:rPr>
                <w:rFonts w:ascii="Calibri" w:hAnsi="Calibri" w:cs="Calibri"/>
                <w:b/>
                <w:u w:val="single"/>
              </w:rPr>
              <w:t xml:space="preserve">Doctors - Medical Assistance for </w:t>
            </w:r>
            <w:r w:rsidR="004725BF">
              <w:rPr>
                <w:rFonts w:ascii="Calibri" w:hAnsi="Calibri" w:cs="Calibri"/>
                <w:b/>
                <w:u w:val="single"/>
              </w:rPr>
              <w:t>emp</w:t>
            </w:r>
            <w:r w:rsidRPr="005013E2">
              <w:rPr>
                <w:rFonts w:ascii="Calibri" w:hAnsi="Calibri" w:cs="Calibri"/>
                <w:b/>
                <w:u w:val="single"/>
              </w:rPr>
              <w:t xml:space="preserve">loyee Injuries </w:t>
            </w:r>
          </w:p>
          <w:p w14:paraId="7044133C" w14:textId="77777777" w:rsidR="001734BF" w:rsidRPr="005013E2" w:rsidRDefault="001734BF" w:rsidP="007F19BC">
            <w:pPr>
              <w:pStyle w:val="Header"/>
              <w:rPr>
                <w:rFonts w:ascii="Calibri" w:hAnsi="Calibri" w:cs="Calibri"/>
                <w:color w:val="7F8084"/>
              </w:rPr>
            </w:pPr>
            <w:r w:rsidRPr="005013E2">
              <w:rPr>
                <w:rFonts w:ascii="Calibri" w:hAnsi="Calibri" w:cs="Calibri"/>
              </w:rPr>
              <w:t>Maranoa Medical Centre:</w:t>
            </w:r>
          </w:p>
          <w:p w14:paraId="7EA2EA3E" w14:textId="77777777" w:rsidR="001734BF" w:rsidRPr="005013E2" w:rsidRDefault="001734BF" w:rsidP="007F19BC">
            <w:pPr>
              <w:pStyle w:val="Header"/>
              <w:rPr>
                <w:rStyle w:val="tel1"/>
                <w:rFonts w:ascii="Calibri" w:hAnsi="Calibri" w:cs="Calibri"/>
                <w:sz w:val="20"/>
                <w:szCs w:val="20"/>
              </w:rPr>
            </w:pPr>
            <w:r w:rsidRPr="005013E2">
              <w:rPr>
                <w:rStyle w:val="tel1"/>
                <w:rFonts w:ascii="Calibri" w:hAnsi="Calibri" w:cs="Calibri"/>
                <w:sz w:val="20"/>
                <w:szCs w:val="20"/>
              </w:rPr>
              <w:t xml:space="preserve">27 Quintin Street ROMA Qld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  <w:p w14:paraId="4B0139B2" w14:textId="77777777" w:rsidR="001734BF" w:rsidRPr="005013E2" w:rsidRDefault="001734BF" w:rsidP="007F19BC">
            <w:pPr>
              <w:pStyle w:val="Header"/>
              <w:rPr>
                <w:rStyle w:val="tel1"/>
                <w:rFonts w:ascii="Calibri" w:hAnsi="Calibri" w:cs="Calibri"/>
                <w:sz w:val="20"/>
                <w:szCs w:val="20"/>
              </w:rPr>
            </w:pPr>
          </w:p>
          <w:p w14:paraId="090F2E2B" w14:textId="77777777" w:rsidR="001734BF" w:rsidRPr="005013E2" w:rsidRDefault="001734BF" w:rsidP="007F19BC">
            <w:pPr>
              <w:pStyle w:val="Header"/>
              <w:rPr>
                <w:rFonts w:ascii="Calibri" w:hAnsi="Calibri" w:cs="Calibri"/>
                <w:bCs/>
              </w:rPr>
            </w:pPr>
            <w:r w:rsidRPr="005013E2">
              <w:rPr>
                <w:rFonts w:ascii="Calibri" w:hAnsi="Calibri" w:cs="Calibri"/>
                <w:bCs/>
              </w:rPr>
              <w:t>Poisons Information Centre 24 Hours</w:t>
            </w:r>
          </w:p>
          <w:p w14:paraId="266AEC8F" w14:textId="77777777" w:rsidR="001734BF" w:rsidRPr="005013E2" w:rsidRDefault="001734BF" w:rsidP="007F19BC">
            <w:pPr>
              <w:pStyle w:val="Header"/>
              <w:rPr>
                <w:rFonts w:ascii="Calibri" w:hAnsi="Calibri" w:cs="Calibri"/>
                <w:bCs/>
              </w:rPr>
            </w:pPr>
          </w:p>
          <w:p w14:paraId="6F01E19E" w14:textId="77777777" w:rsidR="001734BF" w:rsidRPr="005013E2" w:rsidRDefault="001734BF" w:rsidP="00C23A85">
            <w:pPr>
              <w:pStyle w:val="Header"/>
              <w:rPr>
                <w:rFonts w:ascii="Calibri" w:hAnsi="Calibri" w:cs="Calibri"/>
                <w:b/>
                <w:u w:val="single"/>
              </w:rPr>
            </w:pPr>
            <w:r w:rsidRPr="005013E2">
              <w:rPr>
                <w:rFonts w:ascii="Calibri" w:hAnsi="Calibri" w:cs="Calibri"/>
                <w:b/>
                <w:u w:val="single"/>
              </w:rPr>
              <w:t>Hospital – For Ambulance Evacuations</w:t>
            </w:r>
          </w:p>
          <w:p w14:paraId="36396907" w14:textId="77777777" w:rsidR="001734BF" w:rsidRPr="005013E2" w:rsidRDefault="00B82411" w:rsidP="007F19BC">
            <w:pPr>
              <w:pStyle w:val="Header"/>
              <w:rPr>
                <w:rStyle w:val="black"/>
                <w:rFonts w:ascii="Calibri" w:hAnsi="Calibri" w:cs="Calibri"/>
              </w:rPr>
            </w:pPr>
            <w:r w:rsidRPr="005013E2">
              <w:rPr>
                <w:rStyle w:val="black"/>
                <w:rFonts w:ascii="Calibri" w:hAnsi="Calibri" w:cs="Calibri"/>
              </w:rPr>
              <w:t>Roma Hospital</w:t>
            </w:r>
          </w:p>
          <w:p w14:paraId="537F0A7B" w14:textId="77777777" w:rsidR="001734BF" w:rsidRPr="005013E2" w:rsidRDefault="001734BF" w:rsidP="007F19BC">
            <w:pPr>
              <w:pStyle w:val="Header"/>
              <w:rPr>
                <w:rFonts w:ascii="Calibri" w:hAnsi="Calibri" w:cs="Calibri"/>
              </w:rPr>
            </w:pPr>
            <w:r w:rsidRPr="005013E2">
              <w:rPr>
                <w:rStyle w:val="black"/>
                <w:rFonts w:ascii="Calibri" w:hAnsi="Calibri" w:cs="Calibri"/>
              </w:rPr>
              <w:t xml:space="preserve">197-234 Mc Dowall Street ROMA Qld </w:t>
            </w:r>
          </w:p>
        </w:tc>
        <w:tc>
          <w:tcPr>
            <w:tcW w:w="3577" w:type="dxa"/>
          </w:tcPr>
          <w:p w14:paraId="4BC201D3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b/>
              </w:rPr>
            </w:pPr>
          </w:p>
          <w:p w14:paraId="6CCCE021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color w:val="0000FF"/>
              </w:rPr>
            </w:pPr>
            <w:r w:rsidRPr="005013E2">
              <w:rPr>
                <w:rFonts w:ascii="Calibri" w:hAnsi="Calibri" w:cs="Calibri"/>
                <w:color w:val="0000FF"/>
              </w:rPr>
              <w:t>(07) 4622 2266</w:t>
            </w:r>
          </w:p>
          <w:p w14:paraId="0ABF4216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color w:val="0000FF"/>
              </w:rPr>
            </w:pPr>
          </w:p>
          <w:p w14:paraId="6656EF47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bCs/>
                <w:color w:val="0000FF"/>
              </w:rPr>
            </w:pPr>
          </w:p>
          <w:p w14:paraId="302653DB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bCs/>
                <w:color w:val="0000FF"/>
              </w:rPr>
            </w:pPr>
            <w:r w:rsidRPr="005013E2">
              <w:rPr>
                <w:rFonts w:ascii="Calibri" w:hAnsi="Calibri" w:cs="Calibri"/>
                <w:bCs/>
                <w:color w:val="0000FF"/>
              </w:rPr>
              <w:t>13 1126</w:t>
            </w:r>
          </w:p>
          <w:p w14:paraId="496BC2F6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bCs/>
                <w:color w:val="0000FF"/>
              </w:rPr>
            </w:pPr>
          </w:p>
          <w:p w14:paraId="46233F5E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bCs/>
                <w:color w:val="0000FF"/>
              </w:rPr>
            </w:pPr>
          </w:p>
          <w:p w14:paraId="5142D77C" w14:textId="77777777" w:rsidR="001734BF" w:rsidRPr="005013E2" w:rsidRDefault="001734BF" w:rsidP="00DC36E3">
            <w:pPr>
              <w:pStyle w:val="Header"/>
              <w:rPr>
                <w:rFonts w:ascii="Calibri" w:hAnsi="Calibri" w:cs="Calibri"/>
                <w:color w:val="0000FF"/>
              </w:rPr>
            </w:pPr>
            <w:r w:rsidRPr="005013E2">
              <w:rPr>
                <w:rStyle w:val="black"/>
                <w:rFonts w:ascii="Calibri" w:hAnsi="Calibri" w:cs="Calibri"/>
                <w:color w:val="0000FF"/>
              </w:rPr>
              <w:t>(07) 4624 2700</w:t>
            </w:r>
          </w:p>
        </w:tc>
      </w:tr>
    </w:tbl>
    <w:p w14:paraId="29BACEB6" w14:textId="0A1294C5" w:rsidR="006D212A" w:rsidRPr="005013E2" w:rsidRDefault="00EB455C" w:rsidP="00245091">
      <w:pPr>
        <w:pStyle w:val="Heading1"/>
        <w:ind w:left="1096"/>
      </w:pPr>
      <w:r w:rsidRPr="005013E2">
        <w:rPr>
          <w:bCs/>
        </w:rPr>
        <w:br w:type="page"/>
      </w:r>
      <w:r w:rsidR="009D20D7" w:rsidRPr="005013E2">
        <w:rPr>
          <w:bCs/>
        </w:rPr>
        <w:lastRenderedPageBreak/>
        <w:t xml:space="preserve"> </w:t>
      </w:r>
      <w:bookmarkStart w:id="33" w:name="_Toc73110945"/>
      <w:bookmarkStart w:id="34" w:name="_Toc73111943"/>
      <w:r w:rsidR="00245091">
        <w:rPr>
          <w:bCs/>
        </w:rPr>
        <w:t>16</w:t>
      </w:r>
      <w:r w:rsidR="00245091">
        <w:rPr>
          <w:bCs/>
        </w:rPr>
        <w:tab/>
      </w:r>
      <w:r w:rsidR="001B07D9" w:rsidRPr="005013E2">
        <w:t>Annex 6</w:t>
      </w:r>
      <w:r w:rsidR="006D212A" w:rsidRPr="005013E2">
        <w:t>: Chemical Emergency Response System</w:t>
      </w:r>
      <w:bookmarkEnd w:id="33"/>
      <w:bookmarkEnd w:id="34"/>
    </w:p>
    <w:p w14:paraId="7E98D463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4818C39D" w14:textId="77777777" w:rsidR="006D212A" w:rsidRPr="005013E2" w:rsidRDefault="006D212A">
      <w:pPr>
        <w:pStyle w:val="Textecouranttc"/>
        <w:spacing w:before="0" w:after="0"/>
        <w:rPr>
          <w:rFonts w:ascii="Calibri" w:hAnsi="Calibri" w:cs="Calibri"/>
        </w:rPr>
      </w:pPr>
      <w:r w:rsidRPr="005013E2">
        <w:rPr>
          <w:rFonts w:ascii="Calibri" w:hAnsi="Calibri" w:cs="Calibri"/>
        </w:rPr>
        <w:t>The Emergency Response System is designed to provide immediate respons</w:t>
      </w:r>
      <w:r w:rsidR="00A46C10" w:rsidRPr="005013E2">
        <w:rPr>
          <w:rFonts w:ascii="Calibri" w:hAnsi="Calibri" w:cs="Calibri"/>
        </w:rPr>
        <w:t>e information to the scene of transportation</w:t>
      </w:r>
      <w:r w:rsidRPr="005013E2">
        <w:rPr>
          <w:rFonts w:ascii="Calibri" w:hAnsi="Calibri" w:cs="Calibri"/>
        </w:rPr>
        <w:t>, medical or environmental chemical emergency on a worldwide basis. This system operates 24 hours a day, 7 days a week.</w:t>
      </w:r>
    </w:p>
    <w:p w14:paraId="79153C5E" w14:textId="77777777" w:rsidR="006D212A" w:rsidRPr="005013E2" w:rsidRDefault="00000000">
      <w:pPr>
        <w:jc w:val="center"/>
        <w:rPr>
          <w:rFonts w:ascii="Calibri" w:hAnsi="Calibri" w:cs="Calibri"/>
        </w:rPr>
      </w:pPr>
      <w:r>
        <w:rPr>
          <w:rFonts w:ascii="Calibri" w:hAnsi="Calibri" w:cs="Calibri"/>
          <w:noProof/>
          <w:lang w:val="en-AU" w:eastAsia="en-AU"/>
        </w:rPr>
        <w:pict w14:anchorId="5D281B7B">
          <v:rect id="Rectangle 13" o:spid="_x0000_s2080" style="position:absolute;left:0;text-align:left;margin-left:52.4pt;margin-top:9.8pt;width:346.75pt;height:24.2pt;z-index:1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" filled="f" strokeweight=".5pt"/>
        </w:pict>
      </w:r>
    </w:p>
    <w:p w14:paraId="3EB9D64A" w14:textId="77777777" w:rsidR="002D4C22" w:rsidRPr="005013E2" w:rsidRDefault="006D212A">
      <w:pPr>
        <w:jc w:val="center"/>
        <w:rPr>
          <w:rFonts w:ascii="Calibri" w:hAnsi="Calibri" w:cs="Calibri"/>
          <w:b/>
          <w:color w:val="FF0000"/>
        </w:rPr>
      </w:pPr>
      <w:r w:rsidRPr="005013E2">
        <w:rPr>
          <w:rFonts w:ascii="Calibri" w:hAnsi="Calibri" w:cs="Calibri"/>
          <w:b/>
          <w:color w:val="FF0000"/>
        </w:rPr>
        <w:t xml:space="preserve">24 Hours Emergency Telephone Number: </w:t>
      </w:r>
      <w:r w:rsidR="002D4C22" w:rsidRPr="005013E2">
        <w:rPr>
          <w:rFonts w:ascii="Calibri" w:hAnsi="Calibri" w:cs="Calibri"/>
          <w:b/>
          <w:color w:val="FF0000"/>
        </w:rPr>
        <w:t xml:space="preserve">000 </w:t>
      </w:r>
      <w:r w:rsidR="006B410F" w:rsidRPr="005013E2">
        <w:rPr>
          <w:rFonts w:ascii="Calibri" w:hAnsi="Calibri" w:cs="Calibri"/>
          <w:b/>
          <w:color w:val="FF0000"/>
        </w:rPr>
        <w:t xml:space="preserve">/ 112 from a Mobile </w:t>
      </w:r>
    </w:p>
    <w:p w14:paraId="7A5E9D56" w14:textId="77777777" w:rsidR="006D212A" w:rsidRPr="005013E2" w:rsidRDefault="006D212A">
      <w:pPr>
        <w:jc w:val="center"/>
        <w:rPr>
          <w:rFonts w:ascii="Calibri" w:hAnsi="Calibri" w:cs="Calibri"/>
        </w:rPr>
      </w:pPr>
    </w:p>
    <w:p w14:paraId="1AC6DEE3" w14:textId="77777777" w:rsidR="006D212A" w:rsidRPr="005013E2" w:rsidRDefault="006D212A" w:rsidP="0053506E">
      <w:pPr>
        <w:pStyle w:val="Textecouranttc"/>
        <w:spacing w:before="120" w:after="0"/>
        <w:ind w:left="851" w:hanging="851"/>
        <w:rPr>
          <w:rFonts w:ascii="Calibri" w:hAnsi="Calibri" w:cs="Calibri"/>
          <w:b/>
        </w:rPr>
      </w:pPr>
      <w:r w:rsidRPr="005013E2">
        <w:rPr>
          <w:rFonts w:ascii="Calibri" w:hAnsi="Calibri" w:cs="Calibri"/>
          <w:b/>
        </w:rPr>
        <w:t>Incident When Emergency Phone Number is to be used:</w:t>
      </w:r>
    </w:p>
    <w:p w14:paraId="5A615AA4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63DF3DE9" w14:textId="77777777" w:rsidR="006D212A" w:rsidRPr="005013E2" w:rsidRDefault="006D212A">
      <w:pPr>
        <w:numPr>
          <w:ilvl w:val="0"/>
          <w:numId w:val="3"/>
        </w:num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  <w:i/>
        </w:rPr>
        <w:t>Chemical or Other Hazardous Material Spills</w:t>
      </w:r>
      <w:r w:rsidRPr="005013E2">
        <w:rPr>
          <w:rFonts w:ascii="Calibri" w:hAnsi="Calibri" w:cs="Calibri"/>
        </w:rPr>
        <w:t>, from transport vehicles, storage facilities, equipment, or containers at the base or on location.</w:t>
      </w:r>
    </w:p>
    <w:p w14:paraId="065708E9" w14:textId="77777777" w:rsidR="006D212A" w:rsidRPr="005013E2" w:rsidRDefault="006D212A">
      <w:pPr>
        <w:ind w:left="720"/>
        <w:jc w:val="both"/>
        <w:rPr>
          <w:rFonts w:ascii="Calibri" w:hAnsi="Calibri" w:cs="Calibri"/>
        </w:rPr>
      </w:pPr>
    </w:p>
    <w:p w14:paraId="53FD9062" w14:textId="77777777" w:rsidR="006D212A" w:rsidRPr="005013E2" w:rsidRDefault="006D212A">
      <w:pPr>
        <w:numPr>
          <w:ilvl w:val="0"/>
          <w:numId w:val="4"/>
        </w:num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  <w:i/>
        </w:rPr>
        <w:t>Motor Vehicle Accidents</w:t>
      </w:r>
      <w:r w:rsidRPr="005013E2">
        <w:rPr>
          <w:rFonts w:ascii="Calibri" w:hAnsi="Calibri" w:cs="Calibri"/>
        </w:rPr>
        <w:t xml:space="preserve"> in which there is a chemical spill or potential for spill could occur.</w:t>
      </w:r>
    </w:p>
    <w:p w14:paraId="4198F337" w14:textId="77777777" w:rsidR="006D212A" w:rsidRPr="005013E2" w:rsidRDefault="006D212A">
      <w:pPr>
        <w:ind w:left="720"/>
        <w:jc w:val="both"/>
        <w:rPr>
          <w:rFonts w:ascii="Calibri" w:hAnsi="Calibri" w:cs="Calibri"/>
        </w:rPr>
      </w:pPr>
    </w:p>
    <w:p w14:paraId="23B7693D" w14:textId="77777777" w:rsidR="006D212A" w:rsidRPr="005013E2" w:rsidRDefault="006D212A">
      <w:pPr>
        <w:numPr>
          <w:ilvl w:val="0"/>
          <w:numId w:val="5"/>
        </w:num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  <w:i/>
        </w:rPr>
        <w:t>Personnel Exposures to Chemical.</w:t>
      </w:r>
    </w:p>
    <w:p w14:paraId="4E4CFDFC" w14:textId="77777777" w:rsidR="006D212A" w:rsidRPr="005013E2" w:rsidRDefault="006D212A">
      <w:pPr>
        <w:ind w:left="720"/>
        <w:jc w:val="both"/>
        <w:rPr>
          <w:rFonts w:ascii="Calibri" w:hAnsi="Calibri" w:cs="Calibri"/>
        </w:rPr>
      </w:pPr>
    </w:p>
    <w:p w14:paraId="7AB8888E" w14:textId="77777777" w:rsidR="006D212A" w:rsidRPr="005013E2" w:rsidRDefault="006D212A">
      <w:pPr>
        <w:numPr>
          <w:ilvl w:val="0"/>
          <w:numId w:val="6"/>
        </w:num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  <w:i/>
        </w:rPr>
        <w:t>Sudden Release of Chemical Fumes.</w:t>
      </w:r>
    </w:p>
    <w:p w14:paraId="145BB1E4" w14:textId="77777777" w:rsidR="006D212A" w:rsidRPr="005013E2" w:rsidRDefault="006D212A">
      <w:pPr>
        <w:ind w:left="720"/>
        <w:jc w:val="both"/>
        <w:rPr>
          <w:rFonts w:ascii="Calibri" w:hAnsi="Calibri" w:cs="Calibri"/>
        </w:rPr>
      </w:pPr>
    </w:p>
    <w:p w14:paraId="1CC42683" w14:textId="77777777" w:rsidR="006D212A" w:rsidRPr="005013E2" w:rsidRDefault="006D212A" w:rsidP="0053506E">
      <w:pPr>
        <w:pStyle w:val="Textecouranttc"/>
        <w:spacing w:before="0" w:after="0"/>
        <w:ind w:left="851" w:hanging="851"/>
        <w:rPr>
          <w:rFonts w:ascii="Calibri" w:hAnsi="Calibri" w:cs="Calibri"/>
          <w:b/>
        </w:rPr>
      </w:pPr>
      <w:r w:rsidRPr="005013E2">
        <w:rPr>
          <w:rFonts w:ascii="Calibri" w:hAnsi="Calibri" w:cs="Calibri"/>
          <w:b/>
        </w:rPr>
        <w:t>Action to be Taken Immediately:</w:t>
      </w:r>
    </w:p>
    <w:p w14:paraId="2C062949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036AAA1E" w14:textId="77777777" w:rsidR="006D212A" w:rsidRPr="005013E2" w:rsidRDefault="006D212A">
      <w:pPr>
        <w:numPr>
          <w:ilvl w:val="0"/>
          <w:numId w:val="7"/>
        </w:num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  <w:i/>
        </w:rPr>
        <w:t>First Aid,</w:t>
      </w:r>
      <w:r w:rsidRPr="005013E2">
        <w:rPr>
          <w:rFonts w:ascii="Calibri" w:hAnsi="Calibri" w:cs="Calibri"/>
        </w:rPr>
        <w:t xml:space="preserve"> for exposure or injury if required.</w:t>
      </w:r>
    </w:p>
    <w:p w14:paraId="2E0CF726" w14:textId="77777777" w:rsidR="006D212A" w:rsidRPr="005013E2" w:rsidRDefault="006D212A">
      <w:pPr>
        <w:numPr>
          <w:ilvl w:val="0"/>
          <w:numId w:val="7"/>
        </w:num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  <w:i/>
        </w:rPr>
        <w:t>Isolate Area</w:t>
      </w:r>
      <w:r w:rsidRPr="005013E2">
        <w:rPr>
          <w:rFonts w:ascii="Calibri" w:hAnsi="Calibri" w:cs="Calibri"/>
        </w:rPr>
        <w:t>, by roping off as appropriate.</w:t>
      </w:r>
    </w:p>
    <w:p w14:paraId="427233C3" w14:textId="77777777" w:rsidR="006D212A" w:rsidRPr="005013E2" w:rsidRDefault="006D212A">
      <w:pPr>
        <w:numPr>
          <w:ilvl w:val="0"/>
          <w:numId w:val="7"/>
        </w:num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  <w:i/>
        </w:rPr>
        <w:t>Shut off,</w:t>
      </w:r>
      <w:r w:rsidRPr="005013E2">
        <w:rPr>
          <w:rFonts w:ascii="Calibri" w:hAnsi="Calibri" w:cs="Calibri"/>
        </w:rPr>
        <w:t xml:space="preserve"> source of emissions.</w:t>
      </w:r>
    </w:p>
    <w:p w14:paraId="32389A34" w14:textId="77777777" w:rsidR="006D212A" w:rsidRPr="005013E2" w:rsidRDefault="006D212A">
      <w:pPr>
        <w:numPr>
          <w:ilvl w:val="0"/>
          <w:numId w:val="7"/>
        </w:num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  <w:i/>
        </w:rPr>
        <w:t>Contain Spill,</w:t>
      </w:r>
      <w:r w:rsidRPr="005013E2">
        <w:rPr>
          <w:rFonts w:ascii="Calibri" w:hAnsi="Calibri" w:cs="Calibri"/>
        </w:rPr>
        <w:t xml:space="preserve"> if possible.</w:t>
      </w:r>
    </w:p>
    <w:p w14:paraId="408098FA" w14:textId="77777777" w:rsidR="006D212A" w:rsidRPr="005013E2" w:rsidRDefault="006D212A">
      <w:pPr>
        <w:numPr>
          <w:ilvl w:val="0"/>
          <w:numId w:val="7"/>
        </w:num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  <w:i/>
        </w:rPr>
        <w:t>Do Not</w:t>
      </w:r>
      <w:r w:rsidRPr="005013E2">
        <w:rPr>
          <w:rFonts w:ascii="Calibri" w:hAnsi="Calibri" w:cs="Calibri"/>
        </w:rPr>
        <w:t xml:space="preserve"> discuss liability with anyone.</w:t>
      </w:r>
    </w:p>
    <w:p w14:paraId="207991BA" w14:textId="77777777" w:rsidR="006D212A" w:rsidRPr="005013E2" w:rsidRDefault="006D212A">
      <w:pPr>
        <w:numPr>
          <w:ilvl w:val="0"/>
          <w:numId w:val="7"/>
        </w:numPr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  <w:i/>
        </w:rPr>
        <w:t xml:space="preserve">Telephone </w:t>
      </w:r>
      <w:r w:rsidR="0011162C" w:rsidRPr="005013E2">
        <w:rPr>
          <w:rFonts w:ascii="Calibri" w:hAnsi="Calibri" w:cs="Calibri"/>
          <w:b/>
          <w:i/>
        </w:rPr>
        <w:t>Operations Manager</w:t>
      </w:r>
      <w:r w:rsidRPr="005013E2">
        <w:rPr>
          <w:rFonts w:ascii="Calibri" w:hAnsi="Calibri" w:cs="Calibri"/>
          <w:b/>
          <w:i/>
        </w:rPr>
        <w:t xml:space="preserve"> specified in local Emergency </w:t>
      </w:r>
      <w:r w:rsidR="004725BF">
        <w:rPr>
          <w:rFonts w:ascii="Calibri" w:hAnsi="Calibri" w:cs="Calibri"/>
          <w:b/>
          <w:i/>
        </w:rPr>
        <w:t>Management</w:t>
      </w:r>
      <w:r w:rsidRPr="005013E2">
        <w:rPr>
          <w:rFonts w:ascii="Calibri" w:hAnsi="Calibri" w:cs="Calibri"/>
          <w:b/>
          <w:i/>
        </w:rPr>
        <w:t xml:space="preserve"> Plan.</w:t>
      </w:r>
    </w:p>
    <w:p w14:paraId="72D85D6A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7184AB55" w14:textId="77777777" w:rsidR="006D212A" w:rsidRPr="005013E2" w:rsidRDefault="006D212A" w:rsidP="0053506E">
      <w:pPr>
        <w:ind w:left="106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Description of the incident, location and time, type and quantity of material spilled including MSDS information, personnel </w:t>
      </w:r>
      <w:proofErr w:type="gramStart"/>
      <w:r w:rsidRPr="005013E2">
        <w:rPr>
          <w:rFonts w:ascii="Calibri" w:hAnsi="Calibri" w:cs="Calibri"/>
        </w:rPr>
        <w:t>injury</w:t>
      </w:r>
      <w:proofErr w:type="gramEnd"/>
      <w:r w:rsidRPr="005013E2">
        <w:rPr>
          <w:rFonts w:ascii="Calibri" w:hAnsi="Calibri" w:cs="Calibri"/>
        </w:rPr>
        <w:t xml:space="preserve"> or exposure, etc.</w:t>
      </w:r>
    </w:p>
    <w:p w14:paraId="09ADD797" w14:textId="77777777" w:rsidR="006D212A" w:rsidRPr="005013E2" w:rsidRDefault="006D212A">
      <w:pPr>
        <w:jc w:val="both"/>
        <w:rPr>
          <w:rFonts w:ascii="Calibri" w:hAnsi="Calibri" w:cs="Calibri"/>
        </w:rPr>
      </w:pPr>
    </w:p>
    <w:p w14:paraId="6D346B22" w14:textId="77777777" w:rsidR="006D212A" w:rsidRPr="005013E2" w:rsidRDefault="006D212A" w:rsidP="0053506E">
      <w:pPr>
        <w:ind w:left="1069"/>
        <w:jc w:val="both"/>
        <w:rPr>
          <w:rFonts w:ascii="Calibri" w:hAnsi="Calibri" w:cs="Calibri"/>
        </w:rPr>
      </w:pPr>
      <w:r w:rsidRPr="005013E2">
        <w:rPr>
          <w:rFonts w:ascii="Calibri" w:hAnsi="Calibri" w:cs="Calibri"/>
          <w:b/>
        </w:rPr>
        <w:t>Stand By,</w:t>
      </w:r>
      <w:r w:rsidR="00867E35" w:rsidRPr="005013E2">
        <w:rPr>
          <w:rFonts w:ascii="Calibri" w:hAnsi="Calibri" w:cs="Calibri"/>
        </w:rPr>
        <w:t xml:space="preserve"> for call back from </w:t>
      </w:r>
      <w:r w:rsidR="004725BF">
        <w:rPr>
          <w:rFonts w:ascii="Calibri" w:hAnsi="Calibri" w:cs="Calibri"/>
        </w:rPr>
        <w:t>EM</w:t>
      </w:r>
      <w:r w:rsidR="00C23489">
        <w:rPr>
          <w:rFonts w:ascii="Calibri" w:hAnsi="Calibri" w:cs="Calibri"/>
        </w:rPr>
        <w:t>T</w:t>
      </w:r>
      <w:r w:rsidRPr="005013E2">
        <w:rPr>
          <w:rFonts w:ascii="Calibri" w:hAnsi="Calibri" w:cs="Calibri"/>
        </w:rPr>
        <w:t xml:space="preserve"> team member, who will recommend response actions, be a resource for health, </w:t>
      </w:r>
      <w:proofErr w:type="gramStart"/>
      <w:r w:rsidRPr="005013E2">
        <w:rPr>
          <w:rFonts w:ascii="Calibri" w:hAnsi="Calibri" w:cs="Calibri"/>
        </w:rPr>
        <w:t>safety</w:t>
      </w:r>
      <w:proofErr w:type="gramEnd"/>
      <w:r w:rsidRPr="005013E2">
        <w:rPr>
          <w:rFonts w:ascii="Calibri" w:hAnsi="Calibri" w:cs="Calibri"/>
        </w:rPr>
        <w:t xml:space="preserve"> and environmental hazard information, and assist with required immediate reporting to agencies.</w:t>
      </w:r>
    </w:p>
    <w:p w14:paraId="64358DE2" w14:textId="3073889B" w:rsidR="0053506E" w:rsidRPr="005013E2" w:rsidRDefault="00BD09BE" w:rsidP="00245091">
      <w:pPr>
        <w:widowControl/>
        <w:rPr>
          <w:lang w:val="fr-FR"/>
        </w:rPr>
      </w:pPr>
      <w:r w:rsidRPr="005013E2">
        <w:rPr>
          <w:rFonts w:ascii="Calibri" w:hAnsi="Calibri" w:cs="Calibri"/>
          <w:lang w:val="fr-FR"/>
        </w:rPr>
        <w:br w:type="page"/>
      </w:r>
    </w:p>
    <w:p w14:paraId="759104A5" w14:textId="3C58948E" w:rsidR="006D212A" w:rsidRPr="005013E2" w:rsidRDefault="001B07D9" w:rsidP="00245091">
      <w:pPr>
        <w:pStyle w:val="Heading1"/>
        <w:numPr>
          <w:ilvl w:val="0"/>
          <w:numId w:val="33"/>
        </w:numPr>
        <w:tabs>
          <w:tab w:val="clear" w:pos="1400"/>
        </w:tabs>
        <w:rPr>
          <w:rFonts w:ascii="Calibri" w:hAnsi="Calibri" w:cs="Calibri"/>
          <w:lang w:val="fr-FR"/>
        </w:rPr>
      </w:pPr>
      <w:bookmarkStart w:id="35" w:name="_Toc73110946"/>
      <w:bookmarkStart w:id="36" w:name="_Toc73111944"/>
      <w:r w:rsidRPr="005013E2">
        <w:rPr>
          <w:rFonts w:ascii="Calibri" w:hAnsi="Calibri" w:cs="Calibri"/>
          <w:lang w:val="fr-FR"/>
        </w:rPr>
        <w:t xml:space="preserve">Annex </w:t>
      </w:r>
      <w:proofErr w:type="gramStart"/>
      <w:r w:rsidRPr="005013E2">
        <w:rPr>
          <w:rFonts w:ascii="Calibri" w:hAnsi="Calibri" w:cs="Calibri"/>
          <w:lang w:val="fr-FR"/>
        </w:rPr>
        <w:t>7</w:t>
      </w:r>
      <w:r w:rsidR="006D212A" w:rsidRPr="005013E2">
        <w:rPr>
          <w:rFonts w:ascii="Calibri" w:hAnsi="Calibri" w:cs="Calibri"/>
          <w:lang w:val="fr-FR"/>
        </w:rPr>
        <w:t>:</w:t>
      </w:r>
      <w:proofErr w:type="gramEnd"/>
      <w:r w:rsidR="006D212A" w:rsidRPr="005013E2">
        <w:rPr>
          <w:rFonts w:ascii="Calibri" w:hAnsi="Calibri" w:cs="Calibri"/>
          <w:lang w:val="fr-FR"/>
        </w:rPr>
        <w:t xml:space="preserve"> </w:t>
      </w:r>
      <w:r w:rsidR="00867E35" w:rsidRPr="005013E2">
        <w:rPr>
          <w:rFonts w:ascii="Calibri" w:hAnsi="Calibri" w:cs="Calibri"/>
          <w:lang w:val="fr-FR"/>
        </w:rPr>
        <w:t>Patient Medical Evacuation Liaison Form</w:t>
      </w:r>
      <w:bookmarkEnd w:id="35"/>
      <w:bookmarkEnd w:id="36"/>
    </w:p>
    <w:p w14:paraId="576C1D35" w14:textId="77777777" w:rsidR="00867E35" w:rsidRPr="005013E2" w:rsidRDefault="00867E35" w:rsidP="00867E35">
      <w:pPr>
        <w:jc w:val="both"/>
        <w:rPr>
          <w:rFonts w:ascii="Calibri" w:hAnsi="Calibri" w:cs="Calibri"/>
          <w:b/>
          <w:lang w:val="fr-FR"/>
        </w:rPr>
      </w:pPr>
    </w:p>
    <w:p w14:paraId="69A9706A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  <w:r w:rsidRPr="005013E2">
        <w:rPr>
          <w:rFonts w:ascii="Calibri" w:hAnsi="Calibri" w:cs="Calibri"/>
          <w:sz w:val="19"/>
          <w:szCs w:val="19"/>
        </w:rPr>
        <w:t xml:space="preserve">Name:                                                   </w:t>
      </w:r>
      <w:r w:rsidR="0053506E" w:rsidRPr="005013E2">
        <w:rPr>
          <w:rFonts w:ascii="Calibri" w:hAnsi="Calibri" w:cs="Calibri"/>
          <w:sz w:val="19"/>
          <w:szCs w:val="19"/>
        </w:rPr>
        <w:t xml:space="preserve">              </w:t>
      </w:r>
      <w:r w:rsidRPr="005013E2">
        <w:rPr>
          <w:rFonts w:ascii="Calibri" w:hAnsi="Calibri" w:cs="Calibri"/>
          <w:sz w:val="19"/>
          <w:szCs w:val="19"/>
        </w:rPr>
        <w:t xml:space="preserve">Age:                                     </w:t>
      </w:r>
      <w:r w:rsidR="0053506E" w:rsidRPr="005013E2">
        <w:rPr>
          <w:rFonts w:ascii="Calibri" w:hAnsi="Calibri" w:cs="Calibri"/>
          <w:sz w:val="19"/>
          <w:szCs w:val="19"/>
        </w:rPr>
        <w:tab/>
        <w:t>Product Line</w:t>
      </w:r>
      <w:r w:rsidRPr="005013E2">
        <w:rPr>
          <w:rFonts w:ascii="Calibri" w:hAnsi="Calibri" w:cs="Calibri"/>
          <w:sz w:val="19"/>
          <w:szCs w:val="19"/>
        </w:rPr>
        <w:t>:</w:t>
      </w:r>
    </w:p>
    <w:p w14:paraId="244A7D82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58BDA663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  <w:r w:rsidRPr="005013E2">
        <w:rPr>
          <w:rFonts w:ascii="Calibri" w:hAnsi="Calibri" w:cs="Calibri"/>
          <w:sz w:val="19"/>
          <w:szCs w:val="19"/>
        </w:rPr>
        <w:t xml:space="preserve">History of allergy :( please asks the patient, if possible): </w:t>
      </w:r>
    </w:p>
    <w:p w14:paraId="7EA50CB6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1CE59FC6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  <w:r w:rsidRPr="005013E2">
        <w:rPr>
          <w:rFonts w:ascii="Calibri" w:hAnsi="Calibri" w:cs="Calibri"/>
          <w:sz w:val="19"/>
          <w:szCs w:val="19"/>
        </w:rPr>
        <w:t>In case of medical illness - nature of illness (</w:t>
      </w:r>
      <w:proofErr w:type="gramStart"/>
      <w:r w:rsidRPr="005013E2">
        <w:rPr>
          <w:rFonts w:ascii="Calibri" w:hAnsi="Calibri" w:cs="Calibri"/>
          <w:sz w:val="19"/>
          <w:szCs w:val="19"/>
        </w:rPr>
        <w:t>e.g.</w:t>
      </w:r>
      <w:proofErr w:type="gramEnd"/>
      <w:r w:rsidRPr="005013E2">
        <w:rPr>
          <w:rFonts w:ascii="Calibri" w:hAnsi="Calibri" w:cs="Calibri"/>
          <w:sz w:val="19"/>
          <w:szCs w:val="19"/>
        </w:rPr>
        <w:t xml:space="preserve"> chest pain, stroke, etc):</w:t>
      </w:r>
    </w:p>
    <w:p w14:paraId="302F39EF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1ECE58D9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  <w:r w:rsidRPr="005013E2">
        <w:rPr>
          <w:rFonts w:ascii="Calibri" w:hAnsi="Calibri" w:cs="Calibri"/>
          <w:sz w:val="19"/>
          <w:szCs w:val="19"/>
        </w:rPr>
        <w:t>In case of accident - type of accident (</w:t>
      </w:r>
      <w:proofErr w:type="gramStart"/>
      <w:r w:rsidRPr="005013E2">
        <w:rPr>
          <w:rFonts w:ascii="Calibri" w:hAnsi="Calibri" w:cs="Calibri"/>
          <w:sz w:val="19"/>
          <w:szCs w:val="19"/>
        </w:rPr>
        <w:t>e.g.</w:t>
      </w:r>
      <w:proofErr w:type="gramEnd"/>
      <w:r w:rsidRPr="005013E2">
        <w:rPr>
          <w:rFonts w:ascii="Calibri" w:hAnsi="Calibri" w:cs="Calibri"/>
          <w:sz w:val="19"/>
          <w:szCs w:val="19"/>
        </w:rPr>
        <w:t xml:space="preserve"> Snake bite or any job related accident):</w:t>
      </w:r>
    </w:p>
    <w:p w14:paraId="6D333A32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614C874C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4FEF679E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b/>
          <w:sz w:val="19"/>
          <w:szCs w:val="19"/>
        </w:rPr>
      </w:pPr>
      <w:r w:rsidRPr="005013E2">
        <w:rPr>
          <w:rFonts w:ascii="Calibri" w:hAnsi="Calibri" w:cs="Calibri"/>
          <w:b/>
          <w:sz w:val="19"/>
          <w:szCs w:val="19"/>
        </w:rPr>
        <w:t>GENERAL CONDITION OF PATIENT</w:t>
      </w:r>
    </w:p>
    <w:p w14:paraId="2E66FFA7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406A68AF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  <w:r w:rsidRPr="005013E2">
        <w:rPr>
          <w:rFonts w:ascii="Calibri" w:hAnsi="Calibri" w:cs="Calibri"/>
          <w:sz w:val="19"/>
          <w:szCs w:val="19"/>
        </w:rPr>
        <w:t>Body parts injured (</w:t>
      </w:r>
      <w:proofErr w:type="gramStart"/>
      <w:r w:rsidRPr="005013E2">
        <w:rPr>
          <w:rFonts w:ascii="Calibri" w:hAnsi="Calibri" w:cs="Calibri"/>
          <w:sz w:val="19"/>
          <w:szCs w:val="19"/>
        </w:rPr>
        <w:t>e.g.</w:t>
      </w:r>
      <w:proofErr w:type="gramEnd"/>
      <w:r w:rsidRPr="005013E2">
        <w:rPr>
          <w:rFonts w:ascii="Calibri" w:hAnsi="Calibri" w:cs="Calibri"/>
          <w:sz w:val="19"/>
          <w:szCs w:val="19"/>
        </w:rPr>
        <w:t xml:space="preserve"> hand, foot, leg, abdomen, trunk, head etc): </w:t>
      </w:r>
    </w:p>
    <w:p w14:paraId="4D3ED232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7E12B315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  <w:r w:rsidRPr="005013E2">
        <w:rPr>
          <w:rFonts w:ascii="Calibri" w:hAnsi="Calibri" w:cs="Calibri"/>
          <w:sz w:val="19"/>
          <w:szCs w:val="19"/>
        </w:rPr>
        <w:t>In case of snake or scorpion bite, which part of the body is bitten (</w:t>
      </w:r>
      <w:proofErr w:type="gramStart"/>
      <w:r w:rsidRPr="005013E2">
        <w:rPr>
          <w:rFonts w:ascii="Calibri" w:hAnsi="Calibri" w:cs="Calibri"/>
          <w:sz w:val="19"/>
          <w:szCs w:val="19"/>
        </w:rPr>
        <w:t>e.g.</w:t>
      </w:r>
      <w:proofErr w:type="gramEnd"/>
      <w:r w:rsidRPr="005013E2">
        <w:rPr>
          <w:rFonts w:ascii="Calibri" w:hAnsi="Calibri" w:cs="Calibri"/>
          <w:sz w:val="19"/>
          <w:szCs w:val="19"/>
        </w:rPr>
        <w:t xml:space="preserve"> hand, food, leg, face etc):</w:t>
      </w:r>
    </w:p>
    <w:p w14:paraId="2E6D348D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2E85CBE2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  <w:r w:rsidRPr="005013E2">
        <w:rPr>
          <w:rFonts w:ascii="Calibri" w:hAnsi="Calibri" w:cs="Calibri"/>
          <w:sz w:val="19"/>
          <w:szCs w:val="19"/>
        </w:rPr>
        <w:t xml:space="preserve">Evidence of major bleeding:    Yes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000000">
        <w:rPr>
          <w:rFonts w:ascii="Calibri" w:hAnsi="Calibri" w:cs="Calibri"/>
          <w:sz w:val="19"/>
          <w:szCs w:val="19"/>
        </w:rPr>
      </w:r>
      <w:r w:rsidR="00000000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  <w:r w:rsidRPr="005013E2">
        <w:rPr>
          <w:rFonts w:ascii="Calibri" w:hAnsi="Calibri" w:cs="Calibri"/>
          <w:sz w:val="19"/>
          <w:szCs w:val="19"/>
        </w:rPr>
        <w:t xml:space="preserve">           No   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000000">
        <w:rPr>
          <w:rFonts w:ascii="Calibri" w:hAnsi="Calibri" w:cs="Calibri"/>
          <w:sz w:val="19"/>
          <w:szCs w:val="19"/>
        </w:rPr>
      </w:r>
      <w:r w:rsidR="00000000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  <w:r w:rsidRPr="005013E2">
        <w:rPr>
          <w:rFonts w:ascii="Calibri" w:hAnsi="Calibri" w:cs="Calibri"/>
          <w:sz w:val="19"/>
          <w:szCs w:val="19"/>
        </w:rPr>
        <w:t xml:space="preserve">           if yes, site of bleeding:</w:t>
      </w:r>
    </w:p>
    <w:p w14:paraId="5DEB5B97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29259C6E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  <w:r w:rsidRPr="005013E2">
        <w:rPr>
          <w:rFonts w:ascii="Calibri" w:hAnsi="Calibri" w:cs="Calibri"/>
          <w:sz w:val="19"/>
          <w:szCs w:val="19"/>
        </w:rPr>
        <w:t xml:space="preserve">Is the patient Consciousness:  Yes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37" w:name="Check2"/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000000">
        <w:rPr>
          <w:rFonts w:ascii="Calibri" w:hAnsi="Calibri" w:cs="Calibri"/>
          <w:sz w:val="19"/>
          <w:szCs w:val="19"/>
        </w:rPr>
      </w:r>
      <w:r w:rsidR="00000000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  <w:bookmarkEnd w:id="37"/>
      <w:r w:rsidRPr="005013E2">
        <w:rPr>
          <w:rFonts w:ascii="Calibri" w:hAnsi="Calibri" w:cs="Calibri"/>
          <w:sz w:val="19"/>
          <w:szCs w:val="19"/>
        </w:rPr>
        <w:t xml:space="preserve">           No  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38" w:name="Check3"/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000000">
        <w:rPr>
          <w:rFonts w:ascii="Calibri" w:hAnsi="Calibri" w:cs="Calibri"/>
          <w:sz w:val="19"/>
          <w:szCs w:val="19"/>
        </w:rPr>
      </w:r>
      <w:r w:rsidR="00000000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  <w:bookmarkEnd w:id="38"/>
      <w:r w:rsidRPr="005013E2">
        <w:rPr>
          <w:rFonts w:ascii="Calibri" w:hAnsi="Calibri" w:cs="Calibri"/>
          <w:sz w:val="19"/>
          <w:szCs w:val="19"/>
        </w:rPr>
        <w:t xml:space="preserve">        Vomiting:   Yes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4"/>
            <w:enabled/>
            <w:calcOnExit w:val="0"/>
            <w:checkBox>
              <w:sizeAuto/>
              <w:default w:val="0"/>
            </w:checkBox>
          </w:ffData>
        </w:fldChar>
      </w:r>
      <w:bookmarkStart w:id="39" w:name="Check4"/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000000">
        <w:rPr>
          <w:rFonts w:ascii="Calibri" w:hAnsi="Calibri" w:cs="Calibri"/>
          <w:sz w:val="19"/>
          <w:szCs w:val="19"/>
        </w:rPr>
      </w:r>
      <w:r w:rsidR="00000000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  <w:bookmarkEnd w:id="39"/>
      <w:r w:rsidRPr="005013E2">
        <w:rPr>
          <w:rFonts w:ascii="Calibri" w:hAnsi="Calibri" w:cs="Calibri"/>
          <w:sz w:val="19"/>
          <w:szCs w:val="19"/>
        </w:rPr>
        <w:t xml:space="preserve">            No 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5"/>
            <w:enabled/>
            <w:calcOnExit w:val="0"/>
            <w:checkBox>
              <w:sizeAuto/>
              <w:default w:val="0"/>
            </w:checkBox>
          </w:ffData>
        </w:fldChar>
      </w:r>
      <w:bookmarkStart w:id="40" w:name="Check5"/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000000">
        <w:rPr>
          <w:rFonts w:ascii="Calibri" w:hAnsi="Calibri" w:cs="Calibri"/>
          <w:sz w:val="19"/>
          <w:szCs w:val="19"/>
        </w:rPr>
      </w:r>
      <w:r w:rsidR="00000000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  <w:bookmarkEnd w:id="40"/>
    </w:p>
    <w:p w14:paraId="22EEE302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41877C4C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  <w:r w:rsidRPr="005013E2">
        <w:rPr>
          <w:rFonts w:ascii="Calibri" w:hAnsi="Calibri" w:cs="Calibri"/>
          <w:sz w:val="19"/>
          <w:szCs w:val="19"/>
        </w:rPr>
        <w:t xml:space="preserve">In case of </w:t>
      </w:r>
      <w:r w:rsidR="001442D6" w:rsidRPr="005013E2">
        <w:rPr>
          <w:rFonts w:ascii="Calibri" w:hAnsi="Calibri" w:cs="Calibri"/>
          <w:sz w:val="19"/>
          <w:szCs w:val="19"/>
        </w:rPr>
        <w:t>unconsciousness</w:t>
      </w:r>
      <w:r w:rsidRPr="005013E2">
        <w:rPr>
          <w:rFonts w:ascii="Calibri" w:hAnsi="Calibri" w:cs="Calibri"/>
          <w:sz w:val="19"/>
          <w:szCs w:val="19"/>
        </w:rPr>
        <w:t xml:space="preserve">, is the patient breathing: </w:t>
      </w:r>
      <w:r w:rsidRPr="005013E2">
        <w:rPr>
          <w:rFonts w:ascii="Calibri" w:hAnsi="Calibri" w:cs="Calibri"/>
          <w:sz w:val="19"/>
          <w:szCs w:val="19"/>
        </w:rPr>
        <w:tab/>
      </w:r>
      <w:r w:rsidRPr="005013E2">
        <w:rPr>
          <w:rFonts w:ascii="Calibri" w:hAnsi="Calibri" w:cs="Calibri"/>
          <w:sz w:val="19"/>
          <w:szCs w:val="19"/>
        </w:rPr>
        <w:tab/>
        <w:t xml:space="preserve">   Yes 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6"/>
            <w:enabled/>
            <w:calcOnExit w:val="0"/>
            <w:checkBox>
              <w:sizeAuto/>
              <w:default w:val="0"/>
            </w:checkBox>
          </w:ffData>
        </w:fldChar>
      </w:r>
      <w:bookmarkStart w:id="41" w:name="Check6"/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000000">
        <w:rPr>
          <w:rFonts w:ascii="Calibri" w:hAnsi="Calibri" w:cs="Calibri"/>
          <w:sz w:val="19"/>
          <w:szCs w:val="19"/>
        </w:rPr>
      </w:r>
      <w:r w:rsidR="00000000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  <w:bookmarkEnd w:id="41"/>
      <w:r w:rsidRPr="005013E2">
        <w:rPr>
          <w:rFonts w:ascii="Calibri" w:hAnsi="Calibri" w:cs="Calibri"/>
          <w:sz w:val="19"/>
          <w:szCs w:val="19"/>
        </w:rPr>
        <w:t xml:space="preserve">            No 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7"/>
            <w:enabled/>
            <w:calcOnExit w:val="0"/>
            <w:checkBox>
              <w:sizeAuto/>
              <w:default w:val="0"/>
            </w:checkBox>
          </w:ffData>
        </w:fldChar>
      </w:r>
      <w:bookmarkStart w:id="42" w:name="Check7"/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000000">
        <w:rPr>
          <w:rFonts w:ascii="Calibri" w:hAnsi="Calibri" w:cs="Calibri"/>
          <w:sz w:val="19"/>
          <w:szCs w:val="19"/>
        </w:rPr>
      </w:r>
      <w:r w:rsidR="00000000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  <w:bookmarkEnd w:id="42"/>
    </w:p>
    <w:p w14:paraId="05B84EC6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0AB2A945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b/>
          <w:sz w:val="19"/>
          <w:szCs w:val="19"/>
        </w:rPr>
      </w:pPr>
      <w:r w:rsidRPr="005013E2">
        <w:rPr>
          <w:rFonts w:ascii="Calibri" w:hAnsi="Calibri" w:cs="Calibri"/>
          <w:b/>
          <w:sz w:val="19"/>
          <w:szCs w:val="19"/>
        </w:rPr>
        <w:t xml:space="preserve">FIRST AID GIVEN AT </w:t>
      </w:r>
      <w:smartTag w:uri="urn:schemas-microsoft-com:office:smarttags" w:element="stockticker">
        <w:r w:rsidRPr="005013E2">
          <w:rPr>
            <w:rFonts w:ascii="Calibri" w:hAnsi="Calibri" w:cs="Calibri"/>
            <w:b/>
            <w:sz w:val="19"/>
            <w:szCs w:val="19"/>
          </w:rPr>
          <w:t>SITE</w:t>
        </w:r>
      </w:smartTag>
    </w:p>
    <w:p w14:paraId="03147D68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441BC13E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  <w:r w:rsidRPr="005013E2">
        <w:rPr>
          <w:rFonts w:ascii="Calibri" w:hAnsi="Calibri" w:cs="Calibri"/>
          <w:sz w:val="19"/>
          <w:szCs w:val="19"/>
        </w:rPr>
        <w:t>Date and time of Medevac:</w:t>
      </w:r>
    </w:p>
    <w:p w14:paraId="77D145C8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326F0DD5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  <w:r w:rsidRPr="005013E2">
        <w:rPr>
          <w:rFonts w:ascii="Calibri" w:hAnsi="Calibri" w:cs="Calibri"/>
          <w:sz w:val="19"/>
          <w:szCs w:val="19"/>
        </w:rPr>
        <w:t xml:space="preserve">Mode of Medevac: Routine vehicle  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8"/>
            <w:enabled/>
            <w:calcOnExit w:val="0"/>
            <w:checkBox>
              <w:sizeAuto/>
              <w:default w:val="0"/>
            </w:checkBox>
          </w:ffData>
        </w:fldChar>
      </w:r>
      <w:bookmarkStart w:id="43" w:name="Check8"/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000000">
        <w:rPr>
          <w:rFonts w:ascii="Calibri" w:hAnsi="Calibri" w:cs="Calibri"/>
          <w:sz w:val="19"/>
          <w:szCs w:val="19"/>
        </w:rPr>
      </w:r>
      <w:r w:rsidR="00000000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  <w:bookmarkEnd w:id="43"/>
      <w:r w:rsidRPr="005013E2">
        <w:rPr>
          <w:rFonts w:ascii="Calibri" w:hAnsi="Calibri" w:cs="Calibri"/>
          <w:sz w:val="19"/>
          <w:szCs w:val="19"/>
        </w:rPr>
        <w:t xml:space="preserve">        Road Ambulance 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bookmarkStart w:id="44" w:name="Check9"/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000000">
        <w:rPr>
          <w:rFonts w:ascii="Calibri" w:hAnsi="Calibri" w:cs="Calibri"/>
          <w:sz w:val="19"/>
          <w:szCs w:val="19"/>
        </w:rPr>
      </w:r>
      <w:r w:rsidR="00000000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  <w:bookmarkEnd w:id="44"/>
      <w:r w:rsidRPr="005013E2">
        <w:rPr>
          <w:rFonts w:ascii="Calibri" w:hAnsi="Calibri" w:cs="Calibri"/>
          <w:sz w:val="19"/>
          <w:szCs w:val="19"/>
        </w:rPr>
        <w:t xml:space="preserve">      Air Medevac: 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9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000000">
        <w:rPr>
          <w:rFonts w:ascii="Calibri" w:hAnsi="Calibri" w:cs="Calibri"/>
          <w:sz w:val="19"/>
          <w:szCs w:val="19"/>
        </w:rPr>
      </w:r>
      <w:r w:rsidR="00000000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</w:p>
    <w:p w14:paraId="697267BD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6502A2D0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  <w:r w:rsidRPr="005013E2">
        <w:rPr>
          <w:rFonts w:ascii="Calibri" w:hAnsi="Calibri" w:cs="Calibri"/>
          <w:sz w:val="19"/>
          <w:szCs w:val="19"/>
        </w:rPr>
        <w:t xml:space="preserve">Who will accompany the patient: Name of First Aider or General </w:t>
      </w:r>
      <w:r w:rsidR="001442D6" w:rsidRPr="005013E2">
        <w:rPr>
          <w:rFonts w:ascii="Calibri" w:hAnsi="Calibri" w:cs="Calibri"/>
          <w:sz w:val="19"/>
          <w:szCs w:val="19"/>
        </w:rPr>
        <w:t>attendant?</w:t>
      </w:r>
      <w:r w:rsidRPr="005013E2">
        <w:rPr>
          <w:rFonts w:ascii="Calibri" w:hAnsi="Calibri" w:cs="Calibri"/>
          <w:sz w:val="19"/>
          <w:szCs w:val="19"/>
        </w:rPr>
        <w:t xml:space="preserve"> </w:t>
      </w:r>
    </w:p>
    <w:p w14:paraId="312CE7A5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22BF75DE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Name and location of Hospital for Initial Medevac: </w:t>
      </w:r>
    </w:p>
    <w:p w14:paraId="26197FB8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3B4586EB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  <w:sz w:val="19"/>
          <w:szCs w:val="19"/>
        </w:rPr>
      </w:pPr>
    </w:p>
    <w:p w14:paraId="7555AD60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Initial treatment given: </w:t>
      </w:r>
    </w:p>
    <w:p w14:paraId="72E92B11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</w:rPr>
      </w:pPr>
    </w:p>
    <w:p w14:paraId="76261A4B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Admission in hospital:     </w:t>
      </w:r>
      <w:r w:rsidRPr="005013E2">
        <w:rPr>
          <w:rFonts w:ascii="Calibri" w:hAnsi="Calibri" w:cs="Calibri"/>
          <w:sz w:val="19"/>
          <w:szCs w:val="19"/>
        </w:rPr>
        <w:t xml:space="preserve">Yes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000000">
        <w:rPr>
          <w:rFonts w:ascii="Calibri" w:hAnsi="Calibri" w:cs="Calibri"/>
          <w:sz w:val="19"/>
          <w:szCs w:val="19"/>
        </w:rPr>
      </w:r>
      <w:r w:rsidR="00000000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  <w:r w:rsidRPr="005013E2">
        <w:rPr>
          <w:rFonts w:ascii="Calibri" w:hAnsi="Calibri" w:cs="Calibri"/>
          <w:sz w:val="19"/>
          <w:szCs w:val="19"/>
        </w:rPr>
        <w:t xml:space="preserve">           No  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000000">
        <w:rPr>
          <w:rFonts w:ascii="Calibri" w:hAnsi="Calibri" w:cs="Calibri"/>
          <w:sz w:val="19"/>
          <w:szCs w:val="19"/>
        </w:rPr>
      </w:r>
      <w:r w:rsidR="00000000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  <w:r w:rsidR="0053506E" w:rsidRPr="005013E2">
        <w:rPr>
          <w:rFonts w:ascii="Calibri" w:hAnsi="Calibri" w:cs="Calibri"/>
        </w:rPr>
        <w:t xml:space="preserve">            </w:t>
      </w:r>
      <w:r w:rsidRPr="005013E2">
        <w:rPr>
          <w:rFonts w:ascii="Calibri" w:hAnsi="Calibri" w:cs="Calibri"/>
        </w:rPr>
        <w:t xml:space="preserve">Further Medevac to major hospital:      </w:t>
      </w:r>
      <w:r w:rsidRPr="005013E2">
        <w:rPr>
          <w:rFonts w:ascii="Calibri" w:hAnsi="Calibri" w:cs="Calibri"/>
          <w:sz w:val="19"/>
          <w:szCs w:val="19"/>
        </w:rPr>
        <w:t xml:space="preserve">Yes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000000">
        <w:rPr>
          <w:rFonts w:ascii="Calibri" w:hAnsi="Calibri" w:cs="Calibri"/>
          <w:sz w:val="19"/>
          <w:szCs w:val="19"/>
        </w:rPr>
      </w:r>
      <w:r w:rsidR="00000000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  <w:r w:rsidRPr="005013E2">
        <w:rPr>
          <w:rFonts w:ascii="Calibri" w:hAnsi="Calibri" w:cs="Calibri"/>
          <w:sz w:val="19"/>
          <w:szCs w:val="19"/>
        </w:rPr>
        <w:t xml:space="preserve">           No   </w:t>
      </w:r>
      <w:r w:rsidR="00E14F22" w:rsidRPr="005013E2">
        <w:rPr>
          <w:rFonts w:ascii="Calibri" w:hAnsi="Calibri" w:cs="Calibri"/>
          <w:sz w:val="19"/>
          <w:szCs w:val="19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9"/>
          <w:szCs w:val="19"/>
        </w:rPr>
        <w:instrText xml:space="preserve"> FORMCHECKBOX </w:instrText>
      </w:r>
      <w:r w:rsidR="00000000">
        <w:rPr>
          <w:rFonts w:ascii="Calibri" w:hAnsi="Calibri" w:cs="Calibri"/>
          <w:sz w:val="19"/>
          <w:szCs w:val="19"/>
        </w:rPr>
      </w:r>
      <w:r w:rsidR="00000000">
        <w:rPr>
          <w:rFonts w:ascii="Calibri" w:hAnsi="Calibri" w:cs="Calibri"/>
          <w:sz w:val="19"/>
          <w:szCs w:val="19"/>
        </w:rPr>
        <w:fldChar w:fldCharType="separate"/>
      </w:r>
      <w:r w:rsidR="00E14F22" w:rsidRPr="005013E2">
        <w:rPr>
          <w:rFonts w:ascii="Calibri" w:hAnsi="Calibri" w:cs="Calibri"/>
          <w:sz w:val="19"/>
          <w:szCs w:val="19"/>
        </w:rPr>
        <w:fldChar w:fldCharType="end"/>
      </w:r>
    </w:p>
    <w:p w14:paraId="2ECB9779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</w:rPr>
      </w:pPr>
    </w:p>
    <w:p w14:paraId="537EC9E8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In case of further Medevac to major hospital – Name and location of the hospital: </w:t>
      </w:r>
    </w:p>
    <w:p w14:paraId="4214B807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</w:rPr>
      </w:pPr>
    </w:p>
    <w:p w14:paraId="2FE4A9DA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</w:rPr>
      </w:pPr>
    </w:p>
    <w:p w14:paraId="7254EAB5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Mode of Medevac for major hospital:    Routine vehicle </w:t>
      </w:r>
      <w:r w:rsidR="00E14F22" w:rsidRPr="005013E2">
        <w:rPr>
          <w:rFonts w:ascii="Calibri" w:hAnsi="Calibri" w:cs="Calibri"/>
        </w:rPr>
        <w:fldChar w:fldCharType="begin">
          <w:ffData>
            <w:name w:val="Check10"/>
            <w:enabled/>
            <w:calcOnExit w:val="0"/>
            <w:checkBox>
              <w:sizeAuto/>
              <w:default w:val="0"/>
            </w:checkBox>
          </w:ffData>
        </w:fldChar>
      </w:r>
      <w:bookmarkStart w:id="45" w:name="Check10"/>
      <w:r w:rsidRPr="005013E2">
        <w:rPr>
          <w:rFonts w:ascii="Calibri" w:hAnsi="Calibri" w:cs="Calibri"/>
        </w:rPr>
        <w:instrText xml:space="preserve"> FORMCHECKBOX </w:instrText>
      </w:r>
      <w:r w:rsidR="00000000">
        <w:rPr>
          <w:rFonts w:ascii="Calibri" w:hAnsi="Calibri" w:cs="Calibri"/>
        </w:rPr>
      </w:r>
      <w:r w:rsidR="00000000">
        <w:rPr>
          <w:rFonts w:ascii="Calibri" w:hAnsi="Calibri" w:cs="Calibri"/>
        </w:rPr>
        <w:fldChar w:fldCharType="separate"/>
      </w:r>
      <w:r w:rsidR="00E14F22" w:rsidRPr="005013E2">
        <w:rPr>
          <w:rFonts w:ascii="Calibri" w:hAnsi="Calibri" w:cs="Calibri"/>
        </w:rPr>
        <w:fldChar w:fldCharType="end"/>
      </w:r>
      <w:bookmarkEnd w:id="45"/>
      <w:r w:rsidRPr="005013E2">
        <w:rPr>
          <w:rFonts w:ascii="Calibri" w:hAnsi="Calibri" w:cs="Calibri"/>
        </w:rPr>
        <w:t xml:space="preserve">        Road Ambulance  </w:t>
      </w:r>
      <w:r w:rsidR="00E14F22" w:rsidRPr="005013E2">
        <w:rPr>
          <w:rFonts w:ascii="Calibri" w:hAnsi="Calibri" w:cs="Calibri"/>
        </w:rPr>
        <w:fldChar w:fldCharType="begin">
          <w:ffData>
            <w:name w:val="Check11"/>
            <w:enabled/>
            <w:calcOnExit w:val="0"/>
            <w:checkBox>
              <w:sizeAuto/>
              <w:default w:val="0"/>
            </w:checkBox>
          </w:ffData>
        </w:fldChar>
      </w:r>
      <w:bookmarkStart w:id="46" w:name="Check11"/>
      <w:r w:rsidRPr="005013E2">
        <w:rPr>
          <w:rFonts w:ascii="Calibri" w:hAnsi="Calibri" w:cs="Calibri"/>
        </w:rPr>
        <w:instrText xml:space="preserve"> FORMCHECKBOX </w:instrText>
      </w:r>
      <w:r w:rsidR="00000000">
        <w:rPr>
          <w:rFonts w:ascii="Calibri" w:hAnsi="Calibri" w:cs="Calibri"/>
        </w:rPr>
      </w:r>
      <w:r w:rsidR="00000000">
        <w:rPr>
          <w:rFonts w:ascii="Calibri" w:hAnsi="Calibri" w:cs="Calibri"/>
        </w:rPr>
        <w:fldChar w:fldCharType="separate"/>
      </w:r>
      <w:r w:rsidR="00E14F22" w:rsidRPr="005013E2">
        <w:rPr>
          <w:rFonts w:ascii="Calibri" w:hAnsi="Calibri" w:cs="Calibri"/>
        </w:rPr>
        <w:fldChar w:fldCharType="end"/>
      </w:r>
      <w:bookmarkEnd w:id="46"/>
      <w:r w:rsidRPr="005013E2">
        <w:rPr>
          <w:rFonts w:ascii="Calibri" w:hAnsi="Calibri" w:cs="Calibri"/>
        </w:rPr>
        <w:t xml:space="preserve">            Air Medevac: </w:t>
      </w:r>
      <w:r w:rsidR="00E14F22" w:rsidRPr="005013E2">
        <w:rPr>
          <w:rFonts w:ascii="Calibri" w:hAnsi="Calibri" w:cs="Calibri"/>
        </w:rPr>
        <w:fldChar w:fldCharType="begin">
          <w:ffData>
            <w:name w:val="Check12"/>
            <w:enabled/>
            <w:calcOnExit w:val="0"/>
            <w:checkBox>
              <w:sizeAuto/>
              <w:default w:val="0"/>
            </w:checkBox>
          </w:ffData>
        </w:fldChar>
      </w:r>
      <w:bookmarkStart w:id="47" w:name="Check12"/>
      <w:r w:rsidRPr="005013E2">
        <w:rPr>
          <w:rFonts w:ascii="Calibri" w:hAnsi="Calibri" w:cs="Calibri"/>
        </w:rPr>
        <w:instrText xml:space="preserve"> FORMCHECKBOX </w:instrText>
      </w:r>
      <w:r w:rsidR="00000000">
        <w:rPr>
          <w:rFonts w:ascii="Calibri" w:hAnsi="Calibri" w:cs="Calibri"/>
        </w:rPr>
      </w:r>
      <w:r w:rsidR="00000000">
        <w:rPr>
          <w:rFonts w:ascii="Calibri" w:hAnsi="Calibri" w:cs="Calibri"/>
        </w:rPr>
        <w:fldChar w:fldCharType="separate"/>
      </w:r>
      <w:r w:rsidR="00E14F22" w:rsidRPr="005013E2">
        <w:rPr>
          <w:rFonts w:ascii="Calibri" w:hAnsi="Calibri" w:cs="Calibri"/>
        </w:rPr>
        <w:fldChar w:fldCharType="end"/>
      </w:r>
      <w:bookmarkEnd w:id="47"/>
    </w:p>
    <w:p w14:paraId="3EBD0BC7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</w:rPr>
      </w:pPr>
    </w:p>
    <w:p w14:paraId="7579AC07" w14:textId="77777777" w:rsidR="00E629DE" w:rsidRPr="005013E2" w:rsidRDefault="00E629DE" w:rsidP="00867E35">
      <w:pPr>
        <w:autoSpaceDE w:val="0"/>
        <w:autoSpaceDN w:val="0"/>
        <w:adjustRightInd w:val="0"/>
        <w:rPr>
          <w:rFonts w:ascii="Calibri" w:hAnsi="Calibri" w:cs="Calibri"/>
        </w:rPr>
      </w:pPr>
    </w:p>
    <w:p w14:paraId="57C98778" w14:textId="77777777" w:rsidR="00867E35" w:rsidRPr="005013E2" w:rsidRDefault="00867E35" w:rsidP="00867E35">
      <w:pPr>
        <w:autoSpaceDE w:val="0"/>
        <w:autoSpaceDN w:val="0"/>
        <w:adjustRightInd w:val="0"/>
        <w:rPr>
          <w:rFonts w:ascii="Calibri" w:hAnsi="Calibri" w:cs="Calibri"/>
        </w:rPr>
      </w:pPr>
      <w:r w:rsidRPr="005013E2">
        <w:rPr>
          <w:rFonts w:ascii="Calibri" w:hAnsi="Calibri" w:cs="Calibri"/>
        </w:rPr>
        <w:t xml:space="preserve">Name &amp; Signature First aider / Supervisor:                                               Location: </w:t>
      </w:r>
    </w:p>
    <w:p w14:paraId="695EFB68" w14:textId="77777777" w:rsidR="00A2237B" w:rsidRPr="005013E2" w:rsidRDefault="00A2237B" w:rsidP="00A86D8D">
      <w:pPr>
        <w:pStyle w:val="Heading2"/>
      </w:pPr>
      <w:bookmarkStart w:id="48" w:name="_Toc179430951"/>
    </w:p>
    <w:p w14:paraId="7BDFA56F" w14:textId="77777777" w:rsidR="0011162C" w:rsidRPr="005013E2" w:rsidRDefault="0011162C">
      <w:pPr>
        <w:widowControl/>
        <w:rPr>
          <w:rFonts w:ascii="Calibri" w:hAnsi="Calibri" w:cs="Calibri"/>
          <w:b/>
        </w:rPr>
      </w:pPr>
      <w:r w:rsidRPr="005013E2">
        <w:rPr>
          <w:rFonts w:ascii="Calibri" w:hAnsi="Calibri" w:cs="Calibri"/>
        </w:rPr>
        <w:br w:type="page"/>
      </w:r>
    </w:p>
    <w:p w14:paraId="4DDA9FAA" w14:textId="53CC3D70" w:rsidR="006D212A" w:rsidRPr="005013E2" w:rsidRDefault="001B07D9" w:rsidP="00245091">
      <w:pPr>
        <w:pStyle w:val="Heading1"/>
        <w:numPr>
          <w:ilvl w:val="0"/>
          <w:numId w:val="33"/>
        </w:numPr>
        <w:rPr>
          <w:rFonts w:ascii="Calibri" w:hAnsi="Calibri" w:cs="Calibri"/>
        </w:rPr>
      </w:pPr>
      <w:bookmarkStart w:id="49" w:name="_Toc73110947"/>
      <w:bookmarkStart w:id="50" w:name="_Toc73111945"/>
      <w:r w:rsidRPr="005013E2">
        <w:rPr>
          <w:rFonts w:ascii="Calibri" w:hAnsi="Calibri" w:cs="Calibri"/>
        </w:rPr>
        <w:t>Annex 8</w:t>
      </w:r>
      <w:r w:rsidR="006D212A" w:rsidRPr="005013E2">
        <w:rPr>
          <w:rFonts w:ascii="Calibri" w:hAnsi="Calibri" w:cs="Calibri"/>
        </w:rPr>
        <w:t>: Bomb Threat Checklist</w:t>
      </w:r>
      <w:bookmarkEnd w:id="48"/>
      <w:bookmarkEnd w:id="49"/>
      <w:bookmarkEnd w:id="50"/>
    </w:p>
    <w:p w14:paraId="572C1ED6" w14:textId="77777777" w:rsidR="006D212A" w:rsidRPr="005013E2" w:rsidRDefault="006D212A">
      <w:pPr>
        <w:tabs>
          <w:tab w:val="right" w:pos="7920"/>
        </w:tabs>
        <w:spacing w:line="250" w:lineRule="atLeast"/>
        <w:rPr>
          <w:rFonts w:ascii="Calibri" w:hAnsi="Calibri" w:cs="Calibri"/>
          <w:sz w:val="18"/>
          <w:u w:val="single"/>
        </w:rPr>
      </w:pPr>
      <w:r w:rsidRPr="005013E2">
        <w:rPr>
          <w:rFonts w:ascii="Calibri" w:hAnsi="Calibri" w:cs="Calibri"/>
          <w:sz w:val="18"/>
        </w:rPr>
        <w:t xml:space="preserve">Number call was received on: </w:t>
      </w:r>
      <w:r w:rsidRPr="005013E2">
        <w:rPr>
          <w:rFonts w:ascii="Calibri" w:hAnsi="Calibri" w:cs="Calibri"/>
          <w:sz w:val="18"/>
          <w:u w:val="single"/>
        </w:rPr>
        <w:tab/>
      </w:r>
    </w:p>
    <w:p w14:paraId="52A7EF07" w14:textId="77777777" w:rsidR="006D212A" w:rsidRPr="005013E2" w:rsidRDefault="006D212A">
      <w:pPr>
        <w:tabs>
          <w:tab w:val="right" w:pos="7920"/>
        </w:tabs>
        <w:spacing w:line="250" w:lineRule="atLeast"/>
        <w:rPr>
          <w:rFonts w:ascii="Calibri" w:hAnsi="Calibri" w:cs="Calibri"/>
          <w:sz w:val="18"/>
          <w:u w:val="single"/>
        </w:rPr>
      </w:pPr>
    </w:p>
    <w:p w14:paraId="0F89BFFB" w14:textId="77777777" w:rsidR="006D212A" w:rsidRPr="005013E2" w:rsidRDefault="006D212A">
      <w:pPr>
        <w:tabs>
          <w:tab w:val="right" w:pos="2880"/>
          <w:tab w:val="left" w:pos="3060"/>
          <w:tab w:val="right" w:pos="5400"/>
          <w:tab w:val="left" w:pos="5580"/>
          <w:tab w:val="right" w:pos="9000"/>
        </w:tabs>
        <w:spacing w:line="250" w:lineRule="atLeast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>Time of Call:</w:t>
      </w:r>
      <w:r w:rsidRPr="005013E2">
        <w:rPr>
          <w:rFonts w:ascii="Calibri" w:hAnsi="Calibri" w:cs="Calibri"/>
          <w:sz w:val="18"/>
          <w:u w:val="single"/>
        </w:rPr>
        <w:tab/>
      </w:r>
      <w:r w:rsidRPr="005013E2">
        <w:rPr>
          <w:rFonts w:ascii="Calibri" w:hAnsi="Calibri" w:cs="Calibri"/>
          <w:sz w:val="18"/>
        </w:rPr>
        <w:tab/>
        <w:t>Date:</w:t>
      </w:r>
      <w:r w:rsidRPr="005013E2">
        <w:rPr>
          <w:rFonts w:ascii="Calibri" w:hAnsi="Calibri" w:cs="Calibri"/>
          <w:sz w:val="18"/>
          <w:u w:val="single"/>
        </w:rPr>
        <w:tab/>
      </w:r>
      <w:r w:rsidRPr="005013E2">
        <w:rPr>
          <w:rFonts w:ascii="Calibri" w:hAnsi="Calibri" w:cs="Calibri"/>
          <w:sz w:val="18"/>
        </w:rPr>
        <w:tab/>
        <w:t>Duration of Call:</w:t>
      </w:r>
      <w:r w:rsidRPr="005013E2">
        <w:rPr>
          <w:rFonts w:ascii="Calibri" w:hAnsi="Calibri" w:cs="Calibri"/>
          <w:sz w:val="18"/>
          <w:u w:val="single"/>
        </w:rPr>
        <w:tab/>
      </w:r>
    </w:p>
    <w:p w14:paraId="3296AAE5" w14:textId="77777777" w:rsidR="006D212A" w:rsidRPr="005013E2" w:rsidRDefault="006D212A">
      <w:pPr>
        <w:spacing w:line="250" w:lineRule="atLeast"/>
        <w:rPr>
          <w:rFonts w:ascii="Calibri" w:hAnsi="Calibri" w:cs="Calibri"/>
          <w:sz w:val="18"/>
        </w:rPr>
      </w:pPr>
    </w:p>
    <w:p w14:paraId="5926DB32" w14:textId="77777777" w:rsidR="006D212A" w:rsidRPr="005013E2" w:rsidRDefault="006D212A" w:rsidP="001D3D2D">
      <w:pPr>
        <w:pStyle w:val="ListNumber"/>
        <w:numPr>
          <w:ilvl w:val="0"/>
          <w:numId w:val="19"/>
        </w:numPr>
        <w:tabs>
          <w:tab w:val="right" w:pos="9000"/>
        </w:tabs>
        <w:spacing w:line="250" w:lineRule="atLeast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b/>
          <w:sz w:val="18"/>
        </w:rPr>
        <w:t>Exact words of the threat?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245"/>
      </w:tblGrid>
      <w:tr w:rsidR="00E376E5" w:rsidRPr="00A45652" w14:paraId="4DF1D068" w14:textId="77777777" w:rsidTr="00277C3C">
        <w:tc>
          <w:tcPr>
            <w:tcW w:w="9245" w:type="dxa"/>
          </w:tcPr>
          <w:p w14:paraId="42B3FC5C" w14:textId="77777777" w:rsidR="00E376E5" w:rsidRPr="005013E2" w:rsidRDefault="00E376E5" w:rsidP="00277C3C">
            <w:pPr>
              <w:pStyle w:val="ListNumber"/>
              <w:tabs>
                <w:tab w:val="clear" w:pos="360"/>
                <w:tab w:val="right" w:pos="9000"/>
              </w:tabs>
              <w:spacing w:line="250" w:lineRule="atLeast"/>
              <w:ind w:left="0" w:firstLine="0"/>
              <w:rPr>
                <w:rFonts w:ascii="Calibri" w:hAnsi="Calibri" w:cs="Calibri"/>
                <w:sz w:val="18"/>
              </w:rPr>
            </w:pPr>
          </w:p>
          <w:p w14:paraId="0DE51E2E" w14:textId="77777777" w:rsidR="00E376E5" w:rsidRPr="005013E2" w:rsidRDefault="00E376E5" w:rsidP="00277C3C">
            <w:pPr>
              <w:pStyle w:val="ListNumber"/>
              <w:tabs>
                <w:tab w:val="clear" w:pos="360"/>
                <w:tab w:val="right" w:pos="9000"/>
              </w:tabs>
              <w:spacing w:line="250" w:lineRule="atLeast"/>
              <w:ind w:left="0" w:firstLine="0"/>
              <w:rPr>
                <w:rFonts w:ascii="Calibri" w:hAnsi="Calibri" w:cs="Calibri"/>
                <w:sz w:val="18"/>
              </w:rPr>
            </w:pPr>
          </w:p>
          <w:p w14:paraId="29C38C80" w14:textId="77777777" w:rsidR="00E376E5" w:rsidRPr="005013E2" w:rsidRDefault="00E376E5" w:rsidP="00277C3C">
            <w:pPr>
              <w:pStyle w:val="ListNumber"/>
              <w:tabs>
                <w:tab w:val="clear" w:pos="360"/>
                <w:tab w:val="right" w:pos="9000"/>
              </w:tabs>
              <w:spacing w:line="250" w:lineRule="atLeast"/>
              <w:ind w:left="0" w:firstLine="0"/>
              <w:rPr>
                <w:rFonts w:ascii="Calibri" w:hAnsi="Calibri" w:cs="Calibri"/>
                <w:sz w:val="18"/>
              </w:rPr>
            </w:pPr>
          </w:p>
        </w:tc>
      </w:tr>
    </w:tbl>
    <w:p w14:paraId="50D511AD" w14:textId="77777777" w:rsidR="00E376E5" w:rsidRPr="005013E2" w:rsidRDefault="00E376E5" w:rsidP="00E376E5">
      <w:pPr>
        <w:pStyle w:val="ListNumber"/>
        <w:tabs>
          <w:tab w:val="clear" w:pos="360"/>
          <w:tab w:val="right" w:pos="9000"/>
        </w:tabs>
        <w:spacing w:line="250" w:lineRule="atLeast"/>
        <w:ind w:left="0" w:firstLine="0"/>
        <w:rPr>
          <w:rFonts w:ascii="Calibri" w:hAnsi="Calibri" w:cs="Calibri"/>
          <w:sz w:val="18"/>
        </w:rPr>
      </w:pPr>
    </w:p>
    <w:p w14:paraId="19140945" w14:textId="77777777" w:rsidR="006D212A" w:rsidRPr="005013E2" w:rsidRDefault="006D212A" w:rsidP="001D3D2D">
      <w:pPr>
        <w:pStyle w:val="ListNumber"/>
        <w:numPr>
          <w:ilvl w:val="0"/>
          <w:numId w:val="19"/>
        </w:numPr>
        <w:tabs>
          <w:tab w:val="right" w:pos="9000"/>
        </w:tabs>
        <w:spacing w:line="250" w:lineRule="atLeast"/>
        <w:rPr>
          <w:rFonts w:ascii="Calibri" w:hAnsi="Calibri" w:cs="Calibri"/>
          <w:b/>
          <w:sz w:val="18"/>
        </w:rPr>
      </w:pPr>
      <w:r w:rsidRPr="005013E2">
        <w:rPr>
          <w:rFonts w:ascii="Calibri" w:hAnsi="Calibri" w:cs="Calibri"/>
          <w:b/>
          <w:sz w:val="18"/>
        </w:rPr>
        <w:t>Inform Caller:</w:t>
      </w:r>
    </w:p>
    <w:p w14:paraId="30B4535D" w14:textId="77777777" w:rsidR="006D212A" w:rsidRPr="005013E2" w:rsidRDefault="006D212A">
      <w:pPr>
        <w:pStyle w:val="ListNumber"/>
        <w:numPr>
          <w:ilvl w:val="12"/>
          <w:numId w:val="0"/>
        </w:numPr>
        <w:spacing w:line="250" w:lineRule="atLeast"/>
        <w:ind w:left="360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 xml:space="preserve">  “The building is </w:t>
      </w:r>
      <w:proofErr w:type="gramStart"/>
      <w:r w:rsidRPr="005013E2">
        <w:rPr>
          <w:rFonts w:ascii="Calibri" w:hAnsi="Calibri" w:cs="Calibri"/>
          <w:sz w:val="18"/>
        </w:rPr>
        <w:t>occupied</w:t>
      </w:r>
      <w:proofErr w:type="gramEnd"/>
      <w:r w:rsidRPr="005013E2">
        <w:rPr>
          <w:rFonts w:ascii="Calibri" w:hAnsi="Calibri" w:cs="Calibri"/>
          <w:sz w:val="18"/>
        </w:rPr>
        <w:t xml:space="preserve"> and the detonation of a bomb could result in death or serious injury to many people.”</w:t>
      </w:r>
    </w:p>
    <w:p w14:paraId="10EEF293" w14:textId="77777777" w:rsidR="006D212A" w:rsidRPr="005013E2" w:rsidRDefault="006D212A" w:rsidP="001D3D2D">
      <w:pPr>
        <w:pStyle w:val="ListNumber"/>
        <w:numPr>
          <w:ilvl w:val="0"/>
          <w:numId w:val="19"/>
        </w:numPr>
        <w:spacing w:line="250" w:lineRule="atLeast"/>
        <w:rPr>
          <w:rFonts w:ascii="Calibri" w:hAnsi="Calibri" w:cs="Calibri"/>
          <w:b/>
          <w:sz w:val="18"/>
        </w:rPr>
      </w:pPr>
      <w:r w:rsidRPr="005013E2">
        <w:rPr>
          <w:rFonts w:ascii="Calibri" w:hAnsi="Calibri" w:cs="Calibri"/>
          <w:b/>
          <w:sz w:val="18"/>
        </w:rPr>
        <w:t>Questions to Ask:</w:t>
      </w:r>
    </w:p>
    <w:p w14:paraId="39DCB86F" w14:textId="77777777" w:rsidR="006D212A" w:rsidRPr="005013E2" w:rsidRDefault="006D212A" w:rsidP="001D3D2D">
      <w:pPr>
        <w:pStyle w:val="ListNumber2"/>
        <w:numPr>
          <w:ilvl w:val="0"/>
          <w:numId w:val="18"/>
        </w:numPr>
        <w:tabs>
          <w:tab w:val="right" w:pos="8640"/>
        </w:tabs>
        <w:spacing w:line="480" w:lineRule="auto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>When is the bomb going to explode?</w:t>
      </w:r>
      <w:r w:rsidRPr="005013E2">
        <w:rPr>
          <w:rFonts w:ascii="Calibri" w:hAnsi="Calibri" w:cs="Calibri"/>
          <w:sz w:val="18"/>
          <w:u w:val="single"/>
        </w:rPr>
        <w:tab/>
      </w:r>
    </w:p>
    <w:p w14:paraId="639C5BA7" w14:textId="77777777" w:rsidR="006D212A" w:rsidRPr="005013E2" w:rsidRDefault="006D212A" w:rsidP="001D3D2D">
      <w:pPr>
        <w:pStyle w:val="ListNumber2"/>
        <w:numPr>
          <w:ilvl w:val="0"/>
          <w:numId w:val="18"/>
        </w:numPr>
        <w:tabs>
          <w:tab w:val="right" w:pos="8640"/>
        </w:tabs>
        <w:spacing w:line="480" w:lineRule="auto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>Where is it right now?</w:t>
      </w:r>
      <w:r w:rsidRPr="005013E2">
        <w:rPr>
          <w:rFonts w:ascii="Calibri" w:hAnsi="Calibri" w:cs="Calibri"/>
          <w:sz w:val="18"/>
          <w:u w:val="single"/>
        </w:rPr>
        <w:tab/>
      </w:r>
    </w:p>
    <w:p w14:paraId="00751400" w14:textId="77777777" w:rsidR="006D212A" w:rsidRPr="005013E2" w:rsidRDefault="006D212A" w:rsidP="001D3D2D">
      <w:pPr>
        <w:pStyle w:val="ListNumber2"/>
        <w:numPr>
          <w:ilvl w:val="0"/>
          <w:numId w:val="18"/>
        </w:numPr>
        <w:tabs>
          <w:tab w:val="right" w:pos="8640"/>
        </w:tabs>
        <w:spacing w:line="480" w:lineRule="auto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>What does it look like?</w:t>
      </w:r>
      <w:r w:rsidRPr="005013E2">
        <w:rPr>
          <w:rFonts w:ascii="Calibri" w:hAnsi="Calibri" w:cs="Calibri"/>
          <w:sz w:val="18"/>
          <w:u w:val="single"/>
        </w:rPr>
        <w:tab/>
      </w:r>
    </w:p>
    <w:p w14:paraId="268D00EB" w14:textId="77777777" w:rsidR="006D212A" w:rsidRPr="005013E2" w:rsidRDefault="006D212A" w:rsidP="001D3D2D">
      <w:pPr>
        <w:pStyle w:val="ListNumber2"/>
        <w:numPr>
          <w:ilvl w:val="0"/>
          <w:numId w:val="18"/>
        </w:numPr>
        <w:tabs>
          <w:tab w:val="right" w:pos="8640"/>
        </w:tabs>
        <w:spacing w:line="480" w:lineRule="auto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>What kind of bomb is it?</w:t>
      </w:r>
      <w:r w:rsidRPr="005013E2">
        <w:rPr>
          <w:rFonts w:ascii="Calibri" w:hAnsi="Calibri" w:cs="Calibri"/>
          <w:sz w:val="18"/>
          <w:u w:val="single"/>
        </w:rPr>
        <w:tab/>
      </w:r>
    </w:p>
    <w:p w14:paraId="0A6904B4" w14:textId="77777777" w:rsidR="006D212A" w:rsidRPr="005013E2" w:rsidRDefault="006D212A" w:rsidP="001D3D2D">
      <w:pPr>
        <w:pStyle w:val="ListNumber2"/>
        <w:numPr>
          <w:ilvl w:val="0"/>
          <w:numId w:val="18"/>
        </w:numPr>
        <w:tabs>
          <w:tab w:val="right" w:pos="8640"/>
        </w:tabs>
        <w:spacing w:line="480" w:lineRule="auto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>What will cause it to explode?</w:t>
      </w:r>
      <w:r w:rsidRPr="005013E2">
        <w:rPr>
          <w:rFonts w:ascii="Calibri" w:hAnsi="Calibri" w:cs="Calibri"/>
          <w:sz w:val="18"/>
          <w:u w:val="single"/>
        </w:rPr>
        <w:tab/>
      </w:r>
    </w:p>
    <w:p w14:paraId="79E61762" w14:textId="77777777" w:rsidR="006D212A" w:rsidRPr="005013E2" w:rsidRDefault="006D212A" w:rsidP="001D3D2D">
      <w:pPr>
        <w:pStyle w:val="ListNumber2"/>
        <w:numPr>
          <w:ilvl w:val="0"/>
          <w:numId w:val="18"/>
        </w:numPr>
        <w:tabs>
          <w:tab w:val="right" w:pos="8640"/>
        </w:tabs>
        <w:spacing w:line="480" w:lineRule="auto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>Did you place the bomb?</w:t>
      </w:r>
      <w:r w:rsidRPr="005013E2">
        <w:rPr>
          <w:rFonts w:ascii="Calibri" w:hAnsi="Calibri" w:cs="Calibri"/>
          <w:sz w:val="18"/>
          <w:u w:val="single"/>
        </w:rPr>
        <w:tab/>
      </w:r>
      <w:r w:rsidRPr="005013E2">
        <w:rPr>
          <w:rFonts w:ascii="Calibri" w:hAnsi="Calibri" w:cs="Calibri"/>
          <w:sz w:val="18"/>
        </w:rPr>
        <w:t xml:space="preserve"> </w:t>
      </w:r>
    </w:p>
    <w:p w14:paraId="0B1C16AF" w14:textId="77777777" w:rsidR="006D212A" w:rsidRPr="005013E2" w:rsidRDefault="006D212A" w:rsidP="001D3D2D">
      <w:pPr>
        <w:pStyle w:val="ListNumber2"/>
        <w:numPr>
          <w:ilvl w:val="0"/>
          <w:numId w:val="18"/>
        </w:numPr>
        <w:tabs>
          <w:tab w:val="right" w:pos="8640"/>
        </w:tabs>
        <w:spacing w:line="480" w:lineRule="auto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>Why?</w:t>
      </w:r>
      <w:r w:rsidRPr="005013E2">
        <w:rPr>
          <w:rFonts w:ascii="Calibri" w:hAnsi="Calibri" w:cs="Calibri"/>
          <w:sz w:val="18"/>
          <w:u w:val="single"/>
        </w:rPr>
        <w:tab/>
      </w:r>
    </w:p>
    <w:p w14:paraId="4F9EEE0C" w14:textId="77777777" w:rsidR="006D212A" w:rsidRPr="005013E2" w:rsidRDefault="006D212A" w:rsidP="001D3D2D">
      <w:pPr>
        <w:pStyle w:val="ListNumber2"/>
        <w:numPr>
          <w:ilvl w:val="0"/>
          <w:numId w:val="18"/>
        </w:numPr>
        <w:tabs>
          <w:tab w:val="right" w:pos="8640"/>
        </w:tabs>
        <w:spacing w:line="480" w:lineRule="auto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>What is your address?</w:t>
      </w:r>
      <w:r w:rsidRPr="005013E2">
        <w:rPr>
          <w:rFonts w:ascii="Calibri" w:hAnsi="Calibri" w:cs="Calibri"/>
          <w:sz w:val="18"/>
          <w:u w:val="single"/>
        </w:rPr>
        <w:tab/>
      </w:r>
      <w:r w:rsidRPr="005013E2">
        <w:rPr>
          <w:rFonts w:ascii="Calibri" w:hAnsi="Calibri" w:cs="Calibri"/>
          <w:sz w:val="18"/>
        </w:rPr>
        <w:t xml:space="preserve"> </w:t>
      </w:r>
    </w:p>
    <w:p w14:paraId="1F1F1E39" w14:textId="77777777" w:rsidR="006D212A" w:rsidRPr="005013E2" w:rsidRDefault="006D212A" w:rsidP="001D3D2D">
      <w:pPr>
        <w:pStyle w:val="ListNumber2"/>
        <w:numPr>
          <w:ilvl w:val="0"/>
          <w:numId w:val="21"/>
        </w:numPr>
        <w:tabs>
          <w:tab w:val="clear" w:pos="720"/>
        </w:tabs>
        <w:spacing w:line="480" w:lineRule="auto"/>
        <w:ind w:left="1080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>What is your name?</w:t>
      </w:r>
      <w:r w:rsidR="006847DC" w:rsidRPr="005013E2">
        <w:rPr>
          <w:rFonts w:ascii="Calibri" w:hAnsi="Calibri" w:cs="Calibri"/>
          <w:sz w:val="18"/>
          <w:u w:val="single"/>
        </w:rPr>
        <w:t xml:space="preserve"> ___________________________________________________________________</w:t>
      </w:r>
    </w:p>
    <w:p w14:paraId="07D73EB6" w14:textId="7DBABAD1" w:rsidR="006D212A" w:rsidRPr="005013E2" w:rsidRDefault="006D212A" w:rsidP="001D3D2D">
      <w:pPr>
        <w:numPr>
          <w:ilvl w:val="0"/>
          <w:numId w:val="20"/>
        </w:numPr>
        <w:spacing w:line="250" w:lineRule="atLeast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b/>
          <w:sz w:val="18"/>
        </w:rPr>
        <w:t>Message Style</w:t>
      </w:r>
      <w:r w:rsidRPr="005013E2">
        <w:rPr>
          <w:rFonts w:ascii="Calibri" w:hAnsi="Calibri" w:cs="Calibri"/>
          <w:b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bookmarkStart w:id="51" w:name="Check1"/>
      <w:r w:rsidRPr="005013E2">
        <w:rPr>
          <w:rFonts w:ascii="Calibri" w:hAnsi="Calibri" w:cs="Calibri"/>
          <w:sz w:val="18"/>
        </w:rPr>
        <w:instrText xml:space="preserve"> FORMCHECKBOX </w:instrText>
      </w:r>
      <w:r w:rsidR="00000000">
        <w:rPr>
          <w:rFonts w:ascii="Calibri" w:hAnsi="Calibri" w:cs="Calibri"/>
          <w:sz w:val="18"/>
        </w:rPr>
      </w:r>
      <w:r w:rsidR="00000000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bookmarkEnd w:id="51"/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Well Spoken (educated)</w:t>
      </w:r>
      <w:r w:rsidRPr="005013E2">
        <w:rPr>
          <w:rFonts w:ascii="Calibri" w:hAnsi="Calibri" w:cs="Calibri"/>
          <w:b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00000">
        <w:rPr>
          <w:rFonts w:ascii="Calibri" w:hAnsi="Calibri" w:cs="Calibri"/>
          <w:sz w:val="18"/>
        </w:rPr>
      </w:r>
      <w:r w:rsidR="00000000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Message Read</w:t>
      </w:r>
      <w:r w:rsidRPr="005013E2">
        <w:rPr>
          <w:rFonts w:ascii="Calibri" w:hAnsi="Calibri" w:cs="Calibri"/>
          <w:sz w:val="18"/>
        </w:rPr>
        <w:tab/>
      </w:r>
      <w:r w:rsidR="00EE01CF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00000">
        <w:rPr>
          <w:rFonts w:ascii="Calibri" w:hAnsi="Calibri" w:cs="Calibri"/>
          <w:sz w:val="18"/>
        </w:rPr>
      </w:r>
      <w:r w:rsidR="00000000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Taped</w:t>
      </w:r>
    </w:p>
    <w:p w14:paraId="678D82F6" w14:textId="77777777" w:rsidR="006D212A" w:rsidRPr="005013E2" w:rsidRDefault="006D212A">
      <w:pPr>
        <w:pStyle w:val="ListNumber"/>
        <w:numPr>
          <w:ilvl w:val="12"/>
          <w:numId w:val="0"/>
        </w:numPr>
        <w:spacing w:line="250" w:lineRule="atLeast"/>
        <w:rPr>
          <w:rFonts w:ascii="Calibri" w:hAnsi="Calibri" w:cs="Calibri"/>
          <w:b/>
          <w:sz w:val="18"/>
        </w:rPr>
      </w:pP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00000">
        <w:rPr>
          <w:rFonts w:ascii="Calibri" w:hAnsi="Calibri" w:cs="Calibri"/>
          <w:sz w:val="18"/>
        </w:rPr>
      </w:r>
      <w:r w:rsidR="00000000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Foul language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00000">
        <w:rPr>
          <w:rFonts w:ascii="Calibri" w:hAnsi="Calibri" w:cs="Calibri"/>
          <w:sz w:val="18"/>
        </w:rPr>
      </w:r>
      <w:r w:rsidR="00000000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Incoherent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00000">
        <w:rPr>
          <w:rFonts w:ascii="Calibri" w:hAnsi="Calibri" w:cs="Calibri"/>
          <w:sz w:val="18"/>
        </w:rPr>
      </w:r>
      <w:r w:rsidR="00000000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Irrational</w:t>
      </w:r>
    </w:p>
    <w:p w14:paraId="3AE61612" w14:textId="77777777" w:rsidR="006D212A" w:rsidRPr="005013E2" w:rsidRDefault="006D212A" w:rsidP="001D3D2D">
      <w:pPr>
        <w:pStyle w:val="ListNumber"/>
        <w:numPr>
          <w:ilvl w:val="0"/>
          <w:numId w:val="20"/>
        </w:numPr>
        <w:spacing w:line="250" w:lineRule="atLeast"/>
        <w:rPr>
          <w:rFonts w:ascii="Calibri" w:hAnsi="Calibri" w:cs="Calibri"/>
          <w:b/>
          <w:sz w:val="18"/>
        </w:rPr>
      </w:pPr>
      <w:r w:rsidRPr="005013E2">
        <w:rPr>
          <w:rFonts w:ascii="Calibri" w:hAnsi="Calibri" w:cs="Calibri"/>
          <w:b/>
          <w:sz w:val="18"/>
        </w:rPr>
        <w:t>Callers Voice</w:t>
      </w:r>
    </w:p>
    <w:p w14:paraId="27E9904D" w14:textId="77777777" w:rsidR="006D212A" w:rsidRPr="005013E2" w:rsidRDefault="006D212A">
      <w:pPr>
        <w:numPr>
          <w:ilvl w:val="12"/>
          <w:numId w:val="0"/>
        </w:numPr>
        <w:tabs>
          <w:tab w:val="left" w:pos="720"/>
          <w:tab w:val="left" w:pos="1260"/>
          <w:tab w:val="left" w:pos="2160"/>
          <w:tab w:val="left" w:pos="2700"/>
          <w:tab w:val="left" w:pos="3600"/>
          <w:tab w:val="left" w:pos="4140"/>
          <w:tab w:val="left" w:pos="5040"/>
          <w:tab w:val="left" w:pos="5580"/>
          <w:tab w:val="left" w:pos="7200"/>
          <w:tab w:val="left" w:pos="7740"/>
        </w:tabs>
        <w:spacing w:line="250" w:lineRule="atLeast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00000">
        <w:rPr>
          <w:rFonts w:ascii="Calibri" w:hAnsi="Calibri" w:cs="Calibri"/>
          <w:sz w:val="18"/>
        </w:rPr>
      </w:r>
      <w:r w:rsidR="00000000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Familiar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00000">
        <w:rPr>
          <w:rFonts w:ascii="Calibri" w:hAnsi="Calibri" w:cs="Calibri"/>
          <w:sz w:val="18"/>
        </w:rPr>
      </w:r>
      <w:r w:rsidR="00000000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smartTag w:uri="urn:schemas-microsoft-com:office:smarttags" w:element="place">
        <w:r w:rsidRPr="005013E2">
          <w:rPr>
            <w:rFonts w:ascii="Calibri" w:hAnsi="Calibri" w:cs="Calibri"/>
            <w:b/>
            <w:sz w:val="18"/>
          </w:rPr>
          <w:t>Normal</w:t>
        </w:r>
      </w:smartTag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00000">
        <w:rPr>
          <w:rFonts w:ascii="Calibri" w:hAnsi="Calibri" w:cs="Calibri"/>
          <w:sz w:val="18"/>
        </w:rPr>
      </w:r>
      <w:r w:rsidR="00000000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Disguised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00000">
        <w:rPr>
          <w:rFonts w:ascii="Calibri" w:hAnsi="Calibri" w:cs="Calibri"/>
          <w:sz w:val="18"/>
        </w:rPr>
      </w:r>
      <w:r w:rsidR="00000000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Clearing Throat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00000">
        <w:rPr>
          <w:rFonts w:ascii="Calibri" w:hAnsi="Calibri" w:cs="Calibri"/>
          <w:sz w:val="18"/>
        </w:rPr>
      </w:r>
      <w:r w:rsidR="00000000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Slow</w:t>
      </w:r>
    </w:p>
    <w:p w14:paraId="465192B1" w14:textId="77777777" w:rsidR="006D212A" w:rsidRPr="005013E2" w:rsidRDefault="00E14F22">
      <w:pPr>
        <w:numPr>
          <w:ilvl w:val="12"/>
          <w:numId w:val="0"/>
        </w:numPr>
        <w:tabs>
          <w:tab w:val="left" w:pos="720"/>
          <w:tab w:val="left" w:pos="1260"/>
          <w:tab w:val="left" w:pos="2160"/>
          <w:tab w:val="left" w:pos="2700"/>
          <w:tab w:val="left" w:pos="3600"/>
          <w:tab w:val="left" w:pos="4140"/>
          <w:tab w:val="left" w:pos="5040"/>
          <w:tab w:val="left" w:pos="5580"/>
          <w:tab w:val="left" w:pos="7200"/>
          <w:tab w:val="left" w:pos="7740"/>
        </w:tabs>
        <w:spacing w:line="250" w:lineRule="atLeast"/>
        <w:ind w:firstLine="720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6D212A" w:rsidRPr="005013E2">
        <w:rPr>
          <w:rFonts w:ascii="Calibri" w:hAnsi="Calibri" w:cs="Calibri"/>
          <w:sz w:val="18"/>
        </w:rPr>
        <w:instrText xml:space="preserve"> FORMCHECKBOX </w:instrText>
      </w:r>
      <w:r w:rsidR="00000000">
        <w:rPr>
          <w:rFonts w:ascii="Calibri" w:hAnsi="Calibri" w:cs="Calibri"/>
          <w:sz w:val="18"/>
        </w:rPr>
      </w:r>
      <w:r w:rsidR="00000000">
        <w:rPr>
          <w:rFonts w:ascii="Calibri" w:hAnsi="Calibri" w:cs="Calibri"/>
          <w:sz w:val="18"/>
        </w:rPr>
        <w:fldChar w:fldCharType="separate"/>
      </w:r>
      <w:r w:rsidRPr="005013E2">
        <w:rPr>
          <w:rFonts w:ascii="Calibri" w:hAnsi="Calibri" w:cs="Calibri"/>
          <w:sz w:val="18"/>
        </w:rPr>
        <w:fldChar w:fldCharType="end"/>
      </w:r>
      <w:r w:rsidR="006D212A" w:rsidRPr="005013E2">
        <w:rPr>
          <w:rFonts w:ascii="Calibri" w:hAnsi="Calibri" w:cs="Calibri"/>
          <w:sz w:val="18"/>
        </w:rPr>
        <w:tab/>
      </w:r>
      <w:r w:rsidR="006D212A" w:rsidRPr="005013E2">
        <w:rPr>
          <w:rFonts w:ascii="Calibri" w:hAnsi="Calibri" w:cs="Calibri"/>
          <w:b/>
          <w:sz w:val="18"/>
        </w:rPr>
        <w:t>Angry</w:t>
      </w:r>
      <w:r w:rsidR="006D212A"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6D212A" w:rsidRPr="005013E2">
        <w:rPr>
          <w:rFonts w:ascii="Calibri" w:hAnsi="Calibri" w:cs="Calibri"/>
          <w:sz w:val="18"/>
        </w:rPr>
        <w:instrText xml:space="preserve"> FORMCHECKBOX </w:instrText>
      </w:r>
      <w:r w:rsidR="00000000">
        <w:rPr>
          <w:rFonts w:ascii="Calibri" w:hAnsi="Calibri" w:cs="Calibri"/>
          <w:sz w:val="18"/>
        </w:rPr>
      </w:r>
      <w:r w:rsidR="00000000">
        <w:rPr>
          <w:rFonts w:ascii="Calibri" w:hAnsi="Calibri" w:cs="Calibri"/>
          <w:sz w:val="18"/>
        </w:rPr>
        <w:fldChar w:fldCharType="separate"/>
      </w:r>
      <w:r w:rsidRPr="005013E2">
        <w:rPr>
          <w:rFonts w:ascii="Calibri" w:hAnsi="Calibri" w:cs="Calibri"/>
          <w:sz w:val="18"/>
        </w:rPr>
        <w:fldChar w:fldCharType="end"/>
      </w:r>
      <w:r w:rsidR="006D212A" w:rsidRPr="005013E2">
        <w:rPr>
          <w:rFonts w:ascii="Calibri" w:hAnsi="Calibri" w:cs="Calibri"/>
          <w:sz w:val="18"/>
        </w:rPr>
        <w:tab/>
      </w:r>
      <w:r w:rsidR="006D212A" w:rsidRPr="005013E2">
        <w:rPr>
          <w:rFonts w:ascii="Calibri" w:hAnsi="Calibri" w:cs="Calibri"/>
          <w:b/>
          <w:sz w:val="18"/>
        </w:rPr>
        <w:t>Distinct</w:t>
      </w:r>
      <w:r w:rsidR="006D212A"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6D212A" w:rsidRPr="005013E2">
        <w:rPr>
          <w:rFonts w:ascii="Calibri" w:hAnsi="Calibri" w:cs="Calibri"/>
          <w:sz w:val="18"/>
        </w:rPr>
        <w:instrText xml:space="preserve"> FORMCHECKBOX </w:instrText>
      </w:r>
      <w:r w:rsidR="00000000">
        <w:rPr>
          <w:rFonts w:ascii="Calibri" w:hAnsi="Calibri" w:cs="Calibri"/>
          <w:sz w:val="18"/>
        </w:rPr>
      </w:r>
      <w:r w:rsidR="00000000">
        <w:rPr>
          <w:rFonts w:ascii="Calibri" w:hAnsi="Calibri" w:cs="Calibri"/>
          <w:sz w:val="18"/>
        </w:rPr>
        <w:fldChar w:fldCharType="separate"/>
      </w:r>
      <w:r w:rsidRPr="005013E2">
        <w:rPr>
          <w:rFonts w:ascii="Calibri" w:hAnsi="Calibri" w:cs="Calibri"/>
          <w:sz w:val="18"/>
        </w:rPr>
        <w:fldChar w:fldCharType="end"/>
      </w:r>
      <w:r w:rsidR="006D212A" w:rsidRPr="005013E2">
        <w:rPr>
          <w:rFonts w:ascii="Calibri" w:hAnsi="Calibri" w:cs="Calibri"/>
          <w:sz w:val="18"/>
        </w:rPr>
        <w:tab/>
      </w:r>
      <w:r w:rsidR="006D212A" w:rsidRPr="005013E2">
        <w:rPr>
          <w:rFonts w:ascii="Calibri" w:hAnsi="Calibri" w:cs="Calibri"/>
          <w:b/>
          <w:sz w:val="18"/>
        </w:rPr>
        <w:t>Ragged</w:t>
      </w:r>
      <w:r w:rsidR="006D212A"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6D212A" w:rsidRPr="005013E2">
        <w:rPr>
          <w:rFonts w:ascii="Calibri" w:hAnsi="Calibri" w:cs="Calibri"/>
          <w:sz w:val="18"/>
        </w:rPr>
        <w:instrText xml:space="preserve"> FORMCHECKBOX </w:instrText>
      </w:r>
      <w:r w:rsidR="00000000">
        <w:rPr>
          <w:rFonts w:ascii="Calibri" w:hAnsi="Calibri" w:cs="Calibri"/>
          <w:sz w:val="18"/>
        </w:rPr>
      </w:r>
      <w:r w:rsidR="00000000">
        <w:rPr>
          <w:rFonts w:ascii="Calibri" w:hAnsi="Calibri" w:cs="Calibri"/>
          <w:sz w:val="18"/>
        </w:rPr>
        <w:fldChar w:fldCharType="separate"/>
      </w:r>
      <w:r w:rsidRPr="005013E2">
        <w:rPr>
          <w:rFonts w:ascii="Calibri" w:hAnsi="Calibri" w:cs="Calibri"/>
          <w:sz w:val="18"/>
        </w:rPr>
        <w:fldChar w:fldCharType="end"/>
      </w:r>
      <w:r w:rsidR="006D212A" w:rsidRPr="005013E2">
        <w:rPr>
          <w:rFonts w:ascii="Calibri" w:hAnsi="Calibri" w:cs="Calibri"/>
          <w:sz w:val="18"/>
        </w:rPr>
        <w:tab/>
      </w:r>
      <w:r w:rsidR="006D212A" w:rsidRPr="005013E2">
        <w:rPr>
          <w:rFonts w:ascii="Calibri" w:hAnsi="Calibri" w:cs="Calibri"/>
          <w:b/>
          <w:sz w:val="18"/>
        </w:rPr>
        <w:t>Deep Breathing</w:t>
      </w:r>
      <w:r w:rsidR="006D212A"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6D212A" w:rsidRPr="005013E2">
        <w:rPr>
          <w:rFonts w:ascii="Calibri" w:hAnsi="Calibri" w:cs="Calibri"/>
          <w:sz w:val="18"/>
        </w:rPr>
        <w:instrText xml:space="preserve"> FORMCHECKBOX </w:instrText>
      </w:r>
      <w:r w:rsidR="00000000">
        <w:rPr>
          <w:rFonts w:ascii="Calibri" w:hAnsi="Calibri" w:cs="Calibri"/>
          <w:sz w:val="18"/>
        </w:rPr>
      </w:r>
      <w:r w:rsidR="00000000">
        <w:rPr>
          <w:rFonts w:ascii="Calibri" w:hAnsi="Calibri" w:cs="Calibri"/>
          <w:sz w:val="18"/>
        </w:rPr>
        <w:fldChar w:fldCharType="separate"/>
      </w:r>
      <w:r w:rsidRPr="005013E2">
        <w:rPr>
          <w:rFonts w:ascii="Calibri" w:hAnsi="Calibri" w:cs="Calibri"/>
          <w:sz w:val="18"/>
        </w:rPr>
        <w:fldChar w:fldCharType="end"/>
      </w:r>
      <w:r w:rsidR="006D212A" w:rsidRPr="005013E2">
        <w:rPr>
          <w:rFonts w:ascii="Calibri" w:hAnsi="Calibri" w:cs="Calibri"/>
          <w:sz w:val="18"/>
        </w:rPr>
        <w:tab/>
      </w:r>
      <w:r w:rsidR="006D212A" w:rsidRPr="005013E2">
        <w:rPr>
          <w:rFonts w:ascii="Calibri" w:hAnsi="Calibri" w:cs="Calibri"/>
          <w:b/>
          <w:sz w:val="18"/>
        </w:rPr>
        <w:t>Rapid</w:t>
      </w:r>
    </w:p>
    <w:p w14:paraId="42757D66" w14:textId="77777777" w:rsidR="006D212A" w:rsidRPr="005013E2" w:rsidRDefault="006D212A">
      <w:pPr>
        <w:numPr>
          <w:ilvl w:val="12"/>
          <w:numId w:val="0"/>
        </w:numPr>
        <w:tabs>
          <w:tab w:val="left" w:pos="720"/>
          <w:tab w:val="left" w:pos="1260"/>
          <w:tab w:val="left" w:pos="2160"/>
          <w:tab w:val="left" w:pos="2700"/>
          <w:tab w:val="left" w:pos="3600"/>
          <w:tab w:val="left" w:pos="4140"/>
          <w:tab w:val="left" w:pos="5040"/>
          <w:tab w:val="left" w:pos="5580"/>
          <w:tab w:val="left" w:pos="7200"/>
          <w:tab w:val="left" w:pos="7740"/>
        </w:tabs>
        <w:spacing w:line="250" w:lineRule="atLeast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00000">
        <w:rPr>
          <w:rFonts w:ascii="Calibri" w:hAnsi="Calibri" w:cs="Calibri"/>
          <w:sz w:val="18"/>
        </w:rPr>
      </w:r>
      <w:r w:rsidR="00000000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Excited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00000">
        <w:rPr>
          <w:rFonts w:ascii="Calibri" w:hAnsi="Calibri" w:cs="Calibri"/>
          <w:sz w:val="18"/>
        </w:rPr>
      </w:r>
      <w:r w:rsidR="00000000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Slurred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00000">
        <w:rPr>
          <w:rFonts w:ascii="Calibri" w:hAnsi="Calibri" w:cs="Calibri"/>
          <w:sz w:val="18"/>
        </w:rPr>
      </w:r>
      <w:r w:rsidR="00000000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Accent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00000">
        <w:rPr>
          <w:rFonts w:ascii="Calibri" w:hAnsi="Calibri" w:cs="Calibri"/>
          <w:sz w:val="18"/>
        </w:rPr>
      </w:r>
      <w:r w:rsidR="00000000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Lisp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00000">
        <w:rPr>
          <w:rFonts w:ascii="Calibri" w:hAnsi="Calibri" w:cs="Calibri"/>
          <w:sz w:val="18"/>
        </w:rPr>
      </w:r>
      <w:r w:rsidR="00000000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Stutter</w:t>
      </w:r>
    </w:p>
    <w:p w14:paraId="30587784" w14:textId="77777777" w:rsidR="006D212A" w:rsidRPr="005013E2" w:rsidRDefault="006D212A">
      <w:pPr>
        <w:numPr>
          <w:ilvl w:val="12"/>
          <w:numId w:val="0"/>
        </w:numPr>
        <w:tabs>
          <w:tab w:val="left" w:pos="720"/>
          <w:tab w:val="left" w:pos="1260"/>
          <w:tab w:val="left" w:pos="2160"/>
          <w:tab w:val="left" w:pos="2700"/>
          <w:tab w:val="left" w:pos="3600"/>
          <w:tab w:val="left" w:pos="4140"/>
          <w:tab w:val="left" w:pos="5040"/>
          <w:tab w:val="left" w:pos="5580"/>
          <w:tab w:val="left" w:pos="7200"/>
          <w:tab w:val="left" w:pos="7740"/>
        </w:tabs>
        <w:spacing w:line="250" w:lineRule="atLeast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00000">
        <w:rPr>
          <w:rFonts w:ascii="Calibri" w:hAnsi="Calibri" w:cs="Calibri"/>
          <w:sz w:val="18"/>
        </w:rPr>
      </w:r>
      <w:r w:rsidR="00000000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Nasal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00000">
        <w:rPr>
          <w:rFonts w:ascii="Calibri" w:hAnsi="Calibri" w:cs="Calibri"/>
          <w:sz w:val="18"/>
        </w:rPr>
      </w:r>
      <w:r w:rsidR="00000000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Soft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00000">
        <w:rPr>
          <w:rFonts w:ascii="Calibri" w:hAnsi="Calibri" w:cs="Calibri"/>
          <w:sz w:val="18"/>
        </w:rPr>
      </w:r>
      <w:r w:rsidR="00000000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Loud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00000">
        <w:rPr>
          <w:rFonts w:ascii="Calibri" w:hAnsi="Calibri" w:cs="Calibri"/>
          <w:sz w:val="18"/>
        </w:rPr>
      </w:r>
      <w:r w:rsidR="00000000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Laughter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00000">
        <w:rPr>
          <w:rFonts w:ascii="Calibri" w:hAnsi="Calibri" w:cs="Calibri"/>
          <w:sz w:val="18"/>
        </w:rPr>
      </w:r>
      <w:r w:rsidR="00000000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Crying</w:t>
      </w:r>
    </w:p>
    <w:p w14:paraId="4CEDC50A" w14:textId="77777777" w:rsidR="006D212A" w:rsidRPr="005013E2" w:rsidRDefault="006D212A">
      <w:pPr>
        <w:numPr>
          <w:ilvl w:val="12"/>
          <w:numId w:val="0"/>
        </w:numPr>
        <w:tabs>
          <w:tab w:val="left" w:pos="720"/>
          <w:tab w:val="left" w:pos="1260"/>
          <w:tab w:val="left" w:pos="2160"/>
          <w:tab w:val="left" w:pos="2700"/>
          <w:tab w:val="left" w:pos="3600"/>
          <w:tab w:val="left" w:pos="4140"/>
          <w:tab w:val="left" w:pos="5040"/>
          <w:tab w:val="left" w:pos="5580"/>
          <w:tab w:val="left" w:pos="6480"/>
        </w:tabs>
        <w:spacing w:line="250" w:lineRule="atLeast"/>
        <w:ind w:right="-7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00000">
        <w:rPr>
          <w:rFonts w:ascii="Calibri" w:hAnsi="Calibri" w:cs="Calibri"/>
          <w:sz w:val="18"/>
        </w:rPr>
      </w:r>
      <w:r w:rsidR="00000000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Male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00000">
        <w:rPr>
          <w:rFonts w:ascii="Calibri" w:hAnsi="Calibri" w:cs="Calibri"/>
          <w:sz w:val="18"/>
        </w:rPr>
      </w:r>
      <w:r w:rsidR="00000000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Female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00000">
        <w:rPr>
          <w:rFonts w:ascii="Calibri" w:hAnsi="Calibri" w:cs="Calibri"/>
          <w:sz w:val="18"/>
        </w:rPr>
      </w:r>
      <w:r w:rsidR="00000000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Young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00000">
        <w:rPr>
          <w:rFonts w:ascii="Calibri" w:hAnsi="Calibri" w:cs="Calibri"/>
          <w:sz w:val="18"/>
        </w:rPr>
      </w:r>
      <w:r w:rsidR="00000000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Old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b/>
          <w:sz w:val="18"/>
        </w:rPr>
        <w:t>Race?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  <w:u w:val="single"/>
        </w:rPr>
        <w:tab/>
        <w:t xml:space="preserve"> </w:t>
      </w:r>
      <w:r w:rsidRPr="005013E2">
        <w:rPr>
          <w:rFonts w:ascii="Calibri" w:hAnsi="Calibri" w:cs="Calibri"/>
          <w:sz w:val="18"/>
          <w:u w:val="single"/>
        </w:rPr>
        <w:tab/>
        <w:t xml:space="preserve">   </w:t>
      </w:r>
    </w:p>
    <w:p w14:paraId="58ACF26A" w14:textId="77777777" w:rsidR="006D212A" w:rsidRPr="005013E2" w:rsidRDefault="006D212A">
      <w:pPr>
        <w:numPr>
          <w:ilvl w:val="12"/>
          <w:numId w:val="0"/>
        </w:numPr>
        <w:tabs>
          <w:tab w:val="left" w:pos="720"/>
          <w:tab w:val="right" w:pos="9000"/>
        </w:tabs>
        <w:spacing w:line="250" w:lineRule="atLeast"/>
        <w:ind w:right="-360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ab/>
        <w:t>If voice is familiar, what/who does it sound like?</w:t>
      </w:r>
      <w:r w:rsidRPr="005013E2">
        <w:rPr>
          <w:rFonts w:ascii="Calibri" w:hAnsi="Calibri" w:cs="Calibri"/>
          <w:sz w:val="18"/>
          <w:u w:val="single"/>
        </w:rPr>
        <w:tab/>
      </w:r>
      <w:r w:rsidRPr="005013E2">
        <w:rPr>
          <w:rFonts w:ascii="Calibri" w:hAnsi="Calibri" w:cs="Calibri"/>
          <w:sz w:val="18"/>
        </w:rPr>
        <w:tab/>
      </w:r>
    </w:p>
    <w:p w14:paraId="7DDCA7EB" w14:textId="77777777" w:rsidR="006D212A" w:rsidRPr="005013E2" w:rsidRDefault="006D212A">
      <w:pPr>
        <w:numPr>
          <w:ilvl w:val="12"/>
          <w:numId w:val="0"/>
        </w:numPr>
        <w:tabs>
          <w:tab w:val="left" w:pos="720"/>
          <w:tab w:val="right" w:pos="9000"/>
        </w:tabs>
        <w:spacing w:line="250" w:lineRule="atLeast"/>
        <w:ind w:right="-360"/>
        <w:rPr>
          <w:rFonts w:ascii="Calibri" w:hAnsi="Calibri" w:cs="Calibri"/>
          <w:sz w:val="18"/>
          <w:u w:val="single"/>
        </w:rPr>
      </w:pP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  <w:u w:val="single"/>
        </w:rPr>
        <w:tab/>
      </w:r>
    </w:p>
    <w:p w14:paraId="1522D34A" w14:textId="77777777" w:rsidR="006D212A" w:rsidRPr="005013E2" w:rsidRDefault="006D212A">
      <w:pPr>
        <w:numPr>
          <w:ilvl w:val="12"/>
          <w:numId w:val="0"/>
        </w:numPr>
        <w:tabs>
          <w:tab w:val="left" w:pos="720"/>
          <w:tab w:val="right" w:pos="9000"/>
        </w:tabs>
        <w:spacing w:line="250" w:lineRule="atLeast"/>
        <w:ind w:left="720" w:right="-360"/>
        <w:rPr>
          <w:rFonts w:ascii="Calibri" w:hAnsi="Calibri" w:cs="Calibri"/>
          <w:sz w:val="18"/>
          <w:u w:val="single"/>
        </w:rPr>
      </w:pPr>
      <w:r w:rsidRPr="005013E2">
        <w:rPr>
          <w:rFonts w:ascii="Calibri" w:hAnsi="Calibri" w:cs="Calibri"/>
          <w:sz w:val="18"/>
        </w:rPr>
        <w:t>If voice has an accent, what type?</w:t>
      </w:r>
      <w:r w:rsidRPr="005013E2">
        <w:rPr>
          <w:rFonts w:ascii="Calibri" w:hAnsi="Calibri" w:cs="Calibri"/>
          <w:sz w:val="18"/>
          <w:u w:val="single"/>
        </w:rPr>
        <w:tab/>
      </w:r>
      <w:r w:rsidRPr="005013E2">
        <w:rPr>
          <w:rFonts w:ascii="Calibri" w:hAnsi="Calibri" w:cs="Calibri"/>
          <w:sz w:val="18"/>
        </w:rPr>
        <w:tab/>
      </w:r>
    </w:p>
    <w:p w14:paraId="74108D87" w14:textId="77777777" w:rsidR="006D212A" w:rsidRPr="005013E2" w:rsidRDefault="006D212A">
      <w:pPr>
        <w:numPr>
          <w:ilvl w:val="12"/>
          <w:numId w:val="0"/>
        </w:numPr>
        <w:tabs>
          <w:tab w:val="left" w:pos="720"/>
          <w:tab w:val="right" w:pos="9000"/>
        </w:tabs>
        <w:spacing w:line="250" w:lineRule="atLeast"/>
        <w:ind w:left="720" w:right="-360"/>
        <w:rPr>
          <w:rFonts w:ascii="Calibri" w:hAnsi="Calibri" w:cs="Calibri"/>
          <w:sz w:val="18"/>
          <w:u w:val="single"/>
        </w:rPr>
      </w:pPr>
    </w:p>
    <w:p w14:paraId="3A127778" w14:textId="77777777" w:rsidR="006D212A" w:rsidRPr="005013E2" w:rsidRDefault="006D212A" w:rsidP="001D3D2D">
      <w:pPr>
        <w:numPr>
          <w:ilvl w:val="0"/>
          <w:numId w:val="20"/>
        </w:numPr>
        <w:tabs>
          <w:tab w:val="left" w:pos="720"/>
          <w:tab w:val="right" w:pos="9000"/>
        </w:tabs>
        <w:spacing w:line="250" w:lineRule="atLeast"/>
        <w:ind w:left="1080" w:right="-360"/>
        <w:rPr>
          <w:rFonts w:ascii="Calibri" w:hAnsi="Calibri" w:cs="Calibri"/>
          <w:b/>
          <w:sz w:val="18"/>
        </w:rPr>
      </w:pPr>
      <w:r w:rsidRPr="005013E2">
        <w:rPr>
          <w:rFonts w:ascii="Calibri" w:hAnsi="Calibri" w:cs="Calibri"/>
          <w:b/>
          <w:sz w:val="18"/>
        </w:rPr>
        <w:t>Background Sounds:</w:t>
      </w:r>
    </w:p>
    <w:p w14:paraId="717E0125" w14:textId="1D94679F" w:rsidR="006D212A" w:rsidRPr="005013E2" w:rsidRDefault="006D212A">
      <w:pPr>
        <w:spacing w:line="250" w:lineRule="atLeast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b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00000">
        <w:rPr>
          <w:rFonts w:ascii="Calibri" w:hAnsi="Calibri" w:cs="Calibri"/>
          <w:sz w:val="18"/>
        </w:rPr>
      </w:r>
      <w:r w:rsidR="00000000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Street Noises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00000">
        <w:rPr>
          <w:rFonts w:ascii="Calibri" w:hAnsi="Calibri" w:cs="Calibri"/>
          <w:sz w:val="18"/>
        </w:rPr>
      </w:r>
      <w:r w:rsidR="00000000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Animal Noises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00000">
        <w:rPr>
          <w:rFonts w:ascii="Calibri" w:hAnsi="Calibri" w:cs="Calibri"/>
          <w:sz w:val="18"/>
        </w:rPr>
      </w:r>
      <w:r w:rsidR="00000000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Music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="00EE01CF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00000">
        <w:rPr>
          <w:rFonts w:ascii="Calibri" w:hAnsi="Calibri" w:cs="Calibri"/>
          <w:sz w:val="18"/>
        </w:rPr>
      </w:r>
      <w:r w:rsidR="00000000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Typewriter</w:t>
      </w:r>
    </w:p>
    <w:p w14:paraId="09FEDE62" w14:textId="77777777" w:rsidR="006D212A" w:rsidRPr="005013E2" w:rsidRDefault="006D212A">
      <w:pPr>
        <w:spacing w:line="250" w:lineRule="atLeast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00000">
        <w:rPr>
          <w:rFonts w:ascii="Calibri" w:hAnsi="Calibri" w:cs="Calibri"/>
          <w:sz w:val="18"/>
        </w:rPr>
      </w:r>
      <w:r w:rsidR="00000000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Voices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00000">
        <w:rPr>
          <w:rFonts w:ascii="Calibri" w:hAnsi="Calibri" w:cs="Calibri"/>
          <w:sz w:val="18"/>
        </w:rPr>
      </w:r>
      <w:r w:rsidR="00000000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Vehicle Engines</w:t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00000">
        <w:rPr>
          <w:rFonts w:ascii="Calibri" w:hAnsi="Calibri" w:cs="Calibri"/>
          <w:sz w:val="18"/>
        </w:rPr>
      </w:r>
      <w:r w:rsidR="00000000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PA system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00000">
        <w:rPr>
          <w:rFonts w:ascii="Calibri" w:hAnsi="Calibri" w:cs="Calibri"/>
          <w:sz w:val="18"/>
        </w:rPr>
      </w:r>
      <w:r w:rsidR="00000000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Machinery</w:t>
      </w:r>
    </w:p>
    <w:p w14:paraId="0AB20043" w14:textId="77777777" w:rsidR="00EE01CF" w:rsidRDefault="006D212A">
      <w:pPr>
        <w:spacing w:line="250" w:lineRule="atLeast"/>
        <w:rPr>
          <w:rFonts w:ascii="Calibri" w:hAnsi="Calibri" w:cs="Calibri"/>
          <w:sz w:val="18"/>
        </w:rPr>
      </w:pP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00000">
        <w:rPr>
          <w:rFonts w:ascii="Calibri" w:hAnsi="Calibri" w:cs="Calibri"/>
          <w:sz w:val="18"/>
        </w:rPr>
      </w:r>
      <w:r w:rsidR="00000000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Local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00000">
        <w:rPr>
          <w:rFonts w:ascii="Calibri" w:hAnsi="Calibri" w:cs="Calibri"/>
          <w:sz w:val="18"/>
        </w:rPr>
      </w:r>
      <w:r w:rsidR="00000000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Long Distance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00000">
        <w:rPr>
          <w:rFonts w:ascii="Calibri" w:hAnsi="Calibri" w:cs="Calibri"/>
          <w:sz w:val="18"/>
        </w:rPr>
      </w:r>
      <w:r w:rsidR="00000000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Clear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="00E14F22"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5013E2">
        <w:rPr>
          <w:rFonts w:ascii="Calibri" w:hAnsi="Calibri" w:cs="Calibri"/>
          <w:sz w:val="18"/>
        </w:rPr>
        <w:instrText xml:space="preserve"> FORMCHECKBOX </w:instrText>
      </w:r>
      <w:r w:rsidR="00000000">
        <w:rPr>
          <w:rFonts w:ascii="Calibri" w:hAnsi="Calibri" w:cs="Calibri"/>
          <w:sz w:val="18"/>
        </w:rPr>
      </w:r>
      <w:r w:rsidR="00000000">
        <w:rPr>
          <w:rFonts w:ascii="Calibri" w:hAnsi="Calibri" w:cs="Calibri"/>
          <w:sz w:val="18"/>
        </w:rPr>
        <w:fldChar w:fldCharType="separate"/>
      </w:r>
      <w:r w:rsidR="00E14F22" w:rsidRPr="005013E2">
        <w:rPr>
          <w:rFonts w:ascii="Calibri" w:hAnsi="Calibri" w:cs="Calibri"/>
          <w:sz w:val="18"/>
        </w:rPr>
        <w:fldChar w:fldCharType="end"/>
      </w:r>
      <w:r w:rsidRPr="005013E2">
        <w:rPr>
          <w:rFonts w:ascii="Calibri" w:hAnsi="Calibri" w:cs="Calibri"/>
          <w:sz w:val="18"/>
        </w:rPr>
        <w:t xml:space="preserve"> </w:t>
      </w:r>
      <w:r w:rsidRPr="005013E2">
        <w:rPr>
          <w:rFonts w:ascii="Calibri" w:hAnsi="Calibri" w:cs="Calibri"/>
          <w:b/>
          <w:sz w:val="18"/>
        </w:rPr>
        <w:t>Static</w:t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tab/>
      </w:r>
    </w:p>
    <w:p w14:paraId="2B7B9033" w14:textId="77777777" w:rsidR="00C237DC" w:rsidRDefault="00E14F22" w:rsidP="00EE01CF">
      <w:pPr>
        <w:spacing w:line="250" w:lineRule="atLeast"/>
        <w:ind w:firstLine="709"/>
        <w:rPr>
          <w:rFonts w:ascii="Calibri" w:hAnsi="Calibri" w:cs="Calibri"/>
          <w:b/>
          <w:sz w:val="18"/>
        </w:rPr>
        <w:sectPr w:rsidR="00C237DC" w:rsidSect="00EB042D">
          <w:headerReference w:type="default" r:id="rId10"/>
          <w:footerReference w:type="default" r:id="rId11"/>
          <w:footerReference w:type="first" r:id="rId12"/>
          <w:endnotePr>
            <w:numFmt w:val="decimal"/>
          </w:endnotePr>
          <w:pgSz w:w="11909" w:h="16834" w:code="9"/>
          <w:pgMar w:top="1440" w:right="1440" w:bottom="1440" w:left="1440" w:header="720" w:footer="720" w:gutter="0"/>
          <w:pgNumType w:start="0"/>
          <w:cols w:space="720"/>
          <w:titlePg/>
          <w:docGrid w:linePitch="272"/>
        </w:sectPr>
      </w:pPr>
      <w:r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6D212A" w:rsidRPr="005013E2">
        <w:rPr>
          <w:rFonts w:ascii="Calibri" w:hAnsi="Calibri" w:cs="Calibri"/>
          <w:sz w:val="18"/>
        </w:rPr>
        <w:instrText xml:space="preserve"> FORMCHECKBOX </w:instrText>
      </w:r>
      <w:r w:rsidR="00000000">
        <w:rPr>
          <w:rFonts w:ascii="Calibri" w:hAnsi="Calibri" w:cs="Calibri"/>
          <w:sz w:val="18"/>
        </w:rPr>
      </w:r>
      <w:r w:rsidR="00000000">
        <w:rPr>
          <w:rFonts w:ascii="Calibri" w:hAnsi="Calibri" w:cs="Calibri"/>
          <w:sz w:val="18"/>
        </w:rPr>
        <w:fldChar w:fldCharType="separate"/>
      </w:r>
      <w:r w:rsidRPr="005013E2">
        <w:rPr>
          <w:rFonts w:ascii="Calibri" w:hAnsi="Calibri" w:cs="Calibri"/>
          <w:sz w:val="18"/>
        </w:rPr>
        <w:fldChar w:fldCharType="end"/>
      </w:r>
      <w:r w:rsidR="006D212A" w:rsidRPr="005013E2">
        <w:rPr>
          <w:rFonts w:ascii="Calibri" w:hAnsi="Calibri" w:cs="Calibri"/>
          <w:sz w:val="18"/>
        </w:rPr>
        <w:t xml:space="preserve"> </w:t>
      </w:r>
      <w:r w:rsidR="006D212A" w:rsidRPr="005013E2">
        <w:rPr>
          <w:rFonts w:ascii="Calibri" w:hAnsi="Calibri" w:cs="Calibri"/>
          <w:b/>
          <w:sz w:val="18"/>
        </w:rPr>
        <w:t>Booth</w:t>
      </w:r>
      <w:r w:rsidR="006D212A"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6D212A" w:rsidRPr="005013E2">
        <w:rPr>
          <w:rFonts w:ascii="Calibri" w:hAnsi="Calibri" w:cs="Calibri"/>
          <w:sz w:val="18"/>
        </w:rPr>
        <w:instrText xml:space="preserve"> FORMCHECKBOX </w:instrText>
      </w:r>
      <w:r w:rsidR="00000000">
        <w:rPr>
          <w:rFonts w:ascii="Calibri" w:hAnsi="Calibri" w:cs="Calibri"/>
          <w:sz w:val="18"/>
        </w:rPr>
      </w:r>
      <w:r w:rsidR="00000000">
        <w:rPr>
          <w:rFonts w:ascii="Calibri" w:hAnsi="Calibri" w:cs="Calibri"/>
          <w:sz w:val="18"/>
        </w:rPr>
        <w:fldChar w:fldCharType="separate"/>
      </w:r>
      <w:r w:rsidRPr="005013E2">
        <w:rPr>
          <w:rFonts w:ascii="Calibri" w:hAnsi="Calibri" w:cs="Calibri"/>
          <w:sz w:val="18"/>
        </w:rPr>
        <w:fldChar w:fldCharType="end"/>
      </w:r>
      <w:r w:rsidR="006D212A" w:rsidRPr="005013E2">
        <w:rPr>
          <w:rFonts w:ascii="Calibri" w:hAnsi="Calibri" w:cs="Calibri"/>
          <w:sz w:val="18"/>
        </w:rPr>
        <w:t xml:space="preserve"> </w:t>
      </w:r>
      <w:r w:rsidR="006D212A" w:rsidRPr="005013E2">
        <w:rPr>
          <w:rFonts w:ascii="Calibri" w:hAnsi="Calibri" w:cs="Calibri"/>
          <w:b/>
          <w:sz w:val="18"/>
        </w:rPr>
        <w:t>House Noises</w:t>
      </w:r>
      <w:r w:rsidR="006D212A" w:rsidRPr="005013E2">
        <w:rPr>
          <w:rFonts w:ascii="Calibri" w:hAnsi="Calibri" w:cs="Calibri"/>
          <w:sz w:val="18"/>
        </w:rPr>
        <w:tab/>
      </w:r>
      <w:r w:rsidR="006D212A"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6D212A" w:rsidRPr="005013E2">
        <w:rPr>
          <w:rFonts w:ascii="Calibri" w:hAnsi="Calibri" w:cs="Calibri"/>
          <w:sz w:val="18"/>
        </w:rPr>
        <w:instrText xml:space="preserve"> FORMCHECKBOX </w:instrText>
      </w:r>
      <w:r w:rsidR="00000000">
        <w:rPr>
          <w:rFonts w:ascii="Calibri" w:hAnsi="Calibri" w:cs="Calibri"/>
          <w:sz w:val="18"/>
        </w:rPr>
      </w:r>
      <w:r w:rsidR="00000000">
        <w:rPr>
          <w:rFonts w:ascii="Calibri" w:hAnsi="Calibri" w:cs="Calibri"/>
          <w:sz w:val="18"/>
        </w:rPr>
        <w:fldChar w:fldCharType="separate"/>
      </w:r>
      <w:r w:rsidRPr="005013E2">
        <w:rPr>
          <w:rFonts w:ascii="Calibri" w:hAnsi="Calibri" w:cs="Calibri"/>
          <w:sz w:val="18"/>
        </w:rPr>
        <w:fldChar w:fldCharType="end"/>
      </w:r>
      <w:r w:rsidR="006D212A" w:rsidRPr="005013E2">
        <w:rPr>
          <w:rFonts w:ascii="Calibri" w:hAnsi="Calibri" w:cs="Calibri"/>
          <w:sz w:val="18"/>
        </w:rPr>
        <w:t xml:space="preserve"> </w:t>
      </w:r>
      <w:r w:rsidR="006D212A" w:rsidRPr="005013E2">
        <w:rPr>
          <w:rFonts w:ascii="Calibri" w:hAnsi="Calibri" w:cs="Calibri"/>
          <w:b/>
          <w:sz w:val="18"/>
        </w:rPr>
        <w:t>Dishes</w:t>
      </w:r>
      <w:r w:rsidR="006D212A" w:rsidRPr="005013E2">
        <w:rPr>
          <w:rFonts w:ascii="Calibri" w:hAnsi="Calibri" w:cs="Calibri"/>
          <w:sz w:val="18"/>
        </w:rPr>
        <w:tab/>
      </w:r>
      <w:r w:rsidR="006D212A" w:rsidRPr="005013E2">
        <w:rPr>
          <w:rFonts w:ascii="Calibri" w:hAnsi="Calibri" w:cs="Calibri"/>
          <w:sz w:val="18"/>
        </w:rPr>
        <w:tab/>
      </w:r>
      <w:r w:rsidRPr="005013E2">
        <w:rPr>
          <w:rFonts w:ascii="Calibri" w:hAnsi="Calibri" w:cs="Calibri"/>
          <w:sz w:val="18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="006D212A" w:rsidRPr="005013E2">
        <w:rPr>
          <w:rFonts w:ascii="Calibri" w:hAnsi="Calibri" w:cs="Calibri"/>
          <w:sz w:val="18"/>
        </w:rPr>
        <w:instrText xml:space="preserve"> FORMCHECKBOX </w:instrText>
      </w:r>
      <w:r w:rsidR="00000000">
        <w:rPr>
          <w:rFonts w:ascii="Calibri" w:hAnsi="Calibri" w:cs="Calibri"/>
          <w:sz w:val="18"/>
        </w:rPr>
      </w:r>
      <w:r w:rsidR="00000000">
        <w:rPr>
          <w:rFonts w:ascii="Calibri" w:hAnsi="Calibri" w:cs="Calibri"/>
          <w:sz w:val="18"/>
        </w:rPr>
        <w:fldChar w:fldCharType="separate"/>
      </w:r>
      <w:r w:rsidRPr="005013E2">
        <w:rPr>
          <w:rFonts w:ascii="Calibri" w:hAnsi="Calibri" w:cs="Calibri"/>
          <w:sz w:val="18"/>
        </w:rPr>
        <w:fldChar w:fldCharType="end"/>
      </w:r>
      <w:r w:rsidR="006D212A" w:rsidRPr="005013E2">
        <w:rPr>
          <w:rFonts w:ascii="Calibri" w:hAnsi="Calibri" w:cs="Calibri"/>
          <w:sz w:val="18"/>
        </w:rPr>
        <w:t xml:space="preserve"> </w:t>
      </w:r>
      <w:r w:rsidR="006D212A" w:rsidRPr="005013E2">
        <w:rPr>
          <w:rFonts w:ascii="Calibri" w:hAnsi="Calibri" w:cs="Calibri"/>
          <w:b/>
          <w:sz w:val="18"/>
        </w:rPr>
        <w:t>Children</w:t>
      </w:r>
    </w:p>
    <w:p w14:paraId="3F49B1C9" w14:textId="0D66D83B" w:rsidR="00C237DC" w:rsidRPr="009E3BBA" w:rsidRDefault="00000000" w:rsidP="00021931">
      <w:pPr>
        <w:pStyle w:val="Heading1"/>
        <w:jc w:val="left"/>
        <w:rPr>
          <w:rFonts w:ascii="Calibri" w:hAnsi="Calibri" w:cs="Calibri"/>
          <w:sz w:val="24"/>
          <w:szCs w:val="24"/>
        </w:rPr>
        <w:sectPr w:rsidR="00C237DC" w:rsidRPr="009E3BBA" w:rsidSect="00115F10">
          <w:endnotePr>
            <w:numFmt w:val="decimal"/>
          </w:endnotePr>
          <w:pgSz w:w="16834" w:h="11909" w:orient="landscape" w:code="9"/>
          <w:pgMar w:top="720" w:right="720" w:bottom="720" w:left="720" w:header="720" w:footer="720" w:gutter="0"/>
          <w:cols w:space="720"/>
          <w:titlePg/>
          <w:docGrid w:linePitch="272"/>
        </w:sectPr>
      </w:pPr>
      <w:bookmarkStart w:id="52" w:name="_Toc73110948"/>
      <w:bookmarkStart w:id="53" w:name="_Toc73111946"/>
      <w:r>
        <w:rPr>
          <w:noProof/>
          <w:sz w:val="24"/>
          <w:szCs w:val="24"/>
        </w:rPr>
        <w:lastRenderedPageBreak/>
        <w:pict w14:anchorId="182FB2E3">
          <v:shape id="Picture 3" o:spid="_x0000_s2095" type="#_x0000_t75" style="position:absolute;left:0;text-align:left;margin-left:1.3pt;margin-top:39.1pt;width:743.7pt;height:446.3pt;z-index:28;visibility:visible;mso-wrap-style:square;mso-position-horizontal-relative:text;mso-position-vertical-relative:text;mso-width-relative:page;mso-height-relative:page" stroked="t">
            <v:imagedata r:id="rId13" o:title="" croptop="9904f"/>
            <w10:wrap type="topAndBottom"/>
          </v:shape>
        </w:pict>
      </w:r>
      <w:r w:rsidR="00245091">
        <w:rPr>
          <w:rFonts w:ascii="Calibri" w:hAnsi="Calibri" w:cs="Calibri"/>
          <w:sz w:val="24"/>
          <w:szCs w:val="24"/>
        </w:rPr>
        <w:t>19</w:t>
      </w:r>
      <w:r w:rsidR="00245091">
        <w:rPr>
          <w:rFonts w:ascii="Calibri" w:hAnsi="Calibri" w:cs="Calibri"/>
          <w:sz w:val="24"/>
          <w:szCs w:val="24"/>
        </w:rPr>
        <w:tab/>
      </w:r>
      <w:r w:rsidR="00EE01CF" w:rsidRPr="009E3BBA">
        <w:rPr>
          <w:rFonts w:ascii="Calibri" w:hAnsi="Calibri" w:cs="Calibri"/>
          <w:sz w:val="24"/>
          <w:szCs w:val="24"/>
        </w:rPr>
        <w:tab/>
      </w:r>
      <w:r w:rsidR="001939D6" w:rsidRPr="009E3BBA">
        <w:rPr>
          <w:rFonts w:ascii="Calibri" w:hAnsi="Calibri" w:cs="Calibri"/>
          <w:sz w:val="24"/>
          <w:szCs w:val="24"/>
        </w:rPr>
        <w:t xml:space="preserve">Annex 9 - </w:t>
      </w:r>
      <w:r w:rsidR="00EE01CF" w:rsidRPr="009E3BBA">
        <w:rPr>
          <w:rFonts w:ascii="Calibri" w:hAnsi="Calibri" w:cs="Calibri"/>
          <w:sz w:val="24"/>
          <w:szCs w:val="24"/>
        </w:rPr>
        <w:t>Roma Workshop Layout</w:t>
      </w:r>
      <w:bookmarkEnd w:id="52"/>
      <w:bookmarkEnd w:id="53"/>
    </w:p>
    <w:p w14:paraId="595A8EBB" w14:textId="564D5804" w:rsidR="00EE01CF" w:rsidRPr="009E3BBA" w:rsidRDefault="009E3BBA" w:rsidP="00EE01CF">
      <w:pPr>
        <w:pStyle w:val="Heading1"/>
        <w:rPr>
          <w:rFonts w:ascii="Calibri" w:hAnsi="Calibri" w:cs="Calibri"/>
          <w:sz w:val="28"/>
          <w:szCs w:val="28"/>
        </w:rPr>
      </w:pPr>
      <w:bookmarkStart w:id="54" w:name="_Toc73110949"/>
      <w:bookmarkStart w:id="55" w:name="_Toc73111947"/>
      <w:r>
        <w:rPr>
          <w:rFonts w:ascii="Calibri" w:hAnsi="Calibri" w:cs="Calibri"/>
          <w:sz w:val="28"/>
          <w:szCs w:val="28"/>
        </w:rPr>
        <w:lastRenderedPageBreak/>
        <w:t>2</w:t>
      </w:r>
      <w:r w:rsidR="00245091">
        <w:rPr>
          <w:rFonts w:ascii="Calibri" w:hAnsi="Calibri" w:cs="Calibri"/>
          <w:sz w:val="28"/>
          <w:szCs w:val="28"/>
        </w:rPr>
        <w:t>0</w:t>
      </w:r>
      <w:r>
        <w:rPr>
          <w:rFonts w:ascii="Calibri" w:hAnsi="Calibri" w:cs="Calibri"/>
          <w:sz w:val="28"/>
          <w:szCs w:val="28"/>
        </w:rPr>
        <w:tab/>
      </w:r>
      <w:r w:rsidRPr="009E3BBA">
        <w:rPr>
          <w:rFonts w:ascii="Calibri" w:hAnsi="Calibri" w:cs="Calibri"/>
          <w:sz w:val="28"/>
          <w:szCs w:val="28"/>
        </w:rPr>
        <w:t>Specific Emergency Guide</w:t>
      </w:r>
      <w:bookmarkEnd w:id="54"/>
      <w:bookmarkEnd w:id="55"/>
    </w:p>
    <w:tbl>
      <w:tblPr>
        <w:tblW w:w="15560" w:type="dxa"/>
        <w:tblInd w:w="113" w:type="dxa"/>
        <w:tblLook w:val="04A0" w:firstRow="1" w:lastRow="0" w:firstColumn="1" w:lastColumn="0" w:noHBand="0" w:noVBand="1"/>
      </w:tblPr>
      <w:tblGrid>
        <w:gridCol w:w="7780"/>
        <w:gridCol w:w="7780"/>
      </w:tblGrid>
      <w:tr w:rsidR="001C38A2" w:rsidRPr="001C38A2" w14:paraId="0DAD307B" w14:textId="77777777" w:rsidTr="001C38A2">
        <w:trPr>
          <w:trHeight w:val="420"/>
        </w:trPr>
        <w:tc>
          <w:tcPr>
            <w:tcW w:w="15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B1AFAB" w14:textId="77777777" w:rsidR="001C38A2" w:rsidRPr="001C38A2" w:rsidRDefault="001C38A2" w:rsidP="009E3BBA">
            <w:pPr>
              <w:pStyle w:val="Heading2"/>
              <w:rPr>
                <w:lang w:val="en-AU" w:eastAsia="en-AU"/>
              </w:rPr>
            </w:pPr>
            <w:bookmarkStart w:id="56" w:name="_Toc73110950"/>
            <w:bookmarkStart w:id="57" w:name="_Toc73111948"/>
            <w:r w:rsidRPr="009E3BBA">
              <w:rPr>
                <w:sz w:val="32"/>
                <w:szCs w:val="32"/>
                <w:lang w:val="en-AU" w:eastAsia="en-AU"/>
              </w:rPr>
              <w:t>Basic Emergency Response</w:t>
            </w:r>
            <w:bookmarkEnd w:id="56"/>
            <w:bookmarkEnd w:id="57"/>
          </w:p>
        </w:tc>
      </w:tr>
      <w:tr w:rsidR="001C38A2" w:rsidRPr="001C38A2" w14:paraId="0D039669" w14:textId="77777777" w:rsidTr="001C38A2">
        <w:trPr>
          <w:trHeight w:val="360"/>
        </w:trPr>
        <w:tc>
          <w:tcPr>
            <w:tcW w:w="7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298DD0" w14:textId="77777777" w:rsidR="001C38A2" w:rsidRPr="001C38A2" w:rsidRDefault="001C38A2" w:rsidP="001C38A2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1C38A2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Initial Responder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324810" w14:textId="77777777" w:rsidR="001C38A2" w:rsidRPr="001C38A2" w:rsidRDefault="001C38A2" w:rsidP="001C38A2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1C38A2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EMT</w:t>
            </w:r>
          </w:p>
        </w:tc>
      </w:tr>
      <w:tr w:rsidR="001C38A2" w:rsidRPr="001C38A2" w14:paraId="7B27A247" w14:textId="77777777" w:rsidTr="001C38A2">
        <w:trPr>
          <w:trHeight w:val="1440"/>
        </w:trPr>
        <w:tc>
          <w:tcPr>
            <w:tcW w:w="7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ADF2B7" w14:textId="77777777" w:rsidR="001C38A2" w:rsidRPr="001C38A2" w:rsidRDefault="001C38A2" w:rsidP="001C38A2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1C38A2">
              <w:rPr>
                <w:rFonts w:ascii="Calibri" w:hAnsi="Calibri" w:cs="Calibri"/>
                <w:b/>
                <w:bCs/>
                <w:color w:val="FF0000"/>
                <w:sz w:val="28"/>
                <w:szCs w:val="28"/>
                <w:lang w:val="en-AU" w:eastAsia="en-AU"/>
              </w:rPr>
              <w:t>Do not put yourself at risk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Remove yourself and others from danger;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Activate ESD/isolate equipment as necessary if safe to do so;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Provide First Aid to any injured persons, as required and if qualified to do so;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▪ Raise the alarm (report location, </w:t>
            </w:r>
            <w:proofErr w:type="gramStart"/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type</w:t>
            </w:r>
            <w:proofErr w:type="gramEnd"/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 and extent of incident) by radio or telephone to Direct Supervisor and/or Operations Manager 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4535A3" w14:textId="77777777" w:rsidR="001C38A2" w:rsidRPr="001C38A2" w:rsidRDefault="001C38A2" w:rsidP="001C38A2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Account for all personnel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Escalate to Emergency services, if required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Ensure a log is maintained of emergency events, actions, communications.</w:t>
            </w:r>
          </w:p>
        </w:tc>
      </w:tr>
      <w:tr w:rsidR="001C38A2" w:rsidRPr="001C38A2" w14:paraId="440A5B8B" w14:textId="77777777" w:rsidTr="001C38A2">
        <w:trPr>
          <w:trHeight w:val="420"/>
        </w:trPr>
        <w:tc>
          <w:tcPr>
            <w:tcW w:w="15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896592" w14:textId="77777777" w:rsidR="001C38A2" w:rsidRPr="001C38A2" w:rsidRDefault="001C38A2" w:rsidP="009E3BBA">
            <w:pPr>
              <w:pStyle w:val="Heading2"/>
              <w:rPr>
                <w:lang w:val="en-AU" w:eastAsia="en-AU"/>
              </w:rPr>
            </w:pPr>
            <w:bookmarkStart w:id="58" w:name="_Toc73110951"/>
            <w:bookmarkStart w:id="59" w:name="_Toc73111949"/>
            <w:r w:rsidRPr="009E3BBA">
              <w:rPr>
                <w:sz w:val="32"/>
                <w:szCs w:val="32"/>
                <w:lang w:val="en-AU" w:eastAsia="en-AU"/>
              </w:rPr>
              <w:t>Bomb Threat / Suspicious Object</w:t>
            </w:r>
            <w:bookmarkEnd w:id="58"/>
            <w:bookmarkEnd w:id="59"/>
          </w:p>
        </w:tc>
      </w:tr>
      <w:tr w:rsidR="001C38A2" w:rsidRPr="001C38A2" w14:paraId="761FD2CA" w14:textId="77777777" w:rsidTr="001C38A2">
        <w:trPr>
          <w:trHeight w:val="360"/>
        </w:trPr>
        <w:tc>
          <w:tcPr>
            <w:tcW w:w="7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66C49A" w14:textId="77777777" w:rsidR="001C38A2" w:rsidRPr="001C38A2" w:rsidRDefault="001C38A2" w:rsidP="001C38A2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1C38A2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Suspicious Item of Bond Threat Receiver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91315E" w14:textId="77777777" w:rsidR="001C38A2" w:rsidRPr="001C38A2" w:rsidRDefault="001C38A2" w:rsidP="001C38A2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1C38A2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EMT</w:t>
            </w:r>
          </w:p>
        </w:tc>
      </w:tr>
      <w:tr w:rsidR="001C38A2" w:rsidRPr="001C38A2" w14:paraId="2D477333" w14:textId="77777777" w:rsidTr="001C38A2">
        <w:trPr>
          <w:trHeight w:val="4200"/>
        </w:trPr>
        <w:tc>
          <w:tcPr>
            <w:tcW w:w="7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E68219" w14:textId="77777777" w:rsidR="001C38A2" w:rsidRPr="001C38A2" w:rsidRDefault="001C38A2" w:rsidP="001C38A2">
            <w:pPr>
              <w:widowControl/>
              <w:spacing w:after="280"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1C38A2">
              <w:rPr>
                <w:rFonts w:ascii="Calibri" w:hAnsi="Calibri" w:cs="Calibri"/>
                <w:b/>
                <w:bCs/>
                <w:color w:val="FF0000"/>
                <w:sz w:val="28"/>
                <w:szCs w:val="28"/>
                <w:lang w:val="en-AU" w:eastAsia="en-AU"/>
              </w:rPr>
              <w:t>Do not put yourself at risk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Do not touch a suspicious object or package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Obtain information about the threat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Number of people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Location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Damage or type of protest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Muster &amp; Evacuate the site if appropriate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Make contact with the Police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▪ If at a 3rd party or operating company's location, inform the direct supervisor as soon as practicable and follow instructions provided. 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19D684" w14:textId="77777777" w:rsidR="001C38A2" w:rsidRPr="001C38A2" w:rsidRDefault="001C38A2" w:rsidP="001C38A2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1C38A2">
              <w:rPr>
                <w:rFonts w:ascii="Calibri" w:hAnsi="Calibri" w:cs="Calibri"/>
                <w:b/>
                <w:bCs/>
                <w:color w:val="FF0000"/>
                <w:sz w:val="28"/>
                <w:szCs w:val="28"/>
                <w:lang w:val="en-AU" w:eastAsia="en-AU"/>
              </w:rPr>
              <w:t>Do not put yourself at risk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Muster if required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▪ If not already done, </w:t>
            </w:r>
            <w:proofErr w:type="gramStart"/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make contact with</w:t>
            </w:r>
            <w:proofErr w:type="gramEnd"/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 the police or provide updates.</w:t>
            </w:r>
            <w:r w:rsidRPr="001C38A2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Undertake Site ERT Member roles as directed, (Scribe, Communications, Logistics, field response.)</w:t>
            </w:r>
          </w:p>
        </w:tc>
      </w:tr>
    </w:tbl>
    <w:p w14:paraId="04F28A3A" w14:textId="77777777" w:rsidR="00C237DC" w:rsidRDefault="00C237DC" w:rsidP="008D10DD">
      <w:pPr>
        <w:rPr>
          <w:rFonts w:ascii="Calibri" w:hAnsi="Calibri" w:cs="Calibri"/>
        </w:rPr>
        <w:sectPr w:rsidR="00C237DC" w:rsidSect="00115F10">
          <w:endnotePr>
            <w:numFmt w:val="decimal"/>
          </w:endnotePr>
          <w:pgSz w:w="16834" w:h="11909" w:orient="landscape" w:code="9"/>
          <w:pgMar w:top="720" w:right="720" w:bottom="720" w:left="720" w:header="720" w:footer="720" w:gutter="0"/>
          <w:cols w:space="720"/>
          <w:titlePg/>
          <w:docGrid w:linePitch="272"/>
        </w:sectPr>
      </w:pPr>
    </w:p>
    <w:tbl>
      <w:tblPr>
        <w:tblW w:w="15560" w:type="dxa"/>
        <w:tblInd w:w="113" w:type="dxa"/>
        <w:tblLook w:val="04A0" w:firstRow="1" w:lastRow="0" w:firstColumn="1" w:lastColumn="0" w:noHBand="0" w:noVBand="1"/>
      </w:tblPr>
      <w:tblGrid>
        <w:gridCol w:w="5160"/>
        <w:gridCol w:w="5240"/>
        <w:gridCol w:w="5160"/>
      </w:tblGrid>
      <w:tr w:rsidR="009E3BBA" w:rsidRPr="009E3BBA" w14:paraId="26D44DBA" w14:textId="77777777" w:rsidTr="009E3BBA">
        <w:trPr>
          <w:trHeight w:val="420"/>
        </w:trPr>
        <w:tc>
          <w:tcPr>
            <w:tcW w:w="15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322C25" w14:textId="6665AA60" w:rsidR="009E3BBA" w:rsidRPr="00245091" w:rsidRDefault="00245091" w:rsidP="00245091">
            <w:pPr>
              <w:pStyle w:val="Heading2"/>
            </w:pPr>
            <w:bookmarkStart w:id="60" w:name="_Toc73111950"/>
            <w:r w:rsidRPr="00245091">
              <w:rPr>
                <w:sz w:val="32"/>
                <w:szCs w:val="32"/>
              </w:rPr>
              <w:lastRenderedPageBreak/>
              <w:t>Bushfire</w:t>
            </w:r>
            <w:bookmarkEnd w:id="60"/>
          </w:p>
        </w:tc>
      </w:tr>
      <w:tr w:rsidR="009E3BBA" w:rsidRPr="009E3BBA" w14:paraId="11E01F2D" w14:textId="77777777" w:rsidTr="009E3BBA">
        <w:trPr>
          <w:trHeight w:val="360"/>
        </w:trPr>
        <w:tc>
          <w:tcPr>
            <w:tcW w:w="5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69A95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Evacuate</w:t>
            </w:r>
          </w:p>
        </w:tc>
        <w:tc>
          <w:tcPr>
            <w:tcW w:w="5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5520F2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Unable to Evacuate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DD9D16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EMT</w:t>
            </w:r>
          </w:p>
        </w:tc>
      </w:tr>
      <w:tr w:rsidR="009E3BBA" w:rsidRPr="009E3BBA" w14:paraId="3F02698C" w14:textId="77777777" w:rsidTr="00245091">
        <w:trPr>
          <w:trHeight w:val="7316"/>
        </w:trPr>
        <w:tc>
          <w:tcPr>
            <w:tcW w:w="5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622C02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Raise the alarm by UHF Radio to all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  <w:t>personnel in the immediate area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  <w:p w14:paraId="09ABC513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If safe to do so evacuate as soon as possible from the area in the direction away from the fire if possible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  <w:p w14:paraId="77182D7E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▪ Prior to departure agree on a primary and secondary muster location. 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  <w:p w14:paraId="1C537DBF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Travel in a convoy if in multiple vehicles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  <w:p w14:paraId="4171C518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In low visibility turn on headlights and hazards lights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  <w:p w14:paraId="5E18AE14" w14:textId="4A0BCAD9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▪ If at a 3rd party or operating company's location and under their SSM, follow instructions as provided. 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</w:tc>
        <w:tc>
          <w:tcPr>
            <w:tcW w:w="5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F23778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Notify the Office of your location</w:t>
            </w:r>
          </w:p>
          <w:p w14:paraId="654971E3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  <w:t>▪ Park the vehicle in the centre of the cleared area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  <w:p w14:paraId="1124245D" w14:textId="37B961A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Face least exposed part of vehicle towards the fire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  <w:p w14:paraId="684EF27C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Any flammables should be carried into the bush downwind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  <w:p w14:paraId="13865351" w14:textId="393C8D08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Close all vehicle windows and vents</w:t>
            </w:r>
            <w:r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.</w:t>
            </w:r>
          </w:p>
          <w:p w14:paraId="5ADAF723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Headlights and hazard lights o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  <w:p w14:paraId="6A68BF47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Start drinking water and continue to do so through the fire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  <w:p w14:paraId="54E93114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Cover your body with a fire blanket or cotton/wool blankets to protect from radiant heat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  <w:p w14:paraId="2E97BC9C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As the fire approaches, engine on and AC on full (recycle mode).</w:t>
            </w:r>
          </w:p>
          <w:p w14:paraId="34BA9972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  <w:t>▪ Get down low with the fire blanket covering you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  <w:p w14:paraId="73DB1FF6" w14:textId="0E2B7881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After the fire front passes, notify the office of your situation.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9EE229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Initiate contact with emergency services.</w:t>
            </w:r>
          </w:p>
          <w:p w14:paraId="7E5B06AA" w14:textId="77777777" w:rsid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  <w:t>▪ Undertake Site ERT Member roles as directed, (Scribe, Communications, Logistics, field response.)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  <w:p w14:paraId="38661362" w14:textId="0156E9FC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If on scene, move to safe position as directed and provide regular updates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 w:type="page"/>
            </w:r>
          </w:p>
        </w:tc>
      </w:tr>
    </w:tbl>
    <w:p w14:paraId="37579E3E" w14:textId="77777777" w:rsidR="009E3BBA" w:rsidRDefault="009E3BBA" w:rsidP="008D10DD">
      <w:pPr>
        <w:rPr>
          <w:rFonts w:ascii="Calibri" w:hAnsi="Calibri" w:cs="Calibri"/>
        </w:rPr>
        <w:sectPr w:rsidR="009E3BBA" w:rsidSect="00115F10">
          <w:endnotePr>
            <w:numFmt w:val="decimal"/>
          </w:endnotePr>
          <w:pgSz w:w="16834" w:h="11909" w:orient="landscape" w:code="9"/>
          <w:pgMar w:top="720" w:right="720" w:bottom="720" w:left="720" w:header="720" w:footer="720" w:gutter="0"/>
          <w:cols w:space="720"/>
          <w:titlePg/>
          <w:docGrid w:linePitch="272"/>
        </w:sectPr>
      </w:pPr>
    </w:p>
    <w:tbl>
      <w:tblPr>
        <w:tblW w:w="15560" w:type="dxa"/>
        <w:tblInd w:w="113" w:type="dxa"/>
        <w:tblLook w:val="04A0" w:firstRow="1" w:lastRow="0" w:firstColumn="1" w:lastColumn="0" w:noHBand="0" w:noVBand="1"/>
      </w:tblPr>
      <w:tblGrid>
        <w:gridCol w:w="7780"/>
        <w:gridCol w:w="7780"/>
      </w:tblGrid>
      <w:tr w:rsidR="009E3BBA" w:rsidRPr="009E3BBA" w14:paraId="0CA1128F" w14:textId="77777777" w:rsidTr="009E3BBA">
        <w:trPr>
          <w:trHeight w:val="420"/>
        </w:trPr>
        <w:tc>
          <w:tcPr>
            <w:tcW w:w="15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0DB9E3" w14:textId="77777777" w:rsidR="009E3BBA" w:rsidRPr="009E3BBA" w:rsidRDefault="009E3BBA" w:rsidP="009E3BBA">
            <w:pPr>
              <w:pStyle w:val="Heading2"/>
              <w:rPr>
                <w:lang w:val="en-AU" w:eastAsia="en-AU"/>
              </w:rPr>
            </w:pPr>
            <w:bookmarkStart w:id="61" w:name="_Toc73110953"/>
            <w:bookmarkStart w:id="62" w:name="_Toc73111951"/>
            <w:r w:rsidRPr="009E3BBA">
              <w:rPr>
                <w:sz w:val="32"/>
                <w:szCs w:val="32"/>
                <w:lang w:val="en-AU" w:eastAsia="en-AU"/>
              </w:rPr>
              <w:lastRenderedPageBreak/>
              <w:t>Civil Disturbance / Criminal Activity</w:t>
            </w:r>
            <w:bookmarkEnd w:id="61"/>
            <w:bookmarkEnd w:id="62"/>
          </w:p>
        </w:tc>
      </w:tr>
      <w:tr w:rsidR="009E3BBA" w:rsidRPr="009E3BBA" w14:paraId="5CB66A18" w14:textId="77777777" w:rsidTr="009E3BBA">
        <w:trPr>
          <w:trHeight w:val="360"/>
        </w:trPr>
        <w:tc>
          <w:tcPr>
            <w:tcW w:w="7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51AA4E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First Responder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FF2836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EMT</w:t>
            </w:r>
          </w:p>
        </w:tc>
      </w:tr>
      <w:tr w:rsidR="009E3BBA" w:rsidRPr="009E3BBA" w14:paraId="27F3C952" w14:textId="77777777" w:rsidTr="00245091">
        <w:trPr>
          <w:trHeight w:val="3347"/>
        </w:trPr>
        <w:tc>
          <w:tcPr>
            <w:tcW w:w="7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1109B0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FF0000"/>
                <w:sz w:val="28"/>
                <w:szCs w:val="28"/>
                <w:lang w:val="en-AU" w:eastAsia="en-AU"/>
              </w:rPr>
              <w:t>Do not put yourself at risk and avoid physical confrontatio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Obtain information about the emergency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Number of people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Locatio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Damage or type of protest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Muster the site if appropriate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▪ </w:t>
            </w:r>
            <w:proofErr w:type="gramStart"/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Make contact with</w:t>
            </w:r>
            <w:proofErr w:type="gramEnd"/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 the Police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▪ If at a 3rd party or operating company's location and under their SSM, follow instructions as provided. 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AD7F26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FF0000"/>
                <w:sz w:val="28"/>
                <w:szCs w:val="28"/>
                <w:lang w:val="en-AU" w:eastAsia="en-AU"/>
              </w:rPr>
              <w:t>Always avoid physical confrontatio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Muster if required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Undertake Site EMT Member roles as directed, (Scribe, Communications, Logistics, field response.)</w:t>
            </w:r>
          </w:p>
        </w:tc>
      </w:tr>
      <w:tr w:rsidR="009E3BBA" w:rsidRPr="009E3BBA" w14:paraId="7C219E5E" w14:textId="77777777" w:rsidTr="009E3BBA">
        <w:trPr>
          <w:trHeight w:val="420"/>
        </w:trPr>
        <w:tc>
          <w:tcPr>
            <w:tcW w:w="15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7F13A6" w14:textId="77777777" w:rsidR="009E3BBA" w:rsidRPr="009E3BBA" w:rsidRDefault="009E3BBA" w:rsidP="009E3BBA">
            <w:pPr>
              <w:pStyle w:val="Heading2"/>
              <w:rPr>
                <w:lang w:val="en-AU" w:eastAsia="en-AU"/>
              </w:rPr>
            </w:pPr>
            <w:bookmarkStart w:id="63" w:name="_Toc73110954"/>
            <w:bookmarkStart w:id="64" w:name="_Toc73111952"/>
            <w:r w:rsidRPr="009E3BBA">
              <w:rPr>
                <w:sz w:val="32"/>
                <w:szCs w:val="32"/>
                <w:lang w:val="en-AU" w:eastAsia="en-AU"/>
              </w:rPr>
              <w:t>Fire</w:t>
            </w:r>
            <w:bookmarkEnd w:id="63"/>
            <w:bookmarkEnd w:id="64"/>
          </w:p>
        </w:tc>
      </w:tr>
      <w:tr w:rsidR="009E3BBA" w:rsidRPr="009E3BBA" w14:paraId="1C3491B2" w14:textId="77777777" w:rsidTr="009E3BBA">
        <w:trPr>
          <w:trHeight w:val="360"/>
        </w:trPr>
        <w:tc>
          <w:tcPr>
            <w:tcW w:w="7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C57EE6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Initial Responder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A2160C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EMT</w:t>
            </w:r>
          </w:p>
        </w:tc>
      </w:tr>
      <w:tr w:rsidR="009E3BBA" w:rsidRPr="009E3BBA" w14:paraId="0EE3E684" w14:textId="77777777" w:rsidTr="00245091">
        <w:trPr>
          <w:trHeight w:val="3664"/>
        </w:trPr>
        <w:tc>
          <w:tcPr>
            <w:tcW w:w="7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C60A25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FF0000"/>
                <w:sz w:val="28"/>
                <w:szCs w:val="28"/>
                <w:lang w:val="en-AU" w:eastAsia="en-AU"/>
              </w:rPr>
              <w:t>Do not put yourself at risk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Initiate Muster &amp; Evacuate if necessary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Remove people from danger if safe to do so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Call Emergency Services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▪ Fight fire if trained and within </w:t>
            </w:r>
            <w:proofErr w:type="gramStart"/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you</w:t>
            </w:r>
            <w:proofErr w:type="gramEnd"/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 capability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▪ If at a 3rd party or operating company's location and under their SSM, follow instructions as provided. 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7FF4EC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Call Emergency Services if not already called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Obtain information about the incident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Locatio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Damage or type of failure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Any injuries to personnel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Undertake Site ERT Member roles as directed, (Scribe, Communications, Logistics, field response.)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If on scene, move to safe position and provide regular updates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Provide basic fire fighting activities if safe to do so - only small fires.</w:t>
            </w:r>
          </w:p>
        </w:tc>
      </w:tr>
    </w:tbl>
    <w:p w14:paraId="50570D69" w14:textId="77777777" w:rsidR="009E3BBA" w:rsidRDefault="009E3BBA" w:rsidP="008D10DD">
      <w:pPr>
        <w:rPr>
          <w:rFonts w:ascii="Calibri" w:hAnsi="Calibri" w:cs="Calibri"/>
        </w:rPr>
        <w:sectPr w:rsidR="009E3BBA" w:rsidSect="00115F10">
          <w:endnotePr>
            <w:numFmt w:val="decimal"/>
          </w:endnotePr>
          <w:pgSz w:w="16834" w:h="11909" w:orient="landscape" w:code="9"/>
          <w:pgMar w:top="720" w:right="720" w:bottom="720" w:left="720" w:header="720" w:footer="720" w:gutter="0"/>
          <w:cols w:space="720"/>
          <w:titlePg/>
          <w:docGrid w:linePitch="272"/>
        </w:sectPr>
      </w:pPr>
    </w:p>
    <w:tbl>
      <w:tblPr>
        <w:tblW w:w="15560" w:type="dxa"/>
        <w:tblInd w:w="113" w:type="dxa"/>
        <w:tblLook w:val="04A0" w:firstRow="1" w:lastRow="0" w:firstColumn="1" w:lastColumn="0" w:noHBand="0" w:noVBand="1"/>
      </w:tblPr>
      <w:tblGrid>
        <w:gridCol w:w="7780"/>
        <w:gridCol w:w="7780"/>
      </w:tblGrid>
      <w:tr w:rsidR="009E3BBA" w:rsidRPr="009E3BBA" w14:paraId="7787BF61" w14:textId="77777777" w:rsidTr="009E3BBA">
        <w:trPr>
          <w:trHeight w:val="420"/>
        </w:trPr>
        <w:tc>
          <w:tcPr>
            <w:tcW w:w="15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42CB8E" w14:textId="77777777" w:rsidR="009E3BBA" w:rsidRPr="009E3BBA" w:rsidRDefault="009E3BBA" w:rsidP="009E3BBA">
            <w:pPr>
              <w:pStyle w:val="Heading2"/>
              <w:rPr>
                <w:lang w:val="en-AU" w:eastAsia="en-AU"/>
              </w:rPr>
            </w:pPr>
            <w:bookmarkStart w:id="65" w:name="_Toc73110955"/>
            <w:bookmarkStart w:id="66" w:name="_Toc73111953"/>
            <w:r w:rsidRPr="009E3BBA">
              <w:rPr>
                <w:sz w:val="32"/>
                <w:szCs w:val="32"/>
                <w:lang w:val="en-AU" w:eastAsia="en-AU"/>
              </w:rPr>
              <w:lastRenderedPageBreak/>
              <w:t>Medical Emergency</w:t>
            </w:r>
            <w:bookmarkEnd w:id="65"/>
            <w:bookmarkEnd w:id="66"/>
          </w:p>
        </w:tc>
      </w:tr>
      <w:tr w:rsidR="009E3BBA" w:rsidRPr="009E3BBA" w14:paraId="3A8D7C2E" w14:textId="77777777" w:rsidTr="009E3BBA">
        <w:trPr>
          <w:trHeight w:val="360"/>
        </w:trPr>
        <w:tc>
          <w:tcPr>
            <w:tcW w:w="7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C5E04E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Initial Responder / First Aider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3AD1C0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EMT</w:t>
            </w:r>
          </w:p>
        </w:tc>
      </w:tr>
      <w:tr w:rsidR="009E3BBA" w:rsidRPr="009E3BBA" w14:paraId="32F35625" w14:textId="77777777" w:rsidTr="009E3BBA">
        <w:trPr>
          <w:trHeight w:val="2805"/>
        </w:trPr>
        <w:tc>
          <w:tcPr>
            <w:tcW w:w="7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E1CAD9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FF0000"/>
                <w:sz w:val="28"/>
                <w:szCs w:val="28"/>
                <w:lang w:val="en-AU" w:eastAsia="en-AU"/>
              </w:rPr>
              <w:t>Do not put yourself at risk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▪ Provide first aid treatment within own ability and training. 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Initiate contact with emergency services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Ensure all activities are recorded.</w:t>
            </w:r>
          </w:p>
        </w:tc>
        <w:tc>
          <w:tcPr>
            <w:tcW w:w="7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2FD460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Obtain information about the medical emergency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Name / names of the perso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Nature of Illness / Injury and First Aid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Type and special conditions for transport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Emergency services mobilised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Undertake Site EMT Member roles as directed, Scribe, Communications, Logistics.</w:t>
            </w:r>
          </w:p>
        </w:tc>
      </w:tr>
    </w:tbl>
    <w:p w14:paraId="1A0660C9" w14:textId="77777777" w:rsidR="009E3BBA" w:rsidRDefault="009E3BBA" w:rsidP="008D10DD">
      <w:pPr>
        <w:rPr>
          <w:rFonts w:ascii="Calibri" w:hAnsi="Calibri" w:cs="Calibri"/>
        </w:rPr>
        <w:sectPr w:rsidR="009E3BBA" w:rsidSect="00115F10">
          <w:endnotePr>
            <w:numFmt w:val="decimal"/>
          </w:endnotePr>
          <w:pgSz w:w="16834" w:h="11909" w:orient="landscape" w:code="9"/>
          <w:pgMar w:top="720" w:right="720" w:bottom="720" w:left="720" w:header="720" w:footer="720" w:gutter="0"/>
          <w:cols w:space="720"/>
          <w:titlePg/>
          <w:docGrid w:linePitch="272"/>
        </w:sectPr>
      </w:pPr>
    </w:p>
    <w:tbl>
      <w:tblPr>
        <w:tblW w:w="15560" w:type="dxa"/>
        <w:tblInd w:w="113" w:type="dxa"/>
        <w:tblLook w:val="04A0" w:firstRow="1" w:lastRow="0" w:firstColumn="1" w:lastColumn="0" w:noHBand="0" w:noVBand="1"/>
      </w:tblPr>
      <w:tblGrid>
        <w:gridCol w:w="5160"/>
        <w:gridCol w:w="5240"/>
        <w:gridCol w:w="5160"/>
      </w:tblGrid>
      <w:tr w:rsidR="009E3BBA" w:rsidRPr="009E3BBA" w14:paraId="239CD34B" w14:textId="77777777" w:rsidTr="009E3BBA">
        <w:trPr>
          <w:trHeight w:val="420"/>
        </w:trPr>
        <w:tc>
          <w:tcPr>
            <w:tcW w:w="15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AD3A28" w14:textId="77777777" w:rsidR="009E3BBA" w:rsidRPr="009E3BBA" w:rsidRDefault="009E3BBA" w:rsidP="009E3BBA">
            <w:pPr>
              <w:pStyle w:val="Heading2"/>
              <w:rPr>
                <w:lang w:val="en-AU" w:eastAsia="en-AU"/>
              </w:rPr>
            </w:pPr>
            <w:bookmarkStart w:id="67" w:name="_Toc73110956"/>
            <w:bookmarkStart w:id="68" w:name="_Toc73111954"/>
            <w:r w:rsidRPr="009E3BBA">
              <w:rPr>
                <w:sz w:val="32"/>
                <w:szCs w:val="32"/>
                <w:lang w:val="en-AU" w:eastAsia="en-AU"/>
              </w:rPr>
              <w:lastRenderedPageBreak/>
              <w:t>Medical Emergency - Heat Induced Illness</w:t>
            </w:r>
            <w:bookmarkEnd w:id="67"/>
            <w:bookmarkEnd w:id="68"/>
          </w:p>
        </w:tc>
      </w:tr>
      <w:tr w:rsidR="009E3BBA" w:rsidRPr="009E3BBA" w14:paraId="3F98C19B" w14:textId="77777777" w:rsidTr="009E3BBA">
        <w:trPr>
          <w:trHeight w:val="360"/>
        </w:trPr>
        <w:tc>
          <w:tcPr>
            <w:tcW w:w="5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62B804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Symptoms</w:t>
            </w:r>
          </w:p>
        </w:tc>
        <w:tc>
          <w:tcPr>
            <w:tcW w:w="5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3A4E24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Initial Responder / First Aider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D48901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EMT</w:t>
            </w:r>
          </w:p>
        </w:tc>
      </w:tr>
      <w:tr w:rsidR="009E3BBA" w:rsidRPr="009E3BBA" w14:paraId="65BCD870" w14:textId="77777777" w:rsidTr="00245091">
        <w:trPr>
          <w:trHeight w:val="7175"/>
        </w:trPr>
        <w:tc>
          <w:tcPr>
            <w:tcW w:w="5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4833C5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▪ HEAT STRESS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 Symptoms include: headache, thirst, stomach &amp; muscle cramps,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profuse sweating, pale cool &amp; clammy skin, weakness, fatigue, nausea, shortness of breath, rapid pulse, confusion &amp; irritability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</w: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▪ HEAT STROKE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 </w:t>
            </w: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(should be treated as an emergency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) symptoms include headache, nausea, vomiting, visual disturbance, mental confusion, aggression, seizures, loss of consciousness, temperature greater than 40°C, strong pounding pulse, hot dry flushed skin, cardiac arrest.</w:t>
            </w:r>
          </w:p>
        </w:tc>
        <w:tc>
          <w:tcPr>
            <w:tcW w:w="5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F6EBF4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FF0000"/>
                <w:sz w:val="28"/>
                <w:szCs w:val="28"/>
                <w:lang w:val="en-AU" w:eastAsia="en-AU"/>
              </w:rPr>
              <w:t>Do not put yourself at risk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Take core body temperature, if 39 degrees or above, initiate medical evacuation (follow Appendix A at back of this document)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Follow basic life support (DRSABCD) as required;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Begin rapid cooling of patient including: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Loosen &amp; remove unnecessary clothing;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▪ Rest &amp; monitor patient in a cool environment;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Apply cold compressors to neck &amp; groin area;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Moisten skin (apply water &amp; fan, apply wet sheet &amp; fan etc.) &amp; ensure adequate cool airflow over body;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Have patient sip fluids slowly if conscious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Seek medical advice for all heat induced illnesses as soon as possible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Initiate contact with emergency services.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C6ABE2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Obtain information about the emergency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Name of the perso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First Aid administered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Type and special conditions for transport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Undertake Site ERT Member roles as directed, Scribe, Communications,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Logistics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Ensure all activities are recorded.</w:t>
            </w:r>
          </w:p>
        </w:tc>
      </w:tr>
    </w:tbl>
    <w:p w14:paraId="1D2B93D6" w14:textId="77777777" w:rsidR="009E3BBA" w:rsidRDefault="009E3BBA" w:rsidP="008D10DD">
      <w:pPr>
        <w:rPr>
          <w:rFonts w:ascii="Calibri" w:hAnsi="Calibri" w:cs="Calibri"/>
        </w:rPr>
        <w:sectPr w:rsidR="009E3BBA" w:rsidSect="00115F10">
          <w:endnotePr>
            <w:numFmt w:val="decimal"/>
          </w:endnotePr>
          <w:pgSz w:w="16834" w:h="11909" w:orient="landscape" w:code="9"/>
          <w:pgMar w:top="720" w:right="720" w:bottom="720" w:left="720" w:header="720" w:footer="720" w:gutter="0"/>
          <w:cols w:space="720"/>
          <w:titlePg/>
          <w:docGrid w:linePitch="272"/>
        </w:sectPr>
      </w:pPr>
    </w:p>
    <w:tbl>
      <w:tblPr>
        <w:tblW w:w="15560" w:type="dxa"/>
        <w:tblInd w:w="113" w:type="dxa"/>
        <w:tblLook w:val="04A0" w:firstRow="1" w:lastRow="0" w:firstColumn="1" w:lastColumn="0" w:noHBand="0" w:noVBand="1"/>
      </w:tblPr>
      <w:tblGrid>
        <w:gridCol w:w="5160"/>
        <w:gridCol w:w="5240"/>
        <w:gridCol w:w="5160"/>
      </w:tblGrid>
      <w:tr w:rsidR="009E3BBA" w:rsidRPr="009E3BBA" w14:paraId="031C010F" w14:textId="77777777" w:rsidTr="009E3BBA">
        <w:trPr>
          <w:trHeight w:val="420"/>
        </w:trPr>
        <w:tc>
          <w:tcPr>
            <w:tcW w:w="15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1AD2F6" w14:textId="77777777" w:rsidR="009E3BBA" w:rsidRPr="009E3BBA" w:rsidRDefault="009E3BBA" w:rsidP="009E3BBA">
            <w:pPr>
              <w:pStyle w:val="Heading2"/>
              <w:rPr>
                <w:lang w:val="en-AU" w:eastAsia="en-AU"/>
              </w:rPr>
            </w:pPr>
            <w:bookmarkStart w:id="69" w:name="_Toc73110957"/>
            <w:bookmarkStart w:id="70" w:name="_Toc73111955"/>
            <w:r w:rsidRPr="009E3BBA">
              <w:rPr>
                <w:sz w:val="32"/>
                <w:szCs w:val="32"/>
                <w:lang w:val="en-AU" w:eastAsia="en-AU"/>
              </w:rPr>
              <w:lastRenderedPageBreak/>
              <w:t>Medical Emergency - Snake Bite</w:t>
            </w:r>
            <w:bookmarkEnd w:id="69"/>
            <w:bookmarkEnd w:id="70"/>
          </w:p>
        </w:tc>
      </w:tr>
      <w:tr w:rsidR="009E3BBA" w:rsidRPr="009E3BBA" w14:paraId="1DFE6787" w14:textId="77777777" w:rsidTr="009E3BBA">
        <w:trPr>
          <w:trHeight w:val="360"/>
        </w:trPr>
        <w:tc>
          <w:tcPr>
            <w:tcW w:w="5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61602F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Symptoms</w:t>
            </w:r>
          </w:p>
        </w:tc>
        <w:tc>
          <w:tcPr>
            <w:tcW w:w="5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B3CCB6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Initial Responder / First Aider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C1203C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EMT</w:t>
            </w:r>
          </w:p>
        </w:tc>
      </w:tr>
      <w:tr w:rsidR="009E3BBA" w:rsidRPr="009E3BBA" w14:paraId="7C01AF6F" w14:textId="77777777" w:rsidTr="009E3BBA">
        <w:trPr>
          <w:trHeight w:val="2663"/>
        </w:trPr>
        <w:tc>
          <w:tcPr>
            <w:tcW w:w="5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D675B1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Puncture marks; nausea, vomiting and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diarrhoea; headache; double or blurred vision; breathing difficulties, drowsiness,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giddiness; pain or tightness in the throat, </w:t>
            </w:r>
            <w:proofErr w:type="gramStart"/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chest</w:t>
            </w:r>
            <w:proofErr w:type="gramEnd"/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 or abdomen; respiratory weakness or arrest.</w:t>
            </w:r>
          </w:p>
        </w:tc>
        <w:tc>
          <w:tcPr>
            <w:tcW w:w="5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6DE45D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FF0000"/>
                <w:sz w:val="28"/>
                <w:szCs w:val="28"/>
                <w:lang w:val="en-AU" w:eastAsia="en-AU"/>
              </w:rPr>
              <w:t>Do not put yourself at risk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Check signs of life - if the casualty is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unconscious, follow DRSABCD;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Apply pressure-immobilization first aid method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Call 000 for an ambulance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Keep patient calm and still.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DE8E31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Obtain information about the emergency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Name of the perso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First Aid administered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Type and special conditions for transport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Undertake Site EMT Member roles as directed, Scribe, Communications, Logistics.</w:t>
            </w:r>
          </w:p>
        </w:tc>
      </w:tr>
      <w:tr w:rsidR="009E3BBA" w:rsidRPr="009E3BBA" w14:paraId="0822C609" w14:textId="77777777" w:rsidTr="009E3BBA">
        <w:trPr>
          <w:trHeight w:val="420"/>
        </w:trPr>
        <w:tc>
          <w:tcPr>
            <w:tcW w:w="15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B43A05" w14:textId="77777777" w:rsidR="009E3BBA" w:rsidRPr="009E3BBA" w:rsidRDefault="009E3BBA" w:rsidP="009E3BBA">
            <w:pPr>
              <w:pStyle w:val="Heading2"/>
              <w:rPr>
                <w:lang w:val="en-AU" w:eastAsia="en-AU"/>
              </w:rPr>
            </w:pPr>
            <w:bookmarkStart w:id="71" w:name="_Toc73110958"/>
            <w:bookmarkStart w:id="72" w:name="_Toc73111956"/>
            <w:r w:rsidRPr="009E3BBA">
              <w:rPr>
                <w:sz w:val="32"/>
                <w:szCs w:val="32"/>
                <w:lang w:val="en-AU" w:eastAsia="en-AU"/>
              </w:rPr>
              <w:t>Missing / Overdue Personnel</w:t>
            </w:r>
            <w:bookmarkEnd w:id="71"/>
            <w:bookmarkEnd w:id="72"/>
          </w:p>
        </w:tc>
      </w:tr>
      <w:tr w:rsidR="009E3BBA" w:rsidRPr="009E3BBA" w14:paraId="5DDB2CBD" w14:textId="77777777" w:rsidTr="009E3BBA">
        <w:trPr>
          <w:trHeight w:val="360"/>
        </w:trPr>
        <w:tc>
          <w:tcPr>
            <w:tcW w:w="5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3F02E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 xml:space="preserve">Missing Person </w:t>
            </w:r>
          </w:p>
        </w:tc>
        <w:tc>
          <w:tcPr>
            <w:tcW w:w="5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F1F54B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Journey Management Personnel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5C1D41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EMT</w:t>
            </w:r>
          </w:p>
        </w:tc>
      </w:tr>
      <w:tr w:rsidR="009E3BBA" w:rsidRPr="009E3BBA" w14:paraId="551EC231" w14:textId="77777777" w:rsidTr="009E3BBA">
        <w:trPr>
          <w:trHeight w:val="2730"/>
        </w:trPr>
        <w:tc>
          <w:tcPr>
            <w:tcW w:w="5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503EAE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▪ Driver must attempt to make contact when </w:t>
            </w:r>
            <w:proofErr w:type="gramStart"/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possible</w:t>
            </w:r>
            <w:proofErr w:type="gramEnd"/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 with JM or Operations Manager as soon as practical to do so via whatever means at their disposal.</w:t>
            </w:r>
          </w:p>
        </w:tc>
        <w:tc>
          <w:tcPr>
            <w:tcW w:w="5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8161E4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Obtain information on time and location of last sighting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Attempt to establish communication with missing perso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Despatch EMT Member to last known locatio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Ensure all activities are recorded.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954903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▪ Assist with the attempts to </w:t>
            </w:r>
            <w:proofErr w:type="gramStart"/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make contact with</w:t>
            </w:r>
            <w:proofErr w:type="gramEnd"/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 xml:space="preserve"> the missing perso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Initiate search and rescue operations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Assist with the search and rescue for any missing personnel, only and if safe to do so.</w:t>
            </w:r>
          </w:p>
        </w:tc>
      </w:tr>
    </w:tbl>
    <w:p w14:paraId="19C3C884" w14:textId="77777777" w:rsidR="009E3BBA" w:rsidRDefault="009E3BBA" w:rsidP="008D10DD">
      <w:pPr>
        <w:rPr>
          <w:rFonts w:ascii="Calibri" w:hAnsi="Calibri" w:cs="Calibri"/>
        </w:rPr>
        <w:sectPr w:rsidR="009E3BBA" w:rsidSect="00115F10">
          <w:endnotePr>
            <w:numFmt w:val="decimal"/>
          </w:endnotePr>
          <w:pgSz w:w="16834" w:h="11909" w:orient="landscape" w:code="9"/>
          <w:pgMar w:top="720" w:right="720" w:bottom="720" w:left="720" w:header="720" w:footer="720" w:gutter="0"/>
          <w:cols w:space="720"/>
          <w:titlePg/>
          <w:docGrid w:linePitch="272"/>
        </w:sectPr>
      </w:pPr>
    </w:p>
    <w:tbl>
      <w:tblPr>
        <w:tblW w:w="15560" w:type="dxa"/>
        <w:tblInd w:w="113" w:type="dxa"/>
        <w:tblLook w:val="04A0" w:firstRow="1" w:lastRow="0" w:firstColumn="1" w:lastColumn="0" w:noHBand="0" w:noVBand="1"/>
      </w:tblPr>
      <w:tblGrid>
        <w:gridCol w:w="5160"/>
        <w:gridCol w:w="2620"/>
        <w:gridCol w:w="2620"/>
        <w:gridCol w:w="5160"/>
      </w:tblGrid>
      <w:tr w:rsidR="009E3BBA" w:rsidRPr="009E3BBA" w14:paraId="3F5BCC50" w14:textId="77777777" w:rsidTr="009E3BBA">
        <w:trPr>
          <w:trHeight w:val="420"/>
        </w:trPr>
        <w:tc>
          <w:tcPr>
            <w:tcW w:w="155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5BEB38" w14:textId="77777777" w:rsidR="009E3BBA" w:rsidRPr="009E3BBA" w:rsidRDefault="009E3BBA" w:rsidP="009E3BBA">
            <w:pPr>
              <w:pStyle w:val="Heading2"/>
              <w:rPr>
                <w:lang w:val="en-AU" w:eastAsia="en-AU"/>
              </w:rPr>
            </w:pPr>
            <w:bookmarkStart w:id="73" w:name="_Toc73110959"/>
            <w:bookmarkStart w:id="74" w:name="_Toc73111957"/>
            <w:r w:rsidRPr="009E3BBA">
              <w:rPr>
                <w:sz w:val="32"/>
                <w:szCs w:val="32"/>
                <w:lang w:val="en-AU" w:eastAsia="en-AU"/>
              </w:rPr>
              <w:lastRenderedPageBreak/>
              <w:t>Spill on Ground</w:t>
            </w:r>
            <w:bookmarkEnd w:id="73"/>
            <w:bookmarkEnd w:id="74"/>
          </w:p>
        </w:tc>
      </w:tr>
      <w:tr w:rsidR="009E3BBA" w:rsidRPr="009E3BBA" w14:paraId="24EEB62B" w14:textId="77777777" w:rsidTr="009E3BBA">
        <w:trPr>
          <w:trHeight w:val="360"/>
        </w:trPr>
        <w:tc>
          <w:tcPr>
            <w:tcW w:w="5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B9F467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Initial Responder</w:t>
            </w:r>
          </w:p>
        </w:tc>
        <w:tc>
          <w:tcPr>
            <w:tcW w:w="52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E1D700" w14:textId="77777777" w:rsidR="009E3BBA" w:rsidRPr="009E3BBA" w:rsidRDefault="009E3BBA" w:rsidP="009E3BBA">
            <w:pPr>
              <w:widowControl/>
              <w:jc w:val="center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Spill Response Team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021510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EMT</w:t>
            </w:r>
          </w:p>
        </w:tc>
      </w:tr>
      <w:tr w:rsidR="009E3BBA" w:rsidRPr="009E3BBA" w14:paraId="0453C220" w14:textId="77777777" w:rsidTr="009E3BBA">
        <w:trPr>
          <w:trHeight w:val="3503"/>
        </w:trPr>
        <w:tc>
          <w:tcPr>
            <w:tcW w:w="5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CF61AB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FF0000"/>
                <w:sz w:val="28"/>
                <w:szCs w:val="28"/>
                <w:lang w:val="en-AU" w:eastAsia="en-AU"/>
              </w:rPr>
              <w:t>Do not put yourself at risk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Raise the alarm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Tend to any medical emergencies as required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Refer to the Material Safety Data Sheet for containment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Cordon off area of the spill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Isolate source of spill if safe to do so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Use spill kit if available</w:t>
            </w:r>
          </w:p>
        </w:tc>
        <w:tc>
          <w:tcPr>
            <w:tcW w:w="52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E2C9FE" w14:textId="77777777" w:rsidR="009E3BBA" w:rsidRPr="009E3BBA" w:rsidRDefault="009E3BBA" w:rsidP="009E3BBA">
            <w:pPr>
              <w:widowControl/>
              <w:jc w:val="center"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FF0000"/>
                <w:sz w:val="28"/>
                <w:szCs w:val="28"/>
                <w:lang w:val="en-AU" w:eastAsia="en-AU"/>
              </w:rPr>
              <w:t>Do not put yourself at risk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Obtain details of the incident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Source, Extent (size), Likely direction of spread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Establish the level of spill and potential impact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Initiate Spill Response Pla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Initiate contact with emergency services.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6BEC43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Assess the area of the spill for potential hazards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Undertake Site ERT Member roles as directed, Scribe, Communications, Logistics.</w:t>
            </w:r>
          </w:p>
        </w:tc>
      </w:tr>
      <w:tr w:rsidR="009E3BBA" w:rsidRPr="009E3BBA" w14:paraId="03AAA777" w14:textId="77777777" w:rsidTr="009E3BBA">
        <w:trPr>
          <w:trHeight w:val="420"/>
        </w:trPr>
        <w:tc>
          <w:tcPr>
            <w:tcW w:w="155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4AFBCD" w14:textId="77777777" w:rsidR="009E3BBA" w:rsidRPr="009E3BBA" w:rsidRDefault="009E3BBA" w:rsidP="009E3BBA">
            <w:pPr>
              <w:pStyle w:val="Heading2"/>
              <w:rPr>
                <w:lang w:val="en-AU" w:eastAsia="en-AU"/>
              </w:rPr>
            </w:pPr>
            <w:bookmarkStart w:id="75" w:name="_Toc73110960"/>
            <w:bookmarkStart w:id="76" w:name="_Toc73111958"/>
            <w:r w:rsidRPr="009E3BBA">
              <w:rPr>
                <w:sz w:val="32"/>
                <w:szCs w:val="32"/>
                <w:lang w:val="en-AU" w:eastAsia="en-AU"/>
              </w:rPr>
              <w:t>Suspected Fatality</w:t>
            </w:r>
            <w:bookmarkEnd w:id="75"/>
            <w:bookmarkEnd w:id="76"/>
          </w:p>
        </w:tc>
      </w:tr>
      <w:tr w:rsidR="009E3BBA" w:rsidRPr="009E3BBA" w14:paraId="72A16C35" w14:textId="77777777" w:rsidTr="009E3BBA">
        <w:trPr>
          <w:trHeight w:val="360"/>
        </w:trPr>
        <w:tc>
          <w:tcPr>
            <w:tcW w:w="7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E7385A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First Responder</w:t>
            </w:r>
          </w:p>
        </w:tc>
        <w:tc>
          <w:tcPr>
            <w:tcW w:w="77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69B068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EMT</w:t>
            </w:r>
          </w:p>
        </w:tc>
      </w:tr>
      <w:tr w:rsidR="009E3BBA" w:rsidRPr="009E3BBA" w14:paraId="02733D89" w14:textId="77777777" w:rsidTr="009E3BBA">
        <w:trPr>
          <w:trHeight w:val="3090"/>
        </w:trPr>
        <w:tc>
          <w:tcPr>
            <w:tcW w:w="7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C112C8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Obtain information about the emergency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Name of the perso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First Aid administered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Type and special conditions for transport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Paramedic mobilised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Initiate contact with emergency services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Ensure all activities are recorded</w:t>
            </w:r>
          </w:p>
        </w:tc>
        <w:tc>
          <w:tcPr>
            <w:tcW w:w="77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FA614A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Provide first Aid / CPR as necessary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Undertake Site ERT Member roles as directed, Scribe, Communications, Logistics.</w:t>
            </w:r>
          </w:p>
        </w:tc>
      </w:tr>
    </w:tbl>
    <w:p w14:paraId="5D660CE3" w14:textId="77777777" w:rsidR="009E3BBA" w:rsidRDefault="009E3BBA" w:rsidP="008D10DD">
      <w:pPr>
        <w:rPr>
          <w:rFonts w:ascii="Calibri" w:hAnsi="Calibri" w:cs="Calibri"/>
        </w:rPr>
        <w:sectPr w:rsidR="009E3BBA" w:rsidSect="00115F10">
          <w:endnotePr>
            <w:numFmt w:val="decimal"/>
          </w:endnotePr>
          <w:pgSz w:w="16834" w:h="11909" w:orient="landscape" w:code="9"/>
          <w:pgMar w:top="720" w:right="720" w:bottom="720" w:left="720" w:header="720" w:footer="720" w:gutter="0"/>
          <w:cols w:space="720"/>
          <w:titlePg/>
          <w:docGrid w:linePitch="272"/>
        </w:sectPr>
      </w:pPr>
    </w:p>
    <w:tbl>
      <w:tblPr>
        <w:tblW w:w="15560" w:type="dxa"/>
        <w:tblInd w:w="113" w:type="dxa"/>
        <w:tblLook w:val="04A0" w:firstRow="1" w:lastRow="0" w:firstColumn="1" w:lastColumn="0" w:noHBand="0" w:noVBand="1"/>
      </w:tblPr>
      <w:tblGrid>
        <w:gridCol w:w="5160"/>
        <w:gridCol w:w="5240"/>
        <w:gridCol w:w="5160"/>
      </w:tblGrid>
      <w:tr w:rsidR="009E3BBA" w:rsidRPr="009E3BBA" w14:paraId="10B809BF" w14:textId="77777777" w:rsidTr="009E3BBA">
        <w:trPr>
          <w:trHeight w:val="420"/>
        </w:trPr>
        <w:tc>
          <w:tcPr>
            <w:tcW w:w="15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86F6D4" w14:textId="77777777" w:rsidR="009E3BBA" w:rsidRPr="009E3BBA" w:rsidRDefault="009E3BBA" w:rsidP="009E3BBA">
            <w:pPr>
              <w:pStyle w:val="Heading2"/>
              <w:rPr>
                <w:lang w:val="en-AU" w:eastAsia="en-AU"/>
              </w:rPr>
            </w:pPr>
            <w:bookmarkStart w:id="77" w:name="_Toc73110961"/>
            <w:bookmarkStart w:id="78" w:name="_Toc73111959"/>
            <w:r w:rsidRPr="009E3BBA">
              <w:rPr>
                <w:sz w:val="32"/>
                <w:szCs w:val="32"/>
                <w:lang w:val="en-AU" w:eastAsia="en-AU"/>
              </w:rPr>
              <w:lastRenderedPageBreak/>
              <w:t>Vehicle Accident</w:t>
            </w:r>
            <w:bookmarkEnd w:id="77"/>
            <w:bookmarkEnd w:id="78"/>
          </w:p>
        </w:tc>
      </w:tr>
      <w:tr w:rsidR="009E3BBA" w:rsidRPr="009E3BBA" w14:paraId="55889DE7" w14:textId="77777777" w:rsidTr="009E3BBA">
        <w:trPr>
          <w:trHeight w:val="360"/>
        </w:trPr>
        <w:tc>
          <w:tcPr>
            <w:tcW w:w="5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5A990F" w14:textId="392DB73A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 xml:space="preserve">Person Involved </w:t>
            </w:r>
            <w:r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i</w:t>
            </w: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n Accident</w:t>
            </w:r>
          </w:p>
        </w:tc>
        <w:tc>
          <w:tcPr>
            <w:tcW w:w="5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AEC8E3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Initial Responder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5D90CB" w14:textId="77777777" w:rsidR="009E3BBA" w:rsidRPr="009E3BBA" w:rsidRDefault="009E3BBA" w:rsidP="009E3BBA">
            <w:pPr>
              <w:widowControl/>
              <w:ind w:firstLineChars="100" w:firstLine="281"/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000000"/>
                <w:sz w:val="28"/>
                <w:szCs w:val="28"/>
                <w:lang w:val="en-AU" w:eastAsia="en-AU"/>
              </w:rPr>
              <w:t>EMT</w:t>
            </w:r>
          </w:p>
        </w:tc>
      </w:tr>
      <w:tr w:rsidR="009E3BBA" w:rsidRPr="009E3BBA" w14:paraId="56832A1E" w14:textId="77777777" w:rsidTr="009E3BBA">
        <w:trPr>
          <w:trHeight w:val="4935"/>
        </w:trPr>
        <w:tc>
          <w:tcPr>
            <w:tcW w:w="51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1E7ECE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Attend to you own safety by leaving the immediate area of the accident if unsafe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Attend to other people in the accident only if safe to do so.</w:t>
            </w:r>
          </w:p>
        </w:tc>
        <w:tc>
          <w:tcPr>
            <w:tcW w:w="5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F3A783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b/>
                <w:bCs/>
                <w:color w:val="FF0000"/>
                <w:sz w:val="28"/>
                <w:szCs w:val="28"/>
                <w:lang w:val="en-AU" w:eastAsia="en-AU"/>
              </w:rPr>
              <w:t>Do not put yourself at risk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Contact Emergency Services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▪ Before approaching the scene, check that your actions do not put yourself or anyone else in danger. 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▪ Provide first aid treatment within own ability and training. 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Obtain information about the emergency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Location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Name of the person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First Aid administered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Type and special conditions for transport.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Direct Emergency Services to the location.</w:t>
            </w:r>
          </w:p>
        </w:tc>
        <w:tc>
          <w:tcPr>
            <w:tcW w:w="5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6E1E09" w14:textId="77777777" w:rsidR="009E3BBA" w:rsidRPr="009E3BBA" w:rsidRDefault="009E3BBA" w:rsidP="009E3BBA">
            <w:pPr>
              <w:widowControl/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</w:pP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t>▪ Undertake Site ERT Member roles as directed, (Scribe, Communications, Logistics, field response.)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>▪ Travel to incident to assist with: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Provision of first aid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Regular updates</w:t>
            </w:r>
            <w:r w:rsidRPr="009E3BBA">
              <w:rPr>
                <w:rFonts w:ascii="Calibri" w:hAnsi="Calibri" w:cs="Calibri"/>
                <w:color w:val="000000"/>
                <w:sz w:val="28"/>
                <w:szCs w:val="28"/>
                <w:lang w:val="en-AU" w:eastAsia="en-AU"/>
              </w:rPr>
              <w:br/>
              <w:t xml:space="preserve">   ▪ Logistics</w:t>
            </w:r>
          </w:p>
        </w:tc>
      </w:tr>
    </w:tbl>
    <w:p w14:paraId="6790AB7C" w14:textId="4B950EA8" w:rsidR="00826365" w:rsidRDefault="00826365" w:rsidP="008D10DD">
      <w:pPr>
        <w:rPr>
          <w:rFonts w:ascii="Calibri" w:hAnsi="Calibri" w:cs="Calibri"/>
        </w:rPr>
      </w:pPr>
    </w:p>
    <w:p w14:paraId="36FE172D" w14:textId="77777777" w:rsidR="00826365" w:rsidRDefault="00826365" w:rsidP="008D10DD">
      <w:pPr>
        <w:rPr>
          <w:rFonts w:ascii="Calibri" w:hAnsi="Calibri" w:cs="Calibri"/>
        </w:rPr>
      </w:pPr>
    </w:p>
    <w:p w14:paraId="77E32CFA" w14:textId="028B59BB" w:rsidR="00826365" w:rsidRDefault="00826365" w:rsidP="008D10DD">
      <w:pPr>
        <w:rPr>
          <w:rFonts w:ascii="Calibri" w:hAnsi="Calibri" w:cs="Calibri"/>
        </w:rPr>
        <w:sectPr w:rsidR="00826365" w:rsidSect="00115F10">
          <w:endnotePr>
            <w:numFmt w:val="decimal"/>
          </w:endnotePr>
          <w:pgSz w:w="16834" w:h="11909" w:orient="landscape" w:code="9"/>
          <w:pgMar w:top="720" w:right="720" w:bottom="720" w:left="720" w:header="720" w:footer="720" w:gutter="0"/>
          <w:cols w:space="720"/>
          <w:titlePg/>
          <w:docGrid w:linePitch="272"/>
        </w:sectPr>
      </w:pPr>
    </w:p>
    <w:p w14:paraId="4776DE87" w14:textId="7A6FC234" w:rsidR="00826365" w:rsidRDefault="00826365" w:rsidP="00826365">
      <w:pPr>
        <w:pStyle w:val="Heading2"/>
        <w:rPr>
          <w:noProof/>
        </w:rPr>
      </w:pPr>
      <w:r>
        <w:rPr>
          <w:noProof/>
        </w:rPr>
        <w:lastRenderedPageBreak/>
        <w:pict w14:anchorId="5EC2B42E">
          <v:shape id="Picture 131" o:spid="_x0000_s2101" type="#_x0000_t75" style="position:absolute;left:0;text-align:left;margin-left:0;margin-top:31.55pt;width:522pt;height:685.75pt;z-index:32;visibility:visible;mso-wrap-style:square;mso-wrap-distance-left:9pt;mso-wrap-distance-top:0;mso-wrap-distance-right:9pt;mso-wrap-distance-bottom:0;mso-position-horizontal-relative:text;mso-position-vertical-relative:text;mso-width-relative:page;mso-height-relative:page">
            <v:imagedata r:id="rId14" o:title=""/>
            <w10:wrap type="topAndBottom"/>
          </v:shape>
        </w:pict>
      </w:r>
      <w:r w:rsidRPr="00826365">
        <w:rPr>
          <w:noProof/>
        </w:rPr>
        <w:t>EXPLOSIVE EMERGENCY PROCEDURE</w:t>
      </w:r>
    </w:p>
    <w:p w14:paraId="0A949A9D" w14:textId="27621FEE" w:rsidR="00826365" w:rsidRPr="00826365" w:rsidRDefault="00826365" w:rsidP="00826365"/>
    <w:p w14:paraId="5D1DBC06" w14:textId="77777777" w:rsidR="00826365" w:rsidRDefault="00826365" w:rsidP="008D10DD">
      <w:pPr>
        <w:rPr>
          <w:noProof/>
        </w:rPr>
      </w:pPr>
    </w:p>
    <w:p w14:paraId="67F897DB" w14:textId="70B99E40" w:rsidR="00826365" w:rsidRPr="00BF4E29" w:rsidRDefault="00826365" w:rsidP="008D10DD">
      <w:pPr>
        <w:rPr>
          <w:noProof/>
        </w:rPr>
      </w:pPr>
      <w:r>
        <w:rPr>
          <w:noProof/>
        </w:rPr>
        <w:lastRenderedPageBreak/>
        <w:pict w14:anchorId="4543CD5C">
          <v:shape id="Picture 4" o:spid="_x0000_s2100" type="#_x0000_t75" style="position:absolute;margin-left:-4.8pt;margin-top:3.05pt;width:512.4pt;height:625.5pt;z-index:31;visibility:visible;mso-wrap-style:square;mso-position-horizontal-relative:text;mso-position-vertical-relative:text;mso-width-relative:page;mso-height-relative:page">
            <v:imagedata r:id="rId15" o:title=""/>
            <w10:wrap type="topAndBottom"/>
          </v:shape>
        </w:pict>
      </w:r>
    </w:p>
    <w:p w14:paraId="69C1D1A8" w14:textId="46E6A32C" w:rsidR="00EE01CF" w:rsidRDefault="00EE01CF" w:rsidP="008D10DD">
      <w:pPr>
        <w:rPr>
          <w:rFonts w:ascii="Calibri" w:hAnsi="Calibri" w:cs="Calibri"/>
        </w:rPr>
      </w:pPr>
    </w:p>
    <w:p w14:paraId="190E9711" w14:textId="77777777" w:rsidR="00826365" w:rsidRDefault="00826365" w:rsidP="008D10DD">
      <w:pPr>
        <w:rPr>
          <w:rFonts w:ascii="Calibri" w:hAnsi="Calibri" w:cs="Calibri"/>
        </w:rPr>
      </w:pPr>
    </w:p>
    <w:p w14:paraId="1DB15BD2" w14:textId="0E47BA10" w:rsidR="00826365" w:rsidRDefault="00826365" w:rsidP="008D10DD">
      <w:pPr>
        <w:rPr>
          <w:rFonts w:ascii="Calibri" w:hAnsi="Calibri" w:cs="Calibri"/>
        </w:rPr>
      </w:pPr>
    </w:p>
    <w:sectPr w:rsidR="00826365" w:rsidSect="00826365">
      <w:endnotePr>
        <w:numFmt w:val="decimal"/>
      </w:endnotePr>
      <w:pgSz w:w="11909" w:h="16834" w:code="9"/>
      <w:pgMar w:top="720" w:right="720" w:bottom="720" w:left="720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65D3C8" w14:textId="77777777" w:rsidR="00317EDB" w:rsidRDefault="00317EDB">
      <w:r>
        <w:separator/>
      </w:r>
    </w:p>
  </w:endnote>
  <w:endnote w:type="continuationSeparator" w:id="0">
    <w:p w14:paraId="1E6E44FB" w14:textId="77777777" w:rsidR="00317EDB" w:rsidRDefault="00317E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Univers 57 Condensed">
    <w:altName w:val="Courier New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5DA80" w14:textId="77777777" w:rsidR="00115F10" w:rsidRDefault="00115F10" w:rsidP="00115F10">
    <w:pPr>
      <w:pStyle w:val="Footer"/>
      <w:pBdr>
        <w:top w:val="single" w:sz="4" w:space="1" w:color="D9D9D9"/>
      </w:pBdr>
      <w:rPr>
        <w:b/>
        <w:bCs/>
      </w:rPr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2</w:t>
    </w:r>
    <w:r>
      <w:rPr>
        <w:b/>
        <w:bCs/>
        <w:noProof/>
      </w:rPr>
      <w:fldChar w:fldCharType="end"/>
    </w:r>
    <w:r>
      <w:rPr>
        <w:b/>
        <w:bCs/>
      </w:rPr>
      <w:t xml:space="preserve"> | </w:t>
    </w:r>
    <w:r w:rsidRPr="00115F10">
      <w:rPr>
        <w:color w:val="7F7F7F"/>
        <w:spacing w:val="60"/>
      </w:rPr>
      <w:t>Page</w:t>
    </w:r>
  </w:p>
  <w:p w14:paraId="70004761" w14:textId="77777777" w:rsidR="00115F10" w:rsidRDefault="00115F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1B7FCF" w14:textId="77777777" w:rsidR="00115F10" w:rsidRDefault="00115F10" w:rsidP="00115F10">
    <w:pPr>
      <w:pStyle w:val="Footer"/>
      <w:pBdr>
        <w:top w:val="single" w:sz="4" w:space="1" w:color="D9D9D9"/>
      </w:pBdr>
      <w:rPr>
        <w:b/>
        <w:bCs/>
      </w:rPr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2</w:t>
    </w:r>
    <w:r>
      <w:rPr>
        <w:b/>
        <w:bCs/>
        <w:noProof/>
      </w:rPr>
      <w:fldChar w:fldCharType="end"/>
    </w:r>
    <w:r>
      <w:rPr>
        <w:b/>
        <w:bCs/>
      </w:rPr>
      <w:t xml:space="preserve"> | </w:t>
    </w:r>
    <w:r w:rsidRPr="00115F10">
      <w:rPr>
        <w:color w:val="7F7F7F"/>
        <w:spacing w:val="60"/>
      </w:rPr>
      <w:t>Page</w:t>
    </w:r>
  </w:p>
  <w:p w14:paraId="6AD94DFB" w14:textId="77777777" w:rsidR="00115F10" w:rsidRDefault="00115F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B94EE8" w14:textId="77777777" w:rsidR="00317EDB" w:rsidRDefault="00317EDB">
      <w:r>
        <w:separator/>
      </w:r>
    </w:p>
  </w:footnote>
  <w:footnote w:type="continuationSeparator" w:id="0">
    <w:p w14:paraId="486D0958" w14:textId="77777777" w:rsidR="00317EDB" w:rsidRDefault="00317E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F2E61D" w14:textId="2FDD4DFF" w:rsidR="001C38A2" w:rsidRPr="001C38A2" w:rsidRDefault="00000000" w:rsidP="001C38A2">
    <w:pPr>
      <w:pStyle w:val="Header"/>
      <w:jc w:val="both"/>
      <w:rPr>
        <w:b/>
        <w:bCs/>
        <w:sz w:val="28"/>
        <w:szCs w:val="32"/>
      </w:rPr>
    </w:pPr>
    <w:r>
      <w:rPr>
        <w:b/>
        <w:bCs/>
        <w:noProof/>
        <w:sz w:val="28"/>
        <w:szCs w:val="32"/>
      </w:rPr>
      <w:pict w14:anchorId="55BAD46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1032" type="#_x0000_t75" style="position:absolute;left:0;text-align:left;margin-left:313.15pt;margin-top:-14.35pt;width:138.4pt;height:42.1pt;z-index:1;mso-position-horizontal-relative:text;mso-position-vertical-relative:text;mso-width-relative:page;mso-height-relative:page">
          <v:imagedata r:id="rId1" o:title="huracan logo rounded corners copy (1)"/>
        </v:shape>
      </w:pict>
    </w:r>
    <w:r w:rsidR="001C38A2" w:rsidRPr="001C38A2">
      <w:rPr>
        <w:b/>
        <w:bCs/>
        <w:sz w:val="28"/>
        <w:szCs w:val="32"/>
      </w:rPr>
      <w:t xml:space="preserve">Emergency </w:t>
    </w:r>
    <w:r w:rsidR="003C4C41">
      <w:rPr>
        <w:b/>
        <w:bCs/>
        <w:sz w:val="28"/>
        <w:szCs w:val="32"/>
      </w:rPr>
      <w:t>Management</w:t>
    </w:r>
    <w:r w:rsidR="001C38A2" w:rsidRPr="001C38A2">
      <w:rPr>
        <w:b/>
        <w:bCs/>
        <w:sz w:val="28"/>
        <w:szCs w:val="32"/>
      </w:rPr>
      <w:t xml:space="preserve"> Plan - Roma QL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39A6D50"/>
    <w:multiLevelType w:val="singleLevel"/>
    <w:tmpl w:val="E558154C"/>
    <w:lvl w:ilvl="0">
      <w:start w:val="3"/>
      <w:numFmt w:val="lowerLetter"/>
      <w:lvlText w:val="%1. "/>
      <w:legacy w:legacy="1" w:legacySpace="0" w:legacyIndent="360"/>
      <w:lvlJc w:val="left"/>
      <w:pPr>
        <w:ind w:left="1080" w:hanging="360"/>
      </w:pPr>
      <w:rPr>
        <w:b/>
        <w:i/>
        <w:sz w:val="24"/>
      </w:rPr>
    </w:lvl>
  </w:abstractNum>
  <w:abstractNum w:abstractNumId="2" w15:restartNumberingAfterBreak="0">
    <w:nsid w:val="0B0A2CBD"/>
    <w:multiLevelType w:val="multilevel"/>
    <w:tmpl w:val="9FC013E0"/>
    <w:lvl w:ilvl="0">
      <w:start w:val="11"/>
      <w:numFmt w:val="decimal"/>
      <w:lvlText w:val="%1.0"/>
      <w:lvlJc w:val="left"/>
      <w:pPr>
        <w:tabs>
          <w:tab w:val="num" w:pos="644"/>
        </w:tabs>
        <w:ind w:left="644" w:hanging="360"/>
      </w:pPr>
      <w:rPr>
        <w:rFonts w:eastAsia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1353"/>
        </w:tabs>
        <w:ind w:left="1353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2422"/>
        </w:tabs>
        <w:ind w:left="2422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3131"/>
        </w:tabs>
        <w:ind w:left="3131" w:hanging="72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840"/>
        </w:tabs>
        <w:ind w:left="3840" w:hanging="72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4909"/>
        </w:tabs>
        <w:ind w:left="4909" w:hanging="108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5618"/>
        </w:tabs>
        <w:ind w:left="5618" w:hanging="108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687"/>
        </w:tabs>
        <w:ind w:left="6687" w:hanging="144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396"/>
        </w:tabs>
        <w:ind w:left="7396" w:hanging="1440"/>
      </w:pPr>
      <w:rPr>
        <w:rFonts w:eastAsia="Times New Roman" w:hint="default"/>
      </w:rPr>
    </w:lvl>
  </w:abstractNum>
  <w:abstractNum w:abstractNumId="3" w15:restartNumberingAfterBreak="0">
    <w:nsid w:val="0C443B3D"/>
    <w:multiLevelType w:val="multilevel"/>
    <w:tmpl w:val="A69E90CA"/>
    <w:lvl w:ilvl="0">
      <w:start w:val="10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eastAsia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1069"/>
        </w:tabs>
        <w:ind w:left="1069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2138"/>
        </w:tabs>
        <w:ind w:left="2138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2847"/>
        </w:tabs>
        <w:ind w:left="2847" w:hanging="72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556"/>
        </w:tabs>
        <w:ind w:left="3556" w:hanging="72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4625"/>
        </w:tabs>
        <w:ind w:left="4625" w:hanging="108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5334"/>
        </w:tabs>
        <w:ind w:left="5334" w:hanging="108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03"/>
        </w:tabs>
        <w:ind w:left="6403" w:hanging="144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112"/>
        </w:tabs>
        <w:ind w:left="7112" w:hanging="1440"/>
      </w:pPr>
      <w:rPr>
        <w:rFonts w:eastAsia="Times New Roman" w:hint="default"/>
      </w:rPr>
    </w:lvl>
  </w:abstractNum>
  <w:abstractNum w:abstractNumId="4" w15:restartNumberingAfterBreak="0">
    <w:nsid w:val="0DEC3A93"/>
    <w:multiLevelType w:val="hybridMultilevel"/>
    <w:tmpl w:val="5F2ED55C"/>
    <w:lvl w:ilvl="0" w:tplc="DCA8D4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6F3810A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11E26F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4965FF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45A27A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55E295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9FC99D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FC6E58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05C234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1DA0924"/>
    <w:multiLevelType w:val="hybridMultilevel"/>
    <w:tmpl w:val="F9CCB756"/>
    <w:lvl w:ilvl="0" w:tplc="04090001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210D40"/>
    <w:multiLevelType w:val="hybridMultilevel"/>
    <w:tmpl w:val="159C7F2A"/>
    <w:lvl w:ilvl="0" w:tplc="04090001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645F6A"/>
    <w:multiLevelType w:val="multilevel"/>
    <w:tmpl w:val="21146F3C"/>
    <w:lvl w:ilvl="0">
      <w:start w:val="19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eastAsia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1069"/>
        </w:tabs>
        <w:ind w:left="1069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2138"/>
        </w:tabs>
        <w:ind w:left="2138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2847"/>
        </w:tabs>
        <w:ind w:left="2847" w:hanging="72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556"/>
        </w:tabs>
        <w:ind w:left="3556" w:hanging="72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4625"/>
        </w:tabs>
        <w:ind w:left="4625" w:hanging="108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5334"/>
        </w:tabs>
        <w:ind w:left="5334" w:hanging="108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03"/>
        </w:tabs>
        <w:ind w:left="6403" w:hanging="144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112"/>
        </w:tabs>
        <w:ind w:left="7112" w:hanging="1440"/>
      </w:pPr>
      <w:rPr>
        <w:rFonts w:eastAsia="Times New Roman" w:hint="default"/>
      </w:rPr>
    </w:lvl>
  </w:abstractNum>
  <w:abstractNum w:abstractNumId="8" w15:restartNumberingAfterBreak="0">
    <w:nsid w:val="1F5537E0"/>
    <w:multiLevelType w:val="singleLevel"/>
    <w:tmpl w:val="F3BC3618"/>
    <w:lvl w:ilvl="0">
      <w:start w:val="1"/>
      <w:numFmt w:val="lowerLetter"/>
      <w:lvlText w:val="%1. "/>
      <w:legacy w:legacy="1" w:legacySpace="0" w:legacyIndent="360"/>
      <w:lvlJc w:val="left"/>
      <w:pPr>
        <w:ind w:left="1080" w:hanging="360"/>
      </w:pPr>
      <w:rPr>
        <w:b/>
        <w:i/>
        <w:sz w:val="24"/>
      </w:rPr>
    </w:lvl>
  </w:abstractNum>
  <w:abstractNum w:abstractNumId="9" w15:restartNumberingAfterBreak="0">
    <w:nsid w:val="211D1296"/>
    <w:multiLevelType w:val="multilevel"/>
    <w:tmpl w:val="A0206A14"/>
    <w:lvl w:ilvl="0">
      <w:start w:val="15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eastAsia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1069"/>
        </w:tabs>
        <w:ind w:left="1069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2138"/>
        </w:tabs>
        <w:ind w:left="2138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2847"/>
        </w:tabs>
        <w:ind w:left="2847" w:hanging="72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556"/>
        </w:tabs>
        <w:ind w:left="3556" w:hanging="72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4625"/>
        </w:tabs>
        <w:ind w:left="4625" w:hanging="108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5334"/>
        </w:tabs>
        <w:ind w:left="5334" w:hanging="108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03"/>
        </w:tabs>
        <w:ind w:left="6403" w:hanging="144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112"/>
        </w:tabs>
        <w:ind w:left="7112" w:hanging="1440"/>
      </w:pPr>
      <w:rPr>
        <w:rFonts w:eastAsia="Times New Roman" w:hint="default"/>
      </w:rPr>
    </w:lvl>
  </w:abstractNum>
  <w:abstractNum w:abstractNumId="10" w15:restartNumberingAfterBreak="0">
    <w:nsid w:val="219B7875"/>
    <w:multiLevelType w:val="hybridMultilevel"/>
    <w:tmpl w:val="CE2272EC"/>
    <w:lvl w:ilvl="0" w:tplc="2CBCB77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401620B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742660B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BC5240A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017C29E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DA08DE2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6D8032B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7AAED6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BBB48AE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3BD5489"/>
    <w:multiLevelType w:val="hybridMultilevel"/>
    <w:tmpl w:val="820EDDE8"/>
    <w:lvl w:ilvl="0" w:tplc="A39C4AD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A96680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762B5B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9E63CA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93648A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C08C97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AF63B7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B4C39D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2D80B9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90C7E30"/>
    <w:multiLevelType w:val="hybridMultilevel"/>
    <w:tmpl w:val="159C7F2A"/>
    <w:lvl w:ilvl="0" w:tplc="04090001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4739BA"/>
    <w:multiLevelType w:val="hybridMultilevel"/>
    <w:tmpl w:val="D0A00AEC"/>
    <w:lvl w:ilvl="0" w:tplc="FB9E81D2">
      <w:start w:val="17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D944096"/>
    <w:multiLevelType w:val="hybridMultilevel"/>
    <w:tmpl w:val="B9F8001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58E3C0A">
      <w:numFmt w:val="bullet"/>
      <w:lvlText w:val="•"/>
      <w:lvlJc w:val="left"/>
      <w:pPr>
        <w:ind w:left="1440" w:hanging="720"/>
      </w:pPr>
      <w:rPr>
        <w:rFonts w:ascii="Arial" w:eastAsia="Cambria" w:hAnsi="Arial" w:cs="Arial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DE26364"/>
    <w:multiLevelType w:val="hybridMultilevel"/>
    <w:tmpl w:val="76F29C6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E924754"/>
    <w:multiLevelType w:val="singleLevel"/>
    <w:tmpl w:val="B1A0D13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  <w:rPr>
        <w:rFonts w:ascii="Times" w:hAnsi="Times" w:hint="default"/>
        <w:b/>
        <w:i w:val="0"/>
      </w:rPr>
    </w:lvl>
  </w:abstractNum>
  <w:abstractNum w:abstractNumId="17" w15:restartNumberingAfterBreak="0">
    <w:nsid w:val="35EE2A59"/>
    <w:multiLevelType w:val="singleLevel"/>
    <w:tmpl w:val="FFFFFFFF"/>
    <w:lvl w:ilvl="0">
      <w:numFmt w:val="decimal"/>
      <w:lvlText w:val="*"/>
      <w:lvlJc w:val="left"/>
    </w:lvl>
  </w:abstractNum>
  <w:abstractNum w:abstractNumId="18" w15:restartNumberingAfterBreak="0">
    <w:nsid w:val="36105275"/>
    <w:multiLevelType w:val="singleLevel"/>
    <w:tmpl w:val="577A527E"/>
    <w:lvl w:ilvl="0">
      <w:start w:val="4"/>
      <w:numFmt w:val="lowerLetter"/>
      <w:lvlText w:val="%1. "/>
      <w:legacy w:legacy="1" w:legacySpace="0" w:legacyIndent="360"/>
      <w:lvlJc w:val="left"/>
      <w:pPr>
        <w:ind w:left="1080" w:hanging="360"/>
      </w:pPr>
      <w:rPr>
        <w:b/>
        <w:i/>
        <w:sz w:val="24"/>
      </w:rPr>
    </w:lvl>
  </w:abstractNum>
  <w:abstractNum w:abstractNumId="19" w15:restartNumberingAfterBreak="0">
    <w:nsid w:val="3E0506E9"/>
    <w:multiLevelType w:val="hybridMultilevel"/>
    <w:tmpl w:val="F34C54E0"/>
    <w:lvl w:ilvl="0" w:tplc="D44E5360">
      <w:start w:val="16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0901C7B"/>
    <w:multiLevelType w:val="hybridMultilevel"/>
    <w:tmpl w:val="7D5A44BE"/>
    <w:lvl w:ilvl="0" w:tplc="5E901AEE">
      <w:start w:val="11"/>
      <w:numFmt w:val="decimal"/>
      <w:lvlText w:val="%1"/>
      <w:lvlJc w:val="left"/>
      <w:pPr>
        <w:ind w:left="928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1506E39"/>
    <w:multiLevelType w:val="hybridMultilevel"/>
    <w:tmpl w:val="5B1CB7EE"/>
    <w:lvl w:ilvl="0" w:tplc="04090001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BD3601"/>
    <w:multiLevelType w:val="hybridMultilevel"/>
    <w:tmpl w:val="159C7F2A"/>
    <w:lvl w:ilvl="0" w:tplc="04090001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423BF9"/>
    <w:multiLevelType w:val="hybridMultilevel"/>
    <w:tmpl w:val="F9CCB756"/>
    <w:lvl w:ilvl="0" w:tplc="04090001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C65D19"/>
    <w:multiLevelType w:val="singleLevel"/>
    <w:tmpl w:val="A5F88A32"/>
    <w:lvl w:ilvl="0">
      <w:start w:val="2"/>
      <w:numFmt w:val="lowerLetter"/>
      <w:lvlText w:val="%1. "/>
      <w:legacy w:legacy="1" w:legacySpace="0" w:legacyIndent="360"/>
      <w:lvlJc w:val="left"/>
      <w:pPr>
        <w:ind w:left="1080" w:hanging="360"/>
      </w:pPr>
      <w:rPr>
        <w:b/>
        <w:i/>
        <w:sz w:val="24"/>
      </w:rPr>
    </w:lvl>
  </w:abstractNum>
  <w:abstractNum w:abstractNumId="25" w15:restartNumberingAfterBreak="0">
    <w:nsid w:val="5C393E4A"/>
    <w:multiLevelType w:val="hybridMultilevel"/>
    <w:tmpl w:val="5B1CB7EE"/>
    <w:lvl w:ilvl="0" w:tplc="04090001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993879"/>
    <w:multiLevelType w:val="multilevel"/>
    <w:tmpl w:val="2F2642CA"/>
    <w:lvl w:ilvl="0">
      <w:start w:val="18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eastAsia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1069"/>
        </w:tabs>
        <w:ind w:left="1069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2138"/>
        </w:tabs>
        <w:ind w:left="2138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2847"/>
        </w:tabs>
        <w:ind w:left="2847" w:hanging="72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556"/>
        </w:tabs>
        <w:ind w:left="3556" w:hanging="72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4625"/>
        </w:tabs>
        <w:ind w:left="4625" w:hanging="108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5334"/>
        </w:tabs>
        <w:ind w:left="5334" w:hanging="108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03"/>
        </w:tabs>
        <w:ind w:left="6403" w:hanging="144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112"/>
        </w:tabs>
        <w:ind w:left="7112" w:hanging="1440"/>
      </w:pPr>
      <w:rPr>
        <w:rFonts w:eastAsia="Times New Roman" w:hint="default"/>
      </w:rPr>
    </w:lvl>
  </w:abstractNum>
  <w:abstractNum w:abstractNumId="27" w15:restartNumberingAfterBreak="0">
    <w:nsid w:val="69110680"/>
    <w:multiLevelType w:val="singleLevel"/>
    <w:tmpl w:val="ECF04208"/>
    <w:lvl w:ilvl="0">
      <w:start w:val="1"/>
      <w:numFmt w:val="bullet"/>
      <w:pStyle w:val="TOC5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8" w15:restartNumberingAfterBreak="0">
    <w:nsid w:val="6D66289C"/>
    <w:multiLevelType w:val="multilevel"/>
    <w:tmpl w:val="9FC013E0"/>
    <w:lvl w:ilvl="0">
      <w:start w:val="1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eastAsia="Times New Roman" w:hint="default"/>
        <w:b/>
      </w:rPr>
    </w:lvl>
    <w:lvl w:ilvl="1">
      <w:start w:val="1"/>
      <w:numFmt w:val="decimal"/>
      <w:lvlText w:val="%1.%2"/>
      <w:lvlJc w:val="left"/>
      <w:pPr>
        <w:tabs>
          <w:tab w:val="num" w:pos="1069"/>
        </w:tabs>
        <w:ind w:left="1069" w:hanging="36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tabs>
          <w:tab w:val="num" w:pos="2138"/>
        </w:tabs>
        <w:ind w:left="2138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2847"/>
        </w:tabs>
        <w:ind w:left="2847" w:hanging="72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3556"/>
        </w:tabs>
        <w:ind w:left="3556" w:hanging="72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4625"/>
        </w:tabs>
        <w:ind w:left="4625" w:hanging="108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5334"/>
        </w:tabs>
        <w:ind w:left="5334" w:hanging="108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03"/>
        </w:tabs>
        <w:ind w:left="6403" w:hanging="144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112"/>
        </w:tabs>
        <w:ind w:left="7112" w:hanging="1440"/>
      </w:pPr>
      <w:rPr>
        <w:rFonts w:eastAsia="Times New Roman" w:hint="default"/>
      </w:rPr>
    </w:lvl>
  </w:abstractNum>
  <w:abstractNum w:abstractNumId="29" w15:restartNumberingAfterBreak="0">
    <w:nsid w:val="6DFC3518"/>
    <w:multiLevelType w:val="singleLevel"/>
    <w:tmpl w:val="B1A0D130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  <w:rPr>
        <w:rFonts w:ascii="Times" w:hAnsi="Times" w:hint="default"/>
        <w:b/>
        <w:i w:val="0"/>
      </w:rPr>
    </w:lvl>
  </w:abstractNum>
  <w:abstractNum w:abstractNumId="30" w15:restartNumberingAfterBreak="0">
    <w:nsid w:val="75DE103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31" w15:restartNumberingAfterBreak="0">
    <w:nsid w:val="786473C4"/>
    <w:multiLevelType w:val="hybridMultilevel"/>
    <w:tmpl w:val="159C7F2A"/>
    <w:lvl w:ilvl="0" w:tplc="04090001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EA551D1"/>
    <w:multiLevelType w:val="singleLevel"/>
    <w:tmpl w:val="F3BC3618"/>
    <w:lvl w:ilvl="0">
      <w:start w:val="1"/>
      <w:numFmt w:val="lowerLetter"/>
      <w:lvlText w:val="%1. "/>
      <w:legacy w:legacy="1" w:legacySpace="0" w:legacyIndent="360"/>
      <w:lvlJc w:val="left"/>
      <w:pPr>
        <w:ind w:left="1080" w:hanging="360"/>
      </w:pPr>
      <w:rPr>
        <w:b/>
        <w:i/>
        <w:sz w:val="24"/>
      </w:rPr>
    </w:lvl>
  </w:abstractNum>
  <w:num w:numId="1" w16cid:durableId="2056003135">
    <w:abstractNumId w:val="27"/>
  </w:num>
  <w:num w:numId="2" w16cid:durableId="765270146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3" w16cid:durableId="384062879">
    <w:abstractNumId w:val="32"/>
    <w:lvlOverride w:ilvl="0">
      <w:startOverride w:val="1"/>
    </w:lvlOverride>
  </w:num>
  <w:num w:numId="4" w16cid:durableId="207307453">
    <w:abstractNumId w:val="24"/>
    <w:lvlOverride w:ilvl="0">
      <w:startOverride w:val="2"/>
    </w:lvlOverride>
  </w:num>
  <w:num w:numId="5" w16cid:durableId="688605689">
    <w:abstractNumId w:val="1"/>
    <w:lvlOverride w:ilvl="0">
      <w:startOverride w:val="3"/>
    </w:lvlOverride>
  </w:num>
  <w:num w:numId="6" w16cid:durableId="1268925648">
    <w:abstractNumId w:val="18"/>
    <w:lvlOverride w:ilvl="0">
      <w:startOverride w:val="4"/>
    </w:lvlOverride>
  </w:num>
  <w:num w:numId="7" w16cid:durableId="289670119">
    <w:abstractNumId w:val="8"/>
    <w:lvlOverride w:ilvl="0">
      <w:startOverride w:val="1"/>
    </w:lvlOverride>
  </w:num>
  <w:num w:numId="8" w16cid:durableId="1542090709">
    <w:abstractNumId w:val="10"/>
  </w:num>
  <w:num w:numId="9" w16cid:durableId="483084675">
    <w:abstractNumId w:val="4"/>
  </w:num>
  <w:num w:numId="10" w16cid:durableId="584843573">
    <w:abstractNumId w:val="11"/>
  </w:num>
  <w:num w:numId="11" w16cid:durableId="625937415">
    <w:abstractNumId w:val="21"/>
  </w:num>
  <w:num w:numId="12" w16cid:durableId="24184498">
    <w:abstractNumId w:val="25"/>
  </w:num>
  <w:num w:numId="13" w16cid:durableId="935868318">
    <w:abstractNumId w:val="23"/>
  </w:num>
  <w:num w:numId="14" w16cid:durableId="758257681">
    <w:abstractNumId w:val="5"/>
  </w:num>
  <w:num w:numId="15" w16cid:durableId="872495325">
    <w:abstractNumId w:val="12"/>
  </w:num>
  <w:num w:numId="16" w16cid:durableId="1467238722">
    <w:abstractNumId w:val="22"/>
  </w:num>
  <w:num w:numId="17" w16cid:durableId="2024822241">
    <w:abstractNumId w:val="31"/>
  </w:num>
  <w:num w:numId="18" w16cid:durableId="115409699">
    <w:abstractNumId w:val="6"/>
  </w:num>
  <w:num w:numId="19" w16cid:durableId="95487089">
    <w:abstractNumId w:val="16"/>
  </w:num>
  <w:num w:numId="20" w16cid:durableId="878130495">
    <w:abstractNumId w:val="29"/>
  </w:num>
  <w:num w:numId="21" w16cid:durableId="410977274">
    <w:abstractNumId w:val="30"/>
  </w:num>
  <w:num w:numId="22" w16cid:durableId="952832702">
    <w:abstractNumId w:val="28"/>
  </w:num>
  <w:num w:numId="23" w16cid:durableId="298733981">
    <w:abstractNumId w:val="3"/>
  </w:num>
  <w:num w:numId="24" w16cid:durableId="521746876">
    <w:abstractNumId w:val="26"/>
  </w:num>
  <w:num w:numId="25" w16cid:durableId="1915047546">
    <w:abstractNumId w:val="9"/>
  </w:num>
  <w:num w:numId="26" w16cid:durableId="1294021904">
    <w:abstractNumId w:val="7"/>
  </w:num>
  <w:num w:numId="27" w16cid:durableId="695010985">
    <w:abstractNumId w:val="2"/>
  </w:num>
  <w:num w:numId="28" w16cid:durableId="391781542">
    <w:abstractNumId w:val="17"/>
  </w:num>
  <w:num w:numId="29" w16cid:durableId="970286718">
    <w:abstractNumId w:val="14"/>
  </w:num>
  <w:num w:numId="30" w16cid:durableId="727151234">
    <w:abstractNumId w:val="15"/>
  </w:num>
  <w:num w:numId="31" w16cid:durableId="166792796">
    <w:abstractNumId w:val="20"/>
  </w:num>
  <w:num w:numId="32" w16cid:durableId="527523923">
    <w:abstractNumId w:val="19"/>
  </w:num>
  <w:num w:numId="33" w16cid:durableId="1008563079">
    <w:abstractNumId w:val="13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removePersonalInformation/>
  <w:removeDateAndTime/>
  <w:embedSystemFont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9"/>
  <w:hyphenationZone w:val="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102"/>
    <o:shapelayout v:ext="edit">
      <o:idmap v:ext="edit" data="1"/>
    </o:shapelayout>
  </w:hdrShapeDefaults>
  <w:footnotePr>
    <w:footnote w:id="-1"/>
    <w:footnote w:id="0"/>
  </w:footnotePr>
  <w:endnotePr>
    <w:numFmt w:val="decimal"/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NbC0MLMwMTYwNDZX0lEKTi0uzszPAykwrQUAbJbDRCwAAAA="/>
    <w:docVar w:name="DocChanged" w:val="True"/>
    <w:docVar w:name="DocumentCharacterCount" w:val="35824"/>
    <w:docVar w:name="DocumentCLassified" w:val="False"/>
  </w:docVars>
  <w:rsids>
    <w:rsidRoot w:val="006D212A"/>
    <w:rsid w:val="00021931"/>
    <w:rsid w:val="0003090E"/>
    <w:rsid w:val="00030A4D"/>
    <w:rsid w:val="00032942"/>
    <w:rsid w:val="00035C6A"/>
    <w:rsid w:val="000652FF"/>
    <w:rsid w:val="00081A66"/>
    <w:rsid w:val="0008427E"/>
    <w:rsid w:val="000A0E2E"/>
    <w:rsid w:val="000A5FAA"/>
    <w:rsid w:val="000B12D8"/>
    <w:rsid w:val="000C5800"/>
    <w:rsid w:val="000F2654"/>
    <w:rsid w:val="0011162C"/>
    <w:rsid w:val="00115F10"/>
    <w:rsid w:val="00127A88"/>
    <w:rsid w:val="00130576"/>
    <w:rsid w:val="00132C93"/>
    <w:rsid w:val="001422A2"/>
    <w:rsid w:val="001442D6"/>
    <w:rsid w:val="0015222C"/>
    <w:rsid w:val="001734BF"/>
    <w:rsid w:val="001754E3"/>
    <w:rsid w:val="001939D6"/>
    <w:rsid w:val="0019646B"/>
    <w:rsid w:val="001A0D47"/>
    <w:rsid w:val="001B07D9"/>
    <w:rsid w:val="001B55BE"/>
    <w:rsid w:val="001B6FF1"/>
    <w:rsid w:val="001C38A2"/>
    <w:rsid w:val="001C6B67"/>
    <w:rsid w:val="001C7040"/>
    <w:rsid w:val="001D3D2D"/>
    <w:rsid w:val="001E1BFE"/>
    <w:rsid w:val="00210E32"/>
    <w:rsid w:val="00237548"/>
    <w:rsid w:val="00245091"/>
    <w:rsid w:val="00245894"/>
    <w:rsid w:val="00250D00"/>
    <w:rsid w:val="002528B8"/>
    <w:rsid w:val="00262A75"/>
    <w:rsid w:val="00273F9B"/>
    <w:rsid w:val="00277202"/>
    <w:rsid w:val="00277C3C"/>
    <w:rsid w:val="0028084B"/>
    <w:rsid w:val="00287E7F"/>
    <w:rsid w:val="00295601"/>
    <w:rsid w:val="00296DBB"/>
    <w:rsid w:val="002B0B4F"/>
    <w:rsid w:val="002B78EB"/>
    <w:rsid w:val="002D1BBB"/>
    <w:rsid w:val="002D1F60"/>
    <w:rsid w:val="002D416C"/>
    <w:rsid w:val="002D4C22"/>
    <w:rsid w:val="002E16B9"/>
    <w:rsid w:val="002E5575"/>
    <w:rsid w:val="002E6756"/>
    <w:rsid w:val="003031B0"/>
    <w:rsid w:val="003057E3"/>
    <w:rsid w:val="00312404"/>
    <w:rsid w:val="003139D5"/>
    <w:rsid w:val="00316C19"/>
    <w:rsid w:val="00317EDB"/>
    <w:rsid w:val="003271CF"/>
    <w:rsid w:val="003301F8"/>
    <w:rsid w:val="00335E63"/>
    <w:rsid w:val="0034543E"/>
    <w:rsid w:val="00357186"/>
    <w:rsid w:val="003575D4"/>
    <w:rsid w:val="00362E27"/>
    <w:rsid w:val="00373F67"/>
    <w:rsid w:val="00374EA3"/>
    <w:rsid w:val="00385DC2"/>
    <w:rsid w:val="00394ECC"/>
    <w:rsid w:val="00395118"/>
    <w:rsid w:val="00397450"/>
    <w:rsid w:val="003A0497"/>
    <w:rsid w:val="003A1FA7"/>
    <w:rsid w:val="003B324C"/>
    <w:rsid w:val="003C116B"/>
    <w:rsid w:val="003C4C41"/>
    <w:rsid w:val="003C56AE"/>
    <w:rsid w:val="003D25E6"/>
    <w:rsid w:val="003D4C16"/>
    <w:rsid w:val="003D4FA0"/>
    <w:rsid w:val="003F6BAB"/>
    <w:rsid w:val="004331E5"/>
    <w:rsid w:val="004418C7"/>
    <w:rsid w:val="004463A3"/>
    <w:rsid w:val="00454328"/>
    <w:rsid w:val="00465D1D"/>
    <w:rsid w:val="004725BF"/>
    <w:rsid w:val="00477793"/>
    <w:rsid w:val="00484D62"/>
    <w:rsid w:val="004878A5"/>
    <w:rsid w:val="004946AB"/>
    <w:rsid w:val="004A3C35"/>
    <w:rsid w:val="004C0434"/>
    <w:rsid w:val="004C62B9"/>
    <w:rsid w:val="004C70D4"/>
    <w:rsid w:val="004D7125"/>
    <w:rsid w:val="004E3E0D"/>
    <w:rsid w:val="004F6408"/>
    <w:rsid w:val="005013E2"/>
    <w:rsid w:val="005078EE"/>
    <w:rsid w:val="00512FC0"/>
    <w:rsid w:val="0053506E"/>
    <w:rsid w:val="0055571A"/>
    <w:rsid w:val="00556F9A"/>
    <w:rsid w:val="00572715"/>
    <w:rsid w:val="00584A37"/>
    <w:rsid w:val="00593975"/>
    <w:rsid w:val="005B2F53"/>
    <w:rsid w:val="005B52E2"/>
    <w:rsid w:val="005C0BE1"/>
    <w:rsid w:val="005C3767"/>
    <w:rsid w:val="005C43BB"/>
    <w:rsid w:val="005C57D6"/>
    <w:rsid w:val="005D3B68"/>
    <w:rsid w:val="005D7710"/>
    <w:rsid w:val="005E7190"/>
    <w:rsid w:val="005F4F8C"/>
    <w:rsid w:val="005F67FD"/>
    <w:rsid w:val="005F6F59"/>
    <w:rsid w:val="0060569E"/>
    <w:rsid w:val="00606095"/>
    <w:rsid w:val="006470DE"/>
    <w:rsid w:val="0067428F"/>
    <w:rsid w:val="0068099F"/>
    <w:rsid w:val="006847DC"/>
    <w:rsid w:val="00694D0B"/>
    <w:rsid w:val="00697FCB"/>
    <w:rsid w:val="006B410F"/>
    <w:rsid w:val="006D212A"/>
    <w:rsid w:val="006E6607"/>
    <w:rsid w:val="006F0ECA"/>
    <w:rsid w:val="006F1D23"/>
    <w:rsid w:val="00700264"/>
    <w:rsid w:val="00731802"/>
    <w:rsid w:val="00737524"/>
    <w:rsid w:val="00741356"/>
    <w:rsid w:val="007456BC"/>
    <w:rsid w:val="00757B73"/>
    <w:rsid w:val="00761953"/>
    <w:rsid w:val="007759BC"/>
    <w:rsid w:val="00786649"/>
    <w:rsid w:val="00797004"/>
    <w:rsid w:val="007B17DC"/>
    <w:rsid w:val="007C0A3A"/>
    <w:rsid w:val="007C1A96"/>
    <w:rsid w:val="007D393C"/>
    <w:rsid w:val="007E6AA3"/>
    <w:rsid w:val="007F19BC"/>
    <w:rsid w:val="00800C24"/>
    <w:rsid w:val="00826365"/>
    <w:rsid w:val="00867E35"/>
    <w:rsid w:val="008822FF"/>
    <w:rsid w:val="0089329D"/>
    <w:rsid w:val="00894A80"/>
    <w:rsid w:val="008B1E4B"/>
    <w:rsid w:val="008C03E1"/>
    <w:rsid w:val="008D10DD"/>
    <w:rsid w:val="008E4FE3"/>
    <w:rsid w:val="00905431"/>
    <w:rsid w:val="00905CF0"/>
    <w:rsid w:val="00913AF7"/>
    <w:rsid w:val="00944B19"/>
    <w:rsid w:val="00946C1F"/>
    <w:rsid w:val="0095333D"/>
    <w:rsid w:val="0096377B"/>
    <w:rsid w:val="00983D76"/>
    <w:rsid w:val="00984BD1"/>
    <w:rsid w:val="00987CB2"/>
    <w:rsid w:val="00995C46"/>
    <w:rsid w:val="00996D76"/>
    <w:rsid w:val="009A1E1F"/>
    <w:rsid w:val="009C15A8"/>
    <w:rsid w:val="009D20D7"/>
    <w:rsid w:val="009D75A3"/>
    <w:rsid w:val="009E3BBA"/>
    <w:rsid w:val="00A00AF5"/>
    <w:rsid w:val="00A05F22"/>
    <w:rsid w:val="00A21740"/>
    <w:rsid w:val="00A2237B"/>
    <w:rsid w:val="00A23F53"/>
    <w:rsid w:val="00A2624E"/>
    <w:rsid w:val="00A37291"/>
    <w:rsid w:val="00A45652"/>
    <w:rsid w:val="00A4664D"/>
    <w:rsid w:val="00A46C10"/>
    <w:rsid w:val="00A7282F"/>
    <w:rsid w:val="00A774DC"/>
    <w:rsid w:val="00A81557"/>
    <w:rsid w:val="00A82BEC"/>
    <w:rsid w:val="00A86D8D"/>
    <w:rsid w:val="00AA3A74"/>
    <w:rsid w:val="00AA42D9"/>
    <w:rsid w:val="00AA7A83"/>
    <w:rsid w:val="00AC02CF"/>
    <w:rsid w:val="00AD1282"/>
    <w:rsid w:val="00AD4A15"/>
    <w:rsid w:val="00AF7B3D"/>
    <w:rsid w:val="00B055AE"/>
    <w:rsid w:val="00B20224"/>
    <w:rsid w:val="00B305B9"/>
    <w:rsid w:val="00B404BE"/>
    <w:rsid w:val="00B4061A"/>
    <w:rsid w:val="00B52ECB"/>
    <w:rsid w:val="00B53D45"/>
    <w:rsid w:val="00B61D05"/>
    <w:rsid w:val="00B63571"/>
    <w:rsid w:val="00B77541"/>
    <w:rsid w:val="00B802E4"/>
    <w:rsid w:val="00B80FA9"/>
    <w:rsid w:val="00B82411"/>
    <w:rsid w:val="00B93BC5"/>
    <w:rsid w:val="00BA15C6"/>
    <w:rsid w:val="00BB06A4"/>
    <w:rsid w:val="00BC58DD"/>
    <w:rsid w:val="00BD09BE"/>
    <w:rsid w:val="00BE48B7"/>
    <w:rsid w:val="00BE62A3"/>
    <w:rsid w:val="00BF19C6"/>
    <w:rsid w:val="00BF26D7"/>
    <w:rsid w:val="00C03965"/>
    <w:rsid w:val="00C05D37"/>
    <w:rsid w:val="00C0709E"/>
    <w:rsid w:val="00C07CF3"/>
    <w:rsid w:val="00C07EB8"/>
    <w:rsid w:val="00C2109B"/>
    <w:rsid w:val="00C23489"/>
    <w:rsid w:val="00C237DC"/>
    <w:rsid w:val="00C23A85"/>
    <w:rsid w:val="00C31D67"/>
    <w:rsid w:val="00C40478"/>
    <w:rsid w:val="00C47CD1"/>
    <w:rsid w:val="00C5042F"/>
    <w:rsid w:val="00C57734"/>
    <w:rsid w:val="00C57E11"/>
    <w:rsid w:val="00C87B7F"/>
    <w:rsid w:val="00C94469"/>
    <w:rsid w:val="00C952A4"/>
    <w:rsid w:val="00CA6657"/>
    <w:rsid w:val="00CC0AD6"/>
    <w:rsid w:val="00CC2D24"/>
    <w:rsid w:val="00CD1D66"/>
    <w:rsid w:val="00CD410A"/>
    <w:rsid w:val="00CF755B"/>
    <w:rsid w:val="00D06D73"/>
    <w:rsid w:val="00D3095E"/>
    <w:rsid w:val="00D502A1"/>
    <w:rsid w:val="00D5236B"/>
    <w:rsid w:val="00D818E1"/>
    <w:rsid w:val="00D91985"/>
    <w:rsid w:val="00D92F33"/>
    <w:rsid w:val="00D947CE"/>
    <w:rsid w:val="00D94BAA"/>
    <w:rsid w:val="00DB396F"/>
    <w:rsid w:val="00DC0C6C"/>
    <w:rsid w:val="00DC36E3"/>
    <w:rsid w:val="00DE36D9"/>
    <w:rsid w:val="00DF26AD"/>
    <w:rsid w:val="00E128DE"/>
    <w:rsid w:val="00E14F22"/>
    <w:rsid w:val="00E1797C"/>
    <w:rsid w:val="00E376E5"/>
    <w:rsid w:val="00E629DE"/>
    <w:rsid w:val="00E64E7A"/>
    <w:rsid w:val="00E702F4"/>
    <w:rsid w:val="00E803F7"/>
    <w:rsid w:val="00E858E1"/>
    <w:rsid w:val="00E936EE"/>
    <w:rsid w:val="00EA070C"/>
    <w:rsid w:val="00EB042D"/>
    <w:rsid w:val="00EB3398"/>
    <w:rsid w:val="00EB455C"/>
    <w:rsid w:val="00EE01CF"/>
    <w:rsid w:val="00EE2734"/>
    <w:rsid w:val="00EE29F6"/>
    <w:rsid w:val="00EF5013"/>
    <w:rsid w:val="00F03C82"/>
    <w:rsid w:val="00F15171"/>
    <w:rsid w:val="00F2635E"/>
    <w:rsid w:val="00F26D7C"/>
    <w:rsid w:val="00F65E1F"/>
    <w:rsid w:val="00F70F8B"/>
    <w:rsid w:val="00F80470"/>
    <w:rsid w:val="00F92386"/>
    <w:rsid w:val="00FA5547"/>
    <w:rsid w:val="00FB0961"/>
    <w:rsid w:val="00FB2792"/>
    <w:rsid w:val="00FC1DDD"/>
    <w:rsid w:val="00FC7B73"/>
    <w:rsid w:val="00FD01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stockticker"/>
  <w:shapeDefaults>
    <o:shapedefaults v:ext="edit" spidmax="2102"/>
    <o:shapelayout v:ext="edit">
      <o:idmap v:ext="edit" data="2"/>
    </o:shapelayout>
  </w:shapeDefaults>
  <w:decimalSymbol w:val="."/>
  <w:listSeparator w:val=","/>
  <w14:docId w14:val="2A9F8A4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footer" w:uiPriority="9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2792"/>
    <w:pPr>
      <w:widowControl w:val="0"/>
    </w:pPr>
    <w:rPr>
      <w:rFonts w:ascii="Helvetica" w:hAnsi="Helvetica"/>
      <w:lang w:val="en-US" w:eastAsia="en-US"/>
    </w:rPr>
  </w:style>
  <w:style w:type="paragraph" w:styleId="Heading1">
    <w:name w:val="heading 1"/>
    <w:basedOn w:val="Normal"/>
    <w:next w:val="Normal"/>
    <w:qFormat/>
    <w:rsid w:val="00E14F22"/>
    <w:pPr>
      <w:tabs>
        <w:tab w:val="left" w:pos="1400"/>
      </w:tabs>
      <w:spacing w:before="240" w:after="120"/>
      <w:ind w:left="1380" w:hanging="1096"/>
      <w:jc w:val="both"/>
      <w:outlineLvl w:val="0"/>
    </w:pPr>
    <w:rPr>
      <w:b/>
      <w:caps/>
    </w:rPr>
  </w:style>
  <w:style w:type="paragraph" w:styleId="Heading2">
    <w:name w:val="heading 2"/>
    <w:basedOn w:val="Normal"/>
    <w:next w:val="Normal"/>
    <w:link w:val="Heading2Char"/>
    <w:qFormat/>
    <w:rsid w:val="00A86D8D"/>
    <w:pPr>
      <w:widowControl/>
      <w:tabs>
        <w:tab w:val="left" w:pos="1400"/>
      </w:tabs>
      <w:spacing w:before="120" w:after="120"/>
      <w:ind w:firstLine="288"/>
      <w:jc w:val="both"/>
      <w:outlineLvl w:val="1"/>
    </w:pPr>
    <w:rPr>
      <w:rFonts w:ascii="Calibri" w:hAnsi="Calibri"/>
      <w:b/>
    </w:rPr>
  </w:style>
  <w:style w:type="paragraph" w:styleId="Heading3">
    <w:name w:val="heading 3"/>
    <w:basedOn w:val="Normal"/>
    <w:next w:val="Normal"/>
    <w:qFormat/>
    <w:rsid w:val="00E14F22"/>
    <w:pPr>
      <w:keepNext/>
      <w:widowControl/>
      <w:spacing w:before="120" w:after="60"/>
      <w:ind w:firstLine="288"/>
      <w:outlineLvl w:val="2"/>
    </w:pPr>
    <w:rPr>
      <w:b/>
    </w:rPr>
  </w:style>
  <w:style w:type="paragraph" w:styleId="Heading4">
    <w:name w:val="heading 4"/>
    <w:basedOn w:val="Normal"/>
    <w:qFormat/>
    <w:rsid w:val="00E14F22"/>
    <w:pPr>
      <w:widowControl/>
      <w:spacing w:before="120"/>
      <w:ind w:left="288"/>
      <w:jc w:val="both"/>
      <w:outlineLvl w:val="3"/>
    </w:pPr>
  </w:style>
  <w:style w:type="paragraph" w:styleId="Heading5">
    <w:name w:val="heading 5"/>
    <w:basedOn w:val="Normal"/>
    <w:qFormat/>
    <w:rsid w:val="00E14F22"/>
    <w:pPr>
      <w:tabs>
        <w:tab w:val="left" w:pos="1400"/>
      </w:tabs>
      <w:spacing w:before="240" w:line="240" w:lineRule="exact"/>
      <w:ind w:left="1401" w:hanging="1378"/>
      <w:jc w:val="both"/>
      <w:outlineLvl w:val="4"/>
    </w:pPr>
    <w:rPr>
      <w:b/>
    </w:rPr>
  </w:style>
  <w:style w:type="paragraph" w:styleId="Heading6">
    <w:name w:val="heading 6"/>
    <w:basedOn w:val="Normal"/>
    <w:qFormat/>
    <w:rsid w:val="00E14F22"/>
    <w:pPr>
      <w:tabs>
        <w:tab w:val="left" w:pos="1400"/>
      </w:tabs>
      <w:spacing w:before="240" w:line="240" w:lineRule="exact"/>
      <w:ind w:left="1401" w:hanging="1378"/>
      <w:jc w:val="both"/>
      <w:outlineLvl w:val="5"/>
    </w:pPr>
    <w:rPr>
      <w:b/>
    </w:rPr>
  </w:style>
  <w:style w:type="paragraph" w:styleId="Heading7">
    <w:name w:val="heading 7"/>
    <w:basedOn w:val="Normal"/>
    <w:next w:val="Normal"/>
    <w:qFormat/>
    <w:rsid w:val="00E14F22"/>
    <w:pPr>
      <w:keepNext/>
      <w:spacing w:after="60"/>
      <w:ind w:left="360"/>
      <w:jc w:val="both"/>
      <w:outlineLvl w:val="6"/>
    </w:pPr>
    <w:rPr>
      <w:i/>
    </w:rPr>
  </w:style>
  <w:style w:type="paragraph" w:styleId="Heading8">
    <w:name w:val="heading 8"/>
    <w:basedOn w:val="Normal"/>
    <w:next w:val="Normal"/>
    <w:qFormat/>
    <w:rsid w:val="00E14F22"/>
    <w:pPr>
      <w:keepNext/>
      <w:spacing w:after="60"/>
      <w:ind w:left="284"/>
      <w:outlineLvl w:val="7"/>
    </w:pPr>
    <w:rPr>
      <w:i/>
      <w:sz w:val="22"/>
    </w:rPr>
  </w:style>
  <w:style w:type="paragraph" w:styleId="Heading9">
    <w:name w:val="heading 9"/>
    <w:basedOn w:val="Normal"/>
    <w:next w:val="Normal"/>
    <w:qFormat/>
    <w:rsid w:val="00E14F22"/>
    <w:pPr>
      <w:keepNext/>
      <w:widowControl/>
      <w:spacing w:after="60"/>
      <w:ind w:left="284"/>
      <w:jc w:val="both"/>
      <w:outlineLvl w:val="8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E14F22"/>
    <w:pPr>
      <w:tabs>
        <w:tab w:val="center" w:pos="4536"/>
        <w:tab w:val="right" w:pos="9072"/>
      </w:tabs>
      <w:spacing w:before="40" w:after="40"/>
    </w:pPr>
  </w:style>
  <w:style w:type="paragraph" w:styleId="Footer">
    <w:name w:val="footer"/>
    <w:basedOn w:val="Normal"/>
    <w:link w:val="FooterChar"/>
    <w:uiPriority w:val="99"/>
    <w:rsid w:val="00E14F22"/>
    <w:pPr>
      <w:tabs>
        <w:tab w:val="center" w:pos="4536"/>
        <w:tab w:val="right" w:pos="9072"/>
      </w:tabs>
    </w:pPr>
  </w:style>
  <w:style w:type="character" w:styleId="PageNumber">
    <w:name w:val="page number"/>
    <w:rsid w:val="00E14F22"/>
    <w:rPr>
      <w:sz w:val="20"/>
    </w:rPr>
  </w:style>
  <w:style w:type="paragraph" w:customStyle="1" w:styleId="Textecouranttc">
    <w:name w:val="Texte courant.tc"/>
    <w:basedOn w:val="Normal"/>
    <w:rsid w:val="00E14F22"/>
    <w:pPr>
      <w:spacing w:before="60" w:after="60"/>
      <w:jc w:val="both"/>
    </w:pPr>
    <w:rPr>
      <w:rFonts w:ascii="Times" w:hAnsi="Times"/>
    </w:rPr>
  </w:style>
  <w:style w:type="paragraph" w:styleId="TOC2">
    <w:name w:val="toc 2"/>
    <w:basedOn w:val="Normal"/>
    <w:next w:val="Normal"/>
    <w:autoRedefine/>
    <w:uiPriority w:val="39"/>
    <w:rsid w:val="00081A66"/>
    <w:pPr>
      <w:widowControl/>
      <w:tabs>
        <w:tab w:val="left" w:pos="1008"/>
        <w:tab w:val="left" w:leader="dot" w:pos="8640"/>
      </w:tabs>
      <w:spacing w:before="120"/>
      <w:ind w:left="1728" w:hanging="720"/>
    </w:pPr>
    <w:rPr>
      <w:rFonts w:ascii="Calibri" w:hAnsi="Calibri"/>
      <w:noProof/>
    </w:rPr>
  </w:style>
  <w:style w:type="paragraph" w:styleId="TOC1">
    <w:name w:val="toc 1"/>
    <w:basedOn w:val="Normal"/>
    <w:next w:val="Normal"/>
    <w:autoRedefine/>
    <w:uiPriority w:val="39"/>
    <w:rsid w:val="00081A66"/>
    <w:pPr>
      <w:widowControl/>
      <w:tabs>
        <w:tab w:val="left" w:pos="480"/>
        <w:tab w:val="left" w:pos="1008"/>
        <w:tab w:val="left" w:leader="dot" w:pos="8640"/>
      </w:tabs>
    </w:pPr>
    <w:rPr>
      <w:rFonts w:ascii="Calibri" w:hAnsi="Calibri"/>
      <w:b/>
      <w:caps/>
      <w:noProof/>
    </w:rPr>
  </w:style>
  <w:style w:type="paragraph" w:styleId="NormalIndent">
    <w:name w:val="Normal Indent"/>
    <w:basedOn w:val="Normal"/>
    <w:rsid w:val="00E14F22"/>
    <w:pPr>
      <w:tabs>
        <w:tab w:val="left" w:pos="851"/>
      </w:tabs>
      <w:spacing w:before="120" w:line="240" w:lineRule="exact"/>
      <w:ind w:left="567" w:hanging="567"/>
      <w:jc w:val="both"/>
    </w:pPr>
    <w:rPr>
      <w:rFonts w:ascii="Times" w:hAnsi="Times"/>
    </w:rPr>
  </w:style>
  <w:style w:type="paragraph" w:styleId="DocumentMap">
    <w:name w:val="Document Map"/>
    <w:basedOn w:val="Normal"/>
    <w:semiHidden/>
    <w:rsid w:val="00E14F22"/>
    <w:pPr>
      <w:shd w:val="clear" w:color="auto" w:fill="000080"/>
    </w:pPr>
    <w:rPr>
      <w:rFonts w:ascii="Tahoma" w:hAnsi="Tahoma"/>
    </w:rPr>
  </w:style>
  <w:style w:type="paragraph" w:styleId="TOC3">
    <w:name w:val="toc 3"/>
    <w:basedOn w:val="Normal"/>
    <w:next w:val="Normal"/>
    <w:autoRedefine/>
    <w:uiPriority w:val="39"/>
    <w:rsid w:val="00081A66"/>
    <w:pPr>
      <w:widowControl/>
      <w:ind w:left="1418"/>
    </w:pPr>
    <w:rPr>
      <w:rFonts w:ascii="Calibri" w:hAnsi="Calibri"/>
      <w:noProof/>
      <w:sz w:val="16"/>
    </w:rPr>
  </w:style>
  <w:style w:type="paragraph" w:styleId="TOC4">
    <w:name w:val="toc 4"/>
    <w:basedOn w:val="Normal"/>
    <w:next w:val="Normal"/>
    <w:autoRedefine/>
    <w:semiHidden/>
    <w:rsid w:val="00E14F22"/>
    <w:pPr>
      <w:ind w:left="480"/>
    </w:pPr>
  </w:style>
  <w:style w:type="paragraph" w:styleId="TOC5">
    <w:name w:val="toc 5"/>
    <w:basedOn w:val="Normal"/>
    <w:next w:val="Normal"/>
    <w:autoRedefine/>
    <w:semiHidden/>
    <w:rsid w:val="00E14F22"/>
    <w:pPr>
      <w:widowControl/>
      <w:numPr>
        <w:numId w:val="1"/>
      </w:numPr>
      <w:spacing w:after="120"/>
    </w:pPr>
  </w:style>
  <w:style w:type="paragraph" w:styleId="TOC6">
    <w:name w:val="toc 6"/>
    <w:basedOn w:val="Normal"/>
    <w:next w:val="Normal"/>
    <w:autoRedefine/>
    <w:semiHidden/>
    <w:rsid w:val="00E14F22"/>
    <w:pPr>
      <w:ind w:left="960"/>
    </w:pPr>
  </w:style>
  <w:style w:type="paragraph" w:styleId="TOC7">
    <w:name w:val="toc 7"/>
    <w:basedOn w:val="Normal"/>
    <w:next w:val="Normal"/>
    <w:autoRedefine/>
    <w:semiHidden/>
    <w:rsid w:val="00E14F22"/>
    <w:pPr>
      <w:ind w:left="1200"/>
    </w:pPr>
  </w:style>
  <w:style w:type="paragraph" w:styleId="TOC8">
    <w:name w:val="toc 8"/>
    <w:basedOn w:val="Normal"/>
    <w:next w:val="Normal"/>
    <w:autoRedefine/>
    <w:semiHidden/>
    <w:rsid w:val="00E14F22"/>
    <w:pPr>
      <w:ind w:left="1440"/>
    </w:pPr>
  </w:style>
  <w:style w:type="paragraph" w:styleId="TOC9">
    <w:name w:val="toc 9"/>
    <w:basedOn w:val="Normal"/>
    <w:next w:val="Normal"/>
    <w:autoRedefine/>
    <w:semiHidden/>
    <w:rsid w:val="00E14F22"/>
    <w:pPr>
      <w:ind w:left="1680"/>
    </w:pPr>
  </w:style>
  <w:style w:type="paragraph" w:styleId="BodyTextIndent">
    <w:name w:val="Body Text Indent"/>
    <w:basedOn w:val="Normal"/>
    <w:rsid w:val="00E14F22"/>
    <w:pPr>
      <w:ind w:left="284"/>
      <w:jc w:val="both"/>
    </w:pPr>
    <w:rPr>
      <w:sz w:val="22"/>
    </w:rPr>
  </w:style>
  <w:style w:type="paragraph" w:styleId="Title">
    <w:name w:val="Title"/>
    <w:basedOn w:val="Normal"/>
    <w:qFormat/>
    <w:rsid w:val="00E14F22"/>
    <w:pPr>
      <w:jc w:val="center"/>
    </w:pPr>
    <w:rPr>
      <w:b/>
    </w:rPr>
  </w:style>
  <w:style w:type="paragraph" w:customStyle="1" w:styleId="BlockQuotation">
    <w:name w:val="Block Quotation"/>
    <w:basedOn w:val="Normal"/>
    <w:rsid w:val="00E14F22"/>
    <w:pPr>
      <w:tabs>
        <w:tab w:val="left" w:pos="6390"/>
        <w:tab w:val="left" w:pos="6570"/>
        <w:tab w:val="left" w:pos="6660"/>
      </w:tabs>
      <w:ind w:left="2160" w:right="2160"/>
      <w:jc w:val="both"/>
    </w:pPr>
    <w:rPr>
      <w:b/>
      <w:color w:val="FF0000"/>
    </w:rPr>
  </w:style>
  <w:style w:type="paragraph" w:styleId="BodyTextIndent2">
    <w:name w:val="Body Text Indent 2"/>
    <w:basedOn w:val="Normal"/>
    <w:rsid w:val="00E14F22"/>
    <w:pPr>
      <w:ind w:left="284"/>
    </w:pPr>
    <w:rPr>
      <w:sz w:val="22"/>
    </w:rPr>
  </w:style>
  <w:style w:type="paragraph" w:styleId="BodyTextIndent3">
    <w:name w:val="Body Text Indent 3"/>
    <w:basedOn w:val="Normal"/>
    <w:rsid w:val="00E14F22"/>
    <w:pPr>
      <w:widowControl/>
      <w:ind w:left="284"/>
    </w:pPr>
  </w:style>
  <w:style w:type="paragraph" w:styleId="BlockText">
    <w:name w:val="Block Text"/>
    <w:basedOn w:val="Normal"/>
    <w:rsid w:val="00E14F22"/>
    <w:pPr>
      <w:widowControl/>
      <w:ind w:left="567" w:right="425"/>
      <w:jc w:val="both"/>
    </w:pPr>
  </w:style>
  <w:style w:type="paragraph" w:customStyle="1" w:styleId="Bottom1">
    <w:name w:val="Bottom 1"/>
    <w:basedOn w:val="Normal"/>
    <w:rsid w:val="00E14F22"/>
    <w:pPr>
      <w:widowControl/>
      <w:spacing w:before="40" w:after="40"/>
      <w:jc w:val="center"/>
    </w:pPr>
    <w:rPr>
      <w:rFonts w:ascii="Palatino" w:hAnsi="Palatino"/>
      <w:b/>
      <w:sz w:val="24"/>
      <w:lang w:val="fr-FR"/>
    </w:rPr>
  </w:style>
  <w:style w:type="paragraph" w:customStyle="1" w:styleId="BottomBox">
    <w:name w:val="Bottom Box"/>
    <w:basedOn w:val="Normal"/>
    <w:rsid w:val="00E14F22"/>
    <w:pPr>
      <w:widowControl/>
      <w:pBdr>
        <w:top w:val="double" w:sz="6" w:space="0" w:color="auto"/>
        <w:left w:val="double" w:sz="6" w:space="0" w:color="auto"/>
        <w:bottom w:val="double" w:sz="6" w:space="0" w:color="auto"/>
        <w:right w:val="double" w:sz="6" w:space="0" w:color="auto"/>
      </w:pBdr>
      <w:spacing w:line="360" w:lineRule="atLeast"/>
      <w:ind w:left="567" w:right="567"/>
      <w:jc w:val="center"/>
    </w:pPr>
    <w:rPr>
      <w:rFonts w:ascii="Palatino" w:hAnsi="Palatino"/>
      <w:b/>
      <w:sz w:val="24"/>
      <w:lang w:val="fr-FR"/>
    </w:rPr>
  </w:style>
  <w:style w:type="paragraph" w:customStyle="1" w:styleId="HTMLBody">
    <w:name w:val="HTML Body"/>
    <w:rsid w:val="00E14F22"/>
    <w:rPr>
      <w:rFonts w:ascii="Arial" w:hAnsi="Arial"/>
      <w:lang w:val="en-US" w:eastAsia="en-US"/>
    </w:rPr>
  </w:style>
  <w:style w:type="paragraph" w:styleId="BodyText2">
    <w:name w:val="Body Text 2"/>
    <w:basedOn w:val="Normal"/>
    <w:rsid w:val="00E14F22"/>
    <w:pPr>
      <w:widowControl/>
      <w:ind w:left="720"/>
    </w:pPr>
    <w:rPr>
      <w:rFonts w:ascii="Times New Roman" w:hAnsi="Times New Roman"/>
      <w:b/>
      <w:sz w:val="24"/>
    </w:rPr>
  </w:style>
  <w:style w:type="paragraph" w:styleId="Caption">
    <w:name w:val="caption"/>
    <w:basedOn w:val="Normal"/>
    <w:next w:val="Normal"/>
    <w:qFormat/>
    <w:rsid w:val="00E14F22"/>
    <w:rPr>
      <w:b/>
      <w:u w:val="single"/>
    </w:rPr>
  </w:style>
  <w:style w:type="paragraph" w:styleId="BodyText">
    <w:name w:val="Body Text"/>
    <w:basedOn w:val="Normal"/>
    <w:rsid w:val="00E14F22"/>
    <w:pPr>
      <w:spacing w:before="120"/>
      <w:jc w:val="both"/>
    </w:pPr>
    <w:rPr>
      <w:rFonts w:cs="Helvetica"/>
      <w:b/>
      <w:bCs/>
    </w:rPr>
  </w:style>
  <w:style w:type="paragraph" w:styleId="NormalWeb">
    <w:name w:val="Normal (Web)"/>
    <w:basedOn w:val="Normal"/>
    <w:rsid w:val="00E14F22"/>
    <w:pPr>
      <w:widowControl/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character" w:styleId="Hyperlink">
    <w:name w:val="Hyperlink"/>
    <w:uiPriority w:val="99"/>
    <w:rsid w:val="00E14F22"/>
    <w:rPr>
      <w:color w:val="0000FF"/>
      <w:u w:val="single"/>
    </w:rPr>
  </w:style>
  <w:style w:type="character" w:styleId="FollowedHyperlink">
    <w:name w:val="FollowedHyperlink"/>
    <w:rsid w:val="00E14F22"/>
    <w:rPr>
      <w:color w:val="800080"/>
      <w:u w:val="single"/>
    </w:rPr>
  </w:style>
  <w:style w:type="paragraph" w:styleId="BodyText3">
    <w:name w:val="Body Text 3"/>
    <w:basedOn w:val="Normal"/>
    <w:rsid w:val="00E14F22"/>
    <w:rPr>
      <w:sz w:val="18"/>
    </w:rPr>
  </w:style>
  <w:style w:type="paragraph" w:styleId="ListNumber">
    <w:name w:val="List Number"/>
    <w:basedOn w:val="Normal"/>
    <w:rsid w:val="00E14F22"/>
    <w:pPr>
      <w:widowControl/>
      <w:tabs>
        <w:tab w:val="num" w:pos="360"/>
      </w:tabs>
      <w:ind w:left="360" w:hanging="360"/>
    </w:pPr>
    <w:rPr>
      <w:rFonts w:ascii="New York" w:hAnsi="New York"/>
      <w:sz w:val="24"/>
    </w:rPr>
  </w:style>
  <w:style w:type="paragraph" w:styleId="ListNumber2">
    <w:name w:val="List Number 2"/>
    <w:basedOn w:val="Normal"/>
    <w:rsid w:val="00E14F22"/>
    <w:pPr>
      <w:widowControl/>
      <w:tabs>
        <w:tab w:val="num" w:pos="720"/>
      </w:tabs>
      <w:ind w:left="720" w:hanging="360"/>
    </w:pPr>
    <w:rPr>
      <w:rFonts w:ascii="New York" w:hAnsi="New York"/>
      <w:sz w:val="24"/>
    </w:rPr>
  </w:style>
  <w:style w:type="table" w:styleId="TableGrid">
    <w:name w:val="Table Grid"/>
    <w:basedOn w:val="TableNormal"/>
    <w:rsid w:val="00867E35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link w:val="Heading2"/>
    <w:rsid w:val="00A86D8D"/>
    <w:rPr>
      <w:rFonts w:ascii="Calibri" w:hAnsi="Calibri"/>
      <w:b/>
      <w:lang w:val="en-US" w:eastAsia="en-US"/>
    </w:rPr>
  </w:style>
  <w:style w:type="character" w:customStyle="1" w:styleId="tel1">
    <w:name w:val="tel1"/>
    <w:rsid w:val="00DC36E3"/>
    <w:rPr>
      <w:sz w:val="24"/>
      <w:szCs w:val="24"/>
    </w:rPr>
  </w:style>
  <w:style w:type="character" w:customStyle="1" w:styleId="blackboldcaps">
    <w:name w:val="blackboldcaps"/>
    <w:basedOn w:val="DefaultParagraphFont"/>
    <w:rsid w:val="00DC36E3"/>
  </w:style>
  <w:style w:type="character" w:customStyle="1" w:styleId="blacksuperboldcaps">
    <w:name w:val="blacksuperboldcaps"/>
    <w:basedOn w:val="DefaultParagraphFont"/>
    <w:rsid w:val="00DC36E3"/>
  </w:style>
  <w:style w:type="character" w:customStyle="1" w:styleId="black">
    <w:name w:val="black"/>
    <w:basedOn w:val="DefaultParagraphFont"/>
    <w:rsid w:val="00DC36E3"/>
  </w:style>
  <w:style w:type="character" w:styleId="Strong">
    <w:name w:val="Strong"/>
    <w:qFormat/>
    <w:rsid w:val="002D4C22"/>
    <w:rPr>
      <w:b/>
      <w:bCs/>
    </w:rPr>
  </w:style>
  <w:style w:type="character" w:customStyle="1" w:styleId="textnewsverdananormal1">
    <w:name w:val="textnewsverdananormal1"/>
    <w:rsid w:val="00A37291"/>
    <w:rPr>
      <w:rFonts w:ascii="Verdana" w:hAnsi="Verdana" w:hint="default"/>
      <w:b w:val="0"/>
      <w:bCs w:val="0"/>
      <w:strike w:val="0"/>
      <w:dstrike w:val="0"/>
      <w:color w:val="000000"/>
      <w:sz w:val="15"/>
      <w:szCs w:val="15"/>
      <w:u w:val="none"/>
      <w:effect w:val="none"/>
    </w:rPr>
  </w:style>
  <w:style w:type="paragraph" w:styleId="BalloonText">
    <w:name w:val="Balloon Text"/>
    <w:basedOn w:val="Normal"/>
    <w:link w:val="BalloonTextChar"/>
    <w:rsid w:val="00A4565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45652"/>
    <w:rPr>
      <w:rFonts w:ascii="Tahoma" w:hAnsi="Tahoma" w:cs="Tahoma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34"/>
    <w:qFormat/>
    <w:rsid w:val="005D3B68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EB042D"/>
    <w:rPr>
      <w:rFonts w:ascii="Calibri" w:hAnsi="Calibri"/>
      <w:sz w:val="22"/>
      <w:szCs w:val="22"/>
      <w:lang w:val="en-US" w:eastAsia="ja-JP"/>
    </w:rPr>
  </w:style>
  <w:style w:type="character" w:customStyle="1" w:styleId="NoSpacingChar">
    <w:name w:val="No Spacing Char"/>
    <w:link w:val="NoSpacing"/>
    <w:uiPriority w:val="1"/>
    <w:rsid w:val="00EB042D"/>
    <w:rPr>
      <w:rFonts w:ascii="Calibri" w:eastAsia="Times New Roman" w:hAnsi="Calibri" w:cs="Times New Roman"/>
      <w:sz w:val="22"/>
      <w:szCs w:val="22"/>
      <w:lang w:val="en-US" w:eastAsia="ja-JP"/>
    </w:rPr>
  </w:style>
  <w:style w:type="paragraph" w:styleId="TOCHeading">
    <w:name w:val="TOC Heading"/>
    <w:basedOn w:val="Heading1"/>
    <w:next w:val="Normal"/>
    <w:uiPriority w:val="39"/>
    <w:unhideWhenUsed/>
    <w:qFormat/>
    <w:rsid w:val="00A86D8D"/>
    <w:pPr>
      <w:keepNext/>
      <w:keepLines/>
      <w:widowControl/>
      <w:tabs>
        <w:tab w:val="clear" w:pos="1400"/>
      </w:tabs>
      <w:spacing w:after="0" w:line="259" w:lineRule="auto"/>
      <w:ind w:left="0" w:firstLine="0"/>
      <w:jc w:val="left"/>
      <w:outlineLvl w:val="9"/>
    </w:pPr>
    <w:rPr>
      <w:rFonts w:ascii="Calibri Light" w:hAnsi="Calibri Light"/>
      <w:b w:val="0"/>
      <w:caps w:val="0"/>
      <w:color w:val="2F5496"/>
      <w:sz w:val="32"/>
      <w:szCs w:val="32"/>
    </w:rPr>
  </w:style>
  <w:style w:type="character" w:customStyle="1" w:styleId="FooterChar">
    <w:name w:val="Footer Char"/>
    <w:link w:val="Footer"/>
    <w:uiPriority w:val="99"/>
    <w:rsid w:val="00115F10"/>
    <w:rPr>
      <w:rFonts w:ascii="Helvetica" w:hAnsi="Helvetica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07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9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1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3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1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67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54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9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03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2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4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1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86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71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36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84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44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26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3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34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1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pn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D7AB546-9E53-424D-8867-909C887A17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0</Pages>
  <Words>4510</Words>
  <Characters>25708</Characters>
  <Application>Microsoft Office Word</Application>
  <DocSecurity>0</DocSecurity>
  <Lines>214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58</CharactersWithSpaces>
  <SharedDoc>false</SharedDoc>
  <HLinks>
    <vt:vector size="114" baseType="variant">
      <vt:variant>
        <vt:i4>183506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42295287</vt:lpwstr>
      </vt:variant>
      <vt:variant>
        <vt:i4>1835066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42295286</vt:lpwstr>
      </vt:variant>
      <vt:variant>
        <vt:i4>183506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42295285</vt:lpwstr>
      </vt:variant>
      <vt:variant>
        <vt:i4>1835066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42295284</vt:lpwstr>
      </vt:variant>
      <vt:variant>
        <vt:i4>183506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42295283</vt:lpwstr>
      </vt:variant>
      <vt:variant>
        <vt:i4>183506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42295282</vt:lpwstr>
      </vt:variant>
      <vt:variant>
        <vt:i4>183506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42295281</vt:lpwstr>
      </vt:variant>
      <vt:variant>
        <vt:i4>183506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42295280</vt:lpwstr>
      </vt:variant>
      <vt:variant>
        <vt:i4>124524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42295279</vt:lpwstr>
      </vt:variant>
      <vt:variant>
        <vt:i4>124524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42295278</vt:lpwstr>
      </vt:variant>
      <vt:variant>
        <vt:i4>124524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42295277</vt:lpwstr>
      </vt:variant>
      <vt:variant>
        <vt:i4>124524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42295276</vt:lpwstr>
      </vt:variant>
      <vt:variant>
        <vt:i4>124524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42295275</vt:lpwstr>
      </vt:variant>
      <vt:variant>
        <vt:i4>124524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42295274</vt:lpwstr>
      </vt:variant>
      <vt:variant>
        <vt:i4>124524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42295273</vt:lpwstr>
      </vt:variant>
      <vt:variant>
        <vt:i4>124524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42295272</vt:lpwstr>
      </vt:variant>
      <vt:variant>
        <vt:i4>124524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42295271</vt:lpwstr>
      </vt:variant>
      <vt:variant>
        <vt:i4>124524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42295270</vt:lpwstr>
      </vt:variant>
      <vt:variant>
        <vt:i4>117970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4229526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3-03-15T07:03:00Z</dcterms:created>
  <dcterms:modified xsi:type="dcterms:W3CDTF">2023-03-15T07:03:00Z</dcterms:modified>
</cp:coreProperties>
</file>